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D2661F" w14:textId="2C4520ED" w:rsidR="002F6F5A" w:rsidRPr="002F6F5A" w:rsidRDefault="002F6F5A" w:rsidP="007D65D2">
      <w:pPr>
        <w:jc w:val="both"/>
        <w:rPr>
          <w:rFonts w:ascii="Times New Roman" w:hAnsi="Times New Roman" w:cs="Times New Roman"/>
        </w:rPr>
      </w:pPr>
      <w:r w:rsidRPr="002F6F5A">
        <w:rPr>
          <w:rFonts w:ascii="Times New Roman" w:hAnsi="Times New Roman" w:cs="Times New Roman"/>
          <w:b/>
          <w:bCs/>
        </w:rPr>
        <w:t xml:space="preserve">Supplementary </w:t>
      </w:r>
      <w:r w:rsidR="00CA0427">
        <w:rPr>
          <w:rFonts w:ascii="Times New Roman" w:hAnsi="Times New Roman" w:cs="Times New Roman"/>
          <w:b/>
          <w:bCs/>
        </w:rPr>
        <w:t xml:space="preserve">Table </w:t>
      </w:r>
      <w:r w:rsidRPr="002F6F5A">
        <w:rPr>
          <w:rFonts w:ascii="Times New Roman" w:hAnsi="Times New Roman" w:cs="Times New Roman"/>
          <w:b/>
          <w:bCs/>
        </w:rPr>
        <w:t>S</w:t>
      </w:r>
      <w:r w:rsidR="007652A9">
        <w:rPr>
          <w:rFonts w:ascii="Times New Roman" w:hAnsi="Times New Roman" w:cs="Times New Roman"/>
          <w:b/>
          <w:bCs/>
        </w:rPr>
        <w:t>3</w:t>
      </w:r>
      <w:r w:rsidRPr="002F6F5A">
        <w:rPr>
          <w:rFonts w:ascii="Times New Roman" w:hAnsi="Times New Roman" w:cs="Times New Roman"/>
          <w:b/>
          <w:bCs/>
        </w:rPr>
        <w:t xml:space="preserve"> </w:t>
      </w:r>
      <w:r w:rsidRPr="002F6F5A">
        <w:rPr>
          <w:rFonts w:ascii="Times New Roman" w:hAnsi="Times New Roman" w:cs="Times New Roman"/>
        </w:rPr>
        <w:t xml:space="preserve">Sequence data obtained from the QTLs </w:t>
      </w:r>
      <w:r w:rsidRPr="00576474">
        <w:rPr>
          <w:rFonts w:ascii="Times New Roman" w:hAnsi="Times New Roman" w:cs="Times New Roman"/>
          <w:i/>
          <w:iCs/>
        </w:rPr>
        <w:t>qAntho1.1a, qAntho5.1, and qAntho1.1b</w:t>
      </w:r>
      <w:r w:rsidRPr="002F6F5A">
        <w:rPr>
          <w:rFonts w:ascii="Times New Roman" w:hAnsi="Times New Roman" w:cs="Times New Roman"/>
        </w:rPr>
        <w:t>.</w:t>
      </w:r>
    </w:p>
    <w:p w14:paraId="456B282A" w14:textId="21C0CDAD" w:rsidR="00AD7CF4" w:rsidRPr="002F6F5A" w:rsidRDefault="002F6F5A" w:rsidP="007D65D2">
      <w:pPr>
        <w:jc w:val="both"/>
        <w:rPr>
          <w:rFonts w:ascii="Times New Roman" w:hAnsi="Times New Roman" w:cs="Times New Roman"/>
          <w:b/>
          <w:bCs/>
        </w:rPr>
      </w:pPr>
      <w:r w:rsidRPr="002F6F5A">
        <w:rPr>
          <w:rFonts w:ascii="Times New Roman" w:hAnsi="Times New Roman" w:cs="Times New Roman"/>
          <w:b/>
          <w:bCs/>
        </w:rPr>
        <w:t xml:space="preserve">&gt; </w:t>
      </w:r>
      <w:r w:rsidR="008B0811" w:rsidRPr="002F6F5A">
        <w:rPr>
          <w:rFonts w:ascii="Times New Roman" w:hAnsi="Times New Roman" w:cs="Times New Roman"/>
          <w:b/>
          <w:bCs/>
        </w:rPr>
        <w:t xml:space="preserve">qantho1.1a </w:t>
      </w:r>
      <w:r w:rsidRPr="002F6F5A">
        <w:rPr>
          <w:rFonts w:ascii="Times New Roman" w:hAnsi="Times New Roman" w:cs="Times New Roman"/>
          <w:b/>
          <w:bCs/>
        </w:rPr>
        <w:t>(</w:t>
      </w:r>
      <w:r w:rsidR="008B0811" w:rsidRPr="002F6F5A">
        <w:rPr>
          <w:rFonts w:ascii="Times New Roman" w:eastAsia="Times New Roman" w:hAnsi="Times New Roman" w:cs="Times New Roman"/>
          <w:b/>
          <w:bCs/>
          <w:kern w:val="0"/>
          <w:lang w:val="en-US" w:eastAsia="en-IN"/>
          <w14:ligatures w14:val="none"/>
        </w:rPr>
        <w:t>1,98,281 bp</w:t>
      </w:r>
      <w:r w:rsidRPr="002F6F5A">
        <w:rPr>
          <w:rFonts w:ascii="Times New Roman" w:eastAsia="Times New Roman" w:hAnsi="Times New Roman" w:cs="Times New Roman"/>
          <w:b/>
          <w:bCs/>
          <w:kern w:val="0"/>
          <w:lang w:val="en-US" w:eastAsia="en-IN"/>
          <w14:ligatures w14:val="none"/>
        </w:rPr>
        <w:t xml:space="preserve">; </w:t>
      </w:r>
      <w:r w:rsidR="008B0811" w:rsidRPr="002F6F5A">
        <w:rPr>
          <w:rFonts w:ascii="Times New Roman" w:eastAsia="Times New Roman" w:hAnsi="Times New Roman" w:cs="Times New Roman"/>
          <w:b/>
          <w:bCs/>
          <w:kern w:val="0"/>
          <w:lang w:val="en-US" w:eastAsia="en-IN"/>
          <w14:ligatures w14:val="none"/>
        </w:rPr>
        <w:t>CHR 4; 7303963-7502244)</w:t>
      </w:r>
    </w:p>
    <w:p w14:paraId="3AF0AE99" w14:textId="4A38ABBD" w:rsidR="00AD7CF4" w:rsidRPr="002F6F5A" w:rsidRDefault="008B0811" w:rsidP="007D65D2">
      <w:pPr>
        <w:jc w:val="both"/>
        <w:rPr>
          <w:rFonts w:ascii="Times New Roman" w:hAnsi="Times New Roman" w:cs="Times New Roman"/>
        </w:rPr>
      </w:pPr>
      <w:r w:rsidRPr="002F6F5A">
        <w:rPr>
          <w:rFonts w:ascii="Times New Roman" w:hAnsi="Times New Roman" w:cs="Times New Roman"/>
        </w:rPr>
        <w:t>TTCATTTGTCTAGTACATGAATAATTGACAAATATAAAAGTAAATGTAGGTATTTGTTTCCGCATGTGGTTTGCTGGTGTATTTGATTATCTAGAAACTCCATAGTTTTTAATAGTAGAACTATGGAGTCGTCAGATATCATGTTGTCTATCCAGGTTCTATCATGGAAGTGGTTAATGTTAGTATTTAGCTTTAGTAAGGGGTATTTTTTCTTCGATTGGTATAATAACACTCAATTGTGCCTACTAAATATGAAGTAGGTATTCTGAAGTATTTTTTCTTTTATTATAAAGGGTTGGCATACTTGTGGACTTGATCTCGATGTTAGTTTTTTCGGATGATATCATTCTTTTTGTAAATGTGATATGTAAGGTATGAAACTCTTTGTTTCATCCTATTTTACATATAATCATATTATCATTTATTTTTTAAAAAAATGAAACTAATAAATGAGAATGTAAAAAGAAATTTTTATTTTATAAAAGTGAAAAAGAAAATTTTGTTTTTAAATTTAGGAAAAGATAAGTATAGCTGTAAAAACTACCTAAAAATAGAAAAAAAAATATGAGTAGTTAAAGAAAAACACATATGTAAATTGATTGACGAGTGCATTTTAATTTGGCGTGAATAAAAGGTGCTATTGAAACTAATTGAGTGGGTAAAATGAATAGAAGAATGGAGCAAAAGAGGGAGGGCAGGGTGTGTATTAAACAGAGTACAGTTGGAAAAGGAAAAGCAAATAAAGTAAAATAAAGAGTGTATAGGCATTTAAAAGGGTAGAGAAGGTGCTTAAATGGTGTGGGGCCCACACGTGAGGGTCACCAAACAACACTAGCAAGGGCTCTCACATAATGTGTGTTCCAATTCAGCACCACAAACAAACTCCAACAATAACATTCATTTCAGATTCAACCCAATGGCCCACCACTTCCCCTATTGACTTACACTTCAAGTGGGGAGCACAATCCGTTCATTATGCTCCTCAGTCCTCACCACTATCTTACTTTCTTCAAACTAAATTCCTTTTTCCCCCACTAACGCCACCTTCGCTTAAGTACTACATTAACTTACTAATCAAACCTGAAACTTTCTTTACTAACATTCTTGTCACTCTTTATTTTATACTACTATTATGCTTTTTCTATTCATTAATAACCTCCTTATTTTTTTAATTACTTTTGTTTAAAACTTAACATGGATTTTGGTCCAAAAATTAATTACTGTATTTTCCAAATCATTATAATTTATTTGTGTGTTTTTTACTAATTACAATAATATTTCTTAGTTTTTTAATTATATGTAATTTTTTTACTATTGTGTTGGCACTTTTAAAAGGGTATTAGCTTCTAAAAAAAGAAGAGAAGGTATCAGTATAATGTTTTCAATATTTTTAAACATAAAAAAGTAATGTAAGAAAATAAAAAATATTCAAATTATATGTAATTTAATAGATATTCAAGGAATGATGTGGAAATATGTTGTCTTTTATATCAACACATATTCAAACTTTTTTTTTTTGAATGATTCAAACATATTGAGACAACTTATTGCAATTGACTTTTTCTCCTTTGATACAATTGTGTTTTTTATAGGAAAATGTTAATTATTATTGTGTTAGTTTTTATTAGTAAAAAATTTTAATCTCACAATTTTTTTTTTTAATTTTCTCTCCACATGTAAAAAACAATTGTATTTAATTTAGTTTAGACTCTATGTATGTTTGGATGATCTTAGCAAAATTATTTGTTTATGAAATTGATTTTTTAAAATTGATTTCGAGATAATGTGATTTATGTTTATATGTTTTTATTATAAAAATAAGTTGTAAGTGTATAACAGTTTCACATTATAAGTGATTCTAAACGTAAAATTAATTTTAAATAAAATTTTTATATGTTCCATATTGCTTGAGAGAATAATCTACGATTAATTTTGAGACATGAATTAATTATGAATTGAAGCAATTTGAATTAAATTATATGTTGGATTAATAATTTTTTTATACTGAATTTTACTCTTTTTTGCCGTAATATCAAAAAATTACGGCAAAAAGTAGAATACATATGCATTGGATAGGTAAAATCTAATCCAAATCTAATTAAATCAATATGAATTTAATGTATATTTATTTAATTGACTTATAAAAAAATTATATTTAATTAAATTAAATCTTAAAAAATATTTTAAAATTAATTTATAATTAAATTTTGTTTTATTTTAAATATAATTGTCTCAGCAAATTTTGTTTGAGACATTTTATTTGATTTTTTTATCACTACTAATTAAATTTACTATTAAAACTAGTCTTAGTAATACCATGAAACTTATTTGATTTTTATGAAAAAGTTATTTATTAGATAGTAGTAGTTAAAAATCTAATTAAAATAAAATTAAAGTTTATAACTTAATTGTTATTTTAATATCCACAATGTAGGTATAAGAGTGTGTTAAGAAATAAAGTGTATCAAAGATTTTACAAGGATATACGCAAACACACACTCTTGACTCTAGATGTATTTTCCATACCTATATGGTATGTGTCACAAGGATGTGTTAGATAATGTTTTTTTTTATATTTTCTATCTTAGCACATTTTTTATACTTTTATAAAAATAGTCACATCATTGTTGTAAGTATAAGAGAGTAAAAATTAAATCATTTTACAAGTAAAGTGTGTGAAATAAATAAAAAAAATTAATACAAGTAATGCATCCTATACTAAAAAAAAGGATGAATTAAACATTTTATAAAACACAATAATAAGTTTCACCTCATGTAATAAATAGAATAACTTAGTTATTTTTTTATTTTTTTATGATTATTAATGAGTCTTTAATCTTTTAAATATATATGATATTTTATT</w:t>
      </w:r>
      <w:r w:rsidRPr="002F6F5A">
        <w:rPr>
          <w:rFonts w:ascii="Times New Roman" w:hAnsi="Times New Roman" w:cs="Times New Roman"/>
        </w:rPr>
        <w:lastRenderedPageBreak/>
        <w:t>TTGTATTTTTTCTATAATTATTAGTAAATTTTCACATTATACCATTTTTATTTTAAAAAATTTCATATCTTTAAAAACATAAATAAAATTTGGAATATTTTACTGCTAACTCTATATACTGATATTTTTAGATTTTTAAAAATTTAAATAAATAAATTGTAGGCATGAAACAATCAATTAAAATGGGTATATAAATTGGTTTTGCATGCACACACCCCAAGCAAAAAAAGAAATTAACAAATAACGGCTAGTTATTTAAACTTAAATACTATATTTTAATTCTACTAACTAGCTACAATTTCATAAAGTACCTTAAATGAATATATTTATTTAAAGAAAAAATGAAACTAATTATAGTTAACTTTATTAGTTGACAATTAATAATTGAGAGTGCTCAGTTGTCAGTTGAGAAGGAGAACAAATAATGAAAAGTGGAAATAGTCTTAATCCAGCTAGAATTGTGAAAAAATGTGGTACATGTGTAGATTCTAAGAACATTAATCCGATACATATTTGCCAAACAATTAAAGTCAATGTAACATCACATCAAATATGTAAATTGCAATATCACCCAAATGTCAACTATATCTGTAAAATTAAAAATGAAAATAAGAATAAACTTTGTGTTTCATGTAGTGAACAATTTTGTGTACAATGTAAAATTTAAAAAAAAAAAAAATAAAATCTGTTTTTTCTTTTTTCTTTTCCTCTATGCTGAAATGAAATGAAGAATGTGCACAAAACCGGAAACAAATAGAGTGAAAATGAAAATCACCGTGTCGGGTCGGGTCGGTCACGTGAAAAGGTCAACGAAATCAACGGTTATGGTTGACTCGTCCAAAATCCACAAGCTTCCTGGAACGGTTCTTGCAAAACGACGCGGCGGCGGAGAGGTGAGGCTTCGCCGCCGCGGCCCTGACCTCCGCTGCCGCAGCCATCTCTGGCGGCAATCCCTTGTGGTTCCACCTCCGGTTGGGACTCGCCCGAACCAGAGGACTCAGGCAAAGCGCCATGCCCGAACCAGACGCGCTCTTGGCGTGTCCTAGCCGCGACCTCCGTGCCGAAGGCGCCACAGTCGGCGTTCTCCGCCACCACGGAGACGCCTCCGACATGTATCCGCTTCCTGAGGAAGACTGATCACATTCGTCGCCGAAATCCTCGGTCCTCACCGGCGACATTCCCCGATCCGAGGGCCGATACCGGTGCTCCGTGGTTCCGGTCCGATCCTTGTTCCTCCGGCGAGCAGGGAAGAACGCGGAGAACCACGAGGAGGAGGATTGTTGGCACGAAGGATCCGATTGGAACTTCTCTGATCTGGTCCTGAAGAACTTGGCGAATATGCGGAACCTGTTGAGGCGTTTCTTGAAGGACCTGGCATCGGCGGAATCGGCGCCGCAAAAGGTGGGACCGAGCTGCGGAGTGCTGTAGAAGAGCCTCTCGCGGCGGTCTTCGCAGGCTGCGGAGTAGTCAGATTTCCGGCGTGAGACGTAGGGCGAGACGGAGCGAGGGAAAATTAAGGGCGGAGGGTCTGAGTTTGCGGCATAATCGTCAGAGGCGCGTGAGATGAGCCGCGTGAATTGGTGGTGGTGGGCTTGGGCTTGGGCTTGGGCTTGGGCAGCGACGAGGACTATGAGGCGTTCGCGGAGACAGGAGGCGCAGACGCCGACGGTGCTGCTAAGGTCGGATGTATGCTTCTTGCACTTCATTGGTCAGTGGGCACCAGCATTCGTGGGTGTGTCCTCCCTCCGTAAATGAGATCTGATACCTTCCAAATTTCACAAAGAGGAGAGAGAAATCATTTCTTCTTCTTCACTGTCACTCTAACTTCAGATGCTACTTTCTATTATATTTTGAGGCTGCATAAACAACCCATACAAGGGGTCAAATTTACTTCCAATAATCATTGCTCTTCACACTACAACAACTCTATATATAGCTATTTAAACTCAATTCTCATTTTCTTCTATCTTCTATATTTACAATAATGGAAAATGGAAAAAAATAAAATTAACTAATAGGCATTAATGGTTGAGGTAGAGAAATTAAAATGGAAATAATAATAATAAATATGATAAAAAGAGATATAAAAATTAGAGTAGGGACAAATTGAATTGTAATGTGGCATAGCTTAAAGAAAAGGATGGAGAAACAACTTTGCTAGCAGGACGGATAAGGAAAGGTTCATGTTGGATTGGGAAACTCATCCATCATTCATACAACATCTGCTTCAAGTTAGATTGTTGTTTTTTTCTTATATATATTTTAATTATAGGGGTAGGCTAGAGCAAATAATAAAAAATTTGGAGTTGGATCAGAATTTGCCGGTTTGGTTAAATAATCAGCGAATATGAAATTATTAAATCTATTTGAAGTGTAATTAGGAATGAGTATAATTTTTATACATTATTAATTTAAAACATTTTATTTTATCAATTAATTACAAATCATCATATACAAAAAAATAAAATAAAAATAACCTTAACTATGATGTTTAAAATGATAACAATCTTGTCATGTTTGCTAATTTATAATTATAGTGTAATAGTATATGTCAATTTTTAACTAATTTTATGAACTTATATGTTATCCTAATTTTCTTACTACCCATTAATTAATAATTTTATAAAATTTAGTATACTCTATAAAGTTCAAAAACTTATTTATCACTAATTTAATTATAATTAACTTCATTAATAAATTATGAATTGGTGTTTTCATTCATTTAACAATCTTTCTAATTTTATTTATATTGATTAGGATATTTTATGATTCGTTAAAGAAGATTATAGTGATTTAAAAAAAAATTATAGATTTTTGAAGAGTAATCTGCTACCACTTCTCTTAATTTTTAGTGTAATTATGTATTTCCTTCTTTTTATCTATTACGTTGTCGTAACAATGCAAGGTTTTGAGAATAATGTTATTATAATGTTTTAAATGTATAAGAAGTTGGTTTAATGTTTTTAGACTTAAAAAAACTGGTAGGAAAATTTAAAAAAAAT</w:t>
      </w:r>
      <w:r w:rsidRPr="002F6F5A">
        <w:rPr>
          <w:rFonts w:ascii="Times New Roman" w:hAnsi="Times New Roman" w:cs="Times New Roman"/>
        </w:rPr>
        <w:lastRenderedPageBreak/>
        <w:t>AAAGTTGTGTATAAAATTATAAAAATTAAGAAAATATTATTGTAATATACTCTGTGAACCAATGTTCCTACAGTTATTAAATAAGTGTTGGTCTATCTTATTCCTACATATTCATTTGAGCACCTAGAACTTGACTCAATTTTATCATAAGTTGAGAATATTCACACATCCTACTTAACTAATTAAATTAAATTATTTTAAATAAATACAGTCTCAGGAAATCCAGATGGAAAAATAATATTTTTTGGAGTTAAATTATAAAATAACAAAATAAAATATACATATATTTTTATTTGTAATATACTTTATTTTCCTCACTTCACAACTATTTTAACAGAAACAGAAAGTAGGTGATTGAAGATAATAATAGTTCTTTTTTTAATTTTATCTCTTTACATGTCATTATCATTTTTTTTTTGTTTCCCTCGAGTGTCATGCATCTAAAGTCAAAGTAAATACTACTCATAAAAAATAGTGAAAGTAAATAAGTGATTTAACTCATCACATATATGGATTACGAAAAAGAAGTACCACTTGAGTAAAATAATTTAAAAAAAAAAATTGAGGAATGTTGTGTGGTATTTATGATTATTATATCTAACGTAATCTTATGTTTTACTAATCAAATATCTTGCCTTGTGGGCATACAATTATTGGTTGGTTGAATCTTGAATCTTGAATCTTTGTGGTTTCTTACCGTTTTCATCCCCAAACCTTTTTTATATTTCAATTTTTTTATTATTTTGCCTTGGACTTTTTCCATAATTATCAGTTTATCACTATTACGTATACGTTGAATGAAAAATGGAAGATTGAAGCGCGTGAATGGCACGCTCCATATGGTGCCTTGATTCAGTCAACGAGGTCAAACTTTGGCGTTTCATCATCATGAGCCAATCATCCTTTAAAGCTCTGCATATAACGGTTACCATATCCTTTTTCATCGCACGCTGTGTGGGATTGTTTTTTCCCTTTTCCTTTTGGCATACGTCGCCAAACCTTTATTTTAAAATTTAAAACAAAGATTCAAACCTGAAAAACTAGTTACCTTATCCAGAAGATTGAGACATTGAGTGGAATATTTATGTTGGCTCGACATAATCTCTTTTTGCTAATTGAAACGAGGGTATTATCATGTTACATGTTTCTCCATCACTCACAAAAAAACCTTCACCTGTAGATATCGTAACATGTCTTCTTCTTTTTTTTTTCTAAAACATTTAGTTTTGATTCAGTTGGCCTATTTTTTTTTTTCTGATGTTACTTTCAATCATATAAAATGGTTCTTCATTGTGACTATTTCCGATATTCATTATTCATCTTGTGTCTTTTATCATGTCAATTAGAAACAAAGAAGTCATATATTCATTAAGTATTATCTTGTTAAGAGTATATAGTATAACATGTTTAAGTGACTTATGGAGTTTTCAAATCATATCATTCAACTTTATTTTTAAACAGGAAGGGTAATAAGGATTTGGAAGACTCTGGAATATCACTTGTTGGTGTATTTAGAATGCAAGAGAGACTTTTTATGTCAATGATTTTTCTATAATTATAGTCTAAAACTAGGAATATTCTATGACCCAAAACTAGGAATATTCTATGAGATTAATTGGTATACATTGTCAGTTTAAAGATTTTTACATTAACATTCAATCATAACCTTTCATTCGTGGTAAATTTGTTAACTTGACTCATTACTATTTTAAAAGTCACATAAATGAAAAGTCGTATAAATGAAAAGTCGTGATTGAAGACTTAAACTCATATTCTATTTATCTTGTTGTTCTCCATCTGCTTAAATGTTTTTTAGTATTAAATGTATGGTTAGGATTCTAACTTTAACAAGGGGTCTTTTTAATTTGATATATGAGTAACTTGTCATAAATATTGAGTACTTTTATTTTTATAATATAATATATTTTGCCTTCCAAAATAATAAATGTTACTTTTCAACATTTTAAAAAATCAAAGTGACATTTTAAAATAGTCAATAATTATCTTAGTGATTAATAAGTATAAACAATTTTATAAAGATTTTAAGTTGTTACAAATTGTTATAAATTTATTTTGCAAAATCAATCCATCTTACTTCTCCAATCTCAATCCCATGAAAAATAGAATATGTGATTATGTATGTAATAGAAATAAAAAGCAAAGTTCAATATAAATCTTTGGTTCAACCTCCATTGACGATCAACATAAGGTTTATGTCCTTTTTCCATAAAAATTCTATGCATGCAAAATGAAGGATAAATCCCTTTAATGTCTCCAATAGGATACCCAATAGTCTTACAATATTTATGGAGTTCACCAAGAAGTTTCTTGATTTCAGCCTTGTTTAAGTCAGCTCTAACAATAACTAGGTAAGTAGAATTAGAGTCCAGGTACTCATACCTTAAAGTTGAAGCAAGTGGTTTTAATTCTACCTTAGGAGCAATTTCTTCCTCCCAATTTTGAGGTTGTGCTTTGAGTGCCTCTATCATCGCCTTACTAGACTGAAGAATAGGAGCCGATGCAATCAATTTTGCATATTCCTTTTTTTTTCATCTAGAGTGAAAGACTCTTCTCCAGTCAAATATGTCTCAAAAGGGTCTCTAAGACAAGCAATGATGTTCTCTTCCTCTATAGCCCTGCAAGAAACATCAATCCTATAACAAGAATCATTAAACGATGGTTTTTTAACAACTTTAGCCATATTAAATTCCATTACTTCACCATCAGCAGACAAAGATAATTTACCATTTTTCACATCAATTAGAACACCTGCAATAACTAAGAATGACCTACCTAAAATTATGGAAATTTGTGAGTTATCTTCCATCTCAAGTACCACAAAGTCACCCGGAATTAAAAACTTACCAGTTTGAACATGTACATCTTCTAGTATCCCAACTAGGTATTTAATGGATCTATCTGTTAATTGAATAGTCATTCCTGTAGGCTTTAGTTCACCTACATCCAATTTCTTATAGACAAACAAAGGCATCAAACTAACACTTGCTCCAAGACCACATAAAGTTTTTTCAAATTTAACATTAC</w:t>
      </w:r>
      <w:r w:rsidRPr="002F6F5A">
        <w:rPr>
          <w:rFonts w:ascii="Times New Roman" w:hAnsi="Times New Roman" w:cs="Times New Roman"/>
        </w:rPr>
        <w:lastRenderedPageBreak/>
        <w:t>CTATTAAGCAATAGAGAAACTATCAGGGTCTTTAAGCTTTTTAGGGAGCTTTCTATGAACCAAGGTCATTATTTCTCTCTCATTCACTTTCCTGCAATTAGCAAGTATATCCTTAAAAAATTTTGCATAAGTAGGCATTTTTGCACTACCTCAATAAAAGGAATGTTCACATAAACTTGTTTAATCATTTCTAAAAAATTTTCAAATTGTTTATCAAGTTTACATCTTGCTAATCGTTTTGGAAATGGAATGGGTGGTTAGTAGGGCTTAGGTTAAACAAGTGGAATTTCAACCTCTTTTTCAAAGTTATTTTTCGTTTTCAGGTTCAATAATTGGTTGTGTTTCCTCTTGAACTTCCTTCACTCCCTTTTTAGTTTTATTAATCACAGGTTCATCCAAGACTTTACCATTCCTAGTAACTATTGCATTAGCATGCTCAACTGGATTAGTTTCGGGCTTACCTGGAAACTTACATGGGGCTCTGCTAAAAGAAGACATATGTTGAGCTATGTGAGAAATTTGATTTTCCAATTGCTTGTTGAGAAGTTTCATGTTATCCATTCGAGTAGTCAACTCCTTAATAGAGTTTCTCATGGTCTCATTAATTTTCTTTTGACTGATCATGAACCCCTCCATTAAGTTTTCTAACTTGGAAAGTTAGGATTGGAAGCCTTGTTGTAACCTTCTTGACTATTTTTCCCTTTGTTAGAATAGGATGCTTGGCTCAAGTTTTGTTGTGAGTACCCTCCTCCTTAATTTCCCCGCCCTTGGTTATTGCGGTAAAAGAAATTAGGATGAATTCTCCACCCTTCATTATAAGTGTTGGAGTAGGAGTTAAATGTTTGCTTCCTAGCATGGCCATAAAAATTATCAGTTGCAGCGACATTTTCCATGGTGTTCTTCTGACTATCTAGCATCCCTACTTGACAATTAATAGTCAAGTGTCCCTATAACCCACAAATCTCACAAAAAACGTTAGAAGCACCTATCACACTAACATTGCCTCTTTCTAACTTATTAAATCGTTGATTCAATGCATCAAATTTTGCTAGAATAAGGTAAACATTATTTACATCATACTTACCTAGAATTTCCCTTTGTGAGTTATGGCTTCACTCTCCTACCCATTGGCGTTGTTTTCTGCTACAACCTCAATTATATCAATTTCTTCATCCAATAGCTTCCCCATAAATGATTCACCTGTTATAGAATGTAACAACATCTTATTGTTGTAATTCAATCCATTATGAAAAAAATGGATTGTTAAGGGTCTCTTAAGGCCATGACAAGGACATGATAGTAGGAGCTCAGAAGATCTCTCCCAGGCTTCAGGAAAAGGTTCTATATCCTCTTGATTGAAATTAATGATTTTTCTCTTCATTTCATCCATCTTTAAAGGTGGGTAATATTTTTCCAAGAAAGATCTTTCACACAATACCTAGATAGTAACATTATCCCTAGGAATAGTTCTCACTCATGTCCTTGCTTTTCTTGCTAGTGTGAGTGGTAAGAGGTGTAAGCGCAACGCATTTTGTGTGATTCCTTGAAAATTTTGGGTCTCACAAATTTCTAGGAACCCTTTTATGTAATCTGTAGGGTCTTCAGAAGGTAACTCATTGAATTGGTTCTACTTCAGCATATGAAGGAGTGTGGGAGGAATTTGAAAATTTGCATTTCCAATGTTGGGTCTAGCTATTCTTCCTAGCAACCTATGAATGGTAGAGCTGCATAATCTCTAAGAGATCTATTTGCACTTACTTCTTTTTCAGCCATGGCTAGATTTTGTTTCTTGATCGTCACTATTTTTTGTTTTTGTGTTTTTCTCCTTCTATGGAATGTTCTTTCAATTTCAAGATATCTTTTTATTAGTTTTCCAACTCGTAGAGATCTTGGCATGCACTATATAAGATCCTGAAAAATTAAAGAAAACAAAGAAAAATGTGTGAAGTTTAAAAAAGAAGGGAAACAAACAAATTAATTAAAACTAATTCAATAGTAAAGTAAATTAATTAAAAATAAACTAATTTAAAACTTATTAAATTCAGGAGTAAAGTCAATATAAAAAAATAAATAAATTCAAACTGATTAAGGATAATAGTAACGGAAAATATAATTAAAAAAATTAATTAAGAGAATCAAATAAAATTAAGAGTTTAATTTTAATTGGTATACACCATCGATGTAAAAGATTTTTACATTGACATTCAACATTTATGTGACTTTTAGAGTAGTAATGAATAAAGTTGACAAATTTACCATGAATAAAGAGTTATGATTGAATCTCATCCAAATCTTTCCGTACACGAGTTAAACTCTAAAATTAAATAAGGAGACAAAATAAAATAGGATAAAAAAATAAAATTAAAATTGAAAATCATAAATTAATTAAAATTAAAAATCAATAATAGATAACAAAACTAGAAAGAGAGAGAAAAATGTGAAGTCTAAAAAAGGAAAGAAAGAAGAAAAAAAACAAGTAATTAAAAATAAAATGAAATAAATAAATAAATAATACCAATTAAGGAAACAAAAATACAAAGATAAAATAAAATAGAATGAAAAGAAAAAAAAATTAAAATCACAAATTAATTAAAATTAAAAACAAATATAACTGAATCAAGAGTTACAGTCCCCAGCAAGAGCGCAAAAAACTTGATATATTAAAACCACAAGTATACGATGTCGTCAAATAATAATAATAATCGTTCTTCACAGAGACTATGTGTTTGGAAAAGAATAATTTTTTATAATTTTAATTAATTTTTTTAAATATAATTTAAATAAAAAATCAAAGTTCTATACTTGATAAAAATAAAATATAAAATAAAATCGAGATGAATTCTAAAATCAAAATAAGATGATAGTTTTAAATAATATAATATCAAAGATTAGAAAATCGTAACTAAAATAAAATGTAGATTTTTTTAGATTTTTAATATATTTGAAATATAGCAAATATCTTATAAAATAAAGGAAGAAATAATTCAACTATTTGAAATTCAAATTTTAGAAAATTTTT</w:t>
      </w:r>
      <w:r w:rsidRPr="002F6F5A">
        <w:rPr>
          <w:rFonts w:ascii="Times New Roman" w:hAnsi="Times New Roman" w:cs="Times New Roman"/>
        </w:rPr>
        <w:lastRenderedPageBreak/>
        <w:t>AGGATTTGGGATGTCACACCATGGCTTCCTATTGAATCAAAATTAATTATGTTTTATGTTTTCACTAGTCCTATGTGAATGTCAATTAACCTAAGATAATTTTTGTTCTCTTTCAAGGTACGAAGGAAGGTGAATCTAATTGAATTGACCCTTACTTTAATGGTAGCTATGTTACTCTCATTAAGTTCCTTACTAATTCATTGAGTCCTCCTCGAAGGGTTAAACCTCCTTTCACAATTTAATTCCTAAGTTTCTTCCCTGGTTTCGATAATTAAGTTCACATTTTGGTTTTTTCCTCGTTATCTATTACTACGAAAATGATGATCAAGTGTATTGCATCGGTAAAATCAATAGAGAAGAAATCAAGAGAAATCAACATAAGAACAATAAAAATATTTAATTCATCATCAATAGAGTCAAGGATTAAACTTCAATCATAGAATAAAAAGTCTCCAAATTTTTCTCTTTATGTAGTCTTTGAATCAGAAGTTAACGAGTTTCGAATAGAAACTTTCTATTTAAACTAACGAACTTTCTCTTTCTAAACTAAAAAATGTCATAAAATAGAGCACTTAAATTGATGACACAAGGGAGTGTTTATTTTTGCACGGAGTATAATCTTTATTAATTAACTCATAATTTTTTTTTTCTGAATTTCTTCCATAGTTCCAAACTCAACTCCAATACTTCAAATTAGTTCAAAAGTGCATCAAAATCTAGCAAATTATATCTTAAACAACAAAAAACACTAAAAGCATAACAAATTCCAAAATGTAATTAAAAGACACATAAAATCCAAATATTAAACCTAAATCACATAAAATTAAATAAAATTTTAATTAAAATAAAACCTAAAAATAGACAAAATACAACGCATCAAACAACAAAAAAGAAATAAAAATGGAAAGGGAAAATGTATAGATTCAACAAAAAAATAAAAAATAAAACAAATAAAGAAAATAAGAAGAACAAGGCTTGCGGCGGAGGATGGGTTGTGGATGGTAGCAATGGTGGTGGAGGGGTTACAGCTCGTGATGGTGGAGTTGGGGGAAGAAGGAAAAGGAAGAAGAGGAAAGGGAGGCGCGAGGGGAAGAAGAAGAAGAGCGGCAGGCGCGAGGGGAACGGTGGAAAAAGAAAAAGGAGGAGGAAGAAGAGGAAAGGTGAGGGGAAGAGGAAGAGAGAAGAGAAGGTGAAAAATTTGAAATGAAGGGGAGGGCAGCATGAGTGAAAGAAAAGGAGAGGGGAAAAAAGTAAAAAATGTAAATTTTTTAACGTTGGAGTACGGTGGGGTGGAAAAAATTTATCATTTTAATTTAAAATAGAACCAATTTTTTTCTATAAATTGAGTAATGAGGTTTAAAATTTTTCACACAAAGTTTTTACACACAATGATGAAATATAGTTGGGAACGTTTCGATAACAATAATGCTGAAATTTAATTTTCCTTATTCAATTGTTATGTTTGTATTTTTGCTATCAATTTTATGTTTTATCGATATTTAAAGTATTTTTATTCATAAAAAAATGATTTATAATTTATTTTTATTTTGTTCTAAATTTATTTGACAATTAAACTATATAATTATTTCATTTAAATTATTTTAAAATAAATATTAAATTTGATAACGTGAATTTGTGGGGTCCATAAAAAATGTTCTAAGATCGCAAAATGTAATGTTCTATTAGAGTAAAAAATAGAGTTGATCTTAATGATATAACATGGCATTGCGGAATTCACTATAAAGTAAGATTAGATTAAAAGGATTGATCTACCCTTAGATATGTTCTAAGTATAACTCCTATAGCATAGTGGGCTCAACCATAAGAGTGTAAATCTAAATTTGGTTATCGACACATCTCCTATGATACTATTGAGTAAGAAAAAGTATTGTGGCTAATACTCTGAAACTCTCTATATTGAGAAATAACTTTAACTATAATATTAGCAAAAAGTTTTATCGACATATCATAAAAAATATTGACAAAAAAAATCAAAAAATAACCTTGATAGACGTTAATAAAAAAAAATCTCAGTTGATGAAAAAAAAAATAGCCCATGTCAAACAAAAAAATCTCAATCGAGTTTAGTAAAAAAATAGATTTGAAGAATTTTAATTTTTTACTATTTTTAAAAAATTTAAAATTCTATAATTTTAACCAATTAAAATGCTTTAAATAATTATTAAAATTTTAAATTCTTTTAAAATTATTCATCCAAACAATATAATTTTATCACACGTATTTAGAAATCTCAAATTAAATGAATTCTCCTTTTAAAATTCTTTATCCAAAACACCCAGATTTTCTTAAATCCTTTCACAATAAACTTACCATTAATTACAATTTTTATTTTCAATTTTATAATTTTTAATTTTGAGAATTGGGTATTAAAAATATCAGACAATTTTTAAATTTTATATTTATCAAATATTTACCGAGTGACGTTGATCATTGATGTGTTATGGTGAATCCAATTTTTTTTAATGGTAGCAACGAAAAGTATCATAAATTTTTATATGATGCATAATTTCATGAAAAAAAATAAAAATATTTAAACTTCTATATGCTACGATTTTCCTCAACACATTTTTATATTTTAGAAATATGGTATAGTTTTTTTATTCTCAATACTATTAAAAAACATCTCTATTTTATTCTCCATTAACCAAACAATAATTAATTAAATTGGTAAAACTAATATAAATTTATTTTCTATTTTATTTATTATTTTTTACCTTAATTTTATAAGAAAATCTATTTTGGGGACAACACCAGTCAAATTTTCTTTTGTCAAACATGATATAAGTAAAAAAGTCTTCATGGGGTCGATTCCCCATATCAATATAAATGCATTCGTCCCTGCTGATGTGTTACTATACAATCTTGACATCATTTCGAATGGTGGTTGATTTTAGCATATTTACGTGGTTTTTTATTTTGTTTTATGCAAAAATAAAAATCACAAAGCATTGTAAATTGGAACTTTCCATTTAATATTCTGTATTAAATAATCAAGC</w:t>
      </w:r>
      <w:r w:rsidRPr="002F6F5A">
        <w:rPr>
          <w:rFonts w:ascii="Times New Roman" w:hAnsi="Times New Roman" w:cs="Times New Roman"/>
        </w:rPr>
        <w:lastRenderedPageBreak/>
        <w:t>CAATATTAGTTTTATTAATATATCTATAACCGTAGTTAGATGATAGTATAAAATTGTTTTAATCGTTGTTATAAAAATAAATATTTTTCATTACCAAAGGTATTCAATAGGTGAGAGAATGACTCATAGGATGTGCCCTACACACACTAACAATTATTAAATTCTATTATACATTTGAACTAGTAATTTATTTTCTTTTTTGGTTACAAGGGATGAAAAAAAAAAAGAAACCAAAGAAAAACACGAGAGCAAAAATCAAGAACGAGAGAAGGCAATATGCATGGTATGAGCTCGGAGAAGAGAGTTGAGCCTTGCAGGAGAATGTTGGAGGAAGACCAGAAATTTTATCAAAGGAGGAGCCTAGCTTAGCTAGCATGCCAGTGCAACTGTTCCCTTCCCTAAGCAGGTGAAAAATAGAGCAAATCTAATCAATGGTGAGCAAATGCAAATGGAAATCACCTCATTGGCACACAGGTGGTGGCTGAAGACTCCTTTCTTTATCAAGTTCTTTGTGTTCAATGAGTAAAAAAAACAAATGATATGCCTATAACCCTGCTCCCAGCAAAGCTCAAGCCTATAGAGCAATGCTAGAATCTCTTTGTGCATAATGGAAACTTCCCCGACAAAATCATAGAAATCAAAGATGAACTTTTCTCAAACATCCCTACTAAGACCACCATAGTCAGCTCTCCTATTAGAGGAACGCTCCCATTTGAACTACTAATTTAAAATCTATTATTGCAATTATTATTAATTAAATATAATATAATATATAAAATATAAACTATTTATTCTTTAAATATTTTTATTTTTGTTGTTATTGTTGTATTAAGTAATTTGTTATTCTACATATTATAGTAATATATTTATACCAAAAAAATATGTATACCCACCTTACTTGACACAAGTGGTATGTGACTTGTTTTCATTAACAAAATGATTCATGGATTTAGTCTTATCATATCACTTTAAGTATAGAACAACCTATGTCGAGAGGATAATACTTACATTGTGTATACTAAAGATGCAAGCAAGTTTACTCATTACTAGTGGCAAATGACTTATTTATATATTACTATTGTTAACAATTTTAAATGAAATTATTTTTTACACATTATCAATCAAATGTTACAATGCCGCTTTATAGTTACATTTGTCAAATTGTGATCCAACAAAGTTGCAAATGAGAGTCTATAAAAATAAGTTTATATTTTAGAGAAACCAAATTGATACAAAATTGTTTTTAAGATAAGAGGAATATTTTGCATATTTTATATGGACCCAAAACATGATTTATTCTAAATATAATATTAAATGAATGTAGAAAATATATTATTTCCTTCATCCTAGAATGAGTATTGTCTTAATTAGTTATTTAAAAAAATGATAAATAGATGAAAGAGAATGTAATTTTACAAAATTAACCTTAACATCAATATTATATTTAAAAAGCGAAAATAATATTATTAGAGGTATTGATGAAAAAAAATCAATATCAAATTAAAAACTCAAAGATGACACTTATTTTAAAACAAACATTTTTAAATGTAAATCTCATTTTAAAACAAGAATAACTATGTAAGTTTAAGAATTTTTTAATAATAAGTATTTTATAAGTAAATAATAGTTGTTAGTGGAGGAATTTAAATCTATCAAGTTATCAATGTTTTTCTTGTCTCTTAAGAATTAAGGACAATACTAGAAAGTTTATAATAATTTACACATTCTATTCAACCAATTGAATTAGACTTCTTTAATAAGTTAGCACTGTTTAATAATATTATGATTGATAAAATTATATAATTGGACGAGGATATAATTAAAAAAGTTAATATATCAATACATTTTAATTAAATTGTGTTAAATTAATCTATTTAGTCATTGACCCATTGCACTTTCTTTTTTCCTTTTACTTCGCCAAAGCACCAGAGGTGAAAATATAGAAGCAGAGTTAGCAAGGAAGAAGGATATTATTTATATTCGTCCTTTGGATTCTGACACGTAATTGGAAATGCTTTTCTCTTCTAGGGGAATTGGTGTATACCATTACTTGCACGCATAAAGGTTCAGGTTCTCACTTCTCAATGATGCCTGCATAAATTTGCAATAATGCAATTTAATTTCTTTTCACCAACGCCACGCTAGTTTCATTTGCTTTTTATTTTGCTGTATAGTTTTATTACGTCAGAGTCACACACTATTTAGGAGAAAGAATAATATTTTATTTAGGAAATGTAAATTAAATATAAGTACGAAAAAACACGTAAACATAGTTTCAATTATAAGATAAATTATATAAACATTGTTGTGTTTCAAACCTGGATAAAAAATAATGCAACAACTATAGTGATTCCAAAACTATATAGAGTGCTCATTTTCATTTTTTTACAAATTAACTTGAATACATCAAGATTCCAAAAATATCCCAAATTGGTGTACAATGATGTATAAGCATAATCCAACACATAATCTTAGGTAGTTTAATGTAGACTGATTATGACAAGAATTTTGATAATTTTCTCTTTCAAATTCAATGGAAGGGTAAAACTTATAATCTATAAGCATTTTTTTATTACATATTAATATCAATCTTTCCTAACTTCAATTATCTTATGGTTAGAATAGTGTTTCTAGTTGCAATTAAAAAATTACTACAAAAATAAAAAAGTAAAATTAAAAACAAGTGACACAAAACTTAAGGAATAATATAAGAACTAGAATCATATTCTTCAATTGGGATAGTTCCTCCTTCACAATATTTAATGATTTTCTTCATATATCAACAAATATAATACCAACAATCATTATTGTTAGGTTGCCTCGTACACTAAAAAAAATACGTAAATATTAGTATAACTGAATATTAATATTACAAATTTATTCTTACATAACAAATGTAAACAACCTTAATTGTAATCCCTTTGATATTTGTTAACTTTGCTTTCAAAACCTTAGCTCTTATTTGTGCCTAATAAGTTTTTATAACTCTAATAATTCAATGAAGACAAACAATTTATATATAAGTAAAAAAATATATATCA</w:t>
      </w:r>
      <w:r w:rsidRPr="002F6F5A">
        <w:rPr>
          <w:rFonts w:ascii="Times New Roman" w:hAnsi="Times New Roman" w:cs="Times New Roman"/>
        </w:rPr>
        <w:lastRenderedPageBreak/>
        <w:t>ACACCCTCAATATGAATTATACATTCTTACATGTCAAACAACTTCTTGATATCTTGTCTTATACTTATGTCATTATCCAATGGGTCCACATAATAAAATATTTCTCTCATAAGATTGATTCTAATCAAGATCCAGCGTCCACTAAAACAATGACATAAAATTAAAAACAATTATATAGAACATTCAAAATAAGGCATTATTAAGAATAAAGATCGGAAAAAGAAACATTATTCTGTATTAATCAATGCAAGAACAGACTTATCAATCATCTTTTTGTTAACAAAAATATCAACTATTTTTTTCTTTTTTTTCATTCAGAAGTAATTCATGTATTGTTAATTGTGTGAATAAAAAGAAGCATGTCTTGTGATTAGCTATAACAAATGTGTGATACAAGTACCTTAAGTAACAAAAATTGTAATGATAAATTAGTAATATAAAAAACATGATATTAATTCATGTTAAAGTTAATAAGATAAAGTGGTTATCCAATATATACAAATATTACAATTACTCCTAGCCATGCATAGTTGATAATTTCTCCAATAACTTCTTTATTGAGTATTTCTTTATGTTCATCTAACCCAAATATATCTCCTATTTCTAATGGGCAAGTGACTTTACATACTTTAGTTTCAAATGTGTTTGAAGATAGTTACAATATTGGGGATTATTACACCAACAACTGCATTAGAACAATGTTAACAAACATCATTTGCTCAACACTTTTCCAATCAACTAATGAACCCATTTGTCTTTTGGGAACTTTTCTTATTTGCTATAGATGTATCCTAAATATCACAAATTAGATTAATTAGCCAGTCAATAATATTGTTGTAAATAAATAGCATATTTTATTGTTAGTATTTCACCATCATCATTAGGTATAGGTAATTAGGCATTTGGCTCCACTGCAACTTCAATACTAATTTTCACATGACCATCTGGTAAAGGTCTCCCATGTAGCGTATCATTCAAAATGTTATGCCCTTTTCCATGTGCAACCAAGAGAACTAAAGGTGATGATATAAATAATTTACAACAAGAGATCTCATATATTATAAAACATAATGAGATAAATAAATATGTGAAAAAATTTCACATTAAAACTAAAGAAAGATAAAGAAACTAATGACCTCAGGAAAGCAATTAGATGCAATAGTGCAACTCTTGTTGACTCTAGAGATCTCATCATTTGGTTGTTGTACAATATTCGTTGTATTCTTTTTTTCAATAGTCATAAAATTGTTTTCCATTTGTTGTAGTTTGTATTCAAGTCTTTCATTTGAGCAGTCAATGTTTTATGCTCTTATAGTGTGGGTTGCTTTTGAGGAGAAAAATAGTCTTTGTGAGTGACTCCAAATCCTGTTGCCCTAACACAACCAAGGTACTCTAGGATACATAAAGCCTAAGAAATAATGTTGGAACGAGCATTTTGTAGATCATCAAGAGATAAAAACTGTAATAGTGCCTCATGAACCCAATAAGAATAAAACAAAGTGAAACCCAATTTTGTTGCACATAATAAAGAAAAACTCGTGATAACGATTATTATACTTACAATTTGATTACAAACTTCTCGAACATTTTCATTATCAATCTCTCTAACCTTGTTCACATGCACATGCTTCCACAATTCTTCACGAGAAATAGAACTAACATTATTTCTCGATTCCTTTATCTATTTATTAAGACAATTAATAAACTTACCAATTATAATTAATTATTAACAACAAAATATTATGTATTCATATAAGTGTGTAGATAAACTTAGCATTTCTTGCTCTAGATGTGCATACCCTTTGCATGAAGTCCTGCATGAATAATTAGATTGTGATGATCTTTCCCTGTTTTTTTTTTTGGCTTAGTTCTTATATTAATATGTAATAAAAATATTATGTAATCACAACATGTAACCTAATAAGAATCAAATGTTAACAATAATATTATAGATTATGTATCACCTGAAATGAATTACTTGTATGTCACAATTTTTTTCCAAACATCCTCAATGACTATGGATGCATGTAATTTAGAAGGATTCAGGGTGGATTGTCTAGATAATTCCTATCTTTGTCCTTTATATAACGAGTAGTCAAGCTAGTTGTAAAATTCTAAGCAATGTACTTGTCTCCTTAATATCCATTTCTTGTGAGATTCATCAATAGTAAAGGTCAACTACAAAAGAAATAATTTAAAAAATGTTATCTTTTATAATGACAAATAATTATAAGAAAATGATCGAATAAATGTTATATTACCTTTAGATCCAACCACAAGTCATTCTTAAATTTAGTAGTAAGCATACTATTCCATTTCTCACATGTTATAGGAATATTTTGTCAAACATAGGTATCGATGTAACTAGTGAGCTCACTACCTTTGGGGGTAATTAATTGACCTTTATCATTCCATGAAACCTAATAAAATGAATGAGTACATATTATATTGAAAGTTATAATATAGCTAAGATTATAAAATCAACAATGAATAGACTACCTCAACTTTTTTTCCCTCACTTCTGGCTAGAATGATTTTCTTCATAAGAACTAGTCCTCACTTCTAGTTACAGGTATTAACTACTTCCAAATTATGTCCTGCTTAAGTGAAGTTAATGGGTGAGTAACATGGTCTCTTTTAATCCTTCTTTAAATATCGATTATTTTTCTCTTCCTTGAGACTAGATTTGTTTTTCTATGCACATTTCTTTCTAGAAAATATCACATCATATAAAAAACAAATAAGCATGTAATGTGAACAAGGGAATAAGGTGGTGGTAATAAATATATGTTATGAAGGGTAAAAAACAAACAATGATTGTGAACTTGGTTCTAGATCTTGTATTAGATCTTAGACAACAACTAAATGGTAGGATAATTGCTTACACTGTTATGAAGATTGTTATGCAAAAAGTGAGATTAGTGGAGGTAAACTTATCTACCTTTGAGGATTACATCAAAGAATTGAACAGGAGACAAAGGGTTAAAATACCAAATCTTGAGAAAGAGTTGTCTAGATTTTGTATAAATATTGGTTTTCACTATG</w:t>
      </w:r>
      <w:r w:rsidRPr="002F6F5A">
        <w:rPr>
          <w:rFonts w:ascii="Times New Roman" w:hAnsi="Times New Roman" w:cs="Times New Roman"/>
        </w:rPr>
        <w:lastRenderedPageBreak/>
        <w:t>TGTCTCTCCAACTATCCTCTGCATTATTTAAGAAGTACTTGAAAATCATCAAAGTAGAAGAAATAAAAAAATTAAAACAAAGGTACATTTGTAGATCACAGAGATGAGTCAAAGAAAGTGAAGGATCTTGGTAGCGATTTTCATCTTATTGTCATGGAAGCTGCCATTGCTCAAGGTCAAGGTAATGGAAATAACAATGATAAGGCTCAAAAGGAGAAGGAAAAGAAGAAGAAAAAAGAAAAAGAGAAAAAGGCCAAAAAGCAACGTGATGAAGCCTCAAATTATGATAAGTTGTCAATTCTGCCAACTAGTCAAGAATAAAGGTTATGCAGAACAAACATTATCAATCTATGCAAGTTTCAGAGACCATCTGGGATTATATTCATCATGATCACATTGTTGACATCTTGCACTTTGGTTTCTTTTTATTGTTTGGAGACAAATAAATGTCTAAAATGTTGTCTATGATCATCTGGTGCAGACCAATTACTTTAATTATACATGTCATTACTCATGAATATTGCAACAGACCAATTACTTTAATTATACATGTCATTACTCATGAATATTGCAACAGGCTTAAAAATCAATTTTCCTTGTGCAAAAAATTCTTTCATTTTTGAAATTACAATTCAATCAAATCATTTCAATCCATGTCAAAACCTAAAATAAAACCCCAAAAGATTTCTAAAAAAACTGAGAAGCATATGTAAGGATTTTTCCATTGATACCTTGTAGAATACGCAAATCACCACAATCAGAATGAGAAAACAAAGAGCCACCAACAAAGACGTAAAAAGGATGAGCTTTAGAGAAGGATTTGGCAGATAGGGGTTTGCGTAGAGAGGATTTGAGCAGAGAGGGATTTGACAAAGGAAAGAGTGCGAAAAATTTGTAAAACGAAAAAGAAAAAAGGAAACCAGACAAACTTTTTCATATGCGTGCACAGTGTTTTCCTTTGTGCCTTTCTCTTTCTTTTTTTGGGTTTACTCCTCTAAATTAATAACGAAGCAATAAACTAATCAAACTCAATGTGCAAAATATTTTAATATATTAAATATAGAATTTTATTTAATAATTTTAAAAATATATGATATTTTATATTTTCTTAAAAATTATTCTTTTATTATTTTAATATGATATTTAAAAAATTAAATATAAATTTATGAGACCAAAGTATATATTTTAAAAATCACAAATACTTTATATAAAAAGTAAACCCAAAGTAAAAATCACATATACTTTGATGTCTTAAATTTATATTTAATTTTTTTAAATGTCATGTCAAAATAATAAAATAATACTTTATAAGAAAATATAAAAATATTTTATATTTTAAAATTATAAATAAAAAATCTAATATATTAAAATATTAAAAAATAAATGATAATAAAAACTAAAATATATTTTAAATTTTAAAAAATAAATATTAAATAATTATGAAAAAATTAACAATAACTAAAACATCTAATATTATTTTTCAATGTTTCGATTTATATAAATAGAAAATAAATTTTTCAACTTTTATAAAATTATTTATATAAATATAATATTTTAAATTTATTTTTGTTTCTTATTTTTTATATTTATGATAAGAGAAAAGTGTTGAAGACGTGTACTAGAAAAAAATCAAAATTGAAAGTTTTTTTTTTGTTATTTTTATTATAATAATTTAAGAGTATGGTTTCTACAACTATGTCTCATTTATATATTTTCTTGATAGAAGAATGTTACATTTATTAAATCAAAGAGAAAAATAATTTAAATTTAATACCAAATGTATATATGGCTGTTAAATATAATATAATATAACTTTATTTTTCTCATATATTATACATTCCTTATTTAAATAAGTGTTGTATAGGAATTGTGCCTTTTTGCTTATATAGTGCTTTAAATAATAGACATTGTACTGGTGACGTTATTATACCGTACTCATGCAAACAATTGTTGTATACGAATTTTGGTTTCTCTTATATAGAGCATATTCAAATAAACATTGTATAAGTGATATTGATATACAACGCTTATTTATATAAGCATTGTATAAGCATTTTGTGTTTTCTTATACAGTACACATGTAAGTAAACGCTATATAAATTACGCTATATATTCATTATTTTGGCGTAGTGATAATTACCCTTATGAGGAGTGTTAGAAATATATTCTTTCTTATAAATTAAAAAAATTGAAAACTACAAAACAAAAATATTCATAAATTCAAATGTAAGACCCATCGTATTTGTGATTTAAAAAGAAAAAGTGTACTCCCTCTGTCCCAAATTATCTATAATTTATAGTTTATATATATATATTAAGAACAACATTAAATATATTATCTAAGTTTTCTCATTTTCATAAAATATCTTTCCTTAGCATTTGATATATCAAAAAATAAAGTGAATCGTTGAAAATAAAATTTTGATTTAATGAAAGATGTTTAAAGAATAATTTCATTAAATAAGGTAAAATTAGGTAAAATTTATTTATATATGTACAGCCAACAAAAAAATGTTTATATTCAACATATAAGGAGTGTATAAATTCATTATAGTCCAATCTTTTCCTACTTACCTCATTTACAAAAGAAGAGTTTTGATTAGCCAAAATGCCTCAATAGAGGTGTGTTTCCTCATTTTCTTTATACCATTTATATTGTGTTAATCCCAAAATAAAGAAAATATTTCCTCAATGCTTGATTTGAGAACCATTTTGATATGTAATATAAGATCATCTCAAGAATACTAACTAACATGCTAAGGACACTTCACCCAAAATGTATTTCCATAAGCAATCCACATTTGTTGAGAGCAGACATTCCATTATAAATAATGTCCTTGTTGCAATTGAGAGAATACATCATATGAAGCACAAGAACAATGGAAAATTTGGTGTGGATGAACATTTGGAAGACTTTTGACAAAGTGGAATGAGCTTATGTATTTGCTATGATGTTGAAATTGAGCTTTGACTCAAAGTGGTTGCATGGATTAGAATGTACATTGAGACTGTGGATTTTAATGTTTTAATCAATAGTGAATCA</w:t>
      </w:r>
      <w:r w:rsidRPr="002F6F5A">
        <w:rPr>
          <w:rFonts w:ascii="Times New Roman" w:hAnsi="Times New Roman" w:cs="Times New Roman"/>
        </w:rPr>
        <w:lastRenderedPageBreak/>
        <w:t>ATCAGTCTTATTTACCATGACTTTTACCATGTCATAGGTCTTAGATAGGATACTCATTATCACCCTATTTATTTATAATTTTCACTGAGGACCAACAACCTTAATGAAAAAGGCAAAGACAAGAGATGTTACCCATAGTGTTAAAGTGTGCAAAGGAGCCTTTATCCTCTCACAATTGTTATTTGCTTATGTTTCTACCACCAGTACCAGGACATCGTTAGGGTGGGTTATTGTATTTGAGGTATTATCCGCTTTGGAGGTCGATGGCTTCATTACAATTTTGTCCTGAAAAGGCTTCTCGATGGGTTAAGGGAAGATAGCGTTTATAAAAAACCATTGGCCTCAATTCTTAAGCGATGTGAGACTTTGAGATTACTGAAAGAAGCCCCCCATTGTGGCTAAGGGGTATAGAAGTATGGGTTCGGGCCCTACAGTGGATGCTAAATGTTCTACAAGTGTCAATGTATGTCTTAGTTAGTGTTTCGTAGTTTCCCCTCTTATATTGATCCTGGTTCTAATGATCGTGTGCCTTCCATTTCTTGGGCTCTCCCTGGTTGATAGAAATCAGTTTCCATTACTGGGATGAAGATCATGAATAGATATCACGAGATCAGGGGCGAATATCTCAAGGTTGAGTGGGTCAGGTCGTCAAGGTTCATTCCTAGTCCACAAGCCATCCAACCTCGAAGTCCTGTGGAGTGAAAAGGCTTAAACTGATGGCCACGAGATCACTCGGGTTGGGTCGATCGTTGAGGCCCATCCCCAGTCCATAAGCCCTCCAACTTTGAAGTCTTGTGGAGTGAAGAGACTCTATCTTGCCAACGGGTAGATCTTTACCAAATCTACGTGCTCTATTACCAAAGTCGCCATCACCTCTGCCACTTCCACCATAATCACTCTTACCTCATTCTCTTCCTTCCCCCATTTGCAAAATAAAGAGGGTGAAGGACAAAGGCATGCATACCTCCAAGATGTTAGTGTTGAAAACTTTGTTCACCATTGCACTGATCACCAAAACAATATTGTCAAAGCACCTTTTAAAAATTCCTCTCCCCAAGCAAAGAAACACTACATGCGAGGCATTGGATTCTTATATGTAGAGGGGAGGAGCACTGAAGGAACACGAAGTCGTTTCACGACCCTTCGCCACTCGTGACTCTCTATCTCCTGCGTTATTTCAATTCCTTTGGTTATATGATGACAGGTGGCCTCTAGTAGGGCGAGAAAAAATGTGTGTCAACCTCATGCCCCTTTACTCCCTACTCTAGCTTACAGACCTCTTTCCTCCACTCAAGCAATAACGTGTGGCACCATGGCAGACCGTAAGGATGATTACAATGGGACGGTCCCATTAAGAGGACAAAGCAGTCAAATCATAGCAAGCCATTCCCCGTGAAATTTGGCTCCATCAAAAGGACCCTCAAAGTGCCCAAGCAAAGGAAGGCCCACGATCATCAGAATCAGGACCAGAGGGGAAACTATGAAACCTAACCAAGACACATTCACGACTCCTTCTCAAGCACTTGCCATTGTCTAGAAATTTGTCTTGCCTCATTCTTCGATTATTAGCACATCAATTCCTTGCCTTTGCTCTCATTGCTGCTAGAAGTCCAGTCTTTTAAGTTAAGTGAAATCCTAAAAATGGACAGAACAGACCATAATCATACCTAAAAATATTATCAGAATTGTTTATGATTTACTGTTTTTTAGGGTAATAGGCACCAAAGTAGAAGCATTGCAAACAATGTTATATCCAACTTTAAAAATTATTTGAGTTGATTCTCAATTTCCATAAGTGAGCGATATTCTTTTCTGAAAACATTCCTCAAACTATTAGAGAAAATATTTATGGTATTTCTAAATGCTTGAAAACTAATAAATATTTAAGTATGTCATCTATGGTGGAAGGAAAAAGAAATTAATTTCCAATTATATCAGAATAAAATCAATAAGCAAACACTTATCAAAGGCTGGGAGAGGGGTCTTAATCATGTAACTAGCCCAAGTAATTACCTCTTATTGCATAGGTATATTTTTGCTACCCACAACACTTGTGATGAGATTTAAGGGATGTTGAACTCCTTGTGGTGTGTCTCTAACAAAAACACAGGGAAGAGGGAACTATTGGCTCAGTTGGGAAAAATTAACAATGATAAAGGAGCATCGTGGTATGGGCTCTAGACATCTATATGGCTTTAATTTAGCCATGCTAGAGAAGCAGAGTTGAAAATTTGTTTTTGACCAGGACGCAATAGTGTCAGAGATTTTCGAATCTTAATATTTTTCTAAAGACGATTTTCCACAACAAGATTGAGAACGAATCAAATATCAATGTTTGAAAAGAACCTTGGTTGTGTAATACCAATGATCCATATGTTCAAAATGAGCCAATTAAAGGTTTAGAGGATTTAAAGGTAATGATGTGAGCTTATTTACAATGCAAGCAACATTTGAAAAAATGGTATAATTCAAGACAATTTTAATGCAAGAGATGATCAACTTAATTATTTTAATCTATGCTAATTCATATAGTGAGATTCATTATTATGAAGGCTAAGTAGAAATGGCTTAATTTTTCTTAGTGAAGTTCGCGTATTATTTTGTCATGCAGAAATTAATTGATAGTTCTAACCTCCGCATCCTAGGAGATTGGCAACAAGTCTGGAAACTCTATATTTCTCATAAAATAAAATAATTATGTGGAGAATATGTAATTGTTTTTCTACTAAGAGCATCTAGTAACTATGAGAAATGTTAAATTATATGTCCCAATTGCAACACCAATCCAAAATCATCTTGGCATGTGTATTTTGTCTGGAAGATTGCCATTAGTGCGAGGGAATATGATGCATGCTCGAGACATTAATATCAAATTGTATATTCTAGCTGTTGAGGACACTTGATGCTTATAAACAATAGTCATTTGGAAACTAAGGAACCAGAAGATATGGGGTGGGGTCCAACCAAGGAGTATATAATATATTGGAGGAATGCCC</w:t>
      </w:r>
      <w:r w:rsidRPr="002F6F5A">
        <w:rPr>
          <w:rFonts w:ascii="Times New Roman" w:hAnsi="Times New Roman" w:cs="Times New Roman"/>
        </w:rPr>
        <w:lastRenderedPageBreak/>
        <w:t>TAACTGCAAATGCCAAGTTGCATCTGTACAATTTGGCTCAATCTTTAGATTCAACCATTGCTTGGCCAACTTACATGCAATGCTCATGCATTAATATTTGAAGGATCCTCTTGCGTTCGTCATTCAGAGGACATTATGTAGCTCCACGTACCAGCTTTTTTAATGGGTCACGTGCGTTAATGAAAGCTATCAACTTTTTTAGACTAATTGCAAGCATATAATTGCCATCATCAACTCTCAACTTTGATTGACACATAAACTAGTTTCATCTTATCCAATTGTAAAATAAAGTTGTTACTCATCTTTAATTTTTGCTAATTCACATTATTTAAAAGTATATCTCAATATGTTTATTCTACTGATATTAATGAAATTACATGATCAATAAAAAATCATTGTTAAAATTTATATCCGTAACGAATTGTCGAATTTGTTTGCACGTTTGTGTGGATTTTTAGGGCATGGAATGTGAACTTAAAGGATGGGGGAGCAGATCAAAGTCAGTCAAGGTCGAAGCGTGATTTTGAGGTTTGAGAAAGTAGGGCGTGTTTGGACCTTTACACAAAATCATTAATGCTGTGGACGAAAAAAAAACAATGTTCGAATTTCCACGTTTGGCGAAAGATGGCATGGGGTTTATTGACAAAAGAAACTTGTGCAGTTAATTCATCTACCTAATTTGTTCTCCGAAATTAACTCATAATAAATGTAACAATTTTTTTTTTTCATTTTGAAATAAAAAGGGTTCAAATCTCTGGATCCTTCTTTAACGTATGTGTGATGTTGAACTTTCTTCTGCAAATAAATGTCTTCAACGATCAAATATATTGCTTGCTAGAATGGTAATCTAACAAGCCGTATATGTGGTTGACACCAAGCAATAGCAATACATTCAAGTTTTGTTAATGTGGAAACGATGATTCCACGTTTAGAGTCTTTAGACGTTGGAAATTATTTCAATTCAATTTTTTTTTTAAGACAATTAATTTTCATCCTAAAAAACAATTATTTTTCTTTTAAATTTTATACTAAAAACTGGAAACAATAACAAAAATATTCACTAATAATGTAAATAATTTTATAACATTAATATATTAAGAATTAATTTACTATTATTTTTAAAATAATTTTAATATAAATAAATTTATCATATATAATTTTTTTATTAAGTGACTATAGTCTTTTTTACATTCAATACCTAAAATAATTTACTCCACTATTTATCGATCATTGTGCAAGTTATATTACGTATGCATTTATTTTTTTACTTCAATGGGCTGATCAATGATCATGATGTCTCTGTACACAAGCTAGAAAAATGTCCTTTATAAAAGCCACACTTCGGAAAGCATAGTTCCAACGCGTTTATATTTAAAATTAGCTAAAAAAAGGATGTGATGAATCTCTAAACATGTGTTTTGACAATTTTCCCAAAATGTAATTTCTTCCATAACATAAATTATCGAAATAATTTTATTTCTCACAATGAAAACATTGTTATATATGAAAAAGTCAATAATATATTTTATTATTATTTAAATTTTTTTTATAATTATAAATTTTAAATACGTCACTTATTAACTATTACTTCTAATTTTATAATATTAAAAAGTCAAATGTGAATTAGAAAATATATTGTCAACACTTATCTATAAATATGTTCAGAAATCAAACTTTAGTTAAGTTAAAAAGAAGAAAAAATCAAACTTTACTCAATGTTTTTAAACAATTTAATCATTTATTTTTTTTTATAGACAAATAGATATTAGTGTATTAGTTTTGTTTGTGGAGAAATTTGAATCCATGACTTTTTCCTTTTCCATTTTCTTACATGCAAACTTTTATTACTAAATCAACCTTATAACTCCAATCATTTATTAATTATATAAAATTTCAGTAAAATCAATAATATTAGTTAGTCTTAACAAGCATTTGAAACAAAATTATTATTAATATTGCATAAACTTTGGGTTAAACCAAGTTATTTAATTTTTTTTATTTGCTAATAAAATTTGAAGTTAATGAAATAAACTAATACTATTTTATATTAGAATTTAACACCTATACACATGTAAAAAAGTTTTACACTGACGATTAATCACAACTCTTTGTTTATCCGGCTTTTAGAGTATCAATTGGTAAAGTTAACAAACTTATTATATATAAAGACGTTTAATTGATATACTTTTTACACTTATATTCAATCATAACTTTTCATTTATATGACTCTTAATTAGTAAAATCAAAATTAATGAAAGGTTGTAATTGAATGTACTATCAATATAAAACTTTTTACACTGATAATATATAAGTCTTTTTTCTCCTCATATTATCTTCCTCAAATTTTCAAGTATGGTTTTTAGTTTTGAATAAGTCAAATTATTGATTTAATTGTTACAACATTTCTCTTTGGATAATATTTTTTAAAAAATAAATAAACTTGACTTTTAAGAAAAAGTTTAATTAGTTTTACACTAACAAGTTTATTGACTTTATTTATTAATATATTAAAAGTGAAGAGTTGTAATTAAACTTCAATACATATTAATTAAACTCATTAAGAATATACACTAATAAAAAAATAAAAATATATACTAATTGAACTTCTGATAAAGAATGTACACTAATTGGAAAAAGACTAACTCATTATTTGTTTCGGTAGAAATGAAGTAGAAGAGATAAAAATAAGAAGGAAATATTAATTTTTTTATCTTTTTTCACAGAAAAATAAAAGAAAATTATTTTAAAAACATTCTCCTACCTTCTTCCCCTCCCCAAAGTCGAAATGAAATGGAAAGGAATCATCTTTTTCATTTCCTTTGATTTTAATACTGAGTTTATGATATAACCTTTCTAAAACTTTATAAATAATTTTTTAAAAATAATATTGGATTAAGAATTACTTTTTTTTAAAAATTGGCTTTAAAAACAAAGTTTAATGGATATAAACTGTTAGTATAAAAAATTTTTATTTATGTGACTTTTAAAATACTAATTTATAAAATCAACAAACTTACTATGACTAAAGGATTTTGATTGAATGTCAGTGTAAAAAT</w:t>
      </w:r>
      <w:r w:rsidRPr="002F6F5A">
        <w:rPr>
          <w:rFonts w:ascii="Times New Roman" w:hAnsi="Times New Roman" w:cs="Times New Roman"/>
        </w:rPr>
        <w:lastRenderedPageBreak/>
        <w:t>TTTTACGCTAACAGTATATACTAATTAAAGTATTAAAAATATAAAAAAGATAATCGTGCACTATTATTCAATTACAAGTCCTCTTTTAAAACATCTTATAATAAAAATATCAAACATACCGCATATAAATCATTATAATTAAACAACGATATAAAATATTTTACAAGTCGGTACATCACCTATTCTTTTTCTTTTAAACTATAATAAAAATATTTTTATATTTTATTTTCAAATAAACAAGAGAAATTCCTCAATTTCCTTCTTATTTCTTTCCATCTAACCATAATTTTTTTCATTGTATTCCTCTCGAAAGAAAAGTATACCTCGTTCATTAGAATTTTTAAATTATGATATTGATAAACAATTTTGGTAACTTAAAAAAAAAAATCAAAACATGTAACTATTAAATCACTTACAATAAAAGAACAAACATATGCTTTAACTACGATTGTAAGATTTAGATATAATTATTTTTGTTTTAAATATTCAATACGCCAATTGGTATATATTATCAATAAAAACAAATTTCGTATACATTTATACGCAATATGAAGCAGAAGAGGCCACATCATTAAAACGTCACGTGAACAAAGCACGAAAGTGATTCAGGTTCCTAGTTCCTCTCTTCAATTTATGAGAATTATTTATTAAAATTAACAAAGAATAACGTAAGGTAAGAGCTAAGGTGATTTTGATAGTTCAACCATACCCTTTCAATGGACTTTTATCATTTTATACATGATGGTAGAAATTTAACATACCAGTCAGAGTCCCGCCTACATCTCATAAAAGTGTTACATTGTGCCCAAGCATTCACATTATGTAGGAAAAATATATACCTTCCAACTATATTAGAACAAAAAAATATATACCTTCAACTATGTTAGAATAATTGATACGGTACAAGCTGAGAAACGTTTCAACATCAGCAACCCAATATCCACTACAATTAACACGACAAACAAACACTATCCATCTAAAACACAAAATAAGCACCCCAACGTGAAGCAACAGCTGGATTCATAGCAGAGTATTGATACACGGGAACTAGAGATTTTGGCTTTCTTGGTGTCATCTCTGGAAGCTGAATATACCAGAAATCTTTTAAATTTTCGTCCTTACTGTTAAAATATTACTCCCTATATTTTCCAAACATGTAAATTTCAATCATCAAAAGATTGGTTCCTATTTTTTACAATGAACGAGCCTCGACAATTTTCATTTTAAGATACTTGTTCACGTGAGCAAATTCTAACGACTGAAAATAATAGGATGCTTATCCAAATATAAAAACTATAAGATCTAAATGGAAAAAGTATCTAAAACAATATCTTACTTATATTTAGTAGACATAAGATATAATTTGCTTTACATTTTACAGTCGTCTCGGCTGCTGGCACACAAAAAATTGTACAAGACTTCATTTCAAATTTATTTAATCTTAAACATCTATAGCAAATCACTGAAAAGAACTTACTAGTTTTAATCCACTAACACCATAAACAATTTTACACTATCAATGAACCATAAAATGCCACCTTTTAAAATGGGGTTTAAAGCTTTTACATGAAGCGGAGAATCTTAGTTATTACAATGAGGATGTTCCTTGTTTAATAAAAATTTCATAATTTCAATTGACTCAATTCATAAGATAAATACTTACGCTGACTGTTGGGTGCCAGTCTGTTGTATCAACTGAGAGTATATATATTCATCGACTCTCTGTTTTGCTAAAGCTACCTGTCACAATTTTCAAGTTTCAACAAAAAATCATAACAGCCCAAAACCAACAAACAAGGCTAGGAGCATAAAACAGTTTCAAATTTCAATTCCATGTCAGTAGCACTTTGCCTGTAATATAAAAACTCAAATTAAATTAGTATCTTTATCTCAGCTGAACAACCTATCCATTTTTGTTTCAAGGAAGACCCTAGGCCAGGAAAAGGAGGGATGGCATGGGAAAAGACACATTATTTGAAAAGTTCACATATTTTGAATTGTCTTGTCTGATGTTTATAGCACAAACAGACATTTCCAAATGTATGTGTTTCAAAAAGGATTAATAGTCTTCAAGATCAAGGATCAAGCCTAGCATCAAATTGTTTTCTCTTAAAAGAAGCTAGATCCGCTGCATGTAACACAAAATTGTTAACTATATGATTAATTTCATTCAATGAATGATTATTCATATGCACTAAAATAGACATTCATTTGAAAAGGCCAGAACTAAAACCATGCTGGGGTAGACAGGTACTAGCCATTTGTAAGATTAATTTAGTAGTATACAGTTGAATCTCAAATCCGTTCCCACAGTTCAGGCAAAAATGTCCAAGCCAGTAGCAACATGATAAAACACACCAGTTAAACAAACAAATAAATCACAACAACAACAATGACAATAACAAAAGATGTCTCAAAAACATCAAAAGTATATTGTTTCTTCTAGAAACATTATAAGGCTAAAATCAAAAAAAGAAAAGATCACCTGTTGAGCACTGCCACCGAATTGAATTTGTCTATGCTTCTGTTCTCCCTTACCACCATAAACCTACAACATTTTCCAATTGATGAAGATACAAATCAAATAAATATTAGTTCAGGGAATTTAAGTATGAAAAAATACAACCTACTATAATAATATAAAATAGAATTACCCAAACTGTAGAACTTACAAGAATATCATTATGTTAACAACATAATTTGATTTATCAATATGTCGGGCCAGATCAAGTGATCAAAGGGTTCAATACTAATCATTCAAGAAATGTAGAAATTATATGCTATTTAATAAAAAGCTAAATTTAGTATGAAAATCAAGAGCTTCCATACTAATGATCTAAAAAATGTAGAATCATCAACTTTCTAGGTATTTTGTTTACTAATGTATATATTTTACAACTTGTTTGGTCCATATATATACATGGAAACTAACGGTAGATCCAAAAAACCTTGTTTCTCACAAATAACGTAAAACACAATTCAGGCCTAGCATTGATGTAGGTGTCTGTCAATCTCCTACAATC</w:t>
      </w:r>
      <w:r w:rsidRPr="002F6F5A">
        <w:rPr>
          <w:rFonts w:ascii="Times New Roman" w:hAnsi="Times New Roman" w:cs="Times New Roman"/>
        </w:rPr>
        <w:lastRenderedPageBreak/>
        <w:t>TTGAGCCTTACATGGTATTAAATACAGAAAATGCACCAGTGACAATTAAACATGAATCCAACAAGCAACAACTATTGTAGGAGGAGACTGACTTTCTATTTTATGCACTCACATATTTAAGCTACTGTTGACCTTCAAGCCAGGAAGTTGTAGAAGACTAACCTTAATCATTGCTCCAGACTCATTTCTGATCCTCGAAATGTTTGAACCACAACGGCCAATCAACCCACCAACCATCGTTTCCGAAATCAGCATCTCGAATGTAACATAATCAACTGCAAGATTGGTTGTCCTAGAGATGAAGTGATTGTAAGACAATATTCAAAACATGATATAACTGTTAAATGGCAGCCAAACATTGTTCTGATATAGAAAACATTAAATAACCTGAAGCGGGGTCAAGATATGGTTGGGATGGTCGAATTGCAGCATAATTGTATGTTGGGCTAATTGAAATCACTTGTCTTGGTGGGTTTTCCCTATACAAATTTGAGTTGATATATAGATCAGGCTAAAGGATAAACTAATTTTCAATTGTAAATTACAGCCATGTTCAAAATTAATATATACACAGAAGTTCACAAGCAGACCTTAACTGACAACCTATCTCCTCCAAAGCCTTCATTACTGCAGGAATATCTCCTGATAACTAATTTCAGCAAGAATGTTGATTAAAATTCAGGTTTCAGGAGTAAATCTAAAGTAGCAACAAAAGAATGTGATGACAAGAACAGCAAAGGGAAGCATACAGAAATGCATAATTCAACCCCCTAAATCATCTTCATCATACTTGCTAAAGGAACTGTATCTCAAGGCTTATACATTAAATTAAAGCATAACAACAACAAAAAACAGCAAGAAAACATGATTCCATATTTTTTTTTAAAAATTACAAAAGGAAAAAAATATCAAATCTCCACTTTAGTTCGAAACATTTCTACAACTCCTCAAAGCCTTTTCATAATTCATATAATTCAAATTCAAAAGGCAACAGAAAAATTATTCCACGTTAATTTTAAAAAAGAAATGAAAATAGATTCTAATAACTTGACTCTTAAAATTCAGGAAAGTGCATCTAAAGTGTTATATGTACTTTTTACACTCTTTAATTGCCCTTTTGGCTGTTGGAAGGCATTTGGCATATGTATAGAGTATTAACAGACCAAGTTTTTTTCATCAGTTTCACCAACAAAAGGTAGAAAATTTATGAACATAAATTTTAGCAGCTTTGACGTGGATAAATGAGAAAATCATCTCCAGATTAAATAGCAAAAGGGTATGGTCTGTTTAATAAATACAATTTAGAACTATGATTTGAACATCACTGCATTAATACTTCACACACTAGCCAAAGAGTATATATACCATGCAAACATTATTATGTTAGCTCATCTGTACATTTAACCATTAAGAATTTGAAATAACAAACTAAAATACTTATCATCTTGGTTAAAATATTGACTTCAAAATAAATATGGTTAAAGCAACATTCATTGAGTCATTGATAAGAATGGTTAGAAAATAACCAAAATCCTTAATAGTAGAAATTGATGAATGATGAGTATCATTTTAGACATCTCACCTGTACTACTCTGTCAGATTCATGGGCAGAAGCACATAAAGGCAGTTGATTTGGTGCAAGAACAGTAATAGAGGCACCAGAAGAGTCCCTCAACTTCTCAATGTTTTGACCAGACATCCCAATTAATCCACCTGCCTGAGACCCTGCAATCAAAAGTCTTATCGTATTGGCAGCCACATGTCCTGCAGTAACTTTTGACGCATCAAGACTGCTATCATCTTCCTGTTATATGGAAGCATAACTATCAATGCCTCTCAAACCCAACAGATCCACATGATTATTAACATCAACACATGATAATCTCAAAAAGAGTGGTCTACAAAAAACTAAAATGACCACATGCCTTTCAGAGGTACAAGAAAACAAGCAGGTTAAGACCCCTAACCAGGTTCGTAATTAAACCAAGCATAAAAATATAAATAAATATTTGATTGGACATGGTATAGTATTTTAAAGCTAGAAAGTTTTGTGTTCATTGTGTATATTGTCAAATTCCTTTCAAGGATGCTTCCTAAAATTTGTTACATATTTCAACTTATTTCTAACCTGTTCAAACATCTACCAAAATGTTTCAATTTTTTTCTCAAAATAAATGAAAATATATAGAGGTAAGAATATATTAAAAGCATTGGTACTTCTCAAATTCTAAAGGTAGACAAACAATAAACCATATTATTTTAAAATAAAAAATAAACAAGGTCCAACATGATTTTAGAATAAATTATGAAATGGAATTATTAAAAAAACAGCAACGAAAAGTCACAACAATCATCAAAGCTTGTGTATAATTAAGCATATGACAGAAAGGATGTGAACAAAAATTGATTAGAAACATCCTACCTTTAAAATTAAATGAGCTATTTGTTCAAGAGCTTTCTCGGCATCAGTAACCTTTTCATCATTGTCCTTAGAACTAATAATGATAACACGCTCTTCATGTCTCTGGCCAAAAGGAAAACATGAGATCAGTCTTGGCCAGCACTAATTTGGCCAAAATAGTAACAGGACACATGTATCTTACTTTCAAATTTAAGCACTTCAACTGATAAATTAACCCTTCATTAATAGTCAGTAAAACTGAATGAAGTTTACAGCATTACACATTTGACAGATCAGGATTTATTTTCTGTTTTACATAAACATCAAATATACAACATTGAGCTAAGAATAAATATTTTTTTAATTTTTATGTACCTATTTAATGGTAGTTTCTGACTTTCTGTTGACAATAATAAATAATAATACAAAAACCCCCTTTCCTTTTTATATGGTATCAAAGCTCCAGAGTTTATCAGAGTCATGACAAAACAGTTTTGATAGGAGCCAACCAAGGCCTGGCATCCCTGGGAAAAATTATTGACAGCACTCTCAGGGTTGACCAAAGTCCTACCACCACTATAATGTAGAGTGATTCTTCATGA</w:t>
      </w:r>
      <w:r w:rsidRPr="002F6F5A">
        <w:rPr>
          <w:rFonts w:ascii="Times New Roman" w:hAnsi="Times New Roman" w:cs="Times New Roman"/>
        </w:rPr>
        <w:lastRenderedPageBreak/>
        <w:t>TCTAATGCAATTGCAATCAACATTCTTCAATTAGCTGCTCACAAATGGAGTGGTAGAAAAACAACTGGAGTTGGCAGACTGTAATTTGTGATGGATGAAAAGGAATTCAGATATCTGAATGGCAAAGTTAAACAACTAACATTGGTGACCCAGAGGCCTTTTAAGGTAAGAAAGACACATTTAAACCTTCTAAATTTATATGTTTCGCCTCTGTTTCGACAACACGGAAATATCACCAAAGGATGACTCCAATAGCAATTTTCTATTAAGTAGATGACGTTGGATATCTATGCATAGATAGTTAGAACTTAGGATATCCTTATATCCTAACACAGTAGGGTATTAAGAAAAGGGTAATGTTTTTTATTTGTTTTCTAGTAGAAACAACAATAGCATTCAGAACATTCCAAACCAAAAAAGGAGGAAGGGGTGAACTTTATGTGGCAGTTCTACAAATATCTATCATCTGCACAATAAAACTCGAGTGCAATAGTCATCCCATCATTGTAGGGCATGAAGTCAAGAGTGGACATGCTTAAACTTTTATAATAGAAGAGAAAAACACATTCTGAGATTTTCTCAAAAACAGATGCAATTGCTTCTGATACGTGATTCCAAATCCAACCAAAGGGTAGAATAACACAACAAGCATTTGTAGCAACAACTGAATAACCAGTTAACCACTAAAAAGAATAGACTACTCGTACTTGTATCTTAAATAATTAATTTAACCCTTGACAAACCCTAAACCCAAATTAGATACTGTATAGTAGCTCTACCCAAAGTAGTTATCGATTCAATCCCCCCAAACGCCAAATTAGAAACGGTAATTACTGTATTATTGTACTTTAATATAATACAATAATTCAATACAGAACAACAGTTCTAAAGTCTAGCTCGTCTCCATTCCCTTGATTTTTCTTCTCTATCGGGCAGCTTCTGAACTACCAAACAGAAACCATGAAACGAAAACACCAGTCAACAAGCCCCAAATTAAATGCAGAGTATCAGTTGTAGCGATAATTTAGATTTAAACCCTCAAAAAATAAAATCACCTATTTTTTTTTAAAACCGTTTTCTCTTCTACCAAACAAAGTTGTTCCACGAATAAAAGGACTTACAGCGATGGCGTCAGCGATTTTGATGGTGGCTTTGGTATCTTCTCGAATCTTCTGTATGCGGCAGCCTTCCTTCCCGATGACCTTGCCGATCTGGCGTGAGGGCACGACGATCCTGAAAATGACGTCCTGGCCCTTGGCGCGCTTGGCTGCGGACTGCTCCAGAGCGGCGGCGGTGCCGGGAACCTCGTCGTCGCGGCGGCGCTTTCCGGAGGAGGGGTTGGCGGTGGGGTCGTGTACAGAAAAAGGAATCTGGAGCGGCATAGGGAGGGGCATCTGCATCTGCATCTGCATGGGTAGGGGCATGGCCATGGGCATCTGCATCTGCATCTGCATGTGGATGGGCATGGGGACCTGCATGGTGCCCATCGGGTTCTGCGGAGGGACCATGGGGTTTATCGGAATTTGACCTTGCTGCGACATCGCTGCTTCTTTCTTCTCTCCAAGAGAGGTATCGTAGTGGCAAAAAATTGCGGGTTTTCTTTGGGAGCAAATTATAGGGTTTTGTCACCTTCAATTACTGATTTGCCCTTTTTGTATTTTTGCTTTCAATTTTCAACTAACTCTTTGCTATACATACCACTTTGACTTGAGTTTAAGCCAAATTTGTAATTTTGTTTTCTCTTTAGATTTCTATTTCATAATATTATTGTTTTTTTTTAATCTTCAAATTTGTTCCTACAAGAGGATTTTCTCTAGGGAGCCTAAAGGTGACGGTGACATTTTAGAGATTAAGTCACTAGGGTTATTATGGGACTTTCTCTATTAAGCTTATTGATCATTAATGTGATTTTTAAATGTCCTTAAACTTTATTTTATTATGGTGTAATCCTTGTTGAATGCATAAAAGGAGGTTTTTGAGGTTGAGTTGACGTGGAGGAGGTTGGATTTGCAAGCTCCTGATTCTAAGCTTTAGGGTTATTCTCATGTAGTACATAAGTCCCTCGAGATTTGAGACATATGTGTTGAGATTGTGAGTTCTGGATGACGAGTAAGATGTACTTTTTAGTCTGGTAGTTGTTCACTTGTCCTTATTGTCGGGTGGTTATGGGTCTTTAGACATGTAGCTTTTGACTTCTAAGCATCATAGATGAATTGGGTTGTGGGTTTTATTTCGACAAGTTAGGTAATGAGGTGGGATGTGTGACCAATAGCGTGGTGCCATGTGTGCATAATTGTGATAATGATGATATTATGGAGTTTTGAATAAGGGGGACTTGTGATGACCCCTAACTGTTGGATGGTTCACAATGATTGAGTTTTAGTGGTTAGATGCAATGAATTGTCATCATTAATGTTTTCTCCACTAGGTTGGGTTGTGTGGTTTTCTAAGGGATCATTCGTCATCGGCTCTTGTTTCACTTATCATGTGCAACCTTGAGTACAAGGCACACTTTTGTGTAACCTTTCCTCGTATTGTTTCTAGTTGTGCCTTTGGGATGTCATTTGATTTTAAATGTGGGTTCTCGATGGTAGAGGGAGGCATTCCATGCTTCCTACTAAGGATTTTGAGATAGGGGAAAATGATTTTAGTGAGGAGGAGGTTTGTGAACAATCCTTTTACTTGTTGGAGGGAAAGAAAGATGAGGGCAATGCCTATTTCGTGTGTGGTTGATAGGAGACGAAAGGATGTGAGTGGTGATATTGTCGCGAAAAGTATTGTACCTGCTATCAATGTGAAGCCTTTAGGTGAAGCGCCTAAGAGGTGTGAGAGGAATAAGAGGAAAATTGACGTGCCTTCATTGACTACTCCTGTGTATACCTAGATTAGGAGTGATGTGTCTAAGTATTTGAGTAAGCTCTCAAATGCCAATGTGAAAAGGTTGCAAAAGATGACATTTATCTTTTTTCATGAGAAGGCTAATCTTTTAACCTTGT</w:t>
      </w:r>
      <w:r w:rsidRPr="002F6F5A">
        <w:rPr>
          <w:rFonts w:ascii="Times New Roman" w:hAnsi="Times New Roman" w:cs="Times New Roman"/>
        </w:rPr>
        <w:lastRenderedPageBreak/>
        <w:t>TCGATGTCCAAGTTAGTCTTTCAAAAAGGTCTTTCTAACAACCTTTTATGTATATGTATAAATGTTTCTTTCAACGTCTTGGGGTCACACTACATATTTTTGAGTTTAAGTGTGTTAATTTTTTAGTTATACAAATGTTGCTTCTTCCCAATTGCATTTGAACAACTAGCCTTCCTCAGGGCGTTGCAAATATCGTGTGTGTATCTTAGTATAGAGTTGCCTTTGGACAAATTCCTTCATTTTTACCAACTTAGGGTTAGGGATTCAATTTGTTGAATTTCTTTAAATAACATGAACAAGGGCACGTTTAGTCTTTTCTATCCTTCTTACAAAAGATTTAAGAGAAAGTTTGTTTGGATCAATGTTGGTCATCGTTCAACAATGTTTTCTTTGGGACTAGTGGAAAGGACAAGTTTTTGCTTTATGGGTAAAATGAGTTGAAAATTCAAAGAGACCAAAGGTCGAGCTCTTTTTGAGCAAGAGGTAACCAACGTGGAACACTTAACAATGTTACCTAGGCCTTTAGATGTTTAACTAGTGATAAGGCTCCCTCAATTGCTGGATTTGGAAGGGGATTTAAAAGTACATGTAGATAAAACATTTTTATGTTTTTCTCAATTTGTGGGTTAATGATCTTTGTGTGTTTGCAACTCTAATGGGGATGAATACCTGGAAGAGTCTAAAAAGTAAGTTTAACATTAGAGGTACCAGACCTCCACCTAAAGAGGTTGAGGTTGTAGAGCAAGAGCCACATCGTAAGAGAAGAAGGACAAAGGTTACTGTAATTGAGCTATTGTCGCCAACACATTTAGACGGTGCCAACAAGTAAGCATTCTTGCAAGTTATATGTTACTCTGGAGAAGGCAGCATCATGTTATGCTACTGTAACAAGTATTGGGGATCCAGGTGTTCCTTATGTAAATAAGAGATTGGTTCCGGCTAATGATGAGTCTCCTAAATATACCTTATGTCCCCTGAAACATTTGCAAAAATAGCATAGGGGAAGACAATTTATTGTTGCTTATACGCACAAGGATGTAGAGCCATTAAGACGTTTAAAACACATCTCAACTTTTAGCGACTTGACCTTTTCTAGAGCAGGAAGTTGATTGGTGTCAATTACTTTTATGTCGAATAGCATGTTGAAGTGTGACATTGCAATGTCGAAGAGGACGAGTCCGGTGGCAAGTTTGGATGCCATGGAAGTTCTCTTGGAGAGGTATCAATGTGCGATTTTGTATTGGAAATGCAAATGAAACATGTACACTGAGAAGGTGAGGAATGTTGACAAAGTCAACAAGCAACCACATACTGGGTTATAGGTAAGTTGAAAGAGATTTCACCAAGTTATGGCGACTTTTGTCACTGTGGTGAAGTGCATACATGATTTTGTTGATAAAACCTTGGTTTCATGGACAACAATGGCTTCAGAAGGCAATAATTAGGTTGCGCTCTTTGCTGCTGTTAATGTCAGTTGTTTTGACATCAACAAGATTGTGACAAAAGTGGTATTGGTTAATGAACACTCTGAGGATGAGGAGTGGTTTGTATTTTTATTTGCTTCAAATTATATAAAGTATGACAAGTATATATATGATGAAGTTAACTTATTGCTGAAATCGTATTTTATGTATAGTCTGTGTCGAGCTATTATTAACCCATAATCGTTGTTTAAATAACTAGTTCGTACTCGTCTTTTATGTTGGCTTGTACTCAACTTTTTGTAAAGTTAGTTTGTACTCAAATTTTTAAGTTAGTGTGTCTTTTATAAGGATATCTACGTTTTATTGATGAGGTGTTCAGCCCCTATCTCTTTTTTTTTCTTTTTTAAGAAAAATAGTACATGACTTCTAGTTTCCCTACCTGAAGTAATGCTTTAGATAAATGTTTTTTCAAGTATGTGGTGTCACTTTTTTCTTAAACTCTTGGAGCTTGTAGGCACCATTTTGGAGGTTGTCCATAGCTTGGAAATGACCTTGCCATAGGGCAACGAGCTTAGCTTGATGAGGTGGTTTATGGGCATCATCAATTACTCAATAGACTAGGTTACTTGATTGAAAAATTCTTGGTTTAAGTTTGGTGTTGTATCTTTAAGCTCTTAGCTTGCATGTGAGCTCTTTGACCTGTGCTATGTGCCTAACTTCATCAATGAGGTCAAAATTTGTCCTGAGTGAGACTTCATTGTCTTGTTGGTCCAAGTCAAACCTTCGCATGGTGACACAAATTAAAAAAAAAATCAAATCAGGAAATACAATGTCATGATTTTAAAATGGAAGGATAAAATGTTTAAAAAAATGAGATAAGAAGTATAATCAAGCCTTTTAAAATATAAAGATAAACAAACCACCGTTTTTATCCTAAAAGATGGAATTGGTGATAGTTAGGTTCTATCAATATTTGTTAAGAATAATATTAAAAATTGTAATTAAGATACATTAGATGACATTCTAACAATATTTTTACATATTTATTTTATTTTTATTTTTTATTTTTATTAATTAAAAATGCTAGAATTAAAAATAAATACTCTAAACAATGAATATCATTAATTTTATTTATCGGATAAAAAAACAATTATAAAATTATCTCAAAATCAAACTTTGTTGTACTTTGAAATCTTCCAAACATTCATCCATTATTGTGATTTATAATTTTACTTTTGTTAGTCAATATTTGAATATTGTTACTTTTTTACATTTGAGTGGTTTTGGTTTCTATATTTTTATATTGTTTCTACTTTATGACCACCAAGGTTTTAACTCTCTCTCCTGTTCATGGTTCCAAATCACTAGCGAGTTAGACTTCATTAAGGGTATTTACAAAGTTGGATTTGAACAAAGTGCGTGTTTAGATATATTTTAATATAATTGATTATGGCTAAAATGGATTTTGAGAAAATATAATTTTATGTTTAGATGTTTCTATAAACGTGAGTTAGGAATAAAATTCACTCTAAAATTTTTTATCTAATACAGAATATACTCCAAGTTGTTTCAATATATAATTAATTTTAAATTCG</w:t>
      </w:r>
      <w:r w:rsidRPr="002F6F5A">
        <w:rPr>
          <w:rFonts w:ascii="Times New Roman" w:hAnsi="Times New Roman" w:cs="Times New Roman"/>
        </w:rPr>
        <w:lastRenderedPageBreak/>
        <w:t>TAAATTCTTTTAAAAAGTGAAATTAAACATGTAAAAATTTATCGAAAACCATAAAGCAGGAATTAAATGGGACAAAAATCACTACTTATCAAAATCTATTGTTAGAATTATCACTATTTGTTATTACATTTTTGTTCCAGTTGTGTAAACAAATTAACGCAAATCGTAAAACTACGATATATATATATAACAATCATGATTGTCACATTTAGATTTAATTACATTATGCATTCTTCTGTTCTATTGACTTTATGTTTTTTAATATTTTGTTTTGTTTTTCTATTTTTAAATTATGATATTAGGTTTTTTAAATTTTAGAATTGTTGAGTTTGTTTTAAGGCATTAATGTATTGACTTTAACCGTAACAATAATTTAAATAATGGTGTAACAAACATAATTATGTGATTTGAAACTTGCTTAAACAACAATGAAATGATTATAAATAATTAAATAACATTCAATTTATAAAATTGTAACCTATGTAACAAGCGTAGAACCTTCTCATACAAATATTTGCTTGTCTTGCTTTTCCATAAAACCCACAAAAAAAAAATGTGCAATCTCAAATCAATCCAGCAAACTCAACTTGCTTTGGATTCGTGTAAACTACCACCCACATGCAACGCAACTCCATCTTCTGATGGGGGAGTCCACAAGACTTGCACAGTGTATAGAGGAACAAACTCCTTCGTACCATGTCACCAAACCCAACAATCCCCCAGAGTTGGCAGCAACATTGGCTCAATTTCCTTCAAGGCCTTTACAACAGAATTTGGTAAATGTGTGTGAAGCTTCTCCACTGCCCAGTTCAAAACATCCCAAACCTCAACAATGCTTCTACCAATGTCATGAACATCCACATAGAGGACCAACCTTTCTAATGGTTGTCTTAAGACCCACTAGCCCTCCCAAAAAGAGGTCTCACCATTGCCAACCTTAAATTTAAATCCATCTTGTATTGCCTCCGATGCCTGCTGAATAAACTTCTATATTAAAGAGCCATTATGACCAATTTGAACAAATAAGTGACTTTGTTGTAGATACTTAGCCTAGAACAGATAACTCTAGAGAATTCCAGATGGTTGAAGAACCTTCCACACCAATTTGCCAAGCATAGCTATATTATGCAACCTTGCTTGTCGCACCCTGAAGTCCCTTAGTTTTTTGGGTCACATAATATTTTTCCACCCCACCATATGCATGCCTTTCTCAGTGGTCCCCTTCCAAATGAACAAACGTATTATGCGATCAATATAATCACAATAGTACTCTGGAACCAGTGAATTTGCATGGCATATGAAGGTAAAACGACTATGACAACATTTGCCAACATAACTCTATCGGCTTTATTAAGCAAACGAACCTTCTAGGCAACCAACCCGCTTTTTACCTTTTCAAATAAATTATGAAAGTCTTGCTTCTTCACCCTCTATTGATACATTCTGAAACTCACATACTCATCCAATCATTTTGTGAACTAAATGTTCGTCAACTTACTAATCATCTCCTTCTGGCTAGGTTTAACTCCATGTGATGTTGGTATATGAGACTTTTTTAGACTAACCTTGAGATCTGACATGACACAAATGGAGCTAAGAACTTGCTACACTCCATGCACTTGTGCCTTGGAGGCCTTAACAAAGAATAACACGACGTTTGCAAAAAATAAATGGGACAGTTTTAGGTCATTCAAAGACAACTCGAATGGTTTCGAATTGCCCATCTCAACCACATGTTGCACCATAATCCCTAATCACTCCATGCATAACACAAAAGAAGATACAGTGAAATAGAGTCTCCTTGTCGTAACCCCTCATAAAACAAAATCTCTTCAAATAAAAGTTTCTAAGAGTTTCTCTCAAAAATTACCAATTCATTCTATCATATGTCTTTTCTAGATCTAGTTTTAAGTACTACACGTAATTGACTTTGTAAGTTTTATACAGGTGTCTTTAAGTTTTGTTTGAAGATTTATTCATTCATATAAAAAATTACAAATTATTAAATCTAGAAACTTATAAATAATTAAATATTTTTTAGGAAGATGACAATCTGATTTTCCTAATTAAATCTCTCAAAATTAAATTCACAAACAAACCTTTATACAACTTATTTTTAATTTAAAATTTATTTTGAAGTTAAGAAAAAAGTTAAAGTTTAAAAAATAAGTATTAGTTGTTTGTCAATATTTTTTAGCTTAAAAATTATTTTTAAGTTAAAATGATTGATAAATTATTTTCATTGTTTAATAAAAAATGTATTTATAAAACAAAAATTTATATTGTAAAATTTATTCATTCATATAAATTATCTTTAAATTTATATTGTTTGACTCTCCTTTTTAAAATTTAAACACAAATGTTAATTTTAACATTATTTTCAATTAGTGAAGCTAAACTATTTTAAAACTAAAATACCAAAACGTTCATCATATAAGAATGTTGTTGTAACATTCTTTTAAACTTAGGAGGGAGTTAGTGATTTAGCGCAGAAAAAATAGAATAATATATTAATTCATATAAAAATCTTAGTGTAACCTAGATAGTTTAGCATATTTGAATTATTTTGTGGAAAATTATATTAGGTATGTTGTATTAACATTAAACAACTTAAAGTTTGAATTATTTCATGGAAAATTATATTAGGTATGTCGTATTAACATTAAACAATTTAAAGATTTCATACAATACCCAGGAATCTTATATAAATTTCTAAATAGAAGAAGAACTACTAATATCGGATATTAGAAGACTTAGTTGTTGACATATATTAAAATACAGAAATAGAATCCAACTCAAGGATAGATTCTTTAAATCTTAGACAACTATACAACATAAGCTTTGTCTGAAAGAATTAGTTCTTACAAATATAGGAGGATAGAAGATTTTCACATTCCTGATAACACATACGAGATAATTCCTTTAATATTACAGCTCCTAAATCAACATGGAGACACATGTGCACATGAGATTAATTACTACAGGAGTCAGATCCCTAATTAGACATATAATTAATACGAGAACTTTGAT</w:t>
      </w:r>
      <w:r w:rsidRPr="002F6F5A">
        <w:rPr>
          <w:rFonts w:ascii="Times New Roman" w:hAnsi="Times New Roman" w:cs="Times New Roman"/>
        </w:rPr>
        <w:lastRenderedPageBreak/>
        <w:t>AGTTTTATTTATATAGTAATTTTTGTGTAACCTAGATAGTTTAACTTATTTGAATTATTTTATGGAAAATTGTATTAAGTATGTAGTATTAACATTAAACAACTTAAAATTTGAATTATTTAATGAAAAATTATATTAGATATGTCGTATTAACATTAAACAACTTAAAAGACAAATCTATTTAAATGGTAACAAATTTGAAAAAACATATTTTTCAATCACCAAAACCCGTGATTGAAAAAACCGTAAAAGAAAAACTAAAAAAAAAATGCTGTGATTTAGTGTAGAAGTGTTTTTGTAATTTTGTTTGATTTTTAATTCGTATAAACAACACATGCACTGTAGTCAAAGTCAACAAAAGCAAAATTTTCGCATCAATGAGAAGTTGGAAACTCCCAGGAGAGCGTTGTTCCCTTCTCTCTATCCTCATAATAATCACTTCCTTGCACTATTGAAGACGCGCATTTTCTCTCCGGTTCTCGATTTCGTTCTGGCGGCGATTCGGCAATTATCAAACACGCCGCCATAATTTCACTGTCAAAACGACTTTCTCTTCCGAGTGTTCTTTTCGTGAACGACGGTGCGCTTCGGCTTTAACTAGCTGAACACGATTCGATTGGAATTTCTGCGAAATTGAAGAAAATGAACAGTTTTTCTATGGGCACTCCGTTTGCGAGTCCTCTAACTGGTTAAATTGAAGAATATAATATACAAATATATAGCATTTTCAATCTATTCTACTAGTAGTTCTATCGTGTACTCATTAATGCTAGGATGCCTGAAATTTTTAGCTTTAATTCTATCATTTTATTAATATATGAAAAGTGAGTGTTTGAATTAGCTTATTTTGAGGAAATAATCGTTTTTATTTTGCTATTGGTGGAAACTTCCTAAGAGAGTTTTTGAAAGACAAAAGAAAAACTAGGAGTAGTCTATAGTTAAACGTGCACTTGTGCTACTATTCAGTATTGAAGAGTTGTAGAATGTGCTACAATGATTGATTGAAGTTTCACTTGCACTTTACAGGTGATAAATTTCTGCATTCTTTGTATCAATGGCATTGAAGCATTGAATTATCTAGGGTTCTGTTTAGAGAGAACTGACATCAGAAGCTGGAATTTGTTGTTACTAATGGCTTCAACGGTGATTTTGCGAAATAGAAGGAACCTCTTCCCCAACCCTCTATGTAGACATCCTACCCGCATTGTTTTTGGATTCTCGAGTGTTGGGCATGCTCAGCCATTAGAATCTAGTGAATTACAAGGTTTGAGCCAGTTTCTCTTCTGCCCATCTTCAACTACTGAACGTGTACCAGAAAGAAATTTATTTCCTCTCAACAAAGATGATCAAGCAGCTTTGAGATTTATCACGCCAAGTTCCTTTAGAGTATCAAGTTTTGGATTTAGAACTGCCAAGATAGAGTTAGTTTATCTTTCAAGATTGGGGTGGTTATCCCAATGTACTCGTCATATTTCCATGTCTGCAGCTCATCAATCTGGATTTGGTAGCAGTAATAGGGGAAGTGAACAATCAGCTACTAAACAGAAGAAGGAAGCTTCACCAGAGGAATGTGATGAAGCTGTTGAAGGCTTGAGCACCATAAAAGCAAAAGCTAAGGCTAAACAACTGCAAGAAACACAGAAGAGTGATGGTTCTGTTATAAAGAAATTATGGGCGAAGATTTTAGGAATTGGTCCAGCTTTCAGAGCTATAATGGCAATGAGCAGGTTTAAAATTTGTTACCTCTTGTTTTTGTGCCTGTTACAACTTATCATAGCTACTGTAATCGTTGGATTGGTTAATTAGTTAGCTAACTGATTTGGCTTTTCCAATATTCTGTTATTTTGTGCTGGTTGATACTGTAATAGTGTGCATTCTAAATTTCTGTGTGAGACTTGTTTGATTTTCCATTAACTAGGGAAGACTGGGCAAAGAAGTTTAGTCACTGGTGGGATGAACTTAAGTCTACCCTGCAACACTACTGGTTTGGTACAAAACTACTTTGGGCTGATATTAGGATAAGCTCCAGATTATTGCTGAAACTTGCTGGTGGAAAGAGTCTTTCTAGAAGGGAGAGGCAGCAACTGACAAGGACAACGGCTGATATTTTCAGGCTAGTTCCATTCGCTGTATTTATCATAGTTCCATTCATGGAGTTATTGTTGCCAGTATTCCTTAAATTGTTTCCCAACATGCTGCCTTCCACTTTCCAGGACAAGATGAAAGAACAGGTGATTTTATTGTACTCATCAAACAATACATGCTTGACTACTGGTGTGCTTTATTATCACTCAATTTTGGGAAGGCTTAACTTGTAGGAGGCATTGAAAAGAAGGCTGAATGCAAGAATAGAATATGCTAAGTTTCTTCAAGATACTGTAAAAGAAATGGCAAAGGAGATTCAGAATTCACAAAGTGGAGAAATGAAGAAGACAGCAGAAGATCTTGATGAATTTATGAACAAGGTCAGTCATGCTTTTCATGATGTAGTTGTATACTTTAGACGTCCCCTTATATGTGCAATATTTGTATCATTGTCTGTATTTCTTATGTTATTAAAATAGGTCAGAACTGGTGCCCGAGTTTCTAATGATGAAATCTTAGGATTTGCCAAATTATTTAATGATGAGCTCACCCTTGATAACATTAGTAGGTTGGTGCTTCTATGTTCAGTTCGACCTTTCCTTACATTCAAAAAGTTGTGCCCTCCAGTTATTAATCTCGTATTTGGGATTCCACTATGATTATTAACATGCTTTTTGGTTGTGAAAATGGAGAACAGGCCTCGCTTGGTAAATATGTGTAAATATATGGGCATCAGTCCATATGGAACTGATGCATATTTGCGTTACATGCTCCGCAAAAGATTACAGGAGTAAGATTCATTTATTCATTTTTTCTGTTAAAACTTGGGTGTTTTATTTATGCATAGCTCATTGGCTTTTCCCTGGTAATTTTCTTTAGATAAGGATTTTTGTAATTTTGTAGGTTTATTATATTTTTGCACCGATA</w:t>
      </w:r>
      <w:r w:rsidRPr="002F6F5A">
        <w:rPr>
          <w:rFonts w:ascii="Times New Roman" w:hAnsi="Times New Roman" w:cs="Times New Roman"/>
        </w:rPr>
        <w:lastRenderedPageBreak/>
        <w:t>TCTGGATGTCTGCCTCATTTTTCACTTCTTGGTTAGTCATAGTTCATAGTTCAATTGTAGGAAACAGAAGAATACATGGGGTTCTTATTTTATCTTACTTTGAGAAGGGACTAAAAGTGGTACATTGTTTCATAATGTTGTACCTTTCTGGCATCATTGGGGAGTATTTGGTTATAGCTAAGTTGACAGCTCTTGTGGAAGTTCAAAGGTTATTGATGTGGGAAAAAAGGTTATCTTTTTGGCATGGCGCTTTATGATAAATTTTACCCTTAGTGTGTTTGACTTTTTCAGAATATGTATTAGTATATGAACCTTCTTTTGCGGTTCAGATTAGTGGATGAACAAATCTTCTGTGCGCAACATATTTAGATTGCAACGCTTGTTTTCATTGAAAAGTGTAAGAATTTATATTCTAACTTCAAAACAAACAAGGCCTGAATATATTATAAATATAATTGATGTGAGCCCCACCATTTATGTTAGTGCTTCCCCTTTACGGTCTTTCTCTCTCTTACTTGGTCAATTATGATTTAGCAGAAACTCTAAATTCCCAATTTCAAAATTTCTCACTGATATTCCTAATTCCTTGTTTTACATTACCTTTCTTCTTAAAAGGTTCCTCTTGGTATTTCCTTCTTGTTGTTGCATGTCTGGTTGTCACACTTGATCATCCAGTGTGTCCTAGTATGTTGTGGATTGGTGGTTTAGGTGTGAGACCACCAGATACAGAGGTGATAGATCGCTTTGGGGACACATGTCAGTTCAGGTTTAGAGCTTCTCATCAAAGATTGATTGAGGCCCCTAGCAGAACTTAATAATTGACTGATTACTAAGAAGAAATGGATGGATCAGTTTTGGGTAGAATAGGATATTTTGAGGGAAGCGAAATGTGGCTCTATGTTTCCAACCTAGATTCAGAATGTATCTCTTGAGAAAGAGAACATCAAGAGAAAAGGAAAGATGGAAAGGATAAGAATTTGTGAATGGGGCAAATTAGCTCCATACCTGTCTATATATGTATTTTATGCTAATGAATTAAGGTCAAGTACATGTATAATACAACTTGAATGAGCTCTACCATACGATGTTCAATACAGGCTAACAAAATAATACTTTGCAACAAAATTAAAAAAAGTAGACATAAGCCCCTCCCCCCTACAAAAGAAGAATAGAAAAGGAAAAAAAGGAATATCAGCATAGCATGACACACCACACTTGAAGAATTATGTTTCCAAAACTACAGTATTTCTTTTACTAAATTTACCATATTCAGTCAATAACCTCATTAATGTTTTTGAGAACATTGTTTGCCTTTGGCAGGATCAAGAACGATGATAAAATGATTCAAGTTGAGGGTCTTGAGTCTCTTTCAGAAGCAGAGCTTCGTCAAGCTTGTAGAGATCGAGGATTACTTGGATTACTTTCAGAGGAAGAAATGAGGCAACAGGTTAATCATAAAGTCTCAGGAATTTGTGGCATTTAATTCTCTAATTATGTGTAGTTTACAATGTTGGCAATTTTCATGAACAAGAAACTGGTCATAATTCCTACTGTCAGAAGTCAGAACCTTTATCTTCCCATAGTTGCTATTTTTAGAACCTTTATCTTCTAATAATTGCTGGTTTAAGAACATCACAAACAAGTGAGCCTTTTTTCTCGACTACCCTAGGCGAGGTCAGCTATGTAGATCAACAAAACCTTAGCATTCTACTATGAAGCATGTTTATAGACAAATAATGGTAAAATTGTTGGTCCTTTTTACAAGGCATTCTACAATTTCTATAAATCATTCATTTTGTTTTCCTTATTTGATTCTAAAAATTGTTACTGTTTGTGTTTTTTAAGAGAATTTGAGAAGTCATTAATAAATGTTCCCTTTCACACCTTTTAAACTCTCAAATATTGTATCATTTATCAACTTTCAAGTGAATGTAAAATTGGTAAATTAATAATATTTTTTAAAAAACCAATAAAAATAACTAATATTAGTATATTACTTCTTTTATTGATATGTGTTATTTAGGTCTAAAGTGCCTTATAAAAAGGATAAGATGAAGTATATCTCAAACTAATCTCAACTCTCTAGATATTTGAATGCTATTGCATTGGATGCATATTGCAAAACATAAATAATGTCTCAAAAAAAACAGGTTGTTGGTGTAGCTCTTACATGCAAAAGGAATGAAAAAAGCTTCGACCAATGTTGATTGGGAAAAAAACTGTATTAGAATAGTTCATAAGATCTAGTATCTCCAAAATGAAAAGGCAGAAAAGAAAGTGAGCTTAGTTAACATTTATATAATAGGAAATTGGAAGACATTTCTTAATGCTGAATAAAAGCAGCCTTCATATGGTTGTATGGTTGAAACAAATCTTTCTGGGAGATGTCTATTTTTATATTTCTTTGCAGCTTAGGGACTGGCTGGATTTGTCTCTCAACCATTCTGTGCCATCTTCCCTCTTAATTCTTTCTAGGTATCTTAGTATTTTCCCTGTTGAAATGATATTATTTTAGGATTTTCTGGAATGGAGTGATCATATCATTCTCTCTGTAGAGCATTTTCTGTTTCAGGAAAGGTCAGACCAGAGGAAGCCGTTCAGGCTACACTCTCTTCTCTGCCAGATGAGGTTGTAGATACTGTTGGAATAACAACTTTGCCATCTGAGGATTCTATTTCAGAAAGGAAGAGGAAGTTGGAATATCTTGAAATGCAAGAGGAGTTAATCAAGGTTTGTTTTTTTTGCATTATGTATTTTGTTATTAGGGATATATATTTATATGAGAAGGGATTCAATTACTTCAAGAGGAAGTATAAGAGACTTACTCTTCGTTCTAATAATTCATTTTCATTAAATCTAATGGTTAAGGATAGTTATTTCATTACAACCATTAGATTTAAAGAAAATAAATTATGAGGATGAAAAATAAGTCTCTTATACTTACTCTTTAGACCCTTCCTTGTAATTTAAAAGAAGCCTTTTTAAAAATTATGTTTCATTTCAACATATCATTTTATGTTAA</w:t>
      </w:r>
      <w:r w:rsidRPr="002F6F5A">
        <w:rPr>
          <w:rFonts w:ascii="Times New Roman" w:hAnsi="Times New Roman" w:cs="Times New Roman"/>
        </w:rPr>
        <w:lastRenderedPageBreak/>
        <w:t>AAGCTTTGCTTTATTTATGTAATAATAAAAAGGGTATTTTTTTGTTTTGAGTTTGGAGTACATTGAAATCAATTGTAAGCGAAATTTTCAATGATTGACATCCATTTAACCTTGTATATGAACCACACCATATGTACCATTTTTTGTATACTTGTTGCTTTATTTTGAGATTGATGGGGGCAAAATATTTAATAGGAGGAGGAAAAGAAAGAGGAGGCGGAGCAGGCCAAAATGGTAAAATCAGTTGGTAATGAAGGGGATTTGGCTATGAAAGAGAGAGCTTCAACCACCAAACAAACAAAAGGAGAGGTAAAAACAAAGACATTGGATAAACAGGAACATCTCTGTGAGCTCAGCCGGGCATTAGCTGTTTTAGCATCAGCATCTGTAAGGAGTGGAAGTAAATTATTTTTACTTTGCCACACTAAATTTTTATCCACTGATGAATTCCTGGACTGATTCATTTGTCTGGTAATTTTTCAGTCTGTGAGCAGGGAACGTGAAGAGTTTTTGAGACTTGTTAGAAAGGAGGTATATGGATTTTAAAACTGTTGTCTCTGCGACTGAATATTGCTCAGTGAAGTCTTTCCAGACATGAAAAGAAAAGTCAAATTATAAATTTCTTTTGGATGTAATTTCATGTCTCTGCATTCACGTTATTTAACATTGATTTGTTAAAAAATTATTTGCTGGATAAAATAAATGCATTTCACCTGAAGCTTAGAATTTAACATTTATCATTATTTTTCCCGATAAAAACCAGTAATTAAAATTCAGTTATTAATCTTGTCATTATCATCATCTTTTTTGTGGTTTGATAAAAAAAGATTTCAAAATGATTTCTCTAGCTTTATACTGAGAGAGAGACTTTGCTGGATATGTTGGTCTCTGATATGATAGATTTACCTTCTCGCATCTGTGTTTATACATGTAAGATAAGGGATATGGGCATATAAGAGGATAAGCCCATATATGAAAAAGAAGTATACATTCATCGTAGCTAATCATAATGAAAAAAATTAATTACATTTTTTAACTGTAGTTTGTACTATGAAGTAATACAATTGTACCTACATTGGAGAAAGCAAGATTAAATTTGCTCGCTCCTGCTTATGAGATCTATGATTGCAATTGCTTTCCTCTGTGCTCTATTTGTTCCATTCTGTTTTATCTCCATTAAATACTCATACACTCCAAACTGAAGTGCTGCCAATATAAAGGACGATTTATTTGCACACAACTCAAGAAGAAAGATGTTGGTGTTGCACATTAATTGTTCTCGGGACTCCCTTCTCTCATGAACTCAACAAGGGTTTCAATGAAAGTAAGTTGTCCAATTCTCTTGTCTTGCTTCTGAATTTGATACAGAAGTAACAGAATGGAGAATGCTTCATCAATCAACAAAAACTTGGTCATCCAAGTTTTTGTCCTTGAGCAATTGAAGGGTGTTACAATACCAGCTCTAATAGCCCTACCTTTATTTGCCCGGCTGAGAGGTAAGTTAAAAAGAGCTGTAGCTGCATCTTTCTTCCTTTTGACTCTTCCATTTCTTAACAAATCTACCAAAGTCGAAGAACCCATGTGACTGACCTATTATCTTTTTAATCTCATCAAGCATTGACAAGCTGAATAAAGCTGCTACTGAGTTTTCCTTACCAACACAACTCCCATTTTCCAAAACTTCTACGATAGCTGGAATGGCACCTTCTTTGGATATAAGTCTCTTATTACCCTCATCAATTGATAAATTCAAAATTGCTGTCACAGCATGCTCCTGTATTTTCGGATCTGGATAGGACCGGAGATCTACTAGTGTTGGTCTCCAAGTTCAGCAACCAAAACCCTATTCTCAGGATTTTCTTTTGATATCATACACATCTTCTCTGCTCTTCTAAATGAAAAGATGATAGACTCAACCAAACCTGGAATTTCCTCTCTGTTGTCTATGGGACCACTTTCCTGACCTGAAGAATTATACTTTTTAGGAAGTTTGAACTTGTTCTTCTCACATCATTCTTCAATCAGGCTTTTCAAAGCATGGTTTGAAGCCAATGACAAGTGTTCCAAAGGTTGCCTAGTCTTTGGGCATGTGTTACGGTTGGATTCAAACCAGTTCTCTATGCTTTCCCTTTCATGTCTTTGATAATCACAAGAAAAAGAAAATTCGTGGCATAGAAAATAAGCATCTTATTTATTCATGGAACTAAGTCTACCTAACATTAGTTGCTAAAAGTTAAAACAACATGCATGATGCCTGTTCAACTAAGTACTTCTTTGGTTAAGCTTATTTTAAAGAAACAACCAGTTTCTTCTTTCTGTCAATTTCTTAAAATAGCTTTTAGAATAAGAAAAAAAATCTTCAAACATTGGTGTAGTTTCTTATTTGCAAAGATTCGAGGAGGAAAGGGTGAAAAATGGAAATTGAAACAGAAAACGTTTTGTTAACCCACTAGCTATTCCTATTCTTCATGTCAAGCTTTTTACTTACAAATCATTTCTAACCTACCACCGTACAGATGGACCTTTATGACAGTATGGTAGGGAAAGAAGGTACAGAAGATGAACAGGAGGCTAAGAAGGCCTATAAAGCTGCAAGGAAGGAAAGTGATGGTGCCATTGAGGCTGCCATTAGTGATAAAGTTTCTTCAGCACTTGTTGACAGGGTAAGTCAATGACCTTCTAGTTTCTTTTGATGCTAGCAGATCACCTTTTTTCTTTTTTTTTGCAATAGAAAGGAGCTAAAGTGCTCGCAGATCGTCTGTTAATCCATTAGCTGAATTATATTCTGAAACTGACAATACCTAACAACGTGAATTTCATATGCTTCTCAGGTTGATACTATGCTCCAGACACTTGAAAAAGAAATTGATGATGTTGATGCTAAAATTGGAGACCGTTGGCGGTTGCTAGACAGGTTTTTTCTTAGTGAATATTTGCTTGAGAGAGCATTATGTGCTATGGATAAATTGTTTTATTTCCTTTTCCTTATATATTTTTATGATTAAT</w:t>
      </w:r>
      <w:r w:rsidRPr="002F6F5A">
        <w:rPr>
          <w:rFonts w:ascii="Times New Roman" w:hAnsi="Times New Roman" w:cs="Times New Roman"/>
        </w:rPr>
        <w:lastRenderedPageBreak/>
        <w:t>TGTTGGAAATAAATATCATTCAAATGTTAGTCATGTTCTGGCAGGGATTATGATGGGAAAGTGACAACCGAGGAGGTTGTATCCGCTGCTATCTATTTGAAGGACACCTTGGGCAAAGAAGGAATTCATGAACTTATCAGCAACCTCTCCAAGGATAGTGGTCAGTTCTTGTGTCATTTTCCTTTTTTTTCTCATACTGCCTCTGAAGTGTCCTCTCCTGTTAAAGCTATTAAAATTTTCTAATATAAAAGCTCAAAACATCAACTGATGCAACTTTGGTTTTCCTTTTTAGCATTTTTTTCTTTCTTTTTTTCTTTTCTTCCTTGCAAACGCTTTTAGCATCCATGTGGCAGATCATGAGAAAACCCTAACGATAGGCTATAGCTGACATTTATTATTTGTTACTATAAAAAATGGTGTATAACATGCATTATCTCCGTCCCATAACAAGTATAGTGTAAAAAGAAAAAAAAAAAAAGAGGCTCGAAACAAGTGTTATTTTAACTGTTCAATTTACTACATTAATTATTTTTCTTCATTTATACCTATAATATATCTTTTAGAATGTTGTTGTGCTTCATTTTTTCCAGCAAAGAAGTTAAGTGATAAGGTTAATTTCATATAATTGTTACATTATTTCATCTGTTTACTAGCTTCTCTTGAATTGTATTAGAAATTTAGGACAGTTGTTATGGGACAAAGGTAGTAATACATTATTAATACAACTAATAATCGAATAGCTATATGTCAACAACAGTCAGCTTCATTTGTCAAGGACAGTATCCAAAGCCATTTTCGGACTTCAATGGTAGATTTCTTCACAACTGGAAAACGACTAAACGAGTGTCATTCTGTAAACAAAATCAAACTTCATAACCTCCGTGATGATTGTTTGAATTAGCCCTTGTGATTACTATACAAGTTTCTTAAACGAGTACATGTTTGAACTTCCCCTTCGTTCTCGAAACAAATTTCTTCCTTGTATGCGTAGTTATTTATAATTCTTGAGAATTTTATTATTCGATATTACTTGTCATTGGTAATACCTAGACGGCTAAAATCAAGATGATCCAACATCTTAATTTAAAAATTATTTCAGATGCCGGATTAATTACTTTTTTATATTTTTTTAATTGTAACAGATGGGAAAATATTGGTGGAAGACATTGTGAAATTGGGCACCCAGAAGGAAGATGCTGAAACAGACGAAGTAGGAAGATCATAGTGTTTTATTGATGTGAGAACTCAGATTCTAGTGGAGTTCAACATCACTCTATCTAGGAAATTGTTTCGTTTTGCCATAATTTATTTGAAATGTAACCGTATAGAACGATTGTTGGTTTTCCGTAATGAATAATGTTCTCAGAGAAACCTCTGCCTCCCCAAAAAAGTAAAAACAAGCTAGGGGATCTTTTTCAATAAAAAGGTTTTGGAAAATACCAACACAGAAAATAAAATTACTAACGTGTCGATCTAGATTAGTATATTTGCCTTCCGAGAATTTCTCCCTACACTCTAATAAGTTCTCCCTACATCTTCATAATTTTTTAAAATGTAAAAAAAATCCTTAGTGAAAACAGTAAAAATTTAATTACCATACATTTTTTTCTTTTCTCTTCATCTACACCTCTTTTATTTTGCATGTCTCTCGTTTTGCATCTCTTGCACAACTTCGTTTTTCTTCTCACTGAATCAGTGATTTTTTCTTATGCGTTGTTGTTCATCTCTTTGTGTTTTCTTTGTTTTTTGTGGTTCAGCTTTATGTTTGTTTTGTTCTTTGTGGTTCAGCTTTATGTTTGCTTTGTTCTTCGTGGTTCAACTTTGTATTTATCTTCTCTCGGTACACTAGCTTTTTTTACAAGTCTGAACACCCCTGTCCAGACTGAGTCCAAAAACCCTTGTCCGGACTTGTAAGAAAATTTGCAAATTCTTTTTTACAAATTTGAACACCCCTATCCGGACTCGTAAAACAATTTACAATTTTTTTTACAAGTTTGGATACCCCTGTTTGGACTTGTAAAAAAATTTGCAAACTTTTTTTACAAATCCGAACACCCTTATCTGAACTGAGTCCAGAAACCCCTGTCCGGATTGAGTCCAGAAACCTCTGTCCGAACTTGTACAAAAATTTGCAAATTTATTTTTACAAATCCGGACACCCCTATTCGAACTTGTAAAAAAATCTGCAATTTTTTTACAAGTCCGAACACCCCTGTCCAGACTTCCTATCCGGACTTGTAAAAAAAATTTTAAACTTTTTTCTACAAATTCAGACACCCCTATTCGGACTGAGTTGGAAAACCCCTATTCGGGCTTATAAAAAAATTTGCAAATTTTTTTTTACAAATCCAGACACCCCTATGCGGACTTGTAAAAAAATCTGCAAATATTTTTACAAGTCTGGACACCCCTATGTTGACTTATAAAAAAAATTGTAAATTTTTTTTACAAGTCTGAACACCCCTGTCCAGACTTGTAAAAAATTTGCAAACTTTTTTTTACATATCCGGACACCCCTGTCCGGACTGAGTTTGGAAACCCCTATCCGGACTTGTAAAAAAATTTGCAAATTTTTTTTTACAAATTCGGATACCCCTATCCGGACTGAGTCTGAAAACCCCTATCCGAAGTTATAAAAAAATTTGCAAATTTTCTTTTACAAATTCAGATACCCCTATCCGGACTTGTAAAAATTCAGGACACCCCTATCCGGACTTATAAAAAAAATTGTAATTTTTTTTTACAAGTCTGAATACCTCTGTTCAAACTTGTATAAAAAATTGTTAACTTTTTTACAAATCCGGACACCCCTGTCCGAAATGAGTCCGAAAACCCCTATCCGCGCTTGTAAAAAAATTTGCAAATTTTTTTTTACAAATTTGGACACTCCTATCTGGACTTGTAAAAATATTATAATTTTTTTTACAATGTTCAGACTTGTAAAAAAATTTGCAAACTTTTTTTTACAAATTCGAATACCCCTGTCCGGAATGAGTCCGAAAACCCCTATCCGGACTTGTAA</w:t>
      </w:r>
      <w:r w:rsidRPr="002F6F5A">
        <w:rPr>
          <w:rFonts w:ascii="Times New Roman" w:hAnsi="Times New Roman" w:cs="Times New Roman"/>
        </w:rPr>
        <w:lastRenderedPageBreak/>
        <w:t>AAAAAATTGCAAATTTTTTTTACAAATCTGGACACCGCTATCCAGACTTGTAAAAAGATTATAAATTTTTTTACAAGTCCGGACACCCCTGTCCAGACTTGTAAAAAAATTTGCAAACTCTTTTTTACAAATTCGGACACCCCTGTTCGGACTTGTAAAAAAATTTGCAAATTTTTTTTTACAAATTCGGACACCCCTATCCGAACTTGTAACAAAATTTGCAAATTTTTTACTAGAATTAAATTTTTTTATCTAGAGTATTTGAGATTTTTCCTACCTTTATAAAGGTGTAGAGAGAAATTATAGAGGTGCAGGAAGAAATTCTCTTACCTTCCCTACAAATGTTTTGTTGCCCAAATCACGCTTAATGCCTATCCGTGATTCACATTTAAACCAGTCACTTGAGTAATTTTTATTTTTCACATTTAAAACATGGATTTGTGTTTAGGAAGGTTAAGGCCTAAGACAAACTTGTTTTATTTTATTAAATTTAACATAATTTAAAGTTACTTCATATAATATTAATGATCTAATATCCATCTCATATCATGTAAGCAAATATTAATAATTTTAATAGTAAATATATTTGACTATTTTGTATTATTTTTTATTTTATGATAATGATTTAGAATCTATACTTGTAATTAGTGATCTTCATGATTGATAGCATTAAAACTTAAATACATACTGAATGTTGTAGTGATTTATATTTTTGGAGTTCTGAGTATTAATTTTATCTTCTATTTGAACTTTTAAATTATTTATATAAATTATATTTAGTCATTTATCATGGTTCGGTGATAAAGTTTAAATTTGAAAAAAAGGGAGAAAAAGAGACTGTAAGTTCAAATTTCTTCATTGACAAAAAAGTAACACATTAATCATTAGAGAATTTCTCCCTACACTCCAATAAGTTCTCCATATACCTCTATAATTTCTCAAAATGACAAAAAAACCCTTAATGAAAACAGTAAAATTTAAATTACCACACACCTCTTTCTTTTCTCTTTCATCAGCATCTCTCTCGTTTCGCATCTCTCTCATTAGCTCATCTTGCACGACTTAGTTTTTTTTCTCACTAAATCAGTGATTTTCTCTTCTTCTTCGTGTGTTATTGTTTATTCCCTCTGTGTTTGTTTTGTTCTTCGTGATTCAGTTTTGCGTTTATCTTCTCTCGGTACATTAGCTTTTTTTACAAGTTTGGACACCCTTATCCGGACTTGTAAAATAATTTGCAAATTTTTTTACAAGTCCGGACTTGTAAAAATGTTTATAAATTTTATTTTACAATTGTTTTTTATAAGTCTGGATACCTCTGTCCTGACTGAGTCCGGAAACCCCTGTCCGGATTTGTAAAAAAATTTGCAAATTTTTTTTTTACAAATCCAGACACCTTTATCCGAACTTATAAAAAAATTTGCAATTTTTTTTACAAGTTCAAAAACCCCTGTCCGGACTTGTAAAAAAAATTGTAATTTTTTTTTACAAATTCGGACACCCCTATCCGGACTTGTAAAAAAATTTACAATTTTTTTTTCAAATCCAGACACCCGTATCTAGACTGAGTCCATAAACCCCTGTCCGGACTTGTAAAAAAATTTGCAAATTTTTTTTTAGAAATCTGAACTTGTAAAAAAATTTGCAATTTTTTTTACAAGTTTGAAAACCCCTTTCCGGATTGAGTCTGAACACCCGTGTCCGGATTGAGTTCGGAAACCCCTATCTGAACTTGTATAAAAATTTGCAATTTTTTTTTACAAATTTGGACACTCCTATCCGGAGTTGTAAAAAAAATTGTAATTTTTTTTTACTAAGATTATTTTTTTTTTACCTAGGGCGTTTGAGACTTTTCCTATCTTTATAGAGGTGTAGGGAGAAATTATGGAGGTACAGGGAGAAATTATTTAATAACTAACATTTGGTTATAAAAAAAACAATTTAGCACTTTATTATAAAGGCCAATAATATTGGGTTTTTTCTTTTTGCACCCATCATGTTTTTGTTTTGCACCCATAGAGAAATAGACAAATTTGTCCTTGTTTCTTCTTTATTATGTGAACCCCCTTTTTTCCTACTAGTGTGACTTCAACACCCCATTGGGACTTCTAAAGTGCACCTACAACTTCGAACCATCCCTTTTTTTAGCATTTTTTCTTCATCTTTAGACGTTGTAGTTTTGCAATTGGTAGAAGACATTTCGAAAGGTAAACTCTTTTTCATCTCATTTTTTATTGTTATGGATTATATGATTTGAAAAAAAAAAAAAACACACTGCAAATTATTAAATTCATAATATATGTAAATAATGATTGTGATGATGTAATTTATAATCATCAAAAGTATTATACGAATATGGTTGATTAATTTTGTTTTGTTATATATCAAATCATATAATAGATCTAGGTATTGATTTTGGGGAGATTTAAATAAGATATGAAAAATGGAGGCTACGAGGATTGGTTATTATTTACGACACTTGGTCGGAGTATAACGTGAAGGTTTAATAAATCAGTTGGTGGTTGACTAGGAGTACATAGGTGGGGTCTTTTAAAGGGCGACTAAGGGTACATAGCCCCCTAGCCACGAGTGCTTAAGAGTAAGAAGTAGTTTGAAGATAAAATGGTCATTCAGAGGCTACTAGGGATACAATAATCGTTTTTATCAAGTAACTTAAGCAATTTTTGGCATAATTATTTTTAATAACTTGTGAAAGTGACCCAAAGGCTTATTTATAGGATTAATTGATTAAGTCTCTTATGCATCAAAATAATTAAGCAACTTTGTCAAACATTGTCCCAAGGCTTATATGTGGAGCTCTGACCAAGCCTCATACGCATAAAAAATAATTAATTTTAATAAGTGTGACCCTAAGGCTTATCTGTGAGACCTAATGACTGACTCTCTTACGCATTAAGTAATTGAATATGGTCCTAAGGCTTATTTGTGGGACTTGGAATTTTTTTAGGTGTTGGGTCTAACTTGAAGTATCATTTAAGGCTTCCATCTCTGGGACTTGAGGATCAATGCTTATAGGATTGTG</w:t>
      </w:r>
      <w:r w:rsidRPr="002F6F5A">
        <w:rPr>
          <w:rFonts w:ascii="Times New Roman" w:hAnsi="Times New Roman" w:cs="Times New Roman"/>
        </w:rPr>
        <w:lastRenderedPageBreak/>
        <w:t>GCCATGAAAGGTTTAAAGTCTCTTAGTGGTTTGACTGTTTGGTACCCTTCCAAGCGCCATAGGTTAATGACTTGGGTGTGGATTTTCGCTTGGGTTGCATTGGCCTTTGGGTGACTTCTTGGTTTTCCCTACTTAGCTCTGCTAATTCGACCATAACTTGTTCCAGTAGGAATATTCATTGTTGTAATCAACATTTAATTGTTGGTGAATTACTCCTACCATTCTCTGAGTTAGGAGGGGTTGAGCGAGCAAAGCATAGGTAATGTGTTTATCGTAGCCCTACGGTGGGGGCTAAATGTTCTTGAATCCAAGTAAACCCTAATGATAAGTTGCCTAAACTGAGAACGTTAATATTTTGAAAGTGTGAATTTGTTGTCTCCTTTTGTGGGTGTTTAGGTATTTATAGGTATTGTTAGGCGTGAGTATCCTGAGGATGTAAGGATATAGGATATTCGAATTTGATGAGGTGATTGGAGATAGGGTTCTGTGAGATAATTATATAAAATATAGAGAACAACAATTACGTGATATTCAAATATGATGAATCGATTGAAGATATGAATCTGGAGAAGATTTGGATAAGATATAGAGAATGACAGTTACAAGATATTCAAATTCATTAGGTGATTAGGGATATAGATTTACATGAGATTTAGACAAGATACGAAGAATAATGGCTATAAGAGTTGTCATTATTGATGACACTTGTCAAGTATAGCTTTGAGAGTTTAATAGATCGGTTGACCAAAAGTATAAAGGTAGGGTCGTCCAGAGGATGACTAAGGTACAATGGCCAATCCTACTATTAGGACGTCTCAAATACATTTTGCAATGACTAAACTGAATTTTATTTTATGTTTGGTTTTTGTAAAACAGAAAATGCTACCTACATTTATTCTCAATTTGGGTTTGCTTCAAAAGTAATAAATGGATTGCTTCTTCGATCATCATTTTGTAAGTGAAAAGTTTATAAAAAACAGTAAAGGTTACATTTTGTTGTGGCCACTAATAAACTTTTTACGTGTAATTTTGTATAAATATGAAGTTTATGAATTGTTCTAGTGTAGGATTTATAGAGTTGTGGCTCAAAGCAAGAGAACAATAAAGGTGAGTTTCTCTTGTTGCCTGCCATATTTCTAATAGCAACTACTAATAATTTAAACTTACAAAAATGTTTGTCCACTTTTTAAACTCCTAAAAATATCTAATGTCATGCAAATCATGCATGTCATTCGTAAGTCTTCACGCAAGCTTCTTTCGCAGTTAATAAGCTTAGGAATTACAGATGAGTTGATTCCTTTATTAAATTTGGATTGCAATATTCCTTGTATATAGAAAAAAACATTTATATATTATTTGTGCAATAATTTTTATACTGACAGTTAATCATAATTTTTTGTATATGATAAATTTGTTAACTTTCTCAATTAATACTTGAAAAGTAATGTAAACGAAAGGTTGTGATTAACTACAAGTATAAAAATTTTTTACACTCACAGTGTATAGATATTAAACTTTTATATATATATATATATATATATATTAATGTTAATCCATGGTAATATATTACGAACATGATGGTTTGTATTAATTTTTTTTTCAAGCCTATGGACCAATTGGTTCATAGATATGTAATTTTTTTAAACTTATAAATAAACTAGTATGTAAGTATTAATTTTTTTTAAGCATACGGATTGATAGGTTTATAGGTGTGCAATTTATTTTTTTAATTCTACAGACCAATTGTAAGTAGATGTGCAATTCAAGAAAACAAATTACATACCTATTTCATAAGCTTAAATAAAAATTGCAAACTTGCATACCACCTCATCTCTAGGCTTAAAAAAATTGCACATTTATGAACTACCTTTTATGTTAAAATAAATTTTCTATGGACCACTTTGTCCATATTGATAAAAAATATGATTTACGAACCACTTGGTCCAATCATAAGTTATGTATGTTTTTACAATAGTAATCATAATTTTAATAAAAATTTAAAGTTTTACAATTTTATATTGAAAAATTTTACTAAAATTTTATATTTTTAAAGTTTACTAATATAATTTGTTTATAATATAATATTTTAAAATTTTATGAAAGTTTATATGTAAAAAAAAAAGTGTATTAATACAAACCAAGTGGTTTGTAGGTATTTATAATTTTATATTTTAAATTTTTTATTGTAAATATTAAAATTTGAATATAGTATTTATATTTTTAAAATTTTATTAGTATTTATATTTTTAAAATTTTATTAATATTTACATATTTTAAAATACTTTTAGGGTGTATTTTACAAAACTAACTGAAAGCTAATCGAAAGTTGAAACACTAGTTATAAGTGTTTGGTAAAACTAGTTGATGAAGTAACTGAAAGTTGTAAAATGACAAACAATGACATAATTAATCCAACAATAAGGTATTTAAAATAAATATAATATATTTTAATAATATAAATTAATTACATATTTAAATTTTAAATTGTTATAATTATATATTTAAATTATAAATTTATATAATTAGATATTTAAATTATAAATTAATGTAATTACATATTTAAATTATAAATTATTATAATGATATGTTTAAATTGTAATTTTCTATATTAAAAAAATTTAAATTACATATTTAAATTATAATTTTTATACTTATATATTTATAAATTATTATAATTACATTAATGAAGAATGGAGAAATTAATGAGAGATAAATTGTATCATGTGAAGAAAGATAATTAGTGGAGGCAATACATTAACCAGTCACAAAAGAAAATAAGTAAGCAACTGAAAATAAAAAATATTTTGAAAAAAATACTTGAAGTAGTTTTTTTTAAAAAAAAAAAACCAAGTAACTCTAAATAAAGCTGAAACCATTTCGACTCACTAAAACGAAAAACCAAATACACTTTTAATCAATATCATTTAAACAATTAATTTCATCTGTTATCCAAAAAAAATCATCAACAAACTTTTAAATTAAAAAATATCTAAAAATAAATAATATCATTTCAATACATTGTTCTTTTTATCTAATTTGTGTTTTCAATGTATTTT</w:t>
      </w:r>
      <w:r w:rsidRPr="002F6F5A">
        <w:rPr>
          <w:rFonts w:ascii="Times New Roman" w:hAnsi="Times New Roman" w:cs="Times New Roman"/>
        </w:rPr>
        <w:lastRenderedPageBreak/>
        <w:t>CTTTTAAATTTAAGTTCACCAACTTTGATCCAATCATGTATCTCTTGCTGTATAAAAATCCAAGTACAATTTTTTGTCAAGTAATAAAAGTATTTCCATATGAACCACATTTTTTTATTTAGATAACTTTTTTATTTTTCAATAGATTTTTTTTACCATAAATTAATTACTAATCTCTTAAAAATCGAGACATTAAGAAATTAGGAATTTATTTTTTTATTTACAAAAATTAGATATAAATACATGTTTTTTATCACATATTTAAGTAGTATGATTATTTACTATTTTTTTTACAAGATATAAAAAAGGAAACCAAATAAAAAGTGAGAAACTACAAACAAGATTGAGAAAAGACAATATGCATTACTCAACTAGAGAAGAAAGAGGAACCCTGCAGGAGCATGCTGAAGGAACACCAAAAATTGAGTTAAGGAGGAACCCAACTTTGCTAGCATGCTAGAGCAATATTGTTCCCCTCTCTTAACAGGTTAGAAACAAAACAACTCCAATCTCTACTAGGCAGACTTCAAATAGAAAACACTTTACTGTCACAAAAGTGGTGGCTGGGAACTTCTTCCTTTATCATAATGATTGCGTTTAGCAAGTTTGAAAAACAGATAATGTGTCTATGGTCCTATTCCCAACAAAGCTAATACCATGGAACAAAACTAGAATCTCAGCTTGTAAAATGGGAACAATGGAACATCCCTAACATAACCATAGAAACCAAAAATGAAACCTCCATGGGCATCCCTACCAAGGTCACCACCGTCAACTCTCCTAATAAAGGTAACACTCCCATCAAAATTAAGGCAAAGGGTTCCCTTGGACGGGCAAGTCTAGGAGACCTCTACTAATAAACAAAGGGGATGCATAAGAGAAGTAAAGGTTTCACGAATGAAGCCAATTGAAGCTATAATTTTCTCCTTGAGGCTACCTATCAGTGTCTCCTTATGATGAAAGATCAAATTATTTCGCTTACACCAGATTCTCCACATGACTGTGGGAATAAGCACAACATGAGCTAAAGTGTGATGATCATCCATTGGGCTATATCATGGTCTAAAAAGGGGAAATTATGGATACCAAGTCCACATGCTTTCTAACCTTCGTTACCATCAGGGCAAAGGAAAAAGCAATGTAAAATGGATTTTTCACAATTTTCATATCGCGGGTAGGCAGATTTAGTAACAATATGCCTCTCAAGGAGGATTTTTCTAACAGGAATAACTTTGTGGCAAACCTGCCAAATGAAAAAACTGGGTGGTTGCAGGAACCTCAAGCTTCCAAATCCAATTCCAACACCCCTTCCAATTCTACTCACTATCCTTCCTGCTTAACTAGCTATAACTCGATATGGTAGTGTAGCAGTCATTCATGTTATCCTTCCAAATCCGTTGACCAGGAATGCCTGGGACTAACCGGGGACTTATGCACTTAACCAGGTGCACCGTATGCTTAAGCAACTGTTGAAATAAGCAGGATAGGTTCCAACCTTCTGTGGACCACAAATCCTTAACCTACATATCTATATAATGGATGTCAATCCAAGGGACTTGTTTGCCAATAGGTTCCTTAGAGGCCTAAGCTTTATGCCATAAAATCACTCTCCCTTCACCCAACTTGAAAGAAAAATCCATCTCAGGGCCTCCATTGTTTTAATATTTGCTCTCCACATGGTAAACCCCTTTACATGCATAACTTCAAACATTGACTTACCCTGCGTATAAAACCCCTACAAAATAGAAATCATAACACATTTTTGGACAAATTCAAGTCACAAACAAGCTTCCTTAGAGGGATATATTATGAACTTGACGAATGCCAAACCCACATTTCTTTCAGTGACAACTAACTTGGTCTTACACTACCCAGTGAATGCCTTTGTTACTAGAACCTTCCAAATGAACATGCACTCCTATAGGAATTCATTGAACTTGCATGGTATGCATGTGCATAAAGGAAAGAACTAACCTCGCGAGGAACACTTGTCGATCTTTGTTGAGGAGTTTTCTTTTCCAATTTGCCAATTTGCGATTCATTTCTCCATGGTGTCTTTGAAATCAACCTTGGTGACTTTCCCCTAGGCCAATTTGGAACCCAAATACTTGCCCAAGTCTCCAGTATATGAGATACCTATTATATCTTTAATGGCATTCTTGACTTGGCTTGGAACTTGTTAGAGATTAAGGCTTTGGACTTCTCCATGCTAATTTTCATGCCTGACATATCATAAGAACTTCTAAGGAACATGTCCACCATAGCCACTTTGTAAGACTTCATGCCTTTTCAACGCCTATTAGACCTCATCCCTCAGAACAAGGTTTCCTAGCACCTTATATACCTCAACCAAAAGTTGGGATGACTAAGGTGAAACCTAAGCCCATAAAACCGTGACGACGTTAGTGCAAAACAACTCCTTAAAGTATTTGATAGCTTATTCCTTCAACAACTCAACATTATTTTACCAAATGCCATTAAGGAGGTGCAAGCCATGAATCTTGTTATGTTTGCACCCACTTAGTGTTTATGCATGAAAGAAAGTTGTGTTGTGGCTACTAAAGTAAATCCATGCCCCCCTAAATTTACCAATCTACTCATAGTAATACTTACCAATTATTTAATTTTAATAACAACAAACAATTTATAAAAGATTAAGAATTAAACCTAGAAAGATTTAGTACTTTTCATATATAGTAATTATGGAGATAAAATTAAAAGAAATAAAAAAGAATGAATTAAGATAATTTTTAAATTTAATTTGTTTTTAAAACACAAAAGATTCTTATTCAATTAATTTACTAATTCAAGAAGACTATTCTTAATTATCTAATTGAATTTGTCTGCTCATAAAAAAAAATCTTATCGAATTTATCCTATTGGAGTGGATTTCCGTTCAATTAGATCCTTTCACCTTTTATTAATTAATTTTTTCTAGATAAAACCTATCACACTTTTGTGAATGCCTAAATTCATATCTTATAATTCCAATATACTAAGTTAAACTCTTA</w:t>
      </w:r>
      <w:r w:rsidRPr="002F6F5A">
        <w:rPr>
          <w:rFonts w:ascii="Times New Roman" w:hAnsi="Times New Roman" w:cs="Times New Roman"/>
        </w:rPr>
        <w:lastRenderedPageBreak/>
        <w:t>ATCCATCTCCATGTGTCTAGAGCCAAACAAACAAGATTAAATGCTTGAAAAAATCCGTGATAAAAGACTTGTAAATTTAAATTTCGAAAGGTTAACTCAATAAAAAAAAAAAACACCACTGACCACTATTAAATATTTCTACTAACATTTTTAAAATATTTGTTATCATTAATTAAGAATATAATGGCAAAATTGTCATTTGAAATTAAGATTTTATGCATATTATTTCAATATAATGTTTCTCACATATGTATCCCAAAAGAACAATAGTATTATTTTAAGTGTATTCTAGATTAAGTGTGAGCATTTCTTTCAATAAAATTTAAATTTTTATTCACAAATTTATGAAAAATTAACTCCATCCACTGGATAAAAACTCCATCAGTAATATACATATTTCTTTACTTATTATCTGTATTTTACACTATAACTTATTTTTGATAAAAAGGAATGGAGTAACAATTTTTTAATAAATTAGATCATTGTAATTTATTATAAAAAACATAATTTTTTTGCATAAATGCACAAAAAATTAGAAAAAAGAATTAAACAAAACTTGCTTTAAGAAATACAATGATAGGTTTGTCATATAATCATTCACATTAATTCAAAGAGAATTAGTTAGCTGATATATCGTGTATAAAACAAAAGCTAGCTAATATATTTTAAAAAAATAAAAAAATGTTTTTTAAGAAAATGCAGTTATTTATATGTTTTTCCGCACGTTCTTGTAAGTTTGCCCCCTTAGAAACGAGTCTCAACAACATAATATATACATATATATATATATATATATATATATATATATATATATATATATTTTCCCCAGTGGAACGTTAAGATGAGAATGGCAACAAGTGGCCCTGGATCAGAATTCCGAGTAAGCGGGGCTAAATCACTAACAATAGTCATAAAGTAAAAAAAAAAAAGCACGTATGAAAAAAATAAAATAAAATAAAATTAGACTTCTAAGTTGAATAAATAATAATTTATTAATGCATCAACTAATATAAATTAAATAAAATTAGTTTAATTATATAAATGTAGGAAAAAAATATAAATTAATCAAGAATGAAGACTCAAATATATAAACTTAAGACTCAAATATATAAACTTAAGGTGCAGAATTTAAAAATATAAAGAAAGAAAAGTAGAGGTTTAAATATATAAAATTTAAAAGATAAAATATTAACATATTAAATATTTATATATAATGTTTTAAAATTGAGGTGTACATGTATGCTTTTATATATAATATTTAAGAATATTTGAGAATTCTTTATAAAGTCAAGATAACACTTTTTTTTTAACTAATCATGTTTTTTATTAAAAATATATAAAAATATACAAATAAAATTTCAGTATAAACAAAATTTACGAAAATTTAATTTTTTAAGTAAAATTTTAAATTAAAACACAAATTACAAATAATATCATCAAATGTCTAGGTACATGACTTACTATTAAAATATTTTATTATTTTAGTCATTTACAGATATTTAATTTGAATGGATATCCAATTTAAACATCTTCTAATCCTCCTGTGAATTTTTTTCCGTCAATAATAATGGACGAAGATAGTTTGGTCATATCTAATTCACGTGAATTTTTTATAAATATATTATAAGGCTCCATATTTGTTTAAATCACATTCAAAAGCGAAAATTAATATTTAATCCCCTCCTATGTCAAGAAAAAGAAAAAATCATACCGAAGAAACAACAATAATTTGTTTAATGAAACAGAAGCCGTATCTCTTAAAACAAAAAAAGCATTATTATTGTTATTATTATTATTATTATTAACGAAAGTGTAGCAAACGTGCAGATTTGTCTTGGCCTCAGCTTTTAACCAATCAGACACGGACACCGCAACATGTGAATTTGTAATTAGATTGATGTTAGTTTCAGCATATATTATGACCATACCATACCATACACTTATATTTATTTATTGACTTGCCATTTTATTTCGTAAATTAAACCCAAACGAAACGAAACCAAATCTGGTTTTTGGCAACACAGAAAAATCGCTCTCGTCTCTGTTCAAATTTCAATTTCAAAATCAGTATTACCTCCAAACTCTGTCGATTTTCGTTTCCAATTTTCAATTCCTACCTTTCTTTCGTCACACGCTGTTCGAACTACCTCACCCACTAACCCAGCACCTAGGGTTTCCTTTTTCACTTCCAAGCCATGCTCGACGACGATTTTTCTCTCGCTCCGCGTTTTGTCGATCCAAAGACAACCTTTTTGTGAGTTTTCGTTTGGTTTCCCGACGCGGATTGATTGCTTGCTTGCGTTCCCACGCGATTGGGGGAGTCGTGTTGTGTTTGTTGACCGAGGAGGTGCTATTAGGGTTTGCAGTAGGGAATTATCGGCACGGGTTTTGTGATGGGGATTTAGGTTTGGGCAACTCTCGTGTTGATTTTGGAGTCGAGAATTTGAGAAGTGAAGAAGAGGGATGTTTTACTCTCAGTTTATTTTGGCCAAAAAAGGGCCACTCGGGACCATATGGATAGCTGCACATTTGGAGAGGAAGCTACGCAAGAATCAGGTGGCAGATACCGACATTGGCGTCTCCGTAGGTGCGTTTTATTTGTTTCGTACCTTTTGATTTGCGTTTTTAATGCGCGGAGAAGTTGTGTTTGTTAGTTAGGCGTGTAATTTATGATTGCAATTGTTGTGTTTTGTTAGTTAACAGTGTGTATATTGCAATTAATGTTTTCGAAGTCTTTGCTTTAAGAAGGATGTAACAGTTTGTTTTCTTGTTTCCTGATCTGATTACTCCGTGGGATTAAATTATTGTGGGTTTAATTTTTGAATACTTATTAGTTATTAGTTACAGTCAAGCAGATTATGCAGTGATGGGCTTGCTGGAATGTGAAATCTTTCTCCGTTAATTCAAAGAGCTAGTGCTATGGCAGTGTCACTAACTCCGAGCTTTGTTGGGTTGGGTTGGGTTGTACCAATAGACTAACTAAAACTAGAGCTACTGCTTAAACTTGAATTATGCTTAGGGTAACAGGTAATG</w:t>
      </w:r>
      <w:r w:rsidRPr="002F6F5A">
        <w:rPr>
          <w:rFonts w:ascii="Times New Roman" w:hAnsi="Times New Roman" w:cs="Times New Roman"/>
        </w:rPr>
        <w:lastRenderedPageBreak/>
        <w:t>CCTTTAGTGAGATTTGAGAGTGGTAAGGAGGGTAGTGATTAGGCAAGTGGATTCTGTGTAGTTCTTACTTATTGGTCTAAGTGGGGTATTTTTTGAAGATTTCTTGGGCATGTTTTTCTCATGTTCCATGTTTTTGGAGTTTTTATTTTTTTATCAGCCATGTTGTGCTTTTCTCATATCAACTTTTGTCGGGAGTTGTTGTGTGTTTGCAGAAAAAGTAGAAGGATCTGTTGGTTATTGATGTATTGTTTTCTCTGTTGAGTTTGTTCAATCTTAAGAGAATGCTTTATATTCTTTTAAGGGAAAATAATTTAGTATTTTTTCCTAGGAATTCTAAATATTACATTTTCTGCGATGTAGAGGAGTAAAAAACAATGGTAGTTATGAGAATGAGACCAAATTAGACTGACGAATGGAATGGCATATTATAGACTGAAGCTAAGGGCAACTTTAGTAGGGGATCTTAGGGTGGTTCTTAACCATAAGAACCATTCTTCACAAGAACCACTGTTGCAGGAGGACACCGGTTCTCCTCAGTGGAAGAACTGTACTTCCTGTCAAACTGGCTTTTTATTTAAAATGTGGGTCCATTATGAAATGATTAAAAATAAGTTAAGAACTCAAATGAGTTCTATCATTGGAGTAAAAAATTATAAGAACTCTCTGACCTCATGTGGCATTAGGGGACCAACAACAAATACTCTAAGAACTCATAAATGAGTTTGCCATTGTGGATATTCTAAGAATGGGTCAGAATTATTTTGAATAAACAACTTAATTAAGTGCTTGTTGAATAAGCTGCTATGACATGAGGTCTTTTGCCAATTTTACCTTGAAACTTACTGGAATAAGCTGAAAAGATCTTATTTTGATAAGCTACATAAAAAAGCTTACTGAAATAAGCTGAAAAGAACTTGAGAGTCATAAATAAATTATTCTCATAAGCTTAATAAGCTCCCTAGTCCCTATAAACTCTTCAGAAGGTCATCTTTATGTACTAGTAATTAGAAAACTCTGGGAAAAAAAGCCATATTATAAGCTGTTTAGCTAGAAAGAGCACTCTTAGAAGAGGGTGAAATGACTTATTGAAAAAGGAGCATGGACAATATGGAGGACTTGTGGGACTGTACTGAGGACTTACTGATCCTATTAGGCTAGCATGAGGACTGTCTGCCACTGTTAATGCCATTTAGTGACCATGGTAGCTGTCTGAACTTGATTTAGTTATTTCTTTTAAGTGTTGGAATCATTCTTATGGTCTGTTTCTCTTTAAATCCTCATATCCATGCTATGAATACTCTTAGATATACCATTCTTTATGAAATTGGGAAACCAATTGGGGGAATTTTGGAAGAAGACTCAGCTAGAGTGGTTTGATGTATTCCTCCTGGTTATCATTCCCCTAAAAATCAAGGATGCTGTACCTTCCATTGGAAGTTTGCTTATATTTTTCTTATTCATCTTCTAGCTGTATATATGGGAAAATGTATTTTTAGTTCCTATGTTTTGTCAAATGTGGTCAAGGTCCTTGTACTTTGTAGTTTGTATCCATGAATTTGGTTCTCATACTTTAAAAAAACATATGAATTTAGTCTCTATTTTATTTTATTTTCATCAATAATCCATTAGGGGCAAAATCGTCCAATATGTTTTTTAAAGTTTGATGTCTTAATATACTTGCATTTCTTTCAAAATATTCCAAAGAACAGCCTGGGTTGCTCATGGCCATAGTTTTTTCACCTCCTCAGTCCAAATTAAATTCTTGAAGTTGATTGTAAGAAATTGATGTTGAGTGAAAGAGACCCAGCTTTCAGCAATTCCTTAAAATATTATTTCCCAGATGAATCTATCTCTAGGGGAGTGTAAAACAAATCCAAGCAACTGTTTTTCTTCTCTTCAACATCTTAATGAAATTATTCTTTTAGGAAAAGTAATAATCATATGATAATAATAAAGAAAAATAAAGCAGTCTTGTTAAAAGAAAGAGTTAACCTTGGTTTGAATGTTTCTTAGTGGATATGCTTCATGTGAGTTATTTTGAGGTTGGAAAATATGAGAGGAGGATTAGTTATTAGTTATATAGCTATATATGTGAATGAGTGAGGACTATCCTATACTTGCTTGAAATAATTGAAATTGCATAGATTTTGTTTTGATGTATGAAAAGGGAAATTAATATTCCATTGTACGTTGTATGTAAAACAGTGAAAGTGCTGCATTTGATGCTGTCTAATTTTGATCATATTTTTTCATCTCATTATTTATTCATTCAATTTCTGAATGAACAGATTCCATTCTTTTTCCTGAAGTACCAATTGCACTTCGCTTATCTAGCCATCTTCTGCTTGGTGTGGTGAGGATATATTCTAGAAAGGTGAATTACCTTTTTGATGACTGCAGTGAAGCCCTGCTTAAGGTTAAGCAAGCTTTTCGCTCCGCAGCTGTTGATTTACCTCCTGAAGAGTCCACTGCACCTTACCATTCCATCACTTTACCTGAAACTTTTGATCTTGATGATTTTGAACTGCCAGATAATGACATTCTTCAAGGGTTAGCTCCTTAATACTTCTTTATAATATATAACCATTCGTAGCTTTAGCTATTGCTTACTGCAATGACATTTTTACTTAAGTTGGTTTTTATTTAATTTAATTTTTTCATTTTTTTTGAAACCATCTTTCTGTGATTTTATCTAATGTTATGATCAGCTTTTTCTTTGGTATTTTCAGATGACTGATGTCCAATACAAATTTTTATAACGATGCCAAAATTTTTAAGTTGCTGATATTTTATTTGGTTGTGCTTTTTCAGAATTGCTCTATATTCTAAATGGTGATTTTATGTAAGATGGTTCGTGTGAAGGATAGATATATTGGTTTATTAATGGAAGAATTTATATGTTGTGAACTTGCAGTAACTATGTTGATCACCATGTCAGTACTAGGGAGCAGATTACACTGCAAGATACCATGGAGGGTGTGGTTTATACTACTACTCAGTTTGGCTTGGATGGTCAGTACAACTTTTT</w:t>
      </w:r>
      <w:r w:rsidRPr="002F6F5A">
        <w:rPr>
          <w:rFonts w:ascii="Times New Roman" w:hAnsi="Times New Roman" w:cs="Times New Roman"/>
        </w:rPr>
        <w:lastRenderedPageBreak/>
        <w:t>GCTGCTTTCTATTTATCTTTATACTGATTTATTGATAGTGAATTTCAAGTATGCTATGGAGAGATCTGTGCTAAGTAATTTTAATGACAAACATATCTTGCAGAGCGCTTTGGTGACGGTGATGCTTCTCAAATTGGTTTAGACCTTGATGAGGTAGTTTGTCTTTTTATTTTCAATTTTCCACAGCATCCTATGCATGGAGCTGATGGATGAAATGTAATCTTTGTGGTGTTAAGGCTCCAAATACTGATTTGGGTAGTATGGTTTTGTTGACTGACTGGTTATAACTGCAAAGCATAGATGTTCAACACTGGTGGTAATATACTAAAGTAGTATATGCATTTGAAATTACAGGCTCGGTATGCTTGATATAAGTCTCATGCTTTTCATTTGCATCATTACATTTGTATATTAGCTCTGGGCATTTATCTTATCAAGAATAGGATTAAGAATGCTTTGCTGTTATCTACCAGTCTTTTTTATGAGTATAGGTACGAACCTTTGGTTGTTATTGGAGAACTGTTATGCTTAATTTGAGTTAACACATCTGTAAGCAAAGTATCTTGCTGTGTATTGCTTTGGAAAATAATTGACTTTAAATTTAATTGAATATGTATTAGGTTTTGTTAAATGACAAAGCTTCTACTTTGGAGCATGGTGATTTTGGGGCTAGTCTTCAAATGTCTCATCTAAATGATGAAAAGAAAGAGGAGGTAAGCAAAACTTACAATTAAAGACAGTGAAGCAAATAAGCATGGTTGACTTGATTTTTAATATTTGCATGTCTATCTTCCTTTGGCTGTTGTCCTTGTATATTTCATTATTCTCTCTTTTCTTGGTTGGAAAGTAGATGAAATGAAAGCATTTCTATTAATTATATCTTGTAGTTCTTCTTGTTTTAGTCAGTGAGCTGATTTGTTTGAACAGATTGATGATTTCCCCCCTGCTGCTGAAGTCAGTGAATATGCTCAAGGTCCATCTACCCCTGGACTTGAAGAGCCAAACTTATTTGGAGCTCAGATGGATCAGGGCAATAATGAAGCTGATTATCACAATTCAGCAGATTTAATATCAATGGAGGCCACACAAAATGAATCATCGGGTCACCAAAGGGAGAACAATGTAATTGATTGTTCCTTGCAAAGTAATGGGGATCATATTTCTTTAGATTTGCATCATGAAGATAATGGCTGCAATCTGGTTGAAATGGATATCAAAAGAGAGGAGCAGGAGCATTTAGCATGCCAGGTTGTGACGAAGCATCAAGAAAATTTGATACCTAGTGATCATTGCTTAACATCATTGCCCTTGGTGGACTCTTCCAATAAAGAGTATCCTACCACCCTTTTACCAGAATGTGAAGTTGGGATTATCAGTTCTTCTGATGTACCTGAGAAGGAGAACTTACAAAATGGAGTTTTGATGAACAATGATCCAGTTTCTGCTCCTTTGGACCAAACTATCACTGTTTCTGCTCCTTTGGACCAAATTGTCACTGTTTCTGGTCCTTTGGACCAAACTGTCACTGTTTCTGGTCCTATGGACCAACCTGTCATTGTTTCCACTCCTTTGGACCAACCTGTCATTGTTTCCACTCCTTTGGACCAAACTGTAATTGTTTTCACTCCTTTGATGAACAATAAAAATGTTGCTTCTCCTGGTTGTTCTCATGTTACTTCTGATCCAGAGGACCTCTCATGTAAACCATTGTCTAACATTGATGAATCTCGGGGGACTGGATCAGATGGCCATTTGGAGGATGGTAACACATTATCAAAGCTGGAAATTCCGAATGATGTTGAAATTTCTAAGAGTGAGGGGCAATCCTGTCCGTTAGATGATGCCCGAGTATCCAATGTTATTAATCCTCTAGGATCACCTGGGAGACCTGAAGTTGTTGATGTGGAAGCTCAAGCGTCTCAAGAACTGAAGGAAGCGGAGGTTTTAAATCATGTAACTCATGAAGCTGTGCAGCCCGCTGAATCAATTCTTCAGCCATGCTCCTCCCATCTGGGCCAGTCTTCTCTGTCATTTATAGAAGGTATTAATATAACAAATTCATCTCACTTGATTTATATTAATTTAATCAGGGTGTTAAATAGCTAGTGGTAGTGGAATGGTCCCTGGCTGCTATAGGGGCCACTCTAGCACCTGTTGCAGACGAAATCGCATCCATAATGGACAGAATGGAAGCACTACCTCTTGATTCCAAAAAAGCCCTCTGAACACTAACATGAGGTGTCTTTGATGGAGGCTATTTTAGGGATTTCAACTTCAAAAACAATATTTTGCTCTTAAAACCAATCAAAAAGCTTTCATTGCTGACTTTCTCTCTGAACCTCACTTTTATGTATTGATTTCTCGACCTTGTTTTTCTCTTGATCCGGCACTCTGATGACTACTTTTTCTTTGGCAACTGACTTTCTTGGCCTCTGTTTTCCCTGTATATTCATTTTTTTAGATTTTTGTGCCTCATTTTTTGTATTTTTATTATAATTATATGTATATATTAAAAATGTCAGAATAATGGCTATCCCACTATCTGATATAAAGCTATAGCATATTTGGTTTTGGCTGCCCTGCACTGCTATCCGGCATTTGAAACACCGAATTTAATTATTCATTTTCTCTTTGTTTACTCTTTTGTAACCGCTGAAGTGGAAAGGGTACATTACAAGGACTTCTGTTATCAGTGTTGTCAGGATCACAATAAAAGCGTGAATTCGCAGGATTTCATGATCTTGCTTCCTACTTTTGAGCTGGAGCATGAGTAAAATTGTGAAGTGGTGGGATTGGAGTAAGATCATAGTATGCAAAATCATGAAATCAGGCTTTTCTCTCTTATAATCTTATTTTTTGTGTTGGGTTGCACAACCTGTTTTGCCCAAACGTTTTTTTAACCCGTTTCAGTGCCCTAAATTGATACTTCTTGCTTCTCCATTTTCAGACCTAGACAAACATTGCCTGCATTCTGTATTTCTCCCACTTTGATTTTGTCTGTCTCTTGGCCTCTCTCCTCTGT</w:t>
      </w:r>
      <w:r w:rsidRPr="002F6F5A">
        <w:rPr>
          <w:rFonts w:ascii="Times New Roman" w:hAnsi="Times New Roman" w:cs="Times New Roman"/>
        </w:rPr>
        <w:lastRenderedPageBreak/>
        <w:t>CTCAACTGAACTTGACTCTGATGTGATTGTTCGCTGCTGTGCTTGTAGTGTGTTTGGTTTCTCTGCCTGCCTACAACCCAGTTTGCCCCAAATGTTTTTTTAACCCTTTTCAGTGCCCTATATTGACAGTTTCTGCTTCTCCCCCATTGTCAGACTTAGACAAACACTGCCTACATTCTCTATTTCTCCCTTTTTGATTCTCCGCTCTTGGCTGCTTTGCCTGTAGTGTGTTCAGTATCTCTCTGTCCCATTCTTAACCCTCCCTATCTGCTGTGATCATGACTGTGTGCTCTATTTTGCACTCTTGGTTGGTTTGAAACTTCTAATTTAAGTTTGATTTATGGCTGCCATTCAGGGTTTTTTACTATATTTTCTGTGTGTATATACATATGTATGCATGTAAAAATATATAATTTTACATTTTGGTAGGATCTTACTATCCTTGTTATGATTGTATATTATTATGTTTAAAGATGTTACAGACCACTCCCAATCTTACAGCTGGATCTCAACTTTGGCAACGTTGTCTGTTATTATAGTAATATTAGCATTTCTTTTCTATTAAATACACCAAGGAAGTGCAGGTTGAGAACACTGCCAAAGCTTTTTGGCATTTTTCCTATTATCAAATTGTTTGAACACGCATATCTTGTGAAGATCCGTTGGACAAACCAGAGTTCACGAAAAAACACTGAACATGTTATTCCAAAGTTGGTGGTGGGCAATGCTAAAGCACATGAGAACAAGATTCAGAACTCATTTTGATATTAACCATTATGTCACTCTGCTGTGTTGACTGTTACATGTTGACCTGTTTTCCATGTGTATTTTCTTTTTCTTTTGTGCATGGGTGGTTATTAAAATTATAGTAATACACTAATATTACCATTTTATTTTGTAATTTGAGTTGATTCTGTTTTGTTGTTAAGTTACTCCATTTAATTGTATAATAATGAATATTATAAAAAATCCATTATTTCATTTTATTGTAACCTGTTGCCTTTTCTCTTTACAGGTGAAAAATGTCATGTAGCTGATGCTTCAAATCCTGCTTTAAGTTACCAAGAGACTATAGAGCCATCTGTATCTAAAGCAACGCCTGATTTATGGAAAACAGATATGCAACTTGGGAGTCAGATATTTAGTGATAAAATAGAAAATATAAACAAATCTGCTGCTACTGACATGCCAGAGCCTGAAAAATTGCTCTCAGCTTACCAGCATGATGGTGGTGAAGCAAATGATTTGCTGATGGCATCTACTCCTTACTACCAGGGTGCAACTGAAGGCCATACAGGTGCTGCAGGAGTAAAATACATCTCCGGTAAAAAACGTAGCTTCACAGAAAGTACTCTTACAGTGCAGAGTATGGATTTGGTTGAATCTTACGGAGGAGCTCAATCCAAGAGAATTGCTGAGTCTGTTCCTGATGATGATGATCTATTGTCATCCATATTAGGTCAAACAGTTTACTTTTAATTCTTTTTGCTGTCTATTTATTTACAGTATGTATTTTCCTTGAGAATGAGATTGAGGAAAAAAATTGTTGTTGCTACAGTTGGTAGAAAATCTTCAGTTTTGAAAATGAAACCCAGTCCTGCAGCCCCTGAAATAGCATCAATGAAGCGTGCTCGTACTGCACCACGTACTAGTGCCTTAAAGAGGAAGGTGCATATGGATGATATGATGGTCTTGCATGGCGAGTATGTTTTTATAATGTTCCGCCATTCATTTGTACATACCTGTCCTCTCTGTTTTATATTGATTAGAATAGAGTGAAAAACATAATTTTCTACATTCATACTTTGAGTATATTTCAATTTGTTTTCATATTTATCTAGCCACTGTTGATTTTTTGCCTTATATAGCATACCACTCTTGTTTTGGTTACCAAGATACTAATGGTTTTTCTTTCCTTATTTCTTCTGAAGTACAATACGCCAACAGTTAACAAGTACTGAAGACATTCGTCGTATACGGAAAAAAGCTCCTTGTACTCATCATGAGATTTTAATGATTCAAAGACAATATTTGGAGGATGAAATTTTTCATGAATCAATATTTACAGGTATGCTTTTGCCTTTGTTTATGTTGTTCTCTTTTATGGTAGTTAAATTGGGATATAAATTATGTATTAGAAAATCTGTTCTCCGAATCATGAATTGAATCATATTGTAAATTGTATGATTCCTGATCAATAATAAAATATGAAACATAGCATATATTATTTTAATAAGATAATATTCTCTCTATATAAATTAGAATAGTTACAAATTGTTTTTTAATCATTAAAATATATTATCATATATTTTACAACAACTTAACTAGAAGTCTTTTAAAACAAAACTATTATTTATAGATTAATTTGTGAAGCCTTTATTTTAGAACGATGGCAATGAAACAATTAAGGATCTAATAGAATACATGCATTAAATAAATGAGCAACAAATGAAATAGTGTAATAATCAAATATGATAAGTTTAGAATGTTTCTTTAATTTCTTTTCATTTAACAAATTAAGCTTATATAACTTAATTTTTTTTCATTAGAATTGATGAAAAAATTTAAAAAATCATTTGAATCTTAGGATACAAAACCAATTAAGATACATCTTAAGATGCATATCAATACATAGCTAAACTGTATGCAATTGTGAATCATAAGATTCTGATAAACCTCTCTTGATTATTTGGTGCATTTGCTCAAAACCCCTCTCTTGCTCCCTTAAACAAGTTAAAATTGCTGAATTAGTCCCTCTCTTGCTCCCTTAAACAAGTTAAAATTGCTGAATTAGTGTGATTATGCTCATCATTAATAATTTTCATTTATTATGTTTTTACTATATTTTAGGGTTGGATATTAAGAAACATCAATTATGATATTTGACAAGTTAACCCTAATGTTTTGGGCTGACTGAAGTGGTCTATTATATGCTGTTTATGCTTCTATGGATGGTCATATCAGTTCCTTTTCAATTGTTGTCAATTGCTTTTAAAAACATTTTTATGAGAGCATGTGATCATCATTATTCCCATTAAGCCATTTT</w:t>
      </w:r>
      <w:r w:rsidRPr="002F6F5A">
        <w:rPr>
          <w:rFonts w:ascii="Times New Roman" w:hAnsi="Times New Roman" w:cs="Times New Roman"/>
        </w:rPr>
        <w:lastRenderedPageBreak/>
        <w:t>CATTTACTTAATTTCACATATAGTCTGGTAATTCTTTTATGAAATTGCTGTCTAACATTATATATTCAATTCTTTCATCTTCCAGATTTGTCTACTGATTTGACTATTCTGCGAAATGAGGCAATTGATCTGACCAGAATCAAGGTTTATGATTATGGTTTAGAAAGTTCTTGTGTAGAAAAAACAAATAATCAAGAGTCTTATTCTAGAACAAATACTGAAATTCATGGAGTGGAGGAAAATAATGAACCTCTGCCAGTACAACTCCAAGAAGATGCAGAAGTGCAACCAACAGAGATACCTGTTTTGTCTGATAGTCATAATGGAGTGGAGGCTATCAATGAACCTATGCCATCCCAATTCCAAGAAGATGCAAAAGTGCAACCTACTGAGATAGCTGTTTTGTATGAGAGGCATCAGTCTGAAGTTAACTTGGGATGTCATGATATTGATGCTCATGGGCGTGCAAATATTATTTCTCATGTGGAGGAACCTGACAGTTCTCAAAATGTTGAAATGACTAATGATGGAGGAAATCTTGTAGTCTCTGAAGTAGAGAATTGCTCTGTTGGCCCTGGGCATGAATCTTCATCCTTAACTGAAGTCTTTGAAAATGATTTTACCACATCACTGACTCTTGTGGATAAAACCAATGATCTTGTTGGTTCTATCCACACATTGAGCATCCCAGATAATGAGAATTTGAATACAATCCCTATTCTAGAGGATCAGTTTGTGAAGGATCAAAGTAACAGAAATGGAATAGGTGCCATTGAGCATAACATAGAAGCAGTTAGTTTGGAAGCCAAAGATTTATATGCATCCTTGGCTACTGACTCTAAAGAAATTGATGAATTTACTGATATTCAGGCTTCCTTTAATGGTGATGTACCATTAGAGGACAACGGAAACAACATGCTAGGGCAGTTAAATGAGGATCAAATTGTTGCTTCTGGCATGGAGTGCGATGACAAAGATGCAAGGTCAGATTGCATGTTTACTGAAAATGCTAAAGTAGATTGTTTACAATCTGAAGCATTTGGTTTAGATGAAAAAGAGCATTATTTAAAAGATGAAGAAAACCCAGTCTGTCAGGAGATTGAACTACAAAGTACAATGTGCCCTGAAATTGGGAGTCCTTTTTTGGATCAGAATTATGTAAGTTCTCTGGTTTGCCTTAAGTTAGATGGATCCTTTCATATATTTTATAAATGTCATATTCTTCTAATAGAGTCATTTTACATGTTGGGTATACCTGACAAAAATTTAAGCTTCGTTTGATAACATTGTACTATATGATTGAAACTTATTGGCAGAAATCTGTTTTTATTTCAAGATTCTGTTTTTTTTAATGACACTGTAATTTTGGACCTGGTTGAATACAATTAGGTGATTAAGTTTGGATTTTAAGCTGGAATAATTAGGTTTGGAAAGTGATGGTTTGCTTATATAATTTTTTTCTCATTCTCATTTCTGACAACAGTCAAAGCTAATTTGCTATGAGTAGTGTGTTGTGGTTATCAATCCTTTTTTCTTGCACTCTTTTGTTGTTTTGTATTGTGCTATATTTTTGGTGCCATTTCTTTAAGCTGTTAGTGCTTATCATATCATATTTTAATTGTTGTTTCCAAAAGCCGATTATGTTCAACACTCTAGCGAGACATATAGTATATTATTGAAGTATCTTTTACTATAAATGCAATCAGAAGCATCTATGAGTGTTTTAGTTAAATTAACTACCCAAGCCTAACATTCATAGTGGAAGTTAAACATTCAACTGTTTACAACAAATGGTATAGTAAGGTAAGCCAAAGTTCCTAAGGTTCAGGAAAATAACAATGTTAGACATAGCCTGTATTTTTTAACATTGCAACAATTCTACCCACCACCTTTTATTAGTAGTGGTGACTAGTGAGCACCTGACCTGACCTGAAAGGCACTTCATGTAACCAGTAAGTGACACTACCTTTTTCTGTCATTTTGCCAGTCATCATTAACATTAACTTAAACTGCACCTTCAACCACATTGCCCTTTGGAATGAGATCTTATCATGTTAGAATGAGTAATCCAGCTAATTTCATTATTCTTGATTAATGGATATAAGTTTTTTCTTGTTTTTTAAGTGTGCTTTTGCAGAAGTGGTTTAAATGTCTGTCATTATGGTTCTTGGCCATTGGCATGACTGTCTGATAAGTATTTTTGAAATTTCATTTTGAAGTAAAATGTGATGTGCTGTTCCCAGCCATTGGCAGGGTACTTTTAATTAAGATGCTGTTTATGTGATATTTCTTTACTTTTTCATTCATGCCTAATTAAGTTCAATTGCTTTGTGATGCAGGACAATGACATTATTGCCAATGACACAGGTTTGCTTCTAGATGCTCTTCACTGTCCATTTTATGAAAGTAGTTAATGCTTCAAAATATTTACAACTATATGGAATTGGTCTATAGGTAGTGTTCGGGTTTAATAATAATAAATCCCTTGTAGACTATAGTGATGCTTTTGCATGCCTGTTTTTGCTCTGTATTTATTCGTTTTCTGTGTACTCAGGGTTTTTGAATGTTGGTGATGATGAGATAATTGATGATGATGGTGATTTTCAACCATGTGCTGAAGGAACCAACCTTGAGAATAGTGGATGGTCTTCCAGGACCAGGTTTGTTTTTTCAAAATTTTAGTAACTAACCTTGGTCTGCATAGAAAGCACCTGCACTAGCCCCCCCCGCCCCCCGCCCCCCGCCCCCCTTATGTTGCTAATCATTATATGTATATATGTGAAACTTGAACCTAATATTGTACATTTTGTCATACCTGTGGCAGTGTACACGTGTTCTCTCACACTTAATAGTAGTACAGTTCAAATACTTTAATTTCTTTTAAAATCCCCCCCAGGTCCCAGCCATTGCCTTAGATAGGACAAATTCCCTTAGAAGATATGGACAGATCACTGCATCTGCAATTAAAAGCGGCCTTTCACTTTAAAGAATCCCAGAAAGTTGTGGGTGTGTGCAAATTCAGT</w:t>
      </w:r>
      <w:r w:rsidRPr="002F6F5A">
        <w:rPr>
          <w:rFonts w:ascii="Times New Roman" w:hAnsi="Times New Roman" w:cs="Times New Roman"/>
        </w:rPr>
        <w:lastRenderedPageBreak/>
        <w:t>TTTAAGCCATCTTGACCAAGTAAAAGTTAGGAAGCACGGACATGGCAGCGGAAGGCTGTGTCAGACTGTCTGACACACCCCTGACACTGACATGCAATGGAAATGTGGCGAACAGTGTTGGACATTTTTCTGCTGTGTCCAGTTTCTTTTTTTGTTAGTGTTGGACACACAGCGGACACATCTTGGACATACATCAGACACATTTTTTTTTCAAAAATTTTAAAGATAAAACTGTAAGATTTCCTTTTTACAATTTAACCTATATTAGTGAACTTCCCTCATATAAAACCTATATATATATATTTATTTATTTATTTCTGCCAGTGTCCATATCTGAGTTAGTGCTTCATGTGTTATCCAAGTACCGAAATATACTTTATCTGGATCTGGATTGTGTAGGATACTAGGATCATATAACTAAATTTTCTGAGAATTCATTTGAGTTTGATAAGATTTTTATGCAGTTATTTTCAGTTTTGTGCATGTTATATTTCAATAGCTAGCTAATGCATATATTTACAGGGCTGTTGCCAAGTATCTGCAGACTCTCTTTGATAAAGAAGATCTACATGGAAGGAAGGAGCTGCATCTTGCCGATTTATTAGTTGGTAAAACACGTAAGGAAGCATCACGGATGTTTTTTGAAACTCTGGTATGCTCTTGAGAATTATTTACTCACAATATCTATTGTCCAATGATCCTGTAGCATTAATTTAACATCCTCATGATTAGGATTATAGCTGTAATATTTCATTAGAGAAGAGAAAGACATTAACAATGAGCTGAAGACAAGGTGTCATCTAAAAGCTTAATAAAAGTGGGAAAAGTGAATGAAAAAGAAAGACTAGTAATACAGAAGTTAGACTATCTCTCTGCTAAAACACCCTTAAAATAGCTTAGCTGAATACTGAACGGGCTGGGAACAGTGTCTAAATCTTGGTCATAAAACATGTTCTGTTGATTTAGCTATAATGCTAGTTCTTAGTTTTGCATGCAGGGTCGGTGCTCACTTTGCTTCAAAGGGGCTTAGTCAGTGACTTTTGATTGATTCACATTTAATTTGAACCATGATTGCAGGTTCTCAAGACAAGGGATTATGTCCATGTAGAACAGACAAAACCCTTTGCCAATGTTAGCATAAAACCTCGAATGAAGCTTGTGAAGTCAGATTTCTGAAACCTCGTATAGGAGTGGCAGATATAGTTGTAAAGATCCCTTCTGTGGTAGTTTGGCTGGAATCTGCAGGGTTGGGATAATATTTTCAACATTTCTCCCCGATTTTAGCCATGTCTGTTCATTTATAATTTTTTGGAAATAGGATTTAGTTGTCCAGTTTTAGTTCTTCAACGGTTGGGGGGTTGAAGTGGCACTTGTTTGTATCATCCTATTGATTATTCAGGGCCTTATTGTACATATTTTTGTAAAATGTCACAATTTGTAACTCAGACGCTAATTTGTATGTCGTTTAAATGCATCCCTCCAAGTAAGAATTATATTCTTCTTTCTCTAGGCATCAAATTTATGTAACAGAAAGCGCCTTGTAATTTAACTGTCGCTGGACAAGGTACATTTCTGTACTTTTATTTGTATAGTATCTAACTGTATTTATCCTTTTTAAGATTATATAGTCCACTTCAACGTCTACTTGTAGAGCGTTGCGTTCAACAAATTTGTGTCTTGGCAAAAATTCTTTTATTTTTGTTTTTATTTCTACATCAAAATGTTTTTTCTTTTGCTTTAATCACTAGTTTTATTTAGTTTTAGTTTTTAAAATAAAATAATAGCATGGCTATAGTCCCAAATTTAGTTTTTAAAATAAAATAATAGCATGGCTATAGTCCCAAATTTAGTTTTACTCGTTAAAAATAAAATAAAAAATTATAAGGATTTAATAGAGTTATAATTTTTTCGGAAGTTAAATTATTTAAATATTTTTATTGGACATTGCCCTGTGCAGAAAAGGGTACAAAACATGCAAGGCATTGATCCTTATAAAAATTGACAATTTGACATGCCTCTGAAGGGGCTTAATAATTTCAATAATGCATACGTGACATTTTTTTTTGCGTTCCTAATTTACTATTTGTATCCCCAATTTTATAGAATTTCCAAACTATTCATCCCCATTTAATTTTATATTTTGGTTTTTATATCTCCTTCTCAACACCCCCAATTTTATATCTCTGTCTCTCAAGGTTTCTTAGTCTCTCATCTCTCTAGTAAGGTTCTTCACTATAACATTTTTGTGTTTCGGGTGAGTTGTGGATCTACTATTTATAATGTACAAGAATGTGTAGATCAAGAGAATTGCAATATGTTATTTCACATTGTGGATAAAGTAATCTATAATTAATATATATATATATATATATATATATATATATTTACACTTATTTTTAAATCACCTGATCTATTTTATGGATTAGGTGATTCATAATATATTTTGTTTTTGTTTTTAAAATTTTTAAAATAGTTATTTCATCCATTGCTTTTTAATTGTAGAATTTTGAAGGTGTTTACTGTTTCCATTTATGTTGTCTTGAATATAATTAAATTGCAAATATGGCTAGAAGCAAATGGTTTATAGGTGGACATAATCAAGCTTCATATAATGAAGCACAACTAAAACTTCCTTTTGCTAGTGTGGCACTTTCTGGTACACTTTAGGATACATCACTCTTAAGGTCATAAAATCACATCGCAAATGTCATTTGGTCTAGAGAGGTAGGTTAACATTCATACTAATTAAATTGACAACATTGATACATTTAAATTCTAAGTCAACTAAATCGTAATTTTATAGGATTACAACGTATTTAAATGTGCTTCACATGGTTGTAAAGTGAGACAATTTGTGAAAGCAATACTTCCATGAAGGATACAATTACGGATATGACTTGTATCTCTTGGTCAAAGATGTTGTGTATAACATAAGAGATTAATTTATACCTTGAAAAAGTGGCATTCAGAGATAAACACTTTCTACTTTCCTATCGGCGAAATAACTATTACACTAGTCGACATATCCTTATGCACCACATCCC</w:t>
      </w:r>
      <w:r w:rsidRPr="002F6F5A">
        <w:rPr>
          <w:rFonts w:ascii="Times New Roman" w:hAnsi="Times New Roman" w:cs="Times New Roman"/>
        </w:rPr>
        <w:lastRenderedPageBreak/>
        <w:t>AGTGATAGGTAGTTTTGCAATATTGAGGTGATTGAACAAACATGTTGTCATTCTAGTTTGATGGACTTCCTACATAACGTTCAAAGATGTGTAATACAAAACACATGACCTCTTTTATTTTTTATAATTTTTTTTTGTAAGCTACTCATTGTCAAATTGTGGACCATTTACAACAAATGTTTGAGTTATGTATGGAGATCGAAGGAACACATGCATAGAATGAAACCCATGTTGTTTTGTAGTTGGTCTTATTAGCGATTGAGCAACGAAATGTCTATATTCTCCCTAGAGTAGGTCATGGGAGAATGATTAAACATTTTTCTTTACTATTTTTTTTTTGTCATTTGCTATGAATTGACTATTACCTCTTATCATTATTAGTTTTTTTTTAAAAAAAATTAAATGCAAATTCAGTCTTAAAATATGAACTTTGTTGTTATTCTAGTGCCAACACTCATTGCTTTAACAACACATGAAAACATAATGCAACGGATAAGAGCAAATATAGTTGGACAAAGTGTATTTTAATCTTTGTCTAGATTTATATAATCATATATAAAGTAAATAATTGCATAAATTGTTGAATATAACTAACGTAAGGGATAAGTCAATTCCCAAACACAAGATAAAAGTGTATATTCTATAAAACATTTGTGTTTGATATTGGGCATCGCTCATGGACTTATAACATAACCAAACACAATAAAATTAAATGTTAAGATGAACACACAAAATCATTACATGGATAAAGAAATTTTTCAATACAAAATGTTTTCATTTACATGTCACAATCTTATTACACAATGTGACATCATGTCATTTGAGGGACTATTTCTTAATGGAAAAAAAGTTATGCATTATTTAAGAGATAAAAAGACTAATATTGTATTGTATCATGATGCAATTATGTAACCTATATCAGGTATTGTCATTCATTTATCCATGGATGCCTGTATTCAATTGCTTAAAAAAATGTTACCAACCCGTAAATATGTTACCATGGGCAGCCATAGACAAATAATGATTTCTTTAATTGGTTGAATCTATCATAAGTCATAGCCTATAAACATAGAAGCATGCTCATCATTTCATACACTCATCTTTTTATTTAATTGTCTATAGACAATAGATCACAATTCTTCACTCATTCCAAATTATGTCACCATAGTACAATATCCATAGTGACCATTAGCCTCCACATCAACAATCTCCTATATGAATGGATGCATTTGACAAGAAATTTGATCAAGAAAGTCATGGTGCTGCAAAAATTGAACTTTGACAATTCCTTCTATGACTTTTGTATGAATGAACAATCATTAATAGAAGGCAACATATTCACATGTTTAAAATACAATAGAACATACTCTCTGGATCTTTCAAACGTATGTGGATAACCTTTTGGTGACCCTTTTGTTTTAACTTTTTATATTCTGACCTATAAAAAAATTATATTTTGGATACATAATGTTGTATAACTTACCTTTAATGTTCCATTTTGATGCCAAATTCAAATCTTTGAAGCAAATCGCTATGTCATCTAACTCTTACTGCATAAATATCTTTTCATAACTTCCACAAAAACATAGCAAAACTAAGTTATATCCACCTAATGTATTAAGTTATGTCCACATATATTAACAAGACAACAAATACCATGTATTGTTCTCACTTTCCAACACATGTAGTGCTAATTTTATTTTCAATTTGTACAATTTTACTCCTTAGGGAATATAAATTATTTAAAATTAACAAATTGAAAATAAAATAAGTATTTTTACCTTTAGGGAGTAAAAGGTAAACTAACACATCTATAAAAAATAGTAAATGAGTCATTTTTTTCTTATTTATAATAGTCTATGGTGAACATGAACATAAAATTGTTTCGAGCTCAAAATTATTATTTTGATAGGATTTAAAAAAATTAATAACTCAAAAGCTCAAAATATTATACTTCATGTAGTTAAATTAAAAAATTAATAATAAATAATTCTATATTTAAAATATTTTTTCACAAAAAAAATTAAAATATTTCATACACATTTAGAAACAATATTTACGCGTATGCACGGATTACTACATTCTAGTTTCTTATAGACAAGTAAATCCTGATCTAGAGAAGCTCTACTGTTAAATTATTTTGAATTTCACAACAAAAAATAGTAATTTTTATTTTAGAGAAGATCTAGAGCTGTTTTAAAATTAGTAATTTCGCTTTAAAAATGACAGGAGGGATTTTTTTTTTTTTATTGATGAAATGTTTGGCATCACTTATTTTGTTTTCTGGTGACTAAAACCAAGAGAAAATAGAGCTAAATTCATAGAGACATAAAAAAAATCCTAAATAAAAAAGAGGAAACTTTGACATTAAAATAATAAAGAAAGGATAATGCCAACCCATATGACAGGAATTGAATGAATAAATTGGCGTTGGAAACTAACGTTAACATCAGAGCTGGCTCAGTCCACTTTCCCCCAACGGTCACATTCACCGACCCAAACAATTCATGAACAAAGATATGACCGTTATGAATAGGAACCCCCAAAACAGCTATAATAGCAAGCACCACTCTCTCCCCACACATCATCTCAGATTCTCAAACCCAAAGCACCATCGCCACAACCTCACTTCTTTGCTCCAAAGTTTTTAATCTTTTCCCTGAAAACCGAAATGGGCCTCTCCACGATCACATTGAACTCCAACAACTCCATCACTCCACGCCACTATAACACCCACAAAGTGTTCCTTTTTTGCAACTACATTCTTTTGGGTGCAGCCTCCAGCTGCATCTTCCTCACCCTCTCTCTGCGCCTCATTCCCTCTCTATGTGGCTTCTTCTTCATCCTTCTTCAAATCTTCACAATCGCCGGTGCTATTTCTGGTTGTGCTGCTGTGGGGACTAACCGTTGGTACTCTGCACACATGGTGGCCACGGTGTTAACGGCCATTTTTCAGGGTTCGGTTTCGGTGTTGGTGTTTACAAGGACTGGGGACTTTCTTGGGCAGTTGAAGTCCTATGTGAGGGA</w:t>
      </w:r>
      <w:r w:rsidRPr="002F6F5A">
        <w:rPr>
          <w:rFonts w:ascii="Times New Roman" w:hAnsi="Times New Roman" w:cs="Times New Roman"/>
        </w:rPr>
        <w:lastRenderedPageBreak/>
        <w:t>GGAGGATGGTGCTGTGATTCTCAAGTTGGCCGGTGGCCTCACCATTTTGATCTTTTGCTTGGAGTGGGTGGTTCTGACTCTGGCCTTTTTCTTGAAGTATTATGCTTGTGTTGAGGGTAACAGTGGGACTATTGTGCCTGTCAAGAGTGGGAAGGTGCAGCAGGATGAGGACTTGAAGGATTGGCCCTGGCCTTTCCAAGTTTGATTCTTGTGATGGGATAATAATGCCATGCCATGTTACTTTCAAGATGCAGTGCTTTTCTGCTCATCTCTTTCGTCATATTCGTTGATTCGTTGGAGAATTCGATGCTTTTTTCTCCTAACAGATATGTGTGTGTTTGTTTGCCTATGATGTAATTAATTGTGTGGTATTCTCTTCATTCATCTTTGTTGTTGTTGGGTTACTTTTATATAATTTCCTTGTAGTTAATCTGAATTTCAGTCGTTATAATATCAGAATATCAGTTTTGCCCATTTTATATGGCTTGAGATCTACTGTTCCTACGTCACATTTTTAATATACTAATTGGTATTGAGATCATCAAATAAAGCTTTTTCACTTTTTATAACTATGTACCAGAAACACTTCACAAAAAAATCATTTTACTTTCCACGTTTAGTAATGGGATTCTTTTGTACCCTGTTTCAATCATTTTACTTTGTATTGAGATCATCAACTTTAAAGCTTTTTTACTTTTTATAATTATGTAACAGAAACACTTCACAAAAAAATCATTTTACGTTTAGTAATTGGATTCTTTTGTACCCTGTTTCAATTTAGTGAGTGCTGCCACACACAATCAGGGGGTCAGTGAGTGCTTAATAATGCTCCTCAATTTAACATTAATTCCATCATTATTTAATTTTTACACCTCAAAAACTGCTGAATTATCTGCCATAGAAAATGACTTTAGGTGCTTACAGAGTCATGTCTTCTTATTACCGTGTTTCAAGACCAAGATGATGTTTGAGCTGCTGAAATTTGAAACCTATATGCAACACTATTCTCGGTAAAATTAAATTTTTCAATACTTACTACTACTATTACTGCATTTGATTTTCATGCAATTATTACATCAAACTTATCTCACTTGATTACTCTATAATTAATTGTCAGTAATTATTCCGTGCTCCAAAAAAATAAAATAAAAGTATAATCCGATCCTAAAACTAGTTCCTATTCATTCAGGACTTGAAAACTTATCTCACTCTCGAAATTGACCAACATTATCTTTAAACATGAGAGATATTACATAATTATCTGTTTAACCAAGTTGCCAAGTTTTATATTCATAGATGACCATGACCAGAATTAAATTCATAATCTTTAAACATGAGAGATATTGACATATTTATCAGTTTAACCAAGTTGCCAAGTTTTATATTGATAGATGACCAGAATTAAATTCATAATCTTTTTTTGTCTATACAGGAATGAAAAGACAGTCAGAGAAATCACAATAAGTCATGCCCATGTTCAACCCGTTGAACCAAACTCCCTTCCCGATTTAATTCATAGTCTGGTAACACAAGTAATATTGTGATAGTCAACCAAAAGTAAATTCATAATCTTATAGCACAAAAGTAATATTTCCTCTTTATTTGAAAATAAAAAATAAAGGAACTTTTTCTATTTTCATTTTACTTCTTAAAAGTACATGCCTTTTCCCCGCCTTCATTTGGGGATAATTATAAATATAAACTGTATGGGTCATACAGCTGCAGCCTTCAGACAAAGAAAATCTGAAATTTTGTTGGTATAGAAGTCTGGTTGTATGGTGTTGCTAGGACTCTGAAGCATGGTCAGTGTGGTGACCCCAGAGAGCACAAGAAGAGTTTTGCAACCACCATTTTGTCCAAATAAGATATCAGTGTCTAATCTGTCCCCAACCATACATATTTGTGACTTCGCAATGCCAAATCTGTTCAATGAAATTACAACAGAATTAAGGGAAACTCTAAAGCAAATTATTTTTTGTAAATTTTATTTCAAGTTCCGGTGCCCTAGATTATTTATTAAAAATTGTGATGAAATAACCTTTTTATTTATACTGTAAAAATGTGAAATAACGGATTATATATTTATTTCTGATTTGACGGGTATGCAACTGTGCATTATAATGTTTATATGCCAAACTAAATTGAAAATATATGCAAATGTGCTCTACCCATGGGGTTTCTGTGGACTTCTACCAGTGCCCACCTCAACGGTGGGTCTTCCCACATTGAAAAATATGAACACATTCTGTTTGGACTTAAAAATATGTAATGAACAAATAGGACAGTTTAATGGAAGCAGGAAAAGATCATATAATAATCTGTGGTGGAAACTTGCCCAATAGAAATCTCCACTCCAACCCCAGGCATGAACATTTCTTCCTTTACCGTTTTACTTTAACATGTTGTCTAGGAAGACAATACATAAACATTGTGCAACACAATGTGATTCACTTACGTCAGGTTATTTAGGCCACAGATAATTTATCTATCATACGCTAAGAAAAAGGAACAAGGCAATAGAAAGCTTTACTTGTTTGCTAAGTAATCCATCATAAATGTTGAGGGTTTTCCAACAACTAGTGGCTCACGTTGAGTAGATCCAATTAGAGCGCCAACCATTGAACCCCCACCTGAAATTCAAATAAAAATTATTTTATACAATTTTAAGAATGATTAACTATTTTTGTGATTGATGTTTTGAACTGTTTTTAATACTTTGAACTGCTTATTTTGCCATTTTCTTACTGCAATCAATTTTTTTTATCAGTTAATGCAATCTACTTTAGTTTTCTGATTGTAGCATGATAAATAAAATTTGAACAAGACTCCCTAGATTATTATGTAGAAAGTAGTAAATAATATCAATAGAGAGCGGAAAGAAGGACAAACCTGCCCATTCTTGAGCATCTGTTAGATGAGTAACAGCATCTCTATTTGTAGCAATGAAAAGACATCCAGGGTTTTCACGTATACAGAGTGTTCCATACCTTCCATCACGAAAGAAAAAGTAATATTTAATAACACAT</w:t>
      </w:r>
      <w:r w:rsidRPr="002F6F5A">
        <w:rPr>
          <w:rFonts w:ascii="Times New Roman" w:hAnsi="Times New Roman" w:cs="Times New Roman"/>
        </w:rPr>
        <w:lastRenderedPageBreak/>
        <w:t>GCGGAGTTTCTATCCACCTTAGCATAACTTTGAAGTAGAATTGCAATATTCATCACACTAAAGCTAACGGGAATGGCTTTTCTCACACCCCTTTCTGTTATATTCCTTTTATATCCCCTCTTCATTTCTACCTCTCATTTCCTTTTCCATCACATAATCTATCACATTTTTCACTTCCTCTTTCTTCCTTCTTCCACTCTGTTCTATCTCTCTCTTCCTTCTACCCCAATCTTACTCCCTGTTAAATACCCATTGCATCAGGTGATTTAGTAAAATATTTCAGGTTCATAAAACCCAGATTTTGCTAACCGAAGGAAAAAAATATATTTCTGTATAAGTACAAATTTGAAAGAATAAAACCTTTTGCTTGGAATTTGAACCGCAACAACATTTTATAAAGAAAACAGGAAAAAAAAAATCATTCTCTCTAACTTAAGCGCATACACATGTTCATATAGTGTTTCAGTGACTGTTTGGAAGCTTACTGGATTTTATAGTAGTTGAAGTAGCGATCAAACCCAACAACAACTGCTCCAACCTAATAAATATACACATGTTTTTACAGGAACTAGGAAACATATTAAATAAAAAACTGCCACATCTCAAGAACAGCACGAAGTACGTACATCCTCATCATGCTCCATAAAAAACCCTGGCTTCAGTTCGATCTTTTTCCCACCATCTTCCTAAACAAAGAACATGCATAAACAGAGGGATAGAGAATCATACATAAGGATAATTCCATTACACATGGAAAAGGTTCAAATCACAAATCAATGCATCAAAAGTCAAAACCTCTACGCAATTAGATCACCCTAGTTTGTTAGAATAAGAAATGTTTGAGCTGCAAATTTATGTACCTAAGCCATGACACAAGCAATCTGTACTAAATTTAGCTTTCAAGTACTATCATTCTTACGAACTGTCCTCTCAGGCAACTGAGGCAAGCAAGGATAAAATGTCCTTCGGCTCCTATGACACTTACATGACCAACTCCCTTAATGTCTTCTAAAGAACAGTTTTATATCTGACAGTTATTGTTGCATATTATAATATGAAACAAAGTTAATATGTTAGGATAACTTTTTTCTATGTTTAACTATTATTTATATTTCTTATTAGCTTCTCCTATTCCCATGGAAGCACATAAAGTACTATGTACATCATCTATTAATTTTGTTTGACATACAATGCCCGGCCCTGCCTCTTACTCCGAAACTCATTCACTCGAGCATCAGATGGTGAGACTATTATATGCCCCGCATTATCATTTAAATCTTATGTATGTGTTATCAATCAAACTGATTTAAAAAAAAAAAGAAAGAAAGAATCAAATGATATTACACAGTGACTGTGTCAAGTGATCAGATTTATAAGTATATAAAAGAGAAAAAAGTAAAAATTTGCCTATGGAACTCAATAAGACATACAGGCCCACCAAGGTACTGATATCCAGCAAGCTCAAGCTCCTTCAAGATGCCATCTTCTCCAATGACATAAACCTAAATCAGGCTCATCTATTAGTCCTTTACTTTTAACTTTAGACACTAGTATGAGAAATAGTTAAGATTGTGAAAGATATAGCATTCAAGTGCAACATAATTCAAATGTAATGTCCTAAAGTATAGATCAAGAAATATACTTCACAAACATAAATCATGCAGCAAATAAGCTCAGCGTTGCAATTACTGTAAGAGTTTATAAACAATTATGGTTAACAATTTAACATCACTTATCATTATTTGGCCTCAAAATCAATCTCTTGTGTTCAAAATGCGTCATATAATATGTAATGTCATAGGGTCATATAATAGTAGCAAGGACCTCCCTGTTAATACAACAACAATCAAGCCTCGTCCCCCTCCTGGATCAATCGAAGCCACTGCCAGTAGGATAGCCATTTTGAGAAAGGTCTTTTTAATCATTTCTTGTACAGTTTTCTTAGGTTCTCCTATACCCTTTTAAAAGAAAATCATTTGAACCTAACCAAACAAAATGCAGGTGCCGGGTTCAGCTTTATGAAAGACATGAGGGTAAAAGGCACACTTTCCATTTCAGGAATTAAGTGATTTCAAGTTAATGTATTTCGATTTTATATCAATAGAAGTAACAGACAGGAAACATTATGCCAGCAGAAAATACCAGAGATGAAATTACACATTTTAAGAGTATAGCTTAAATATTCTTGGCTTAATTATAAGGGTAGACTGGTAGAGTAATTATATTTAATGCCAAACGAAATTACAGAGAAAAATTTAAAGGGAAGAAAGGTTGAATGCAGAAACAAAGATCACACTTTACTAGTCAACTATATGATCTATATCAATGTAAGCTAATTTGTATATCATCTTATACTTTTATATAAATATATAGCTGTAATGATATCATGCTAACCTTGACAAATTAAGGCAGTAAATATTAAACAAATCAAAACTTGAATGTAAGATTTATTGACTTCTAAATTTAACTGCAGATCACTGTAATTTACTACTAATTTTAACAGGGACTGGGTGCCATTTGAGGTTAGAAGAGCTCCTACATTCAATATTAATATTATTTGGATCATATTGTAAAGCAAAAGATGATATACGATACCTTTTTATCTTTTGGGAAATCAATAGACTTTAAATATGCAGCAGCCGCAAAGGATGACGCAAAAATCTCCTCCTGAAATAGCACAGTAGTTAATGATTGTAAATTCATTATTATTCACTAAACAAATTCAATGCAAACAAAGTGAGGAAAAACAAATGTGGACTAACCTCGCTGACATTTAAGCCAAGTGTTTCAAATTTCTTTCCATATTGCTTCCTAGACTTTGTTGAGTTGTTAGTGACAAAAACTAATCTTTTTCCCTAATAAATTTATCAAGAGATCCAAATCTCAGACTTTCTGCGCTTAAAAAGAGTGAAAATAAACTGAAGAATTGTTAACATGGACACTTGCAGGTAAAGTCCTAGTGCCCGCATTAGTACTTACCTTGGACCGAAGCATGTCAAGCGTTTCAGGCACTC</w:t>
      </w:r>
      <w:r w:rsidRPr="002F6F5A">
        <w:rPr>
          <w:rFonts w:ascii="Times New Roman" w:hAnsi="Times New Roman" w:cs="Times New Roman"/>
        </w:rPr>
        <w:lastRenderedPageBreak/>
        <w:t>CTTCAATTAATTTGTCACCTTTCCATATAACTCCTGCAAATTAAGTTATACGAAAAAGGAAACTCTGGTAAGAAGGTAGCATCATATCAATAAACTCGTCCTAAAATCACTGGAAACGTTTCAGTTCGGAAATTTATGGAAGCAATCGGTAACATACCGTCACAGTCGAAGATAAAAGTTTCGACAGAGTCAATGAGTTGATCGGCATTCTGAAGCGGCTGAGCCGACGCGCGCGGGGCGAAGGTTCCCATTCCACGTTTATAATTCGCCTTTCTTTTCAACTTGAAGATTGCAGCGGAGTTACGAGTAGGGTCACATAATCTATAATTCGCGTGAAATGATTGCAACCATTGTTTGTGACTGTGACGAACACAGGTGACTGAAACACTCTGTGCTATAGCGCTGCTCCTAAGCATCTCCTTTTTTTTCTTTTTGTTTTTTGGTTTATTATTTTTGTGGTGCGTGCATGGCTGCACCAACTACTGCCAAAGTGAAGCGGTTAATACATTGAATAGAAGCCATAGGTTTGAGTGGACCGAGTAGGTTCAGTTTTGGATCATAATCTCATGCCCAACCTCTGTGGATGCTATTAAAAGATAAATGTTATAATGTGAAGACTTTAATTTTAACTAGTGCTCTCCTACGATACACTTTATCAAAATTGTTTAAATTAAATATATATAATAATTGTAAGTTATAAATCATGTATTTACTAATAAAATAATATTTTAACATTATAGAATAGGATAATACGTTTTTCAAATTCAAAGACATGATATTTTTTATATTCCTATACCTTCGCTAACAGAATCTTATATATAAAAGGGTTAAATGTCATTTTGATATAAATAGTTTTTCAAATTTTTGTTTTTAGTACAAAAGTAAATTTTTTACCTTTTTTTTGTCAATGGTCTTACCCAAATCTGTTATGTTGATTGTTAAGTAAGTGGAATGGCTAAACATTCATTACCACGCGCGTAAATATCTTTAAGCGTTGATTCAACATGTTTGTGTAACGCGACTAATATTTAATTAGGAATTTCATTATTTGATAGAGGAGAAGTAGCAGTTTGAACGAGAAGGAGGATTTTTGTTAGCTAAGTCTCACAGGTTTTTGTTAGCAGAGAGAGGATTTTCATATGTAAACTCATCACCGTCGACAGTGGTTGGATGAAGATCATGTTATTGTGGAAAGAAATGTGTTAATGAATTCGCACAATGCTCAGAACCTAATGAGGTTTTTTTAAGGATGTTCCAATTGAAGGGTAAAGGTTACGATTTTGTTTGGAATTTTTCATATTTTTTCTATTTTGTTCTTCATTGTTTGATCCTTGGCTGATGTTTTTTTTTTTTTTCTCTTTTTGAAAAAACTGTATATTCCATCAAAGAAACAACAGGTTCCACAATCTATACAAAAAAACAAAGTGAAACTCAACACCATAGTTTCACCACAAACTCCGACATATACTCATAATATTCTCAGCCCAAAGTTAGCCTACACAATCCAAAATAAATAAAAAGCAGAAACCACCACTCAATCCTATACTTTAAATCAACATTAGACATTGTAAGGGGTCAGAACACCAATCTTAAAACATTCATCCCAATTAACTCCAAAATGATAAAACAAAATCATTTGCAAGAGGTAATCAAAACAAAAATTAGAATATAAAGAAACTTCAAAGTTTTAGTGTTGAAAATTATGCAGTTTCTTGATATCCACAACCCTAATAAACAACATGTCAAAACAAAAATATAATTTTATTCCTGAGTCTACCTATAGTCTGGGAACTAACAATGTTAAATGGTTGAAATAAATCATTCGAAAATGGTAAAACCACCTCAATCTAGTGCGTCACAAAATACCATAAGGATTGAGAAACCTTACATGATAAAAACAAGTGTTTGTAGTCCTTAGGATGATCTTTGCACAAGCAACACATAATTTGGTTGACAAGAATTTCATGCCTCTTCTTACTAGATTGTCCAATGTAGGCAGCCTATTAAGCAATAATCTTCAGGAGAATGCAAACACCTTTGAAGGAAACTCATTCCTTCACAACCACCTAAAAAATTGAATGTCCTAATTAGGTATGCTATGTCCAGCAGGCCCAACCCTCAATGTAGAATAAGTTGCTGACATAGAACAGAGAGTTTGAATTTAAAGCCACCCATTCTCACTGATCCAGTAATTGTTGATCCAAATGAACATTTTGCAGAAGTAGAACAAGTTCCTGTAGAAGTTCTTCCTCCCAGACAAAAAGTACCCTCTTCTATTCCCAATTTCAGCGATTCGAATCTTGCATTGTGCCCTTGATGTTGTCTACTAAAACATTTTTATCAACAGTTAGTGAAAACAACCTAGGATACAGATCTCCCAAAGTCTCACCCCCTACCTAATTATGCTTCCAAAAAAAGGTATTTTTCCCATCACCTATCTTCCGTATAAGATTATTAGAGAACCACCCCAACCAAGTGGGACTATTGTTATTTATTGACCAAACATCCTTCCACCACATAGACCATTTCGCCGACAAAGAGTTAAGTATGGGTTGTCTTTGAAGCACATATATCTACTATTTAGTAAAGCGGACCACATGGCCTCATCCTCATTAAGAATTTCCATCTTCATTTAGCTAGCAAGCTCAGGTTGAAATCCTTTTAAGCACTTCACCCCCAACCCCCCTCCTTTTTTGGCAGGCACACTCTCTCCCAACTTACCTAGACAATTTTATTAACTTTATCCTCTCCACCCACAAAAATCTCCTCTGAATCATCGTTAAACAATCAATGACGTTCTTGAGAGCTTTATAAAGGAGAAGAAGTACAAAAGCAAACTAGTATGAACCGCATTAAATAATATTAAATGCTTCCCAAAGGATATGTTTTTAGCCTTCCAGACTGCCAACCTATTTTTGAAATTATCCACCATTGGTTTCCAAGAAGAAGCACGCTTTGGATTTACCCAACTGGAATGCCCAAAAATGTAAAAGGTGGTGAACTCACT</w:t>
      </w:r>
      <w:r w:rsidRPr="002F6F5A">
        <w:rPr>
          <w:rFonts w:ascii="Times New Roman" w:hAnsi="Times New Roman" w:cs="Times New Roman"/>
        </w:rPr>
        <w:lastRenderedPageBreak/>
        <w:t>ACACAGTTTAACAAACACTCCTACAACATGTGCAAAATTTTGATCAATATTCAATTCGTAAAAATGAATTTTCTAGAAATTAACTTTAAAATTTCCTTCACCCACCACATTGTCTGAAAATCAGTGTCCCTAGTGATGATAGCATCATCTGCATATTGCAATAATGAAAACTTGGTCTCTACTTCCACGTTGATTTGCTTGTACCCTCCATTTTGGATGACCCTCCTAAACAAATCGGATAAACTTTTTGCCACTATTAGAAATAGAAAATGAGATAGTAGGTCTCCTTGTTTAATTGCCTTGATTACTGAAACTCTTCAGAAGGACTGCCATTAACCAAAACCTATATTTGGGTATTTGTGATCAGAGTTGAGATCCACTTCCTCCATCTCTAGCCAAAACCCAACATGTAACACATATAATCCAAAAAATACTAATTGATTGAGTCACAGACTTTCTCAAAATCTACTTTAAATAAGAAGCATAATTTTTTAAACCTATGAGCTTAATCAATGACCTTGTTAGTGATCAATACCCCATCCAGAATAGACTTTCCCTAAAAGCTTTTGAAACCCTAATATTAGCCCCTTAAGAACTCTTTTTATCCCCACCATTAACATTTTTAAATAATCTTATGCACACTCAAAATAAGAGATATAGGCCTATATTGAGAAAGACTATAAAGGTTGACCACCTTTGAAATCAAAGCTAAAAAGGAGGATGTAACAGCTTTGGGGAGTGCCCCTTGTTCATGAAATTCCTAAATTGCCTTGACCAACTCATATCTAATAATCTCCAAATGATTTGTAAAAGTTCATTCCAAAACCATTAGGACCTAGGTTTTTCCCTCATTCACTGGACCATATTGTCTCCTTGATTTTCTCTTTGGTGAATGGATCTTCCAGCATAATTTGCTCTTACACAAATGTTTGACTGAAATCTACTTCGTCAAGGTTCAGCCAAATAAACTCTTTCTCTAAAAACAACTGTTTATACCTTGTCAAAAGATTCTTCATCATTCTTATTTTTGTTTAGCTGACATCAACAATCACGACATTAAGGATATGGACCAACAGGTTGCTCAAATTGTTGAAGAGAAAAAAAATACCAAAACTATCAAAGAAGATTGAGGCTGAGAAAAGAAAAATTTATAGTTTTGTTGATGTGTGTTTTTATATTGGCCTTTGTTGTAGTTTTGGTCTCTGTGGGTAAATGTAGTTATGGTTTATGACCATTTAAGTAGTGTAGCAAGTTAAAGAAAAAAAGTAAATCAACTTTTATCAATGTGTTTTAGGATATTTTGTTTGCAAGTATAGGTTTGTTGTTATAGCTGTTAGTTTGTTATTATTTTGTAATGGGTTCATGTAATAATTTACAACAACTGAATGAAATTGAAAGATTTGTTGTACAATTTTGGTTCTATTACATGAATATTTTATTTATTTATCACTGTATTTTAAGGTATTCTAAATTTGGATTTGTAATGAAATTTTTGTGGTCATTTTATGTGTTCCAAATTATGAACACAAATTGGCTAATAAGTGAAAACAAAATGACATAATTTATAACCAAGTTGGTTAGATTATATTCATTCATAGACCAGAAGTGTTGATGTTGTCACAAGCATAACTTTACATATTAACAAAACAAACAAACTATAGTTAAATTGGTTTCAACATAACCAATAATTTCATTCCAATCTAACATTTGTCTAAACACAAGACATTTCAAAATAAAAGACAACTCATTTACATCACTACTCATTCCAAAAAAGTAATTTCCTATAACCTACTTATTCATTATCTTCAAATCTGAAACAACCTTGAAAGTTTCCTCCAAAGCCTCCACTACCTTTCCAATATTGATGTTCTTCTTGCCTTTTGAATTGTCATCCTACAATACAATGTTGAATATTAATCTTGATCCACTCCATGGTTTTCGGTGTTCTGATGTAATTTAAAAGAACTCTAATACACAACCAGATTTTTAGCTTGTTTTATTCCATCTGAGACCATCTTTGCAACTTCAACTTTTGCAACGACTTTTGAGATTTTCGCCTATAATAGCAAACAATATTTAAAACTCACCAGACAACATATTTTTCCCTAAATTTTTTCAATTTTTTTAACATAAACAAAATACATTTTTCCTAAACCTTATAATTTTGTTCACATTCTTTGCATGTGTTTTTGCTAACCTTTTATTAACAACAATTGTTTCCTTAGGTCTAGGTGATATTGTTTCCCTTGTTTTAGATAAATTAACAATATTTATATGATTTTCCATGCTTTCACTTTAATCACAGCAAGTATAGGGATTATTGTGTCTTGGGTTAATTTCATACCAAGTGCAGGGGTCCCATTGTTGCATTTAGATTGATAATAAGTGCAAATGTAGTTGGTGATGATTATTGAACATTCAGATAAAAAATTGAAAATAATGGTTTCAAACTAAATTGTCAAAATCTCAAATTTTACAAAAGAAAGTTACAAAATAGAACCCTGAACATTAGCAGTATGGGTTGTTTAAGTGAGTAGTGGTTTTGAACCATCCAATTTAGTGTGGCCAGTCTCACTATATTTTCCACACGTATTTGTAATACCAATTCTCAACACTCAATCCCTATTATTCTTATATGTTAATATTTCATCTAGATCCCACTTTTTTTAGTTTCTTGCTTATGATATAGACTTGTCGATGTCAATATCAAACAAATTAGATTTTCCAATTTTGCAATACAGGACACAACATAGGTCGTCTCTTAAAGATACAAGACATACATGTTTTAAATTCTATTAAGAACATTAGAAAATATGGAGGACGATTTAATAGAGAATTGTAAAGAAACGTGCAGAACAAGAAACTAATTCGAAAAAAAAAACAAAGAAGCAAAACACTGATTTGAGATTCCTAGTGATACACTTGAGTATTCACAATTCTAAGATTCATGCGAAATTGCATCAATACTCACAGCTAATTCAATTGAACTAGATCACAGTCGCAATCTCAAGATTCTCGTGAATTTT</w:t>
      </w:r>
      <w:r w:rsidRPr="002F6F5A">
        <w:rPr>
          <w:rFonts w:ascii="Times New Roman" w:hAnsi="Times New Roman" w:cs="Times New Roman"/>
        </w:rPr>
        <w:lastRenderedPageBreak/>
        <w:t>CAAAAATCTAATCGGTTGAAACAGGTTCTCAGTTGATCACTTGGCCTTTTGAAATTCAACTTTATTGATCTGAATCAATCCATAACCAATTCATATCAAAACTCAATCGAAATTCTACATGAATTGGAAAGGAGAATATAGAAATAAAATGCAAAATTCGTGAAAAAGAGAACGCATAAGAGATTGGAATTTATACTCTTACCTCATGATCACTTCAGAGACCTTAGATCGAGTTCAGAAATTGATCTTCTGTGAAGATCTCCATGGAAGCTTGTGTGAGAAGGAAGAAGACGGAGGAGAGAGAACTTGTGGAGAAAGCTAAAACAACAGATCTAAAAACTAAAATTAAAATGATTCAAAATTGTTACAAGTGGTTATGAGAGGCTATTTATATTCCTTCACTAATGGGTCTCTAAAAATGCCTAAAATGAAATTGGGTTTTGGCCCAAACGAAATTATTTAAAAAAAAAACAACAAAGGCTAATAGAAAATAAAATTGAAAATTACAATTAAAAAAATTACAAAAATATAAAATACAGAAAAAATATGAAAATACAAACAATTAGCCCAACGTAAAGTTCAATCTAAGAAAGTTTACTAAATTACAAAACAAGGAGAAAAATATGAAAAAAGCCAAAACACGACCCAAATATAAAAATGAACTAAAATAGAAAATTAAGAAACAATTACATAGTTATAAGAATTATAAATGATATAAAATGTGTATATTAAAATGGTCCACCAGTCTACTTGCACCCCTTTCGTACCTCAGTGGCAACACTTATGGATCATCACTCTTAGGCCATAGTTTTGGCCCATTGATAGGAGTAATACATTGCTCATAACACAAGTCATATAATCCTTTAGTGTAGAATATGTGCACAAAATTCTTAGACATTCTCTTCGCATAGTTAGGGGTGGGTATACAAATTAGTCTGACCCGTTTAAACCCAGTATGTGAAACTCGCATTTTAAACAAGTTGAATAAATCTGATATGCTTAAATAAATGGACTTTTTTTAGAGTCTATATTTGGTTTGGGGGCTTAGTAGACTGGTCTAGGGCCTGCACATACACCTTTTTTTAAATAACTAAAAAAATATCTAATATAAATTTTTTTACAATAATATAAAATATTAAAAATTTTCAATATTAAAAGTGTAAAAATATCATAGTTTACAACAAAAAAACCATAACATTAACACAAACTAATAGTCTAAATAACAAAAATTTCCCTTTAAACAGGCTACTGGCCAAGCCTGTGAGGCCACAAAGTCCTTGGGTTTCACTTATCGAGCTCAAATTTCTCCAATAGTTATAATTATTTAAAAAAAAGTTCAAAACTCGCACAGGCTTAGAGATTCGCGTTCTTGGGTTCCTATACCCATCCTTACACATATTAAATTGCATATATAACATTTCTACACAAAACTCCATAGATATCTTATGCATAACATGTGCAGATATGGACTACAATATTAACTACGAATTTATCAGTGAATAAATTGTTAATAACTTCAAACATTGGTGCAACTGACCAATTTGTTAATCAGATAACATTTTTCACCATCTTTTTAGTTTATCTCTTCATTGGATTCAACCCCACAAGTTCAACATCAAGTAAGTTCTCATTCACTCCGCCATGGTTATAATAGGCTAGTCCCTTATTGCAAGCAAAATGTTGTTAAATGACTTAGTTAAATTGTTTATTAAAACATCACATTTGGGGTTAGGATTGAACACATATTTTCACCATGTTTCCTTTGCAAGGTCATATTTTAACCAATTATAAGCATCCGCATTAAGTTTTTTATCTTATTCATTTTATCCTCCCATGAAGATTCATGTTGACTTAGTTGTTGCCATCATAAGGTCTCTAATTTGGGTACCACCTCCAAACCGCCTTTTCAAGTTATGATATAAATGACGAAGGCAAAAACGATGTTTGTTAGAGAGATATTATTGGCATAACAAATTATGTGAATTTGCCATGCGTATAGTATGACCATTGCAAGTTTTCACAATATGACCATAACATTGAGTATTGTTTATGATAATCACCTTCAATCATCTCTTAGGTCAATTGTTTTCCCATGTGTGTAATACATTAGGTTACTTCACATCTAGAACTCTCCATTATGCCATTAACAACTTATTTCATAATTATTTTTCTGTGAGACTATAGCATATCCAAAACTTCTTGTGCCACCCATTTAGACTTGAAATTTTGGTTAGAAAATATCGTTGTACATGTATACTGACCATGCAACTAGAAAAAATTGAAACATGTGGGTCTTACCAAATTTATTGCACTTGACCCTAAAATCACAACCTTGAGAACAAACAAAATTAGCTTTATCTTAATAAATGTAAAATATTTTTTAATTCTTATTAGTATCTATCACTTGTTAATAGCTTGTGTATTTAACAAAAAATAAAGTCACCATCTTAAGGGGTGATGACCTAAATGGGTATATTTTTAAAAATATTTATCTGCATGAATATTTTTTGAAATGTGAGTTTGTTTTACATGTGACTAGGTCAAATTGTAGCTTTGAATTATAGTTTGACTACTGCGCAGGATTTTGACCATTGTGGATGACATGTAACAGTTAGCAAGGCAACCAACCAACCACCTAAAACTACAATCACCACTTGCAGTTTAAAGGTATTTTTTCCCCCTTTAACCAGACCTATTGATTGCATTTTTTTGGGGGGGGGAGGGGTTTCCGTTTTTCTAAACAACATCAATAAAGTTGTTAAAATATTTAAATATTAAAAAATTAAAATTTAATTTTTAAAAATATACTATATGAATTAACAATTAAATACCTCAAAAGTTGAAAACTCTTTAAGGTAGAAACAAAAGTTGTAAACTTTCCACTCATAAGCCTTTTTTTTTAAGCCTAAACGCGTAAAAAACTAATCTTAGGGATGAAAAATACATACCTGTGGGCATCATCCCAATTTTGACGGTATTATCTACTTTTATTGAGTATGGGTACAGGTACGAC</w:t>
      </w:r>
      <w:r w:rsidRPr="002F6F5A">
        <w:rPr>
          <w:rFonts w:ascii="Times New Roman" w:hAnsi="Times New Roman" w:cs="Times New Roman"/>
        </w:rPr>
        <w:lastRenderedPageBreak/>
        <w:t>TCTTACCCACCCCGTACCCGCACTCGTATCTTCCCCATTATAATTTTAATAATTATATAATAAATTTAAAGTTATATATTTAATTAAAAATTTTAATTATTAAACTTTAATTTATAATTTATTGTTATTGATTATTCTTTGTATGCTTTTTAAATTAAAATATAATTAATAACTTGATATATATAATTTATTTTAATAACAAATAAGTAAATCTAAATTGTAAAAATAATATAATGGGTACCCGCTATATACTCAAACATGAAAATACTCGACAGGGGTGAGGATGAGAATTAAAATTTCATACTCACTTTTTTATACTTGAACTTGTCTCGCCCTTTCTAGGGATAGGAACGAGGAGGTCAAACTTGCACCCACCCTGTTGTCACCCCTATCTAAACTTATAAACTTTGCATGGGATGTTACCAGCAAGGGTGAAGTGTGTATTTGTAAGAAAGGATTAGTAACCTCTATTAAATCGCAAATGAGAACAGTGTGTTTGGGGAAGCATAAATCGCAATTCCGAATTGCGATTTATGCTTGTTATGCCTCATAAATGACAGTGATTGGACGACTCATTGACACGCTGAAATTGCATATTTCCAACTATGATTTTATTTGCCTAGAACTTAGTAACACTGCAAAAATTGGTGTTGAAGGAGACAACACCCTTAGGGTCGATTTTAAGGGTTATACACTACTTTTCCATGTGCACGCTAGGTACCAAGATAATCTTGTCTCCTAACATAAATTACAGGTAGTGATTGCAATTTTAGATAGTTTATTGACTGTCTCTTTGCTACTACATGTCATTACCAATGGCCAAAGTGCTACGTGATATTCAAAACACAATTCAAAGTTACAGTTTGACTCAGTCAAACTTAAAAACACATCCATCTTAGTAAATATTTTCAAAAGAGACCATATAAATATTTTAAAAAATGGATTCACTTAGGTCAGTTACCCTATATTAAGTGAAACTTTACGATGTTTATGATACCATCTCAAACAATTATTTCTTAGATACTAAAAGTAAATAGTTATTTATTGAAAATCATGTTAAAAGCGAAAAATAATAATGTTAAAATTTGAAGATATTATAATCTAAGAAAAATATTTTACAAAGATCAAAATAAAAAACGTTACGTTTAAAATAATAATAATAAATTATAATTATAAAAATATAAGAATGAAAAGAATTATAAGTGAATGTTAAAAAATAAATGACAAATACATTTAAATTTAAAAAATAGAGATTTTGAAAGTGACACACACATATATATATATATATATATATATATTAAAATTCAAAAACTATAATTTAAAAGATAAATAGGATTTAAAATTAAAATATATAGGTGGACAATTTTGTTCTTCAAATCTAATGCAAGGTTAAATGCAAAGCAGTGACTAATGGACATACAAAGGATGGCATAGAGAGGCATCCATTAACCTTAAGGATGTGCCAATTACGTACAAGATGAAACTTTGAAATAGTGATGAATAAGTTTTGTTCTCCAAATTTGATGGATGATGCTTTGGATCTCTAAATATTGAAGTACTGCCTCCCATGTTGGCTGCTGAGGATAGAGATCAATTTAAGGATGTACATGTCTCATATGAAGAGTTTAGAAATGCTGTAAACCTTGGAAATGATCTCTTATGGTTTTTGTGTTGGGCAAAACTATTGGATTTTGATCCTTGAAATTGAAACTAAAATGTGACTGGGTAAGGAAAGACTCCATTAAAATTATTAACTTGTCCCAAAATTATTATCAAGTCTTACTCTCCTTCCTAGAGGACTATAATAGAGAAATCTTTGAAGGGCCCTGGATAGTGGCAAACCACTATATAATTGTGCAAAGGTCGAGAACATTCTTTATGGAAAACGTGGATGCATTTACCAAGATAGTTTTATGGGTAATTTCAAATCTACCCAATGAACTATACAATGATGATTTTTTGGGTAGGGTTGGTGATACATTGGGGACTGTGTTGAAGATTGACTAGTCACAACAATTCAAGAAAATGGTCGGTATGTGCATTTATGTATTGAACTCGATCTAAACAAACCTCTTTAACTAAAGATCATTGCTTGAGGGCACTTATTATAGTTACAATATGAAGGACTCCATAAGATCTGCTTTAAGTGTGGGTGATATGGACACAAGGAGTCATGAATGAAACGGTCCATACGAATATGAGTGGCAGTGCAATAGTTCCACGTCAAGCCCAGGAGTCGACCATCATGCAAACGAAAGCCTCATATGCAATAAATGTCAATAAAATTGTAACTAGTGTCGAAACGAATACACCAAACTATCACATAATTAATATGACCGTTAACATGCAAGAGATAACATCTGTGACTTATGGCCATGGTTTTTAGCCAAATTTTCAAGATGCAAATCTTGTGCCAATGAAGCTTCGTTCATTCCAAATGGATCACGTATTCACCAATTGTAGCAGGACAACACACGCCTCACTGAAGCTCCAAATCAAGTATCTGAGATGTATGCAGAGGTTCTAGCAGCTTTTGGGGCAAGGCCAAGTGCAGCAAGTCGACAATGCCAAAAATAATCTTGCACATTCAAGAAAAGTCACTTTGCGACCCAAGAAGAACTCATGTACGCCTGACCAAACAAAGGCTTTATGTGTGAGCTTTGCAACTCTAAATGGGCATAAATTCATGATCGCAATCAAAGCAATAGGGAGAACGAGTGCGAAAGAGGAACATGTGAACCGACCCACAAAAATAAGATTGCTTCATGCTACTAGTACATGACCAAAATCAAGCGAATAATGAGAGTGAGAACCTCTTGAAGAATTGAAGATCATCCACCATTATCAAAGGATGGGAGAAAAGTTTGTGTTCGGGATGCGCATCTAGATGAACCATATGCAGCTTCTATTACGACAACCCAAACCATCACTGCCCAACATGGGGGCGTCTGACAGATGCACAGATGTGGAGACTGCTTGCAAATGTGTATTATTGATGGATGTTT</w:t>
      </w:r>
      <w:r w:rsidRPr="002F6F5A">
        <w:rPr>
          <w:rFonts w:ascii="Times New Roman" w:hAnsi="Times New Roman" w:cs="Times New Roman"/>
        </w:rPr>
        <w:lastRenderedPageBreak/>
        <w:t>CCTCAACTATCCCTCATAGAATGGCTGCTTAGGCAAATGACATGGGGAATATGACAAGTGCTTATAATGAGCGTATGCATACTTCTAGGATAGAGTTTGATAGAATGGAAGTGCATTCAGGTCATGTTTGTTTTGGAAACCTAGGCAAACAGTAAAAAAGCTAAAAAAATTGCAACTAGACTGGCTTTGGTAAGTGGCACATTGGAAGCACAATTAGGAGAGTTAGTGGTATTTAATAAAGGTTCTTGCTGAGGATTGTCATTTTTTCACCTTAGTGTTTGTTGGGGAGACAAGCCAAATGGTTCCTCACAGTTGTATATGGAAGGCCATAATTACAAAGCATATCTTTTTGGGAGTAATTGAGTGAGATTGTTGTGGAGTGTCATGGACCGTGGGCCCTTATCAGAGACTTCAACTCATTGCTCAAATAACATGAACATGAAGGAGGGGATGCTTCACCTTCTTGGAGAGGTATGCATGGCTTTGTAGACTTTGTACAAACTAACCATTTGCTAGATGCAAGATTCCAAAGACATGCATTCACATATAAATAAGACCAGTTACAAAAAAGACTAGACAAAATGTTGATCAATATACCACAACATCTTTGATTCCAACAAGTTATGTTGCTTCACCTTTTCATACTTCAAATTTGATCATTGGTTGATTCTGATAAGTATGACTAGCAAGAGAATTATTGACTAGGGTAGAAGATTGTTTCGGTTTGTAGCAACTTGGTTATCTCACCTGAATTTTCACCAATTTCTTACAACAGTTCAGAAGCCCAATGATATCTGGCATGAGAAGATACCCATACTACATAAAGCTTTAAATATGTGGAATAGAGACATTTTTTAAAATCCATTTGAAAAGAGGAGAAATTTTATCAATCAAGTATATAGGATAACTAGACAACTGGTTACATCTCCATCAAACTACTTTGAGGAGAAACATTAATATATCTAGAAAAAATATATACAAGTTCTCATGGAAGACAAATTGCTATGGTTTCAAAAGTCTCTAGCCAAGTGACTCACGTCCAGGGACAAGAACTCTAAGTAATTTCATGGAGTCATTATTATCCGCGAGAGAAAAAGTAAAATTGAGGCGATACAGGACGATGAAGATAATTGGGTAAGTGATTCTGACAACTTGGAAAGGTTGGCCAATTTGTTCTTCATCAAACTCTATACCAAAGAAAACCAATTTATACATTTAGTAGTTCAGGGGGCTTTCTTATCACTCTCGAAAGAATAATGAAATGTTTTTAATACACTGATGTCTCATGTGGCAATTAGAAAAGCTTTATTTTCCATGGGTAGTTCCAAGGCTCCGGGGGAGGATGATCTATATAAGTTAGCTTTTACAAAGCAATCTGGGACATTGTGGGCAAATCCTTTTATAAGCTGATTAAATAGGCATTTGCAAATCCAAGCAGAATAATGTACAACAATTATACACTCATATATCCCTAATACCTAAAATAAAGACAGATACATCAATAAAACAAATGAGACCAATTAGCTTATGCAACGTTTCGTACAAGACAATCACGATGATTATTGCCTTGCAGTTACTATAATGCAAAAATCGGTTAATCCCTGCCAAAACAATTTAATTCCTCTATGGAGTAGTAGTGAAGAAATCATCATTGCACAAGAGACAATTCACTCAATGAAGCAAAAGAAAAGGATTGGGGTGACATTACCATTAAAGTTAATTTAAAGAAGACCTATGATATATTAAATTGGGAGTCTGTCAAATAGACACTATATGACATTGGATTCCCATCATCCTTCATCAATGTTGTTTGCCACTATATCTTCTTAACCACATGAGCTTATCATGGAATGGGGAGACATTAGACCTTTTCTACCCTCTAAGGGATGTTTGACAAGGTGACCCATCTTACCATACCTATTGTTCTGTGTATTGAATGTTTATTCCATATGACAAATATTGCAGTAGATAAGAAATCGTGGAAGCCAACCAGACTTTTAAGAGGAGGGGAACAACTAACCTATTTGGTTTTGCAGTTGATATCCTTTTCACCAAAACATTTATGGAACATGTGGCAGTCATCAAACAGGTCCCAAATTTATTTTGTAGATGCTCATGGCTAAAAGTTAGTTAGGACAAGACACAATTATTCTTCTCTACAAATGTTAATTGGTAGCGACAAAAACAAGTATAAAATTAATTGAGATTTGAGAAAACAACAAATATGGGAAAATACATGGCAATCCCTCTGCATCATGATCACATCTCCAAGCAGTCTTATCAGTTTCTAATTGATAAAGTGCAACAACATTTAAGTGGTTGGAAGAGAAATACTATCTCTTTTGCAGACCGCTTAACTTTAGAGAAATCAGTTGTACAAGCAATGCCAACTTATGCAATGCAATCAAACTTATTACCAGTTTTTGTGTGTAATATTATTTATAAAAAAATATAGAGATTTTGTTTGAGGCGATACTAATAGGTCTATAAAAGTTCACTAGTTGGCTTGGCGAAATTTATGTATTCCTAAATAATGAGGTGACCTTGGTCTGTAGACGATGCAACAGGCAAACCAAGCCTTACTTATGAAGTTAGGGTGATACTTACTTACTTAAAGACAAGTCATGTGGGCCAACTTGTTTGGTTCAAATACTAATGGTGGGGCAATCAAACCAATTATTGATACAATTGAACAATTATCAAATTTTTGGATGGCATAATTGTATCATGGTAGAACGTCTGTAGGAACTTAGTCTGGTAAGTGGGAAATGACAAAAGGATAAATTTCTAGTTGGATACTTGGGTGCATGGTCGAGGACCTCTTGTTGGATGATGTATGCCAAGCCCTATCTCTCTATGGCTCTTAATGGAACGTGGGATGTCCTAAAATTGGAATGTCCATTGCCAACTTATGTGGTAACAAACATTTATAAAATTCAACCACTTAAATGGGACATAAAGGATGTTGCTCCTTACTATGAGAATGAATTGGATGGTAA</w:t>
      </w:r>
      <w:r w:rsidRPr="002F6F5A">
        <w:rPr>
          <w:rFonts w:ascii="Times New Roman" w:hAnsi="Times New Roman" w:cs="Times New Roman"/>
        </w:rPr>
        <w:lastRenderedPageBreak/>
        <w:t>TTTCTCTAATAAATTTGCCTAAAGGTTTGCTCGGTAAGACCAAAACCATGGGAGACCCATTTTAAAACAAATATGGAAATGGGAAAGCCCATAACACATTTGTGTTTTTTGTGAAAGGTGGCAAGAGGTATCATACCAAGCAATGAGTTGAGATATGACAATCATATGACTACCACCATTTTGTCCTCACTGTAGCTACCACATGGAGACCATGTTGCATGCACTACGAGATTGCAACTAAGTTATAGGCATTTGGTTGAAATTGGGGATTGCTAATATTTTAAATTTTTTCTTGCATAAGTTACCGGAAGCGTGGCTACTTGGTAATCTGATATGCAGGAAATATAATGGCATTGATAATTGAGTCAATTATTTGGGGTTGGTCTTGATCGGTGATGGTATAGGCAAAATGATTTTGTCTTTAGTAACAAGAGTCATTATGATCAACAAGTTGTCAATGGTGTAAAATGTCTATTTTGTGATCTCCACCATATACATGAGTTGAGGACCATGATGAAAGATACAAGTGCGAAATGTTCTGATTTTTTTTGCAGGTTAGATTGGGAGCACCCTTCGAGCGACACACTTAAAATCAACTATGAAGTTGCGGTGAGATACTCACGCTAAGATGCTGCAATTGGAGGTGTGGTTCATAGCAAATGTGGTTTCATATTTGATTTACCTCTAAAATTTCTTATTGAGAGGTGGATAAGACAAAACTTTTAACCATTTTAAAAGCTCTAGAAATAGCTCATGATCATGAGTTCCAGAAATGTGTATTTTCTTATACCAAAGGTAAACAAGAGATGATTTTACAAAAATAAGTTTATCAATGACCCAAGAGAAAAATGCTCTTTTATTCTGTTTCCCGTTTATATGAGCTGATCATGCAAATAAAATTGTTGGTGGCTCCTACCATTTACCAAATAAAAATGTAGGTTAATATTTTTCGAATGAATATTTTGATAGATATATTTTTTATAATCATTATCTATTTGTTGAAAGTTACCTTATCATCCCTTACAAGTTATGTAAGTCCCCAAAACTACATTTGGTCTGGAGCCAAAACCCCACTTTGGCGCGAAAACCAAATATCAGCTTTTATATTCCCTACTTTTTTTCATTTCTTCTTCGGTTCATCCACTCACCACACCAGAGCAATTAGGGTTTGTAGATTCCACTATTTTTATCACAGATCTCACGGTTTCAATCTCTGTTTCCCAGCCGACAGAGAAATAGAAATGGCAGCACCGAGGGAGATAATCGATGTGGACGCCGAAAACTGTCCTACCCCGCCTCCTCCTCTTCACCCGCAAGATCCGAAATCGAACCGCACCAAGTCCACCACGCGGAAGCGAAAGAAGGTTCCGTCGGTGCTGCAAAACCTAAAGAGCGTGGAGGAAAAACAAGCGTACCTCGAAACCCTCGAGAAGGAGCTCGACGCGTTGTTCAGGTATTACAAAGAAGCCATGGCTGCGAAAGTGCGCGTCGATCTGAGTCAGTGCGGCGGTTCGCGAAACGTTGTCGTTGCGGCGCTGATGGAGGAGAGCGACCTTCCTCTGTCGCGGCTCGTGGACGAAATTCTCGACAAGTTAAACGGAGAAATAAGTAGCGGCGCAGTCGTGCTAGCGGATAGTGTGACCTACGCGACGGTGAAAAGTAGCGTGTTGTTTGTGGGACAAAGAATGGTGTACGGCGTGCCAAATCCTGATGCTGATGTATTGGAGGACCATGTCGAGTCGTGTCTCTGGTGTTGGGAGGTGATTGTGGATTATGGGTTATCTTGATGTTTGTTACATTAGTTATCAAATTTCACATTGGGCGTGATAGGGATTGTTATTTGAATCTAGACTAGATTGACACTTGTTTATTATTGATGGACTTTCCATATTGGTGTTGCAGACGAGGGATTTGAAATTGTTGCCAAAATCTGTTCGAGGACTGCTTGGAGTTCGACGCACTTGCCGGAGAAGGATCCATGAGAGGATTATGGCTGTCTCTGGTACTGTGTTCTCTCTCTCTTGTAGCTAGTTTTGATTGTAAAATATACTTCGATTATGATTAATTTGATTAAATTACTTTCTTGGAAGAAGAATGTGTGGGCTCTTGATTCTTGATGTTTATATTGTAACATTTTGTATTGCAACTTTAGATAATATATCTATTTTGCATTTTAATTTCTGATATTGTAGTATTTGTTGGTTTGTTATTGCTTATCTATCTATATATTGCCACCCTGGATGTCTTGGGATTCAATGTTGATAAGATTACTAGTTAAATCTTGAAATTGCACTGTTTTTAGAATCTCATGGCTTTCTTTGAACTGGATTGCATGTTAGATTGCTTCTCAGTGGGATCAGGCAATTTTCTCAATCTTGCAAGTTGCGGGGGTTGGATGCTTAGATTGCAACACCTGCATGTTTTTTTGCCCCTTTTTGTCCTAAATCCAAGTCTCTCGCTTGTCTCTTTTAGTTCTGAATTCTTCATTGTGTGTGGCTGTGCTTTGTTGTTGGAGTGGGTCACATTCCTAAGCATATCTCCCTCTTGTCCCTTCCAAGTCTTGATCCTCTTTGCTGTAATTACTCTTGGTGATTCTTCTTGTTTTGGTGGCTTGGTTGGTGATGCTGTACTTCTGTCTTTGTTTTGTAAGAGCTGAAAAGGGCTTTTGCTGGTGCACAAGGTGATAATGGGACAGGAACGGAGGGATGGTGGCAGCAGAGTGGAGGATGGTGTATAGAGTTGTCATTGATAAGATTTTCATCTTTACTATGTATATATCTATAAATTAGTATAAATGAATAACTTTATATTTTGATAGGATTTTTACAATCATTGTTAAAATCCTGCAACCTCCTTCCCATTGTAAGTCAGATCCCAATCTTGAGAACATTGTTTAGTTAGTATATCATTCATTTCTTGAAATAAAGAGAACAAGGTGTTGCTTATATGAAGCCTTGCTGTAATGTAAAATTGTAACTTTGTAAGTGCTGCTTACACCGATCATCA</w:t>
      </w:r>
      <w:r w:rsidRPr="002F6F5A">
        <w:rPr>
          <w:rFonts w:ascii="Times New Roman" w:hAnsi="Times New Roman" w:cs="Times New Roman"/>
        </w:rPr>
        <w:lastRenderedPageBreak/>
        <w:t>CAATTTGCAAGTATCGAGTTATTATGTACCTTGTTATTCATTTGGTAACCAATTACATGCTATAATTACATTTTATGTAATTATTTTTTTGGTAAGAGGTTTAAACGTGAAATTGTGAACTTATTTTAATGTGGCGTTCAAGTCATAAGTATTAAAGGCTACAGTGGCTGACAATTATGCTTCAGTTTGCCATAATTGACATTTATAGTAGCGTTTCATTGTATTTGGTTATTTTATGAGTTTTTATTTGATTAAGTTTAGGGAATAGAGTTGTTTGCTTGTTTAATGAGTATTTTGCTAAAATTGGGTTGTTTTTCAGAAATGATAGCATCTCTGAAAAAGCTAGAGACTGAACCAGATTACAATGATGGATTAATAAAGGGATCAGCAAGCCTCAGTAAAGCTTTTCCTGAGGCAGATATCCGCTTGTTAGTAGATAGCTTGTTGCAGAAAAACAGTGAAGACATGTACATGAGCACATGATTCCAGACTTGTTTTGCTTGTTGTCTCAAATATGTAAATTTGTATGATGTTTGATTTGATTTTCTAATATATAATTGCAGGGACAAGAAAAGAGCAAGCCAAGAAAATAAATTGCTAATTAAACAGTTGGAGAAAAATAGAAGAGAGGCTGAGAAAGAGAAAGAGAAAGAAAGCAAGCACAATGAACTACAAAGAGAAACACTGCTCAATGTAAGGGCTGCTTTTTTTATCCTATTGTCTGTTGTTTATAGCTGAAGTTGCTTCTTCCTTGATGTTTTTTTGTTGGCAGTGCAATCATGATTAACATATGTTCAAATTGATTATTTCCATTAACAAGATGTTGAAGATAGTTGACTAAAAAAAGAAAAAGCAACCAGTATTTGCTGGAGGTTTTAAGTAGGATGGGCACTTAACTTGCTGACAGTATTTTGTTGTGAGTTTGTTGTATTAGATGATATTTGTTATAACCAACAGTAATTAATATAAATTCTTAATTTTCTGAGTAAAATAATTGGAGAAAAAATTGAAAATAGATTTATGTTTTTACTGTTAAAGACTTGTTTTCTCCAACTGCCTGATTGTTTTAGGAATCAAATTTAAAATTGTCACAAGAGGAGGCAAGAAATGATGAGAAGAGTTGTGAAAAGAAGAAACAGCATAAGAAGCAGGTAGATGAAGCAGAAAAGGATCAACGGCGTCGAGAGAAAGAAGAAGCTGAATTAAAAAAGAAGCGCTCTTTACAAAAGCAAGCCTCAATTATGGAGCGATTTTTGAAAAGAAGTAAAATCAATCCCCCATCTCAGAATGATAAAGTTTCAATAAAATCAACTGCATCTGATTTGTCAAGCAGCAAGAGTGAAAGTTTGTTTGAGTCAGCTACTGTTTCAATGGATTGTACTCTTGCATCAAGTAGCAATGTTACACTTGATGATATTCGCAAGTAAGCTTCTTTTATTGTTTTACCATTCTTTCTTATACCTTCTCGTCTGTTTTCAGATCTTACTAAAAAGATCTCACTTTTCAGGTCACACTTTTCTTCATGGCACCGTTTAGGACAATCACTTCGTTCAAACAGAAAACAGAGATGGGGCTTACGTCAGAAACCTAGGACTGAAGCTTTTAAGGAACTTAAGCTGACAGCTATTAAAACTGAAGTTCATGATGAGTTGGACATGGAGAAACATGTAGACAGATTGGGAGAATGTAGTTTTGATAACAGTACATGCCCAATGAATACAGATAGTTCTCTTGATGCCAAGAAGTATAGTCGGGGGAGACAATTATTGCAGTTTGATAAATCTCATAGACCTGCGTTTTATGGTGTTTGGCCAACAAAAAGGTTAGATTGTGTTTGATGTTTTTTTTTTGGTTTGACATTTAATAGGTACACTGTATATTAAAAAATTGGAAACTCCAATAATTAAACTGTTATACCTGACTCTAAATTCTAAATATCAGATATTTTGTTACTGCTGTTAGGCTCATTTGCTGGTTAATAATAAACATCTACTTTAGAACTAACATCAATAATTTTGCTCTTGTATATTATATGCATTTCAGTATTTAGTTGAAATTGCTTATGAGTATTAAAATATGTATTTATTTCTAGTAATCATGTTGGACCACGCCATCCTTTAAGAAAGGATCCAAGCCTGGATTATGAAGTCAGCAGTGATGAGGAATGGGAAGAGGTGCATTGAATTTTTGTATTTAATTGAATTAATATACAAATAGATGTCATCCATATGATAACGACATTCTGCCTTTATAGGAGGAACCTGGCGAAAGTCTTTCTGATTGTGATAAAGATGAAGAGGAATGCCAAGAAGAATGTTCAAAGTCTGATGAAGAAAGTGAAGATGGGTTTTTTGTACCAGATGGATATCTCTCCGAAGATGAGGTTGAGGATTTTTACTGTAATCAATTTGTGTTTGTTATTACAATGTTCTGCATTTCTATGATTCTTAGTAAAGGAGCGGTGTTTGGATCTTTTGATGTATCAAATATTCATGCATGGTATGTAGTTTTTGTCAGCCAATGGCAAAGACCTGGGTATGTGCTAGATCAAGGGCTTGTTTGTTTCCTATTTTTAGAAAATTATTGTCTGTTTTGTAAACCAAAAAAAAACTAAGTAGTTTTTGAAGTTTTTTTCAAAGTTTTTTTAATTTATAGATTTTAAAATAAAAAAATATACTTTTGTTTCCTCACTCATTCTCTAAAAGGGGTTTTAATCACGAACGCACCCAAAATCTTCACACCTTTCATCATTAACTGTTGTACCAATAACTTGCATTTGTTTGTGAATTTGAAAGCCACTACAACTGATAGCTCACCGAGCTGTAAAATTTCTTTTATCTATATGTAGGGTGCTCAGGTGGACAGAATGGAAATAGATGATGGCATTGAGGGAGCTGATAGCTCACCTAGCTGTAAGAATGACACAGAGAGCGAGGAGTTTTTTACTTTACTTCGGCAACAGAAATATCTAAACAATTTGACAGAGCATGCTCTCCGGAAAAAT</w:t>
      </w:r>
      <w:r w:rsidRPr="002F6F5A">
        <w:rPr>
          <w:rFonts w:ascii="Times New Roman" w:hAnsi="Times New Roman" w:cs="Times New Roman"/>
        </w:rPr>
        <w:lastRenderedPageBreak/>
        <w:t>CAACCCTTGATTATATCAAATTTGATTCAGGACAAGTTTTTATCAGATCCTAATTTTAGTGCTACTCTTAAGCCGGAGCAGATGTGCTTGCAAGCCTTGAGTATGTACTTAATTCCTGGAGGCTCGTGTATAGAAATATCTATGGATCAAACAGAAGAGGACAAAGAAGTCTGCCTCGCTGTTGGTAAAAGTGGTGCCAGTCCAATATCTGGAGTAACTGTCATACCTGACTTGGACCTATCCACAATAGTAAGTCGTGCATTTGTGTTGCATAATTATAAAACACTATCAAGATGTGTGTGTTGTTTGCTAGACTCAATGTAGTCAAAACTTTAAAGTCAAGTTAATTGGGGATCAATCAATAAAAAATGTAAGTTGAGCTGATACTTGCCAGATGCAGGTTGATTTGGGAGAGCTTCCCTTTTAATTCTCTCATTATTTTGTGGCTATTTATGGCATATCATGCAAGTTTTATCACATTACAAAGATTTTAATAACTTTTCAGGTGACTGCTATTCAAAATTGTTCTCAGGGTATGAATAAAGTGTTAGCATCTTTGCAACAAAAATTCCCTTCTGTATCTAAGTCCTCTCTGAAGAATAAAGTGCGTGAAGTATCTGACTATGTTGATAACCGTTTGCAGGTTTGTATAGTGGAGATCTTACAATCTGGCAATTGCTTCTAATTTTTATATTGAAAGACATTCAAAATTAATGATTTAAACATAATTTGCCAGTGCATAAATATTAACTATCTTGCAGCTGAACTTTTTACAATTGTAGTTAGTCTTGATCCTAGGTGTTGTGTAAATAGCATTTCTTCCCCCCAAAACTCTTAACGCCATTAGGACTTTCCATGAACTCAGCCTAGCCTAGATGGGCCGCTGGGTAGATATAGTGACAGAAATGACCTACATGCATTTGATCAGCAATGAACTTGGGTGGTTAAATATGGAGTAGACATGCCATATGTGATTGAGATGAACCATATGTGATAAATAGGACTTTCCATGAACTAAGCCTAGCCTAGATGGGCCGCTGGCTGGATATAGTGACAGAAATGACCTACATGCATTTGATCAGCAATGAACTTGGGTGGTTAAATATGGAGTAGACATGCCATATGTGATTGAGATGAACCAAAGCCGTGTGATAACTTGCAATCCAGTATCCATTCTTTTATCAGCAGAGCAGTAGGTGACTATTGTTTACATTATTTGTATAAAGGTTGAATAATTCCTACCAAAACTTTCAAGCTGGTTCCCTCACTATGGTCAAGAAATGATTCATAAAGTCAATTGGGGATCCTCTATCATTATTTTCATCCTGGATTCCAAAAACAGATTATTTGAATGAACTGATTTTTCCTTCCAACGATGTGCCTTCTAGTGATGATGTCAGTTTGTATAAATATATCAAACCAGTCTCGTTTTTTATAAAATTTTGTCATTTAGATGCTAACATTTAAATGTTCAGTTTGTGGGTCATGTGCTGAACACCATTACACCAATGCGGTTCTGTCTCATTGTCTGTCTAGGGATAATATATTTAGAGCATTGTGATTCAGTCTGAGTGCGTTGTTACCTATTAATATTATGCTGAATTTTATCTCATTTTTATCCAGGTGAAGAAAGAAGTTTTGGACAAGCTGGGCCTGGCAGTTAAACCTGGTATATGCTTATCGTGATTTTCTCAAACACTTCAGTGTAAGTTTTGATATTTGTTTCAATTCTAAATTATGTTTGTTGGTTGAACTGACAGAAAAAAGCAGTGGGGGACCGAGGAGTATTGCAGCATTTTTTTCAAAAAGGTGTTTGCCACCGGCTGGTCAAGGTGTGAAACCTGGAGAAGTTTCACGACTACCATCCCTGAAATCATCTTCTGCCATTGATGAACGGCCGCAAAGTTCATATAATATTTAATGTCTTGTGGCATTTTCCTACTCAGATTTTATATAGACTTTACAAAAGTTGGGGATGGTGGGTGGCACCTGATGCTAGCTTACCACTATATTGATAACCATATGCCATGCTCTCTTTACTTTGTTTTGCAAGCTTGGACTTGCTGAAAGTTTCTGTTAAATGTATTGTATAAAGAGGAATATTATTTGCACCATTGTTTTTCCAGTTTATTTTCTGCCTTTTACGCACTCGGTACTGGACTGATGTTTGTAGCAGTTTCAAAGTCGGCTTTAACTCGATCCATTATGGGTTTGGACAGCCCACGCTAGAATTTTTTTGTTCTTTCTAAATGTAGCACTTTTTCAATCCAGTCTACTTACTCAACCTGCAGGTTAAATGGGTTGACTTAATTAGCCTGCCAAGCGTGTAATGTGTTAATGATAACATCAATTTTGAATTTTGGATGATTGATTTAAACTTGGATTTCCTAATTTAGTACTTTTAATTATTATGAAATTTAACAATTTCGATGATGAAATTAAACTTAGTTGTTTGATTTATATTTTTTTATTTAAATTTTGTTATAATTTGGTCTGTTAGCCTACCCATTTGTAGTGGGTCAGGTCAGATTAATCTTTTTTAATCCACTTAGTTGATAACTCACGGTGATGTTTGTGAGGATTCACTATTATTCTTGACATTGAAATTGTTGGAGTTTTTTTAAACAGGCAAAAAGAAATGAATTATTTAATAGTAAAATGTTCAATGATTAGAAGTGATTTCACATTTACATGAATAAAAGAAAATAAAACAACACTACAAAGTACTGCATAGACATAAATTTTGTTGGAATTATTTGTTTGAATTTGAACCTAATTAATTTTATTAAAACTTGAAATAGATGGAATAAGATGGAGTGAAAATGATTTATTTGATATGATGTGGTATATAACTAAATCGTTCAATTAAAGTATAAAATTAGATTTAAAGTATATATTATAATATGTATTTAATATAAGAAATGTTAATATAAATATACTATATTATTAGTTTAAGAGTTTAATTAGTATACATTGTTAGTGTAATATGTGACTTTTAAAATATTAATTAGTAAGTCAACAAACTTATTA</w:t>
      </w:r>
      <w:r w:rsidRPr="002F6F5A">
        <w:rPr>
          <w:rFonts w:ascii="Times New Roman" w:hAnsi="Times New Roman" w:cs="Times New Roman"/>
        </w:rPr>
        <w:lastRenderedPageBreak/>
        <w:t>TGACTAAAAGATTATGATTGAATGTCAGTGTAAACAGTGTATATCAATTAAACTCTTAATTGAATTAAATTTTAGTCTTTCTAGTTTAGTGTGTGGACAAATTTGACATTTGTAATTTAATTATTTAATTTTGGTTTATACATTTAAAAATGAGTAAGTTAGATCTTATAATTTGTAATACAATTGTTTAAAAAATGTTTTTCTAAAATATACGTTATGGAACAGGTTGAGATGACTTAAATTATAATTTAATCTTATCTGTAAAATATGTTTGGACTTAATTTTAGAAAAAAAAGTGAATCATTGATAGTATAAAGATTAAAAAGTAATTAGGATAAGTTTATTGATTTTGATAATTATTTAAAAAAAGTCATCATATCAATAATTATTTAAAAAATCATATCAATAATAATCATGCACCAAAATTTAAAAAAAAAATTGTTTCAAACAAGTAACAAAATGATAAAAAGATCAAAATCATAATTTATTCTAAATCTTTATTTGAAAATCATTGGCTTTGGTAAAATTTAATAACATTTAAAAATAAATTAATACTCCATTAGATTTTTTATTTATTTTTTTTAAATTAGTAAATACCATTTAATAGATTAAATACTTAAAAATTACTTTTATTTTGGTGTATCCTAGATCACAATAACTTTTTGAAAAAAAGTTCAAAAATGTTACTTTTATTTGTAAAAGAGTGAGTTAGGATCCTTTCCTATTTTTCTTTCTCAATTTCCTTCACTTACTAACCTTTTCAATAAATAAAGGTTACATTTTATAAAATTTACATAATTTTTATTTAAATAAAATTTTCAAAACTATATAAAATGTATAAGAAATGGATAAAAAGAAAATGAAGATGATCTATTTCCACAAAAGAATACATTGATATTTAATTGTAATCCTTGTGACTTTTGAAGTATTTATCAATAAAGTTCACAAACTTATCCAATTGAACATTGAATGTCAATCTAAAATATTTTTAGATAGTGCATGAGTATTAAACTAACTTTTTTAAGTGTTCACCCCAGCAAAACCAATAAACCTGCATACTACTAAGGTCCTTTTTGGTGCTCCTAATAACTATAAGTTTAAATTAGCAAGGGCAACGCCTAAGAATACATATGACAAAAATATCATCATGATTCATGAATATGAATGAAGGGAAGAATGGGGTAACTTGGTGGGCAGAAGAACAGGCCAAACCAGCACTCTTGTTGCCTCTTGATGGATCTTTAAAATTTGTTAAACCCGGCAAGCTTCAACCTATTTAAACACCGACCACTCAACCACAAATTATCCTATTCTTTTGGTTGCATTCAAAACAGGGATACTTGGTATATGTGAACCTTTGGAACAAGTTTTCATTCAGCACTTCTGGTTTTGCTGATAGCATGCGCCAACAACAAGGGAATTGAAATACCATACCCTAGGAAATGAAGTACTGGGTTCATCTCATAAGCTTTTAGAAGAGTTCTGCAATTCTGTAACAGAATAGTAAAGTAAATGACAAACTGAACATAACAAGAAAAGAAAAAGGAAAAAACTAAGGACAACCAAAAAATATCTTGAATTGCTTTTAGTGTTATTGTTCAACTAAAATCCAAGATTTATCTCAGTAAACTAGTACCAATCTTTAATGTTGACCTTTATTGTGTAGATCATTTAGGTGGAACTTCAAATTTTAGCATAGAGAAGTATACATAAAAGTACTAAAGTATATGCAAGGAGAAGTTTGAGTATAATTAATTAATTACCCTCCATTATACCTTACTGAGGTAGAAACCTCCGGCCATAGTTTTATCTCAGTAAGGTACATTAAGTTTTTTTTGGTTAACAGTAGTAAACCTCTAAAAGCACCTTAGGTAATGTATATATATCTATGATTCTATATTCTTTTTCATCGAATTTATAATTGCAATCCACGTTAAATCAATATTTTTATGTTTAGTTAATGCACTGCATTCTTTGCTAACTATCCTTATAATTAATCAACTTGTCTAGACTTTTGCCTGCATGGACCATACTGCAAATAATTAGTGCTGCAAATTATTAGATTAAGCTTTACCATAAAATGCTTCCAACATATTGCTAAGCACACGGCACATAGAAGCTTCCGAATCCATCGCTTGCTAAGGTGAGCATTAGATACCATGCTGCTCTGGTTGCTTTTTAATACAGATTTTCTAGAGTTCATATGAAGATCATCTTTTTTCTTCACCAAAAATGCCAATATATGTTCCCGGTAAATTGCTCTTTCAGCCGACAGAAAACCAGTAACCAAAATTGCTGGAAAAACCACAAATAATAGATGTGGAAGAACCACAACTATAACATCTGGAGATCCGACATACTCATGCTTCCCCTTACCATTAGAAGTCTCCACAACCCAACCCATATAGGTCATGTATACCATATTTTTTCCTTCAGTGAAAACTTCCCCCATAAACCAGGGGAATAATATAAGATAAAATAGGTATGCTATCCAACCAAACCATAATGTGCGGATCCTGCAAAGCTCCTGGAGAAACCATGATACGCCATTTAATAAGCCTTTATTCGCAATGAAGTTATCGTAAGTGTATATCTTCTTTGTGAAAACAAGCAGAGCTTTTGGAAGAAGAAGGAAGATGAACAAAAAGTAAAGAGCCGACCAAAATAAAGGATAATAAAGGGAAGCCCATTGACATCCCATGACCAAAAACTCCTTCCAGCTCCAAGAAAGTTTAAGGCTATGACCATTGATAGAAAATGGCCTCAATTCAGATAATGTTGATCTACCCGCACTGTCATTTGCTTCGATTTGAAGCCAAAATCTATCAGGCCAAGCATCCTCAAAGGCTTTGTAATTCCATGGAGCAACATAGAGGTTCCCCCTATAATTGTCATCAGCATGGTTGATCATAGGTGACTCTACAACTAAATCAAGATTTCCAGATCGTGAATCATAGATCCTAGCTACAACTGATACAACTGGAGAAAGAGAAAATACCAGAGCTCGAATTGTCTCATAAGATG</w:t>
      </w:r>
      <w:r w:rsidRPr="002F6F5A">
        <w:rPr>
          <w:rFonts w:ascii="Times New Roman" w:hAnsi="Times New Roman" w:cs="Times New Roman"/>
        </w:rPr>
        <w:lastRenderedPageBreak/>
        <w:t>AACGGGCTACAGATTGACATTCATAGTTGTGACGACATAAAGATGTTAACATGAAGCGAGAGTCTAATGGAAAAGTGGGTAATATAATTGCATGTTTGGTACCAGATTTGAAATCAACATCAACATACGAAACATGGCCTCTATCAATGGCTAAAATTCGAAAGGCTCTACTCATTCTCCAATCACCCATCTCCCACTCCCAAAACTCTTGAACTGGTGGGGCTCTCAATGAACAATTTACTGTACTTTCAAAAAAACTCCTGTGTATATTAAACTGAACAAGTTTCCGCAAGAAAGAAGAATGATCACTCAATTGATGGTGCCGCTTTAAGTTCCTACCAAATTTAGTATGGAGATGCCCACACAAGTAAGCTGATATGGAATGCTTTAGGAAAACATCTTCCAAGGTCCTTCCAGAACTAGAGGGTGCTGAAAATGACAGCGGAAAATGCCCAAAGGAAATTTTGGTAACTGGTTTTTCTGACTGAGAATCCCACTGTGACAGTTCCAGGTCTAAATCCTTTAGTAATTGATCTGTGGGATGCCCAAAAAGATTAGTTGGACCTCGTAAGCCGGTTGACATTGTGCTATCAAACCCAACAAAGAGATGCTTTCGTTCCCAAGTCTGTGATACAATGCAAGTATGTAAAAAGGAGTAAGGAAGAGCATCATAGCATCAAGCAAAAATATGAAAAATCAAGCCTACAATTTGTGACCTCTCAATTATTTAGTCTAATCCAAAATTCCAAACATATAAGCACATATTTTTTCAAACTGTGATTTTTTCATCGTTATCATTCAGAAGTGAAGAATATCTTGACCAACAAAAGTAAAGAGTTATAACTTATAACAGCTGAGAAAAATCCAATTTGTTGGCTAGTTCTAGTGAAAGCATTTTGCAGTCAGAAAACATATATCAGAAAGCATTTGTTGGGGGACAACTTTCATTCCTTGAGCTAGCTTTTGAGGTTGAGTTGTGCCTAAATTCACGTTCTAAGATCTAAAGTATTTTAGGGACCAATTTGCACAACCAAACAATCATTAGGACTCATTTACCTGAAAATTTATTTCAAAGATCTAAGTACCGATGCCTATAACTTTCAAGATTGTGGTTCTTCACTGTGGTTTTAATGGATACAGTCCTCCCTTCGATGATCTGAATGGAGTAAGAAATGATGAAAGCCCCTCCCTCAATTTTATTAATATTGATATTTAGTCTCCTAGGATTCAATTCCTCTAAAGATAATCCCATAAAAATAAAGAGTTATAACTGCTTGCAAGAAAAATCAAGGAACAAGGTTTTAACTTCGTCGTATCATTGCGCGCACATGTATTTCATCATTGTTTCCATGTCTCATCAACTATCAAAACCCTCACTTTCATGCTCCAAATGGAGACTGTTAAATGATCCATTTAAACTTCCGTGTTACAATATGTTTACAGCAATTATAGGAGTTACAATTGCATGTCGCATGTTCATGAATGGTTACTGAAATCAACTTCCATGTTAAATGAACCATTAACAACACCTTAGAACTTGTTCTTAGGTCAGGGAACTATTCCATTTCAATTTCATAGAACGATATTGAGTAAATGAACATGCGACACTGACCTCAAGGGTGACACTATTGACACTCTGATTTCTTCCTAACTGCCCATTGATGCTGTATTTAGAAAAGAAATCAAAGGAACCACCAACAAGTGGAACACCAAAATTGTCATGGTTGCCTCTGACATCAAAGAACAAGCTCTTCTGGAGTCCACTTTTCTCAATAACAGTGTCAAGTACTTTCTGGTATTCCACCCACTCAACCTCGTTCTGCTTCATTGTTAGCAAATCCTTGCTTTTACCATCTAGTAACATTACACAATAACATCCACAATCCAAAACATTAGAACAGAGTTTAATATTCAGACACTTCAAGTGTAAATTATACTATTGACTAATAAAAAATAACCTCTAAATAAAACTGAGAGTTTATTTTTAGAGTAAATTAAACTTACAATCCATAAAGTTGAGGTTTCCTCAAATTTCACCTAATATTTCCTCCCTTATTTACCTCTATAGTATACAATACAGTAGCATCTTTTAATTTAGCTAATTGTTTAAAATACGTTACATTGATATCTTCAGTTACCTAAAACACATTACACAGTGTATCCTGATAGGGGAATTAGTGTATATGTTAGAAAAGTAGGAGGTCATGTGCTCTAATTTTTATGTATTGTCAATTATAAAGAGAGGACGAGTCCTAACATAAGAGTCAAGGTGTGTTTTGCCAATTGATTGGTCCTGAGTTCGAATTAGGAAACAGTTTATTTGCATATATAAAGACAAGACCTGGAAGTTGGAACTTGGAACAATGACCCTCTCCATATTTTTGCAAAGAGAGCCACAAGGATCAGTATAAAGATTTGCAGCATATCGACAACCAATCAGTTAGTTTTTGGGATCAGTATAAAGATTTGTACATTCTAACTAAATTTTAACTTATAAAGCAGTAACTAGAAAAGTGAAGAATCATAAGGGAAATTATGATTAGAGTATGAAAATGAATTAAAGGTGAAATCTAAGAAGAAATGGTGAAGATGATTGTTTGAGAGGCGAGAAAGTTGAAAGGAGGAACCAGTGAGGTCGCCAGTGATGAGGACGAGGGAGGGGTTGATGATGGAAAGAGCAGGGGCCACCAGTTTGGCGAAATCGAGGGCTCTGTTTGGATGGTGAACGCTGAAATGAAGATCGGAAAGCTGAACCACCCACACCACTGAATCAGGGCCATGACTAACTCTTTCATTGCTTGCAGCAGCAGCAGCTGCAGCTGCGCAAATGCCACACACAAACACAAACACAAACGTAACAGCAACGCCAATAAGCATGCTCTTGCTCTTGCTCTTCATCATTTTCAATTCCTCATTCCACTGCACTCAAACTCAAATCATGTTCCTCCTTCCACTCACCTATTGTGTTAATTAATAATCTCATTTCAC</w:t>
      </w:r>
      <w:r w:rsidRPr="002F6F5A">
        <w:rPr>
          <w:rFonts w:ascii="Times New Roman" w:hAnsi="Times New Roman" w:cs="Times New Roman"/>
        </w:rPr>
        <w:lastRenderedPageBreak/>
        <w:t>TTCAACTACATTATAAATGTTTATTTTATAAAAACAATAATAAACAAACACTTTTAAACAATACAACATTATTTTTAATTATTGATAGTTTTTTATAAAAAAAAAAAGCATTCAAAGATATAAAATTTTCTAAAATTACTCTTTCTCATTAAATACTTCTTAAAATATTCTCCTTAAAAAATAAATTTCATTTTATTATTACCTATGTTAATTTATATATAAATAAAAAAAAATAATTTTATATATCTAAATAAAAAATAAACCCTTAAAATCATGGTATCGAGAATCATTTTCCGTTACCTGTATACCTTGAACGTCAAAATACAAACGATCTCATGTACTTTATCATGCATGGTGCACGAAGCCTACACAAAACTAATTAATAGACACATAAATAGAATATGAATAAGAGATATATTATATATAATAGCAGAGTGTAATTAGTATTATATATGATTAAATGTTGATGAAAAGCTTTTTTTATACTAACAGATAATTAAACTTTCTCTCTAGACACATGAATAAAAAGTTGTTTAAGTTTAATAAAAAAATTTTAATATGTAATTATATTAAATTATTCAAAGAGAGTTTATTATCTATAATAATACTATAAATTCAAGCAAGATTATCTCAATACTTGTAACTAAACAAATAATATTTTAATAATTAAAATTTTAATTATTATTTTTAATTTCAATACTTCTCCGTTCTTTGGGTGAACCAATCACCCATGTATGAGTCTTGGAGATTTATTTTTGTGATGTATTTTCTCGTGTTCTAATATAATAATAGACATTTATTTATATTTTAAATAACATATTATCTACTAAAATAAAGGATTATGATGAAGTATATATTAATTAATTTTTTACTGTATATGAAATTTTATAAACTTAATATATTTTGTACAGATTTTTAACTGATCAAATTCGTATTTAATTTAAAATAAAAACCATTCTATGGTGTAAGTGCCGAAAATTGATACCGACATCAATCAATTTTTCATATTCCAAGAAGTTAATTTGCATATATGATCTTTATAATATTTTTGGAATGCATATCACAACACTTTCACATTGTTAGTGGCTGCGTAATGTACAAAACAAACAATTTTACAATTTCATGTAAAAATATCTTTTTATAAGCAAAAATTATATTAATGAATAAAAATACAGATGAACAGTACAAGAGATGTTATCCGTCCATAAATGTACAACCCAAACACAAACTAAAATAAAGTGACAGGAATTACGAAAACCTTTCTATCAAGATAGAAAAGACTCTTTATCACCACATTTTTGTCATATAAAAGAGAGAGTTCATGATATAAAAGAATATGACTTGACTTTGGCTACCTGAGAGTGATACCACTCTCAAGAGGATAATTGTGTCGCTTCGATAACATTTACGTGAGTTTTGCACTAGAAATCGCATCATTCCTTTTTAGATATTTTAGAGCCCAACAAACCAAACATATAACTCCATGTTTGTCTCCTTCTTTGATTACTACACCCCTAAATTGAAGAGATAATAATAATAAATGTATAATAAAAATGTACGAAATGTGTTCGTTCCTAATCCCAAAGAGCTAAAATCCAAAAAAAATAAAATAAGATCAACTATTGCTTTTGGCTTTGTGTTTTTTTTATATAGAACAAGAGCTTTAAGTAAAAATTTTAAATACATGATAAAAAATGAGTTGGATATGGGATATAGATGACAAAATAGATCCAAACCCAGTAGCTAGGGATGACAAAAGATTCGTACATGCGGATATCCCCATATAAAACCATAAAAATATTTGCATAAATAGTATAAATGGGTAATCATCACTTGTGGATAAAGATTTTTTTCTACTTCTACTTAACAGGAAAAGATATCACAGTACTCGTATCCCCGAGTACCTGCTACTCATTAAACTAAAAATATTATATATATTTAAGTTGAAGAAGATAATATTTTTTTGAAATAAATTAAATTAAAATATTAATTGTCAGATATCATAATGATGCAATTCTCCCTGACATGGACCTTAACTACGGGGATGGAGGACAACATGGTAAGGATGAAGCTCATTGAAGACCTTAAACCATAGTTCTAAATTTAGTTTGCTTGTAAATATTTTTATTTGTGTTAGTCAATTAGGAGGCATGCTTAGTCTTCATTTAGGCCTTGTATTTTTGGCCATTTATTTTGTTTAGAGCATGAAATGTCATGAGTTATTATGTGGAGTGTGTGCAAGAAGGTGGACTCTAGAGTCTTGGATATGTGGTTTCTTCTGACACCCCTTGGCTTAGTTCTATACTCCTCTAGTATTCACAAAGCATGAGCAACACATGAGACCCTTTTGTCCCCTCTCTCAGGTGCTAGATGAAGTAAAAATGAGACGAGATTTATGCTAATCTTGGGCGTTGGGATTAGGCAAGGCAACATTGTGTTAGTTAGCTTTTAAGCTAATTAAACTTGGTTTTCGTCTCCTAATCCACATGCCTCTTTCCCTATAAATAGCATTCACCCCTAATTGTGTTTTTCACACTTGAAAGAATGAAGTAAAACTTTTTTTGAGCATTTGATATAGTAAAATGTCATTTGGATAAACCTTTCTTTGAGGAGTCTCTTCTTTAAGAGCTTTTATCAAGAGCCTTCTCCTTTGTGGTAAGCATTCTAGTTCAAAACTTATCTCCCCTTATGGAGTGACGTTTCCACCTTCATTCATTGCCTCTTCCATCATCTGGAAGCTTGGAGCCTTGGAATGAAGTTGATTATGGGAAGTGGAATGAATTTGATTATGGGATTTAAGTATGCTCATAGATATTTTGTACAGAAGTAAAGGTTAAACAAGCAATATGGGATTGTCATAGCTTCAAGTGCCCTAGATCGGATGATTTTAATTTCAAGTTTATCAAATCTTTTTGGGACATTTTGAAATAAGATATTATGTGTTTTATGCATGAGTTCTACTCTTATAATTTCCTTCCTATGGAGTGAAATTCTGTCATCATTAATTGGTTCCCAAATGCAATAATTCACAAATACTTGA</w:t>
      </w:r>
      <w:r w:rsidRPr="002F6F5A">
        <w:rPr>
          <w:rFonts w:ascii="Times New Roman" w:hAnsi="Times New Roman" w:cs="Times New Roman"/>
        </w:rPr>
        <w:lastRenderedPageBreak/>
        <w:t>AGAATTTAAGCTTATATCTCTAGTGGGCTCTTTGTATAAGATTTTAACAAGGATTCTGGCTAAGAGAATTCAGAGGGTCATCCATAATGTAGTCAGCAAATCTCAATAAGTTTTTATAGGCAATATGAACATGCTTGACAGTGTGCTAGTTGCAAATGAAGTTCTTTATAAAGCTAAGAAGTGTAAAAAAATTGTTTGATCTTGAAACTTGACTTTGAAAAGGCATATGACACAGTATGCTGGGACTATCTATACTACATCATGGACAAAATGGGATTTAACAGTAAATGGATTGGATGGATTAGACAGTGTAATGAATTAACAAGAATATCAGTACTTGTAAACGGGAGTCCAACCTTTGAGTTTCGTCCCACTAGAGGGCTCAAGCAAGGTGATTCATGGACACCACTCTTGTTCTTTTTGGTGGTTGAAGGTATTGCAACTCTTATATCGCAAACTTCATATAAACTGTGTGATTACTATTAAAAGTATTTTGAGGTGTTTTGGGATGTGCTCATGACTCAAGATCAATTTCCATAAAAGTTCCTTACTAGGAGTTAGGGTTTCACTTACGACAGTTAATACATTTGCAGGAATTTTAAATTGCCAAGTCATGTCAACCCCTTTTATCTACCTTGACATTCTAGTGGGAGCAAATTAGAGATTGACCCTTACTTGGCACCCGGTCTTGTATAAAATTAAGAAGAAGCTGGTTGGGTGGAAAACCAGATTCCTAATCATGGCAGACAGATTATGCCTGATTAATTCTGTCTTATCAACAGTTCCTCTATTCTACTTGTCTTTTTTCAAACTCTTTAAAAAACTGGAAAAAGGGTATCACAACCATCATGAGGAATTTCCTGTAGGGAGGACTCGAAGATAAAATAAGTATATCTTGGGTCAAATGGTCATCACTTTGTCAACCTAATTAGTGGGGTGGTTTGGGCATCACAGATCTACCAAATTTTAATTAGGTGCTACTCAGTAAATGGAAGTGAAGATTAATTTTGAGTGAAGAAGGCTTATAGAAAGAAGTTATCCAATCAAGGTATGAGGGATGAAGGAAATTATATGAGTTGAGAAATAGAAGGATCCCACAAAAGGTTTCTCGCTAGTGGGCAAACTTGGCCAAGGTCTATGAGGCTGGTTTTTAGCAACAATGCTTCAATTTGAATATAAGGTGGAGGGTGGGGGATGGTAAAAAGTTGTTGTTCTGGTCAGATTCATGGAATGGAACTAAAGCCTTGGAAATTAAATACCTAAGACTGTTCTTGAATGCAAACAATCAATCTGCAACTATTGCTGATATGGGTGATTGGGTGGAAGGGCATTGGGAGTAGAAGTGGGAGTGAAAGAGGAATTGGTTTGAGTGGTAGAAAGACCTTTTGTCTGACTTACTCTCTTATATACAATTTGTTCAACCAAATCAATTTTAGGAGGATTATTTACTTGGGAGAGCGAACCCTTTAATGTATTCTCTGTGTCTTCCGCTTACCTTTCTTTATGTGCGGTTTGGAATTTGAGAATGAGGAGTTTTATAAAAAAATCTGGAGAACAAAAGCAACACCCTCAACACTTTTGTTGGCATGGAGAGTAGTAACAACAAGGGCACCAACTAAAACTAATCTTAGGAGGAGGTAATTGTACTACAAGACACAAATTGCATGTTCTTCAATGTTTATGAAGAGGATGAAGAACACCTAGTTCTGAGATGCAATTTTGTTTATCAATTATGGTGCATGTGCTTTAATTGGCTCTGTATTCAAATAGCTACACCAAAGAAACCTATAGAGGCATTTCTCCAATTCTACATGGTCACTAAATCTCAACTTTGGAATGACTATTTTTCTGTTGTTTGGTACTCATCTCTAGCTTCAATTTGGAAAAGTAGAAATAGACTAGTCTTTAGGGATAAACAACTTGATTTGTATCTCCCATGGGAGGGTAAAGGACAAATCATGGACTAAAGGGAGGAAGACATGAATGTTCACATCAAGAATAGGAAACTAACCTATTATTATGCATTGATACATGGTGCATTTGACTTGTGTTTGAGTGACATAATTGGTTTGATTGAAGGGAGGTCACTGTATACATTGCAGGTCTTTTTTTGGATGTTAGCTTTTGTGATGGGGTACATTATTAATGTTTTTGGCTCTTGTTACGAGGGTGTGTTATTGTTTATTCAGGTAGTTTCTTCTCCTTAATAGTTAGTAACATTTTCTTCTTTGCAGTCTATTATGTAGAACTCTTAGGCTTAGTAGTGTTGGTACCTCTGGTATATGTATTTTTCTCTTTTGGCCATATAATAGTATATATTTGCTGACTCAAAAAAAAAAAAAAAACACCAACACATTTATCTCAATCTTATTTTTTATGAAGACTTCAAAATTAATAAAATTGTTCATTATAAAAATACTGATAATATAAAATAAAGATTTTATTTGTATTAAATATTTTGTATATATATTATATGAATCTATTTTTAGATCTAAATAATCTTGTAAAAAATATTATAATTTTATTTCAATATTTTTCAACAAATAAAGAATTTATTGAATAAAACTTATTATAAAAAAAACTTTTTAAAAATATTTGTGGGTACTCGTGGATATCCACAAGTATTAAAAAAAATCTATGGATATGTTTTATAAAGGGTACCCAACAAGTCTTTAGTGATGAAAGAGAAACAAACTTTTTGCAACGGGTTGGGTAGTAGATTACTACTATTCGTACCCACCTTAACCCATTACTATTTCTTGGAATGGGTATTCACAAAAACTGCTCTCACGCGATGTGTGTAATTACTTGCATAATTGGTTTAGGCATAAGACGAATCTGGATCCATAAAAATTATGTGATTATGGGAGCGAGTATGGTACCATAGTACCTGTTTTGCCCTACACCTTATACATATATGATATTATTTAATATAATTATATTATATAATACTACAATTGAATAATATAATTATACAATAAAAAGAGATATTTAATATATTTTACAAAAAATTAA</w:t>
      </w:r>
      <w:r w:rsidRPr="002F6F5A">
        <w:rPr>
          <w:rFonts w:ascii="Times New Roman" w:hAnsi="Times New Roman" w:cs="Times New Roman"/>
        </w:rPr>
        <w:lastRenderedPageBreak/>
        <w:t>TAAACTAAAAATACAATTTACAAAAAAAATTAGTTATTTATAAAATAATTCTTAATAAAATTATAATATTATTTAATGTATGATAAAAAAAAAGGTTTATGCTTAATGATATAAAACTTTAGGAAGTATTTTATCATTTATTCAATGTTTAATGTTATGGTTACTTGTTTTTTATATTACATGTTTACTTATGTTTGAATGATATTATTAATGTTTAATATTATTATTTCTATATATAAGTAAAGTATAGGTTGCTGGTGTGAGTATGAGTACAATTTAATATATTTTACAAAAAAGAGATATTTAATATATTTTACAAAAAATTAATAAACTAAAAATACAATTTACAAAAAAAATTAGTTATTTATAAAATAATTCTTAATAAAATTATAATATTATTTAATGTATGATAAAAAAAAAGGTTTATGCTTAATGATATAAAACTTTAGGAAGTATTTTATCATTTATTCAATGTTTAATGTTATGGTTACTTATTTTTTATATTACATGTTTACTTATGTTTGAATGATATTATTAATGTTTAATATTATTATTTCTATATATAAGTAAAGTATAGGTTGCTGGTGTGAGTATGAGTACATAAGTACCTAATGAATACGAGAATGAGTATATATGCTTATCATAAAATAATTTTTACATTAGCTTATTTTGAGAAGCTATTATAATTAGTTTGTAAAAATAATTTTTTTTCCTATTTTTTAGTTTAACCAAACATCTAAGGTTATAATAAGTGTTTATTCTATTTAAATAAGTGATTTCTTGTCATAAAAACTTAAAAAAATTACCTAATATATTTGTTATATTTTATTTTATATATTTTTTTAAAAAAGTGAAATATATAATTATATAATTTTATTTCAAATTCATGTATAGCTTTTATCAAACTTAGCTAAACTAAGTTTTTATTTTAACAAGGCTTAAATGCAATTTTGGTCTCTCAATTTTTCAAAATTAGAAATTTTGATTCCTCTATTTTAAAATAAAAACATTTAGTTATCTAATTTTTTCAAAATTCATTATTTTGGTCAATGAATAAAAATTAGAAGTATTTACCATTATAAAATTAACTCAAATTTGGTGATGTAATATGATATTATTTGTTTAATCAAAGTCACAATCAATGTTAATTTGATAATAGTCAACTGTTTTAGTTTAATGAAAGAATTAAAATTACAGATTTTACAAAATTAGGAGACTAAATTGTAGATATTACAAAATTAAAGGATTAAATATCTTTATTTTAAAAAAGAAAGACCGAAATTGAAGATTTTAAAAAATAAAAAAAAACCAAAATTACATTTAAGCCTAATTAATGAAAATGAATAAAAAAATTTACTCCCAAACATACAAAAAATATTTTCATTTAAAATATGCTACTTAAATGATGTAAATTTTACATGAAATTCGTTTGAAATATACAAATAAAATAATACAATTTGCTTTGAGTAGCAAGAAAATATACTAAAATAAATAAACATATGAGTCTACTCCTCGGTCATTTCCTAATGAATGAACAATTTTTCTTTTCACTCCTCCCGTTTTACTATTTGCACCAACTATTAATTCAAAATACTCAATGTGCCATCCTCTCCCTCAATGCCTCCACCACAAGCCGCCACCCCCACAACTGCTTGCCACCCTCTGAGCCCCCTCCCTTCTCCCCACCCATAGCCTCGCGCCCCTTAGACCCCTTCTCCTACCCCTTGTAGCTCCTCTCCCTGCCTTCCAAAAATTCTAAGCAGACAAAACAAAATACAAATGTTGATCGTTACACATCTTATTTAGTGTTTATCTCTCTTAAAGTTGTAGTAGTTTTAAATAGATTCTAGCTAATGGTAATATGTTAGAAAAAAATGTTAAATTATTATCGATATCCCCTTATTTTGGCGCTTTGGTACTTTTTACCTTCTGTCAAATTAAGAAGTTGATTGTTAGAAGACAACGTTGACTTTCGTGATTAATAATGTGACATTGTTAATTTTATAATTAAGAATTAATTAAAGTGTAATTAATGCAATGTTAATTTTAAAAATATACAAAAGTAGGTCATGACTAGGGATGACAAAAAAATTCACGCCCGTGGATACCCATTGATAAAACCCGCAAAAATATTCTCGCGAATAATATAAATGAGTACTTGCTACCCGCATGTATGGGTTTTTTCTACCCATTCCTTAACGGACACAGGTAGAAATGGCAACGGGTCGGGGCGGGCACGGGTAGTGGTTACCCGCCACTTGACCCGCTACAAAAACCTGTCACCCGTTACCTACTAAAAACCATTGGGTACCTGCTATAGAAATAGTCGCCAGGTTTTTTTAATACCAACAGGTATCCATGGACATTTTTTATTTTTTTAAATTAAATATTTTTTATAAAAATTTTTATCCAATAAATCATTTATTTGTTGGAAAATTTAAAAATAAAATTATACTAATTTCTACAAGATTAATTAGATTTAAAATTATATTAATATAATATATTATAAGAAAATATTTAATTCAAATAAAATCTTTATTTTATATTATCAACATTTTTATAATAAATAATTTTATTAAATATGAAGTTTTCATAAAAAAATAAGATTGATATCAATGAATTTTGATAATTAATATTTTAATTTGATTTATTTTCTAAAAAAATTATTTTTTTTAACTTTTATATATATATATATATATTATTTTAGTTTAGCGGGTACCCGCGAGTATGGATACTATAATACTCGTACCCGTGCCCATCCGTTAAGGACCGCGTAGAAAAAAACTCATATCTGCGGGTGGCGATACCTATTTATACTATCCATGCAGATATTTTTGTGCGTTTTATCTACAGATATCCGCAGGCACAAATTTTTTTGCCATCCTTAGGCACGGGTATGGGTATCATAATACTCGTACCTGCGGGTACCCACTAAACTAACATAATACATATATACATATATACATATATATATATATATATATATATATATATATATAAGTTAAATTTTTAACTTATATATATATATATATATATGTATATATAAGTTAAAAAATTTAATATTTTTTAGAAAATA</w:t>
      </w:r>
      <w:r w:rsidRPr="002F6F5A">
        <w:rPr>
          <w:rFonts w:ascii="Times New Roman" w:hAnsi="Times New Roman" w:cs="Times New Roman"/>
        </w:rPr>
        <w:lastRenderedPageBreak/>
        <w:t>AATCAAATTAAAATATTAATTATCAAAATTCATTGACATCAATCTTATTTTTTATGAAAACGCCATAGTTAATAAAATTATTTATTATAAAAAAACTGATAATATAAAATAAAGATTTTATTTGTATAAAATTATTTTTCAAAAATACCCATGGGTGCCCATAGATACCATTAGTATTTAAAAAAATCCACAGGTATTGTTGTCATTCCTAGCCATGACAAGGTTTGAATCCAAAACCTAACATGTATAAACCAAGAGTCTTACCACTACACCAAATGCTTTCATTTCTCTTTGTTTTGAAATTCAAATTTAGTTAAACTATAATTACTGTTAGTTTCAAAAATACAAAAAACACAGATAAAAAATACACAAGTTGCACAACCCGAGAATCAAACTTAAGACTGCAAAGTTCCAAGCAAGAAATTATACAACTAAAGCAAATGCTCACTTTGATTTTAATTTTAACTTTCAGCTTATTTTGTTTTTATTTTCTAGTCTATTTTTGTTGTAAATTAAAAAGTGAATGAAGAGACATGATGGTGTGTGAGATTATATGCTTGAATTTTTTAAATGGAGACATTTTTTAAATTCTAAAAAAAAAGTAAAAAATAAAAAATAAAAATTAAAAACTAAAATGAAAATCTAAAATTTAAAATTTAAAATATAAATTTAAAATCAAAACTAAAAGTTAAAATTATAAATTTAATTTTTTTAATTATATAAAAGTTAAAACTTATATTTTTAAAATCAAAATTAAAAGTTAAAACTTATATTTTTAACTTTATTTAATTCTTTATTGAAATTAAAAAATATGAATAAATATATAAATTAAATTTATAATTTATAATTTTAAATTTTAGTTTTAATTTTAATTTTATATTATATATATATTTTTAATTTTTAAATTATTTATTTTAGTTTTAATTTTTAGTTTTTTATTTTTTATTTTTATTTTTTAAAATTTTAAAAATGTCTCCATTTAAAAAATTCAAGCATATCATCCCACACACCACCATGTCTCTTCATTCACTTTTTAATTTACAACAAAAATAGACCAGAAAATAAAAACAAAATAAGCCGAAAGGTAAAAATAAAAGTGAAGTGAGCATTTAGAGATTGATTGGTTTAGTTTTTTTTTTTAGTTTTTGAAAAGAGTTTTCAAGAATAGTTTTTAAAAACTGTTTTCGGAAAGAAAAGAAAAGAAAACTTGTTTGATAAGTGTTATTTAAAAACTATTTTGAAGATGTAAAAATAGAAAAACTTGTTCATATTTATTAAAATTTAATTAATGAAAAATAAAAAATAACATATTCTGATTGTATTTTGAGTTTTCAAAACAAAAATAAAAAAATGAAAAACAAGATTACTTTTAGTTGTTGTTGTTTTTTAGCTTTTAAAAACTAAAAAACCAGAACTGTTTTCAGAAAACATTACCCAAACGAGTTTTTTTGTTTTTAAATACTAAAATATTAAACTTTTTTTATAAAACTGTTACCAAACAAACACTTAGTCTAATGATATGATTTTCTGCCTAGAACTTTGTAGTATTGAGTTTGATTCTCAAGGTTTGCAACAGGTGTTTTATATTTTTGTTTGTATTTTTTAAACTAACATTAATTATGGTTTAATTATATTTGAATTTCAAATGAAAACAAATAAAAGCATTTGGTGTAGTGGTAAGAATCTTGGTCTATGCATGTGAGGTCTTGGGATTTGGTGTCATGTCATACCACTAAATTCTTAATTACAAAATTAACAATGTTACGTCATTAATCACAAAAGTGTATTGGTAGAAAAAAAATGTAATAAAGTGTATTGCTAGTATTTTTCCTCTTATATACATGAGAAGAGATTCACTTACTCTAAGAGTGAATATAAGAGTACTCTTTATCTCCATAATTTTATTTTCTTAAAATTTAAATGTTGTAATAAGTAACTAATATAAACTATCAGATTTAAAAAAAAAATGAATAATGAAGATAAAAAGTATTTTATATTTACTCTTAGAGTAAGTAGATTCCTTTTGTGCGTGCATGAAGAAAAAATATAACAAAAACATGTGAAACTATATTTTCAATTGTCATATATAAGTGCAATTAGATTTTTTTATAGACAAATATTAGTTTTTAGTGTGTTACTTCTGTTAGCGGAGAAATTCAAACACACGACCTTTGCCTACTCTATCTTTTTATATATGGACTTTGTCACCAGACTGACCTTACTACTGCTAATGCAATTAGATTGTTATTGAAGCTTGAATAAAATATTCGCAAACATAAACTCATGGACATTAAAATAGAAAAACCATTCGGTTAGGTTGAGTTATCTTTCAATATATCTTTTCAAACTCACTAATAATTTCTTTTTTATAAATCAATGTTAGTTGTTAATGATTTAATATGTTAGTTTTAAGTTGTTAGTGGAGGAATTTAAATTCATCATCTTCCCTCTCCCTACATGTGTGGACTTTACCTTTAGACAATTTTATAACCTTTACCTCTAATCATTTTATATTTGAGTTAGGTTAAGTTGGTATATGTGTCACATAACCGTTGATATCTTAAGGTTAAAAAAGTGGTATTTATTATATGTATATAGTTAAAAATTTCAACAACGAATACATTTTAACTACTTATACTCTTAAAATACTTTGTAGGGAAAATCCATTTTCAAATTACAAATTATACATCTTCTATATAATTACAATCTAGTAAGCCATGATTTATTTATTTTTATAACTGGGAGGTATTTGTATATTTTATTTTGACACTTATATTATTTTTCTAACAACTCTACTCATTTGAACTAGGAAAAATTATTAGTATATAGTTTCAGATGTAACATTATCTATAACAATTTATTATTTATTATTTGATTAGATTATAAATATTTTTTTTTAAAATTTGATTAAATTAATTGTGAATTATATGTTATATAATTATTACATATGGATGGTGTAATGATCCGAAATTATAGAATATTTATCATAAAGTAGAATGATATTTTCACTTAATCTCCATTCTAAATTAAAGATGGAACCTACATATATTTAGTTAATAG</w:t>
      </w:r>
      <w:r w:rsidRPr="002F6F5A">
        <w:rPr>
          <w:rFonts w:ascii="Times New Roman" w:hAnsi="Times New Roman" w:cs="Times New Roman"/>
        </w:rPr>
        <w:lastRenderedPageBreak/>
        <w:t>ACGTAAGAGACAAACCATTGTGCCAGCAGTTTTGGGTATCAAATTTATTTTACTGCCTATAGGTCTTGACACTACAAGTAGGTCAAAAGTAACTTTCTATGTCATATTACGAGGGTTTGTTGTCGAGCAGGTCGATCGTAGATTTTTTCTGGGAAACACCTATTATAATTATTCAATTTACTTCACAATTTGGACATGCTAAAGAATAACTTGATCTGTTTCTACCTTTTAAGCCTGTTTTCTGCCAAATCACGTGGCACGACTGAAGTTCCTTAACAAACATGTATAAGAATGTAGTCCTAGAGGAATCATGTTAAAAATTGTAGGTTGTTTCTAAAAAATATCTTTAGAATAGTGATTAAGAGGTCAAACGTAAAAAGGAAATAAATTGTTAACGTATTTTGTGATGATTTAATGTAACTTTATCGTAAATTTCAACAAAAACTATCTATATCAATGACAAAAATAAATGAATGTTTGAAAATATGATAATATATAATGTATGGATTATTAATAACCATTTTTTTTTTATAAAAAATCACGATAAGATGTTTATTTAAATTAAAAAAATAGTATTTATCCATTTATAATACCAAGGTAACATTTATTAACCATGTTTTTACGGTAGCAAGAGGGGATGGCACCGGCAACAATCTTAATTTAATATAAATAATACTTTTATTTTTTAAAATATTGAAGAAAAAGTGATAAAGCCATGTGTTTTACCGTCCTTGATTCCTTTCTTGGTGGTCAAACTTACAGTATGAAATTGCACCATTCGAGATCAATCTTTATTTGTCATCACCCCAAACTTCTGCTATAAACTATTCTTGTGTTATCACTCATATATATTGTCTCTTTCTTCTCCTTCCACATTTTAACCTTGTCAACACACTATTACTTCCTAGTGTTATTCGCTCAATATTATATATATATATATACAATTTCAACTTGAAAACAAGCAAAATAGTAATTAATTTATCTATACTACTTTTTGCTAATTCTGGCGCGGATAATTATGACTCATAAGTGGTAAGTATAATATATTCAACATTTTCATACTTAAACATCAATGTTCCGTGTGTACATAATAATATAGGACAGTGTATATGTGAAATTCCACATTGGAAGCTTGGGAGTTAGATTTCCCTACAATTTGTCTCCTCACAAACTTTTGAGAATGAAATATGTAACCCGCAAGACAAGGGTTGTTGTCCTGGCACAGGGGCACAAGGTGCAACAATAATTTTGCTAGCTAATATTGTTTTGGCCCAATTAATTTATGTTAGTATAGTGGTATATAAAAAAATAAAAAACTATTAGTGGTAGCTTATACATAGTATCCTAATACTAGTAAGTGAACTAGGTGAGGCTCGCTTATCTTGAACATGAGTTATAAATAGAAAAAGGAAAAAAGGGTTGTCTGTCATGCATGAATTATTGTTTGTGGCTTTGTTGAGAGAAGAGAGAGTATCTTACTCACTGAGAGAAAAGTACCAAAAGAGAGAGACAGTTCCGTTTGTAGCGGGGGAGCAGATTGATGATTAGGACGAGGAGATAATAGTTAAATAATGTGCCATATGGGCATGGACGGAATGTGAGTGAAAAAGTTATGGGATATATGGCTGTTTCCTCGTCGCATATATATCATGAGAGAGATAATTCACATATCATTTTTTAAAACCAAGAATTTTTTTATGTAATATTGTTCGTCTAAATATTTTTATAGGTCATCAATAAATTCAAATTATTATTAATATAATATAATTTTTAGATAAATTTATTACTTTATTATATATAAATTAAAAATTTATGATAATACGTATAAGATTGTTTTACATAGAGATTGATATATGGCCAAATTGAAAAGTAAGTTAAGGTTCTGACTTGTGATGGTCATAATAGGTCTGACATGAAGTGACTAATGTCCAAGTGCGCTTCAATAAATGGGTGTGGCGAGGGGCTGAGTGTGGTTTTTTCTCACGCTAATTTGTCAGAAATTATTATTTCAACCTCCCCAACAGGTGTTTACAGCGAAGAAAGAGAAAAATGGATAGATGCACCTTGGAACTATTCTCGACTTTGTTCCATCATCCTGATCAATGTGCAATTAGCACAAGCTGAGATATATCATTCAGCTTTTGGTTTATCATTCTTCATTCCATCTGTTAGTGATTATTGGTAAGCACAACATTTTCTATCTAAATTCACCAATACTAAACTGTTCTTCCAAAAAAATGTACTAGAGTATTGTTTACGACAATTTTTTTAAAATGTCTTTCATTCTTTTAGAAGGAGGAAGAATCTAAAAAAAGAATTCTAACGATTAACAAATAAGTGAGATGGAAAAAGTAAGAGGAATAAATTCTTTGAAATAATGTATGATTTATACCCATATTTACACTAAATATGTGTTTTTTACAGTGTAGTTATTATTTTTGTTTATTTTGTTTAAACTTATTCAGAGTATTATTAATTTGTAAACATACTAATTAGTCTTTTAATTTGGTTAATTAACTTATTATAGGAATTCAAATTCTTTGTATTATTAATGTTGTTTCTTATTTTAAAAGATATCATTCTATATTTCAATTTTTGGTCATGTCAAAATTCAAGTTCTCTTATATTTATTTTTTTTTTCTTTTAATTTCAATTGCTAATCCAAAATCCTTTTAATCCAAAAATCTTAATGTGTTCTTTTATATTTTATTTTATTTTTTAATTTTTTACTCAAAATATAAAGTCTTTTTTATCACCTTCTTTTAAGAATATTTAGATCCTTTTGCCTACTTTCTGTTATTATAATTATACACAAACAATCATCAATCCTTTTGCCTAAACATTTCAAACCTAGTAGCTAGCTAACATGTTTTAGTGGGTCCGGTTCTGCCTAAAACACCCATGAAATAACACTGCTACACAAGATGGATAAATTAATTTATTGCTGCGCACGTGACTTTCATTTTATTTTTCTTATACATACTATATAGTGAACCTCGATATACAATGTTTCCATTTTTAATAGACATGTAAATATAACTCTTT</w:t>
      </w:r>
      <w:r w:rsidRPr="002F6F5A">
        <w:rPr>
          <w:rFonts w:ascii="Times New Roman" w:hAnsi="Times New Roman" w:cs="Times New Roman"/>
        </w:rPr>
        <w:lastRenderedPageBreak/>
        <w:t>CATACGGTAGATTTCATACATAATAATTAGAACAGTATCCGTACAAAAATGTAATTTTAAAAATACATATTAAATTATGCACAAGACTGTCATTCATGTCCACACGTGTTTATGCATATGAATAACTAGTAGCTTAATCTATGATATAAATAATATTTAGAACACTGCAAAATCTAATCATAAAAAATAGGGCATGTGTGCACCTACCCTGAAAACGTCAATTTAACTTAATCAGTAAATTTATTTTAAATATATACGAACTCATTACCTGTTAATATAATTAATAAATTAAAAATAAATGTTTTTGTTAATTACCAAATATAATATTTAACATTATTAATACACTGTCAGTATACTCTTAATAAAATAAATTTGCTTATCGATTTTTGAATTTTTTTAATTGAGAATCGACATAAAATTTTTTTATCTTTGATATTAAAGACGTAGTTTAATAGCTATATGTGAATAAAATTGTTACATGTCATTTCATTGACACCTAACCCAATAGATTAACAGTGTCTGTACATTTTATTGCTTAATTTTATCCATGAAAAAAAAAAGGTTTAACAAAAGAAAAACCAAAGTTACAGCAATATCTAACTTTACACTTTAGAATAAAAGTAAGGAATATATCACATATCGCATCAGATTTTTTTTTTTCATGAAACATGAAGGAAGAGAAAGACATTTAGTGTAGCGTCACAAGTCACAACTGTTGAGAATGAATGGAAACATCACATCGTATCAGATGAAGGCATTATTTTTCAGTGCCGCGAGCAACTAGTAGTGTGCTCGGAGTACCGCATTAATTACGAAAGGGTCCCCATGGATTTGAACCAATTTTCTGATTCAAAGATTTCAATTGCCCTGTAATGTATAAGACGCGTCCCATGTCTATTGTGTGTACGTGCATATCACCCAGAAGAAAGAGAAAATAATATTCAGAGTATATAAATATACTATAAATGTTCTCTCATCTCTATGCTATAAATGTTTTTTTTTTCCAATTTTTGAGCTCTTCAAGAATTTGACCCTTCTTCTCCTCTTCCTTTTTTCTTTCTGCCTTTCTCATATAAATTTCTTCATGCACAAACTGATATTTTCACCCCTTATAAATATGTACTTCTGAAGATTATCTTGGGGGCTTAGTGATCTCTCTGTGATATTCAGTCAGTATCACTTATGGGGTCTATGAATTTGTTGGGGTTTTCTCTCTCCCCTCAAGAACACCCTTCTAGTCAAGATCACTCTCAAACGGCACCTTCTCGTTTTGCTTTCAATCCTGATGGAATCTCAAGCACTGATGTACCAGGAAACTGTTTTGATCTTACTTCTGACTCAACTCCTCATTTACTCAACCTTCCTTCATATGGCATATATGAAGCGTTTCATAGGAACAATAATATTCAAACCACTCAAGGTTTTTACTTCTTCCCCGTCACGTATTTATAACATATGTTATTTTTCTTAGATTTTCCTCAACAAGTGCACCCCATCACCACTATTCACAAACTAAATGAAGAAAACCCAAGAAAATCAAATATTTTCAGGCCTCTTCTTCTTTTTTTACCTTTATTCTACTAAGGATTTACTTTCGGGTAGCACTATTGAAAAAAATATGATATATGGTCCTTCATTTCTCAGATTGGAAGGAGAACTACAACAACCAAAACTTGCTATTGGGAACTTCATGCAGTAACCAAAACATGAACCACAACCAACAGCAGCAACAACAACCAAAGCTTGAAAACTTCCTGGGTGGACACTCTTTTGGAGAACATGAGCAAACATACGGTGGTAACTCAGCCTCAACAGATTACATGTTTCCGGCTCAGCCGGTAGCAGCCGGAGGCAGTAGCGGTGGTGGTGGTAGCAGCAGCACGAGTAACAGTAACTCCATAGGGTTGTCCATGATAAAGACATGGTTGAGGAACCAACCACCACCCTCAGAAAACAACAACAGCAACAATGAAAGTGGTATCAATAATAGAAGCAGTACTGTTCAGACTCTATCTCTTTCTATGAGTACTGGTTCACAATCAAGCTCTTCGCTGCCCCTTCTAACTGCTAGTGTGGATAATGGAGAGAGCTCTTCAGATAACAAACAACCACTCGCCACATCAGCACTTGATACATCCCAAACTGGAGCCATTGAAACCGCACCCAGAAAATCCATTGACACGTTTGGACAGAGAACTTCTATATACCGTGGTGTAACAAGGTTTTTTATTTACACCTAAGCAATGATATATACGAATATTTACCATTTCTTTTAGGTATAAATGTGAACCGTCACAAATCTTTCATCGCTGCTTCATATCTCGGTTAAAAGGTTTCTTTAGTCAGTTTTATTGTTATTCTAACAAGATTTTTTTTTTTTTTTTTTTTGAGATGATGATGAACTTAGGTTTTCCTTCTTCTTCTGTTTTTAAATTAATTGAAGGCATAGGTGGACGGGCAGATATGAGGCTCATCTTTGGGATAATAGTTGTAGGAGAGAGGGACAAACTCGAAAGGGAAGGCAAGGTATGATCTACCACACATATTCCTCTAATTTTGTTATTATTTTTGCCAATGGTTTTTTCTTCCTCTAATATGTTGCGGAGTATAACATTAACCTGTGTTCTTCATCTATCTTCGCTCGATTTTGGGTTATGGCTTTCTTCAACATATATACATGGTCTTGCAGTTTACTTGGGTGAGTACAAAAAGATGCACATTCTTTTAATTATAGTTGCATTGTTTTTATTTTATTTTTCTCCACATAAAGTATGAAGCGAACGATAAAATTGTTTAAATTGGTTATAATTTGTTGTCACTACTTGCAGGAGGTTATGACAAAGAAGAAAAGGCAGCTAGAGCCTACGATTTGGCAGCACTAAAATACTGGGGAACAACTACAACAACAAATTTTCCTGTAAGTTAATGACCACTTTTTTTCTGTTTATGCTCAATAAATTAAGGGTCGTGTTGCACGTATAGCCATAGGAAAAGTTTTGCATCTACAAAAAAACCAACAATG</w:t>
      </w:r>
      <w:r w:rsidRPr="002F6F5A">
        <w:rPr>
          <w:rFonts w:ascii="Times New Roman" w:hAnsi="Times New Roman" w:cs="Times New Roman"/>
        </w:rPr>
        <w:lastRenderedPageBreak/>
        <w:t>GTGAATGGGGAAGCGTCAACCGGTACAATCTACTACGAGAGGGCACATTGTACAATTGTGTCCTTTTACAATGAAAAAGTTTCCTCATTTGATGGGATGTGTCTCTTCATAGAAGAAACTGTTATTTGTCTTATAATGCAAACTATGAATGTATACATGATAACTTGATTTAGCCTTTGACATCGAATACTTTATGTCTCCATCAACAATCAATGCATTTTAGATTAGCCACTATGAGAAAGAGTTTGAAGAAATGAAGCACATGACTAGGCAGGAGTATGTTGCGTCACTGAGAAGGTATTTGCAAGTGATACTAGTAATCTAAAATATTACTTTTTTAATAGATTATTTATTGATAATATAAAATCACGTTGTCACAGGAAGAGTAGTGGGTTTTCTCGCGGTGCATCCATTTATCGAGGAGTAACGAGGTACAGTTGACTAGACACTAATATGTCTCTATACAATAGTCTATCGTCTATGTGAATACCATGTTATATATCAAATTAATGATTCATGAATGCGATTGAAAAGACCTTAATTTTTAGAAGAATGGGTTCTTAAAATTGTTTGACATTAATATTTTTAGAAGACTCTATCTCACATTTAATTTTTGTTTCTTTGATCGTAAATAAAAATTTAGAAAATAAAAAATTGAAATTTGTATGCAAACATGAAAAAAACAACAACTAATTTTCACTATATTGCTTGATTGTTGAAATATTTATTTGATGGACGTGAAGGGCGATGTTTAATCTGATTTAAAAATAATATCATACATACTAACTAGTTTTTTGTTATTCTAATTAGTTGATTGTTTGATCTGATTTAAAATAATATCATATATACTAACTAGTTTTTTGTTATTCTAATTATTTGATTGTAGACACCATCAACATGGTAGATGGCAAGCGAGGATTGGAAGAGTTGCGGGAAACAAAGATCTCTACTTGGGAACTTTCAGTAAGCTAATATTTATTTCAGTAATACCTCACATCTTAGGCCACACTTTAATTGGAATGGATATATAATTTTCTTAACAATCCAAACACGAGTTTATTTTAAACAGTTTTATCCATAAATATATTTATATTTATTAATAGCAGAAAAGAACTTAAACAGATCAGTCGAATGTTTACTTCATAAGAAAATTAAATGTTTCTTCTCTAATTTAACCTTAATGATCTATATATAACCCAGAAGTAATTAATTAATTTCAATGATGTTCACCATATAGTAAGACTAATTCATATATATTATGTGTGTATGTATGTAAGTATACCCCTTATGTTACTAACAATTAAATTTCAGGCACCCAAGAAGAGGCTGCAGAAGCATATGATGTTGCAGCCATAAAATTCCGAGGGCTAAGTGCTGTGACAAACTTTGACATGAGCAAATATGACGTTAAGAGCATACTTGAGAGCCCGACTTTGCCAATTGGTGGTGCTGCAAAGCGTTTGAAGGACATGGAGCAGGTGGAACTGAGTATCGAAGGCCATAGAGCAGATCAAGAAGATCATAGTAGCATCATAAGCTCTCATCTAACTCAAGGAGTGAATAATAACTATGCAGGAGGCACAACTCATCATAACTGGCATAATGCTCTTGCATTCCACCAACCTCAACCTTGCACCACCATATATCATCCTTATGGACAAAGAATGTGGTGCAAGCAAGAACAACAAGATAATTCTGATGCCTCTCACCCTTTGTCATCTTATCCTGATATTCATCAACTTCAGCTAGGGAATAATGGGACACACAATTTCTTTCATTCAAATTCCGGGTTGCACCCTATCATGAGCATGGATTCTGCTTCCATTGACAATAGCTCTTCATCTAACTCAGTTGTTTATGATGGCTATGGAGGTGGAGGCTACGTGATGCCTATGGGGACTACTGCTGTTGTTCCGAGTGATGGTGATCAAAATCAAAGAGGCAATAATGGTTTTGGTGATAATGCGATAAAGGCTCTTGGTTATGATACTGTTTATGGTTCTACTGATCCCTATCATGCACACTCAAGGAACTTGTACTATCTTTCTCAACAGCAATCATCTTCTGTGGATGCAGTCAAGGCTAGTGCATATGATCAAGGATCTACATGCAATACTTGGGTTCCAACTGCTATTCCAACTCTTGCACCAAGGTCTACCAGTATGGCTCTCTGCCACGGTGCTACACCTTTCTCGTTATTGCATGAATAGGTGGACAACTAAGGAGAAGGAAGATTCACCAAAGTGATGAAAATGATGAAGATATATTGCTGACTTGCTTCTTCCTCTTATGAAGTCTCTAATATATATAGTGTGCTCTTTTGAAGATAAGGATATATATAGGTTTTCTTTCATCATCTCTAACTTGCAGATCCTTATTTCACTAGGGTCTAAGTAATCTAGCCTCAAGTTGAGTCACGGCAGAACCATTTGCTGTGAATTTTGGGAATTAACTTCGACAATGTGTGGACAGATCATTGGCATGTCTTTAATTATTATCACCCGGGTTTTGTAATTCTGGAAGGATCATACAAAGATGGAATTTTCCTCAATGTATATGCATGGCACTTTTTTTAGTTTCTTGACCAAATTCTTTATACACATTATGCATGGTAAAGGGTATTAGTGATTTTCTGACTCATCTTCGATCACAGTTTTGTTTACGTTTACAGACATTCGATCAGTGTGATTCGATGATACGCTTGAATAGATTAGACACAATTATTTTCAAATAAAAAAGATTTCTTATATATTAGATTAATTATATCGTATATACGTTACCGCTATATATATTTATGTTACTTGAGATGTATATGTTCTTGTTTAATTTATTATTTGGAAAGAGGAGTGTCAAAATGATGCAATGAAAATAAAGTGTAAATAACATTGAATATTTTATACTTACACTATCAAACAATAACAGTATCCATTTTCTGTATTTTTATTCCAATAAGTGTAAATATATTTATACTAAAATTGAATTGAAGTGAACAAAAAATGGGACGATAAATTTTTAATGAATAGAAATAAT</w:t>
      </w:r>
      <w:r w:rsidRPr="002F6F5A">
        <w:rPr>
          <w:rFonts w:ascii="Times New Roman" w:hAnsi="Times New Roman" w:cs="Times New Roman"/>
        </w:rPr>
        <w:lastRenderedPageBreak/>
        <w:t>GATGTGAAATAATTGAATTTATAAGTAGCTAAAAGAATTAATATAGGAAGAAAATGGGCAGAGGGTGAATGAAAGCATATAGAAAGAAAGGTGAATGTCGAAAAACAATGCTGAGGTAGGTAGGTAGGGAGGGAGAGGGAGGGTTTGTCTAGTGATTAAATGAGTAAGCAACAAAGTGAATATTTCTTTTATATATATTCCCCCGCTTTTCACTCTCTTGTTTGTTTCTGATTAGCGTACTAGCTAGCTGGTTATGGTTATGGTTATGATGAATATCATCGGAGAAATCAGCGGAGTACCCGTGCCTCCTCGGAAAGGATACCAAATATTTTATCATCTCTGAGAGCATCTGCACTTGGTTGCAGCATTGTTTTGTTTTGTTTTCACCCTTATCCATGCACTAACACTGCCCCTTCTTCAAAGAGATTTCCGAGAAAAGTGAACTTTGTTTAAAGTCTTGTACCATCTAGTGGGTCGCAACTCGCAACTCGCAACTCGCAATTCTCCCCTTTACACTTTTTCTTCCCATGCTTTTTCGTCTCATCCCTCCCTGTCCCTATCCTTCTCCCTGTTTATTACACTAATTTTCATCATTTCTAATTCTATTCAAAACTTTTAAACAATATATCAATTTTTTTCTACTTCATCATTTTCTTTTCATTTCGAATTTTATTAAACAAAATGTTTTCTGCTCATAACACCTCGGAAAAAATATCCCATGACCTCTTAAAAATTAAAGTTAATACATTTCATTATTATTTCACAAAAATATGTCACATTAATGCTTTCAAACTTTAAAAAATATATTTTTTAATTAAAAACATGATTTATTTTTAAAGAGTAGAAATCAAATCTTAAAAACACATTTTTTATTATTTTAATACATTTCAATTTTTTCATTAATTATATTTACAGACATTCATTAGCTATGCCCATGCAAAAATTATTCATATATATATATATATATATATATGTATTAATTAATTAAGATCCATTTATTCTACATAAAGTTTTGTATATATCATTAACAGTCATGAACTCACCCTAACAAGTTTTATAACCCTTATGACTCAATCCTTATAGGTTTTGACCCCACTGCATGGCTTTAGTGGGTGAATGATGGAACCACGAAATTAGGGGCCCAGAGGTTCCCATTTAACCTCTGGAGGGCTTGAATGCCACTATTTTTTAAGGTATATTTTCATACTTTTGGGGTATGGGGATAATTTGTTGGACTTGAAACAGTATAGTTAGTGACATCTTTAGCTTGAACTTTTGTCTTTTACTAAAAAGTAAGTAAAATAATATTTGTAACTCATTTTTCTATTATCTTCATTAATGTACTTTCTATAATTATTTGATAAGTTATAAATGAATTCATCTCATTGAATAAAGTGTAAATTTGTGTTATTTAAAGAGTAAATTAAAAACAAAAGTGTGATACTATAACATTCTTCATTCCAAAGAAATTATGTAATTGAGAAATGTTTGAATACACTATTTTGACACTTTTAAGTTTTAATACACTAATCATATTCTAGAATGAATTACATATAGCAATCGTATTAAAAGAGATATAAGATTTACATAATTAATTATTAAACTATACTTATTAAAAATTACTTCATAAAAAAAATGTTGAAAAAAATCAATCCTTATATCCAGATCCTCTTACTTATCAATATGTCTAACTAGTTATAACCTTAATGGTCAAAACTTGAAGGTCTCAGTTTTGTGTTCATTTGTTGTTTTTTAGTAATTTAAGAAAGTACTGAAAGACTTCTTTAATTATGTGAATATATTTTTTTTGCTTGACATATTCTATTAATTTTACAATCAAGAAAATAATTAAACAAAATCCTTCTATATAATTGAGTATGAATATATCAAGTGTTTAATTAAGTTGTTTATTAAATTAAAAAGCTTTTTCATGTTGGAAGTGAAGAAGGGATTATGTCCAATATTATAAAATTGCATGCCTCATGCATGTGCGTCTGTGTCTAAGTTCTCAAATAGAATCCTATCGTAACCTAACAAGCTCTAGGAATGCTCATTCATGTCTTCTTCTTCGGGCTTTATATTAATTTATCAAATCCAATGCCCTAGCTTTGTGGTTGTGGAAACTCTGTTTGGGATTTAAACTTTTTTGACTTTGACTATAGCTAGGCTTCCATGTACTATTAACATTCTTTAAACAATAACAAATTATTAGGCATATAGAGAGAGAGAGGTATCTCTATATTTTAATCAAATTATTTTAATATTACGAATAGTTAAAAAAATTCTATCACTGAATTCAAATTTACTTTATAGTTAATTAATCATTGTCTATGATTAATAATTAAAGACTTTATTTAATTTTTATTAATCTAATTCTCTTATTCTTATATACCTTGAATCAATTAACTATACTTTTATAAATAAAATTGAGATTTATTCTTAACCGTTAACAGTAATACTCAAATAAATTATGAAAAAATTTAAAAGTTATAGTCAAATAAATTCCACTCCAAAATACATGATTTTTTTAGATAAAATACATAGACTCTTCAGAGAAATATGACTTTATTAACTACTAATAGTATCTTTATTTTTATACATTACTTTTTTGTTACAAATAAAGACTTTATTGTAATATTAGTTTTGGTATAAAAAGGTTGATATATGGAAGTAAAACGTCATGAATATTCAGTAAAAGTAACAAAACAAAAAAAATTATGTAGAATTAAAAAATAGAGTATTCAGTAATATTAACAAATATAAAGAAATCTACCATTAATGTACTCTTTTTTAATGTATAGTCCGAAAATATTCATTGGCTTAAAATATATAATATGCATATTTTTTATTATATTAAGTGATAATTCGGTTCTATTTTATAATTTCTTTTTCGGATAAATTAAGATAAATCTTACTAGATTTTTAGAGTAATAATAAATTCCGCATACATATATGTTCGAACTCGATATAATTGAAAAATGACAAAAATTGATACATAAATTTAATAAAATACCTTTTTTGTTTTGAAATGTATTTTGAAAATAGAAACATGTTTTAC</w:t>
      </w:r>
      <w:r w:rsidRPr="002F6F5A">
        <w:rPr>
          <w:rFonts w:ascii="Times New Roman" w:hAnsi="Times New Roman" w:cs="Times New Roman"/>
        </w:rPr>
        <w:lastRenderedPageBreak/>
        <w:t>AAAAATGAATTTTTTTTTTTTACTTATTTTTGAAACTGTTTTCACTTAATTTTAAAAATAATAAATTTAGTTTTTAGATTTTAATTTTTGTTTTTATTCAAATTCATCCTTTAACATCACTTGTCATCATTGATCACTACTTTGACCAGCCGTAGATTCTGATTATTGATTACTTGTCGCCACCTCCTACCTGAAAGTCACCAATAGTCAACTCTAACTACTATCTGGGATCAATAATTAATTTTCAGTTTTTTGTTTCTAAGTGTCTAAGAAGGAAAAATTTTTTTTATTAAAATTTAAAAACAATATTTTAAATTTAAAGAGGTTGTTTATTGATTAGATTGGGGATGACTGGGTAGAATAATTTATATGTTTTTTTATGTTGTGTAGAAATGATGAAACATTTTATTTCTTCCTTTCAATTTTTGTCTGCCTTTCAATATTTCTTCCTTTCAATTTTTGTTTGCCTTTCAATATTAACTATTAATTTTTAAATTAATTATTTATTTTAAAGAAAAATAAGAGATAATATTAAAGTGGCCTGAAAAATAAATTTTGTTAAATAATATTTTTTATAAGTATAAGCATAAATATAATTTATTTTATATATTAATAATTAATAACTTTGTCAATTCCCTTACGTAACAACCTTAAATTGCTTATATTTCAAAATAGAGGCATATGTGAATATACGTACGTGTCATTTTTTACGTATTTTTTTTATAAGCACGTATGTACGTGTCATATTAAACTAGAGAAAACATATTATTTGTCTCTTTATACATATACTAATTAATAATTTAGTGAAGTATAAATATACTTGTACTTCTTAAAATAAAGTATCAATTAATAACTTCGTTTCCTTTAAATGGAGCTAATATGTGAATATATGTATGCCTCCTAAAACTAGCCAGCCAACATATTTGTTTCCTTATACAGAAACAGATTAATAACTAATAAATTTGTTTCATTATAATTTATAAGAAAACAACAGCCCTAAATTGCTTATTAGTATTCATAATTATATGTTTTCTACTTCTACATACAGTGAAAGCCAATAGATTTTTTAAGAGAAAATTAAAACCAGCTACTGTTTCGCTGCAATATTTAGAATAAAATATAGGATTCTGGCTAGAAGCACCTAAAAAAACAGTTATTTGTTTTTTTTTTCTTGAGAATCAACAAATACCCAAGAGATGCAAACGCTAGCTGTATATATTAGCTCTATACGCCTCCTTCTTCCGATCCAATAAGAGGCCGATATCTACAAATTTTTATATGATCGATGATTTAACGAGACAGCAAAAAAGTTTTTTAAAAAAAAAAAAGTTACAAAACTTGTTGAGCATGATCAATTAATTTCCTATTCCCACTTCGAATAACATTATATCCCAATCACTAATTAAGCTCCAGATTGTCTAATCCTTGTCCTCTGAGGAATACCACAATCAGCCTCTCTGAAAAGAAAATTGTATCAGTTCCCAAAATGTTGTTTGAGAAGAGTAATTAATATAAATAGGTTGATCAATTTTGTTTCACTTTCTTTGTACTCAAGTATATGCCTCGGACACCAAATAAGATTTAAGATATACTACACAAGCTAGCACAGGATCCATGAAGACACATTTGCCAACACCAACACGCAACACTGCCCTTTTTACTCGATCCACTTCAAGCATGCATACATCACTTCTGTCACAAAGGAATGATCCATAAAGCGTTGTCCCTCTCTTTTCCTTCTAATTACTTAGATATATTCATGTTTATATGAAGTTTATGATTGCAATTCAATAATCAGATCTATTATATGCTACACATAAGTTGCAGCACCCATCACAAAATTTTCACCCACGTTACAAAATTTTGTTGTAGTATATATATGTGCGCGTATTTTTAACTACTCATTTGACCATTTTTTTAAAAAGACATCGTTACTTAAGTTAAAGTATATGAATATAATTTTTTATTAAAAGAAGATAAAAAAAATTATATACAAATAATGGTGTAAAATATTATACGTACCGCTATCCAATTACACTTCATTAATTAGTATATGGTATATTTTAAATTAATTATAGTTAAAGTTATCCAAACTGTGATTTTTTATTATATGATAAAATAATTTTATATTATCACTACATCACCTTTAAATTCTCAAAACTACGTATAAATAATTAAAAAAATCTTATAAAAAAAAGTATGTTATCAAATAAAGTTTGTTATAAAAAAGGAGTTTATTAAAGTTTGATAAAGTATGTGATCTAAAAGTTTACGGTCTTGTAACAAAGTTTATATCTGGGAAGAGAGGAGGGAGAAATAATGAATTCGAATCCTTCCACTAACAAAAATTAACACGTTAACAACTAAGATTTAGATCCTGTTTGGAAGAACTTATTTACAACTTATTTAACCTTTTCTTATCATATAAACGTTTATACAAGCATTTATATAAGGATCATAGTAAATTGTTTTAAGTTTATTTAAATACGTTATTTAAAGTAGCTTTTTAAAAAAAATGTTTTAAGTTTATTAAAAATTCATACTTTTTTTTACTTTCATCTCAATTTTTTTTTTCTCATGATTAAAACTTGTTACTGAGGGCTTGATTGGTTTAATTTTGTTTTTTAGTTTTTAAAAAGAGTTTTCAAGAATAGTTTTCAAAAACTGTTTTCAGGAAGAAAAGAAAAAAAAAAAACTTGTTTGGCAAGTTTTATTTGAAAACTGTTTTGAAGATGTAAAAGTGGAAAAACTTATTCATATTTATTATAATTTTATTAATAAAAAGCAAAAAACAACATATTCTGATTGTATTTTGAGTTTTCAAAACAAAAACAGAAAACTGAAAAGCAAAACTACTTTCAGCTGTTACTGTTTTTTAGTTTTTAAAAACTAAAAAACCATAACTGTTTTCAAAACTGTTTTCAAAAAAACACTATCGAAACAAGGATTTTAGTTTTTAAAACACTATTGAAACAGTTTTATAAAACTGTTGCCAAACAAGCACTGAATCTCTCTCCCTCCCCTTCCCCCTTTCTCTCTTTTTCCCTC</w:t>
      </w:r>
      <w:r w:rsidRPr="002F6F5A">
        <w:rPr>
          <w:rFonts w:ascii="Times New Roman" w:hAnsi="Times New Roman" w:cs="Times New Roman"/>
        </w:rPr>
        <w:lastRenderedPageBreak/>
        <w:t>TTTCTACCTCTCTCCATCCCTCTCTTTCTTTCTTTCTTTCTTTCTTTCTTTCTTCTCTCTCTCTCTCTCTCTCTCTCTCTCTCTCTCTCTCTCTCTCTCTCTCTATATATATATATATATATATATATATATATATATATTTTTTTTTTTTTTTTTCTAATTGAAACTCAATTAGTGTCAAATTTAGGTGGAAATGAAAAAGAACCAAACATAATAACAATGAGTTTTGTAAAAATGAATAACATTTTCGAGAAGTAACTCCATACAATAGATATATGAGCAAAAAAACAGGTATTTTCTAGGCACAGGTTGTAGTTTGGGAAAATGTCAAGGCTATAGTGCTCCAACTATTTATACATCCATTTTTTCTCTTTGAACCACTCCTTTTTTAAATAAAAACACCCTTTCGAAAAATTAGTTTCCATTTTATTGAGATATAGTTTCTATTATATATCTATGCAACATACTCCACGGAAACTAATTTGCATAAAAGGTATTTTTGCCGAACAAGTTTTAAAAAGTAAAAAACCATTTATGAGAAGTGCAAAAAACATTATACAAATAGCAGCTCCCAAGACTATACTAGAACAGAGTGATAGAGTTATGGGAATTTCTCCAAACACCTCCATATTTTCTTCTACACTCCATTTTACACCCTCTAAAATGCTTAATTCGGAACAAAACTGAATGGAAGAAAATTCCAAAAATGTGGGATGAAATTTCTAGAGTAGTTACAATAGTTACAAGTCCAACCCAATTAAAGCACTTTTGTAATGGATATATTTAGATTTAAAATAAACTACACTATCATATATATATTTCTTTCTTTTTAATCATTACTTTTATATTCTTAAGGATGTTAGTGTAAGGTTTAAAACAGATATTAGTATAATATTTTTAAATATATAAGAAATATTAATATAATATATTTAAATTTAAAGAACGTTAGTGTAAGAAAATAAAAAAGAATAGAATTGTGTGTAATTTAATAAAAGTTGATGGAGTATTTATGTAATTTACTTGGATTTATCAGAGAAAATTTAGCAAGCATAAGAAGACCTTTTCTCCTTTGAAGAGAAAAAATTAGTACCACAATGTAATGTAAGAATAGAATTGTTTGTAATTCAATAAAAGTTGATGGAGTATTTATGTAATTTACTTGGATTTACCAGAGAAAATTTAGCAAGCATAAGAAGACCTTTTCTCCTTTGAAGAGAAAAAATTAGTACCACAATGTAATGTAAGCATATATACCTTCGTCATCCAATATTTAATAATGTGTTTGATATTGTGTTAGGTACCATTTGATGGGTGTAAACTTGAAATTAGAAAAACTTGTTTCTACATAGTTTAACTTTTAATACCTACAAATGGAAAGTTTGATGCATGTTGCATAATCATCTGTATAACATATAGACATTTTAGGTTCTGTTTAGAGGAATTTATTTATAATTTATTTGAGTTTATCTTACCATATAAACGAATATAAGTGTTTGGATAAACTTATAAAAATGTTTATTATATAGGGTTCATAAATTATTTTTAAGCTTATTTTAATAGGCTGTCTATAGTAGCTTTTTGAAAAAAATTATTTTAAACTTATTGAAAATTTGCATTTCCTTCAACTCTCACCTCTCACTTTTTTGTTTCTCTCATGATTAAAAATTATTACCGAGTCTCATTCCCGCCCTTTCTCTCTCTTTTCCTCTCTCCCTTCCTATCTCGATCTACCTTTCTATCTACCTATCTCTCTCTCTCCCGCCTCTCCCTCCTTCTTACTCTCCTCCTTTCTCTCGCTCGTTTTCCCTCTCCATCTTCCCCTCTCTCTCTCTCTGTGTCTCAATATCTCTCTCTATGTATATATGTATATGTGTGCATATATATATATATATATATATTCAAACACTTTATTTTGATTAAGAACTTTTAAATTTCTATATCCAAACACAAATAACTTATTGAATTTAAGAGTTTATACTATAAGCTCTTACGTAAGAAGTTCTTGTTGAATAAACTCTTATATTATAAGTTCTTCTAAATGGGGCTTTAGTTTACTCCTACCCAAAGAAATAAAAGCAGGCTAGAAAAAAAGGTTTCAAACTAGTCAAAACTAGGAATAACAAAAATATTCGCACTTATAAATATTGTTCTAATTTTGACAGATATTATCCGCTTTAACTAAGTAAGGATATGAATATGTAGCTATCTGCCCTGAATCTATATCCACCCATTATAATTATAATAATTATATAAGTTTAAAGTTATATATTTAATTAAAATTTTATTTCTTAAACTTTAATTTATAATTTTTTATTATTCTTTATATACTTTTTAAATTAAAATATAATTAATAATTTAAGATATAATTTATTTAATTATAAATAAATTAATTAAATTATAAAAAAATAATATAATGGGTTACTCGCAGAGATACTTGAATCCAAAAATATCGAGGATGACAATTAAAATTCATACTTACTTTTTTTACACTCGAGCTTGAACCTTCTCGCACTTTTAGGGGACAAGAAAAGTTATATTCACACCTATCTTGCTCTATTGCCATCTCTAGTCGAAATCACTTAAAAAACATCTCGTTTTATAATAAAACAATGTTGTCCTTGATTCATGTATATATTGAACCATGTCAACAACTCATCAAGGTTTTGACTTATAGATCTTGACTATGACATGTTGTCCTTGATTCATGTGAATACTTGTCAAGATTTCAGCTTAACCTTGATATGTAGGCCATGATTCACACATATGCCAAAGTCTTGTTGTATCTTAAGAAGGTAGCAGAAATTGAATCCTATGTACAACTTAACTACTGAAAATTAGAAGATTCACAAAGGAGAATGTTTATCAAAAGAATCAATTAAATCATTAGCTAATTAGGATTAATTAAATATAACTAAAAAGCCTAAAACAACTTAATTCCAAATTAATATCTATAAATAAGGGATTCATTAATAATATTTGACTCTCATGACTTTTATTAATTGTGTCACTACTGTTATGAGTTGAGACTCCCTTTTTAATTTGGATGCATTTTGGATCCAAGC</w:t>
      </w:r>
      <w:r w:rsidRPr="002F6F5A">
        <w:rPr>
          <w:rFonts w:ascii="Times New Roman" w:hAnsi="Times New Roman" w:cs="Times New Roman"/>
        </w:rPr>
        <w:lastRenderedPageBreak/>
        <w:t>AAAAAACTCTATTTCAAACCCTAAAAAAAGTGGTACATGACATCTCGAAGGATAATCATCCTTATCCATATCTTTTGCATGTACAATTTCTAAAAATTAGGCTTGAGTTAAAACTTGTTTTAACCTTATGAAATAAGGGGTTCTAGATGGTATCCCTATGGGTATGCTAGAACCCCTCTGGTCGCAAGGCGAGGGCATCCATCCCTCTACTTCACCACCGTTAAGTCAGAACTAGTAAAGTATCCAGTAGAAGTTTTTACTAGTAGATCAACCTTGTTAGGGTATGGAGTCAGCGTCAGTCAGTCATAGCATGCTGAAATTGAGTTATTCACTTTTCGGCGGAAAGAGCAAGGGTAGCCCGAAAATCTTACCTACCCCGCATTTATCATCTTCTAGTTGTAGCCTTCTTGCTAATTCTCGATGGGCATGAGGACAAATGCTTATTATAACAGGGCTACATGTCAGGTCTGTTAACCCCCCCCTCAATTGAATCCAACAATCGATAATATGCGATGTGTCCCTACGAACTGGTTTTACAACCTCTTGTGATATAGGAACCGAAGGGTAGCTCCTTATTCTTGGGTGAGGGGAAAGAGAGTAATTATTTACATTGTTGGGTCCCTCGAAGGGAAAAGATGTAACTATCCCCAAAAGGAATGTAGCTAACAATAAAAATAACTACTCTTAATTGTACTAACTAGTAGCTCCTTTCGATTTTCTTAACAAGAACTAATCTTTACCAATTATAAACTAAGCAAGAGAAGAAAGGGAACCTCGTGCGAGAGAGACCCTAGTACAAGCACTTGTAAAATTTACAAGCACGCAGTCGAGGGTTGTCCAACAACCCGAGAGCCGAAGGACTAAAGAGCTAGTAAAACTAGCGCTAGTCCATAGGATAAGCGTAGTGACTAATAGGTCTAAAAGAACCTAGAAGATCGTGGAGCTAGCTCCACTAGAGATAGTGAGCTAGAGATAGACCATGAGTATCACTATATATTTTATATGAAATATATAGTGATACAAATGTGATAGCTCTAGCTAGCTATCGGAACTTTAGAAATTAACAAATACACATCGAAATTAAGTGAAGGGTAGCTTCATGAAATGTAGTTCCACGCCGTGTACATCTGGATGCATGTAAGGAGCAGATTGAGCTAACGAGGCCATAATTTCTTAAGAGAATTGAGTAAGGTCTCTACCTACCTAACGACTAGGGAGCTAGGGGTTCGAAGTCCCTGTTCGAGTTGTATGGCCAGTTTTTTATAACAAAAATGAGTTTTTCAAATCCCAAAGGTACTTTGACTAAAAAAAAAGACAAAACTCAAGATTTGGATTAATAAAACACTTAGTAGGAACCGTTTTTAAGATCTGAAACACCCACAAAATTCGATTCGAAATCGGGTAAGGGGAGATTAACTATAGCTAGAGAAGACCACAATTCCCAAAGGAAATTGAGTAGGAACTCTACATATGATAATTGTACTATTACACACATGGGACAAGCACGTGCATCTGCCAGTGCACGTAGCAGGTGCACACGCAGGCACAGAAATGATAGGAATAAATGTCCAAGTCTTATTTTGAAAAAATGGACGCCCCGCCACAACAGGTGGGTTGCTTCCTCTATCTTCACCCAGGAGCTCTTGGTGAGGAGACCCTAGGATAAGTTGCTAAAACAAACGGGAGGGAAAGATTGATCCATTCAGTAGAATTTCAAAGAAAGACTGTTGGCAGCAGGTGGAGACATTTCTTTGCCCCCTTCAAAAAAGAAAAAGAAATGTGGGTAGGGTTTAAATCGACAGAGGGTTCAAGAATAGGGTAGGATCCCGTCGATAAGAAAAAAGTTGGTTCCAAACATTTATGCATGCACCTTCATATGAGTGTTGCATACAAATTCCGGCTAGAAATATTTGGAAACAAAAACCAATTTGAACAGCTCATATCACTTACCGTAAAAAAACCAATTTGAACCGCTAAAAAAAAGGCTATTGCTTTCACATCTTGTTAAACATAAAAATAATAATTTCCAAACATACGTTATGATGTTTAAAGGATTTCATATTGTTCTTGACTATTGATCCAAGACATTAATACCTATTTTAATGAAAAAATAATGTTCTAAATTGAATACAGAGTATATATTGAGTGTTTTTATCCCAATTTTATGTCAAAATATAATATAGACTATATAGTCTTGTTGTTTTTTACATATACATAAGACGTGTCTAATCCTTTACATAAGCTTCTCAAATCTGGGATAAAAAAATACAGTATTATACTTTAGACCTTGATTTTTTTTATAAAAAATACAATTAACATTTTATCTTAAAGCAAAATTATATGCTACAAAGGCTCTTCATAGTAAAAAATTATTGATAATATATGGTTGCTTATAAGTTACTTAGGGACATACACCCACCAAATATAGTATACAATGAAAAATTAAAATATAGTATACAATGAAAAATTAAAGTTTTAATATACATGCATAATAAAATTACACTGTAAATTGCCTAACATCAAACCAATTATTTAATACACAAAGAACGATGGAAATATCATTTTCGTCCAAGAAAGTCATAAACAGTAACAATTGAATTTTGAAAGAAATTTTTAAAAAAAGATTAGTCTTCAATAATTCTATCTTTGTGCAAATTCATTCTTAATGCACACTGGAAATAACTTTTTAAAGTGTTTTAAAATTATATTTAAACATCAATGACTAATTCATTTAAAATTTCTTTCAAAAATCTAAATGCCCATTTATAATTTTTAAGGAGTAAAATGATATTTTCACAATAGACGTCTAGGTCTTTCTATTTCTAACCTTCTTTTCTTTTTTCTTTAAAAAAAAAAACATGGAATGACATTTTCTTTTGCTCTGTACCGGAAGTGACAAGTTCATAGCACAATAGGCATGATAGGATCAGCATCTGCAACTTTAGACGTTTTAGATTGCTTGCCAACCATTGGCTCAACATCCAACCATTTTTGGA</w:t>
      </w:r>
      <w:r w:rsidRPr="002F6F5A">
        <w:rPr>
          <w:rFonts w:ascii="Times New Roman" w:hAnsi="Times New Roman" w:cs="Times New Roman"/>
        </w:rPr>
        <w:lastRenderedPageBreak/>
        <w:t>TAAGTTTAAATACTGTTTCATCTCGTAATATTCCACGGTGTGTAGCAGCAACTCCCACCCTTTCAGTGGCTTCAAGTCCATCAGCCTATAATTTGAAAAGACAAAAGAACTAAAAAAAATAATACTTCTTCCAATCAAAGAAGATGCGCATAAATTTTATAAGAACCTATCCATAATGTTCTATTATATGTGTTAACTATTTTAAGGTTAAAATATTCCAAATTAAAAAAAAGAAGTTATAATGACGACAATTAATAGAAAGAGAGAAGGGAGTATTAATGACATAGTTTTGAAGAAAAAAATATATATAAATTTGAAACATATTTATTACTATCAATTAAATTAACTATTTCTTTAAGAGTTTTTTAATTGGTATACACGGTTTAAAGGATTTTTACACTGACATTCAATGATAACTTTTCATTTATGTGACTTTTAAAATAATAATGAGTAAAGATCTTTACACTGACGATGTATATCAATTAAACTTTCTTTAATTCTGATAAGTTGAATAATTCAGTTTTATAAATAGGTCTGGAAGGAGTAACACGTTGTTATAATTACTTCTGACTACATGACACGTTTATAGCAAAAGTAGTGCTATCAAAAGATAAATTTGGAACTACCACACTAAGAAAGCATCTCATAACTCAAAAAAATGGCCTTCTATATGGACTATTTCCATATGCATCTATCTTCAAAAGCCAGCAAATAATTATCTTGAAGTCATTAATTCTCTTCCAAAGCAGTGTATGAAAATTTCAACATGGCTACAGCCAAGTATTACACAGAATACAGAAAGATCAAAGATAGTACCTTTGCAGATTCAGTAGGAACTGTTCCATCTCCATCGACATAAGAATATAGTGGCTGAAAACATAGCGGAGGAAATTTCTTAATACATGCATATACAGTAAACACACAGAACAACGTCTTATTAGCAAGAAGCGAGAGGATACATACAACAAAAAGAGAATACAGAGACAAAATGGCAAACAACAAAGCAAAAAAATTTCTAATCTCTTTCTTATCAGTAATAGATATCCCCCTGAAACTTACATGAACATAAAACAATACAGGGCAGACGATATATGCTCTAAAATATGCACATTTCTCTCTCAACGAAAATATATGGAAGGAACTGCATATATCGTCTTGATAAAAAATACGAAAGAAAAAAATATGGCAAATACTAGCCTCTCAGTAGAGGTATAAAACCATACAGTATTAATGAACTATTTTTAAGGATGAAGATAGAGCAGTCTCCGTAGCAGCCTTCATCTAGGAAATGTAAGAGATTTAAGTGACTCACCATTGTGTGGCATATTTCAGATAAGTTCTCAATTGGAGATTGTTCCGAACCATAACTGCATTAAGCATTAACATTAGGACAAGTCAGAAGCAAATATAGTATAAAGAAACTTGTGAGTATTGAGAAGTGAAAACTGCATCTAAGCTCTCGTGAGAATAAGATTGTCCTTCCTCCTTATCAAGCTCAAATGTTGGTGATAAAATCTTCTTATGAAGACCAAACTTATGAAAAAGGATTATAAAATTTAAAAAAAAAAAAAAAAAAAAAAAAACAGATAATAGGAAAAGTTCAGAATATAAGAAAGTGATTACAGGGCATTGTAAAATTCAGGTCAAAGTTGTTAGGATGATAGACCTCCCAATATCAATTTTGAAAGGTGATTCAGTTTCTACCAAACTTTCCCATCTCTCAACCTAAATTAATACGCTGGTTTATATATCTACTTTATTTTCCAAAGGGCAATTTAGTCACGTACCAAACATCAAAAGGTGTGTCCAATGACGTCCCATAAATGTTATAGAAGCAGACTCCATCTGGCAGTTTAGCTTTAGCTATAAGTTGACGTGTTTCAACAGCCCAGTCAAGGATATCAAAGTTAAAGGGCAGTGATATCATTTTCCCATTATAATTTAGCTGCAAAAAATAACAGCCATAATAAGTACTTGGTATAAGTAAATAGGAAAATTGCATGAGGAATCATTACTTTTATTAGAAGAAGAAAGATAATGTATCATATTATATGATTTTCATGACTAACACAAACAGTTTCTTGGCATTAGAGATAAAAATTGCAAGATGACATTTGCTTAGTTTACTAAACAAAAGACTTCATGCTGACTTGATTTTCCTTTATTAAAGAGAGGTCACTTGAGCTACAACCAGTGTCCTGCGAACAGGACCCAACCAAAACAACCAGTTTGGCTGATTGAATCCAGAACTGATCCAAGGTCTGTTCAGTGCATAGGTAATAACTGCAGTTGGTCATAACTGGTTAAAGACTATGCAGGTCAGCTGGTTTGGTCAGAACCAGTCAAACCAACTGCAGAGAGGGGTGGGTCAACCAGTTTATGTCAGTGTGCCATGGCAGCTCAAAAAGTTGCATGGAACAAAAGGTTAGGAGTCTAACCCAAGAACTTGACATGCAAGGCTAACGAATTAGCCATTAGGCTAAAAATGTCTTATGGGCCTTTCGTTTTTTTGCTCAGCAAAATGCTTTACGGTTTAACTGATGCACAGTAATATATTTATTAATCAGATTTAGTTATAAGACCCCATTTGGAAGAGTTTATTTATAACTTATTTATTTGAACTTATCTTATCATATAAGCGTTTATACAAGTGTTTGAATAAATTTATAAAAACACATATATATGGTCTATAAGTTGTTTTAAACTTATTTAAATAAGCTATTTAAAATAATTTTTTGAAAAAAGTTGTTTTAAGCTTATTGAAAATTTGTACTTCTTTCGACTCTCACCTTTTTTTTATTTCTCTTATGATTAAAACTTGCTACTGAGTCTCTCTCTCCCTCCTTCTCTTTCTCTCACACACTCTCTCTCTCTCTCTCTCTCTCTATATATATATATATATATGTAGAGAGAGAGGATATATCATATGAGAGTAAGATATCTTATAGGAGAGTAAGAGGAGCAAATCAAAATGGTATTCTCTCTCCTCTCTCAATGGTTGAGTT</w:t>
      </w:r>
      <w:r w:rsidRPr="002F6F5A">
        <w:rPr>
          <w:rFonts w:ascii="Times New Roman" w:hAnsi="Times New Roman" w:cs="Times New Roman"/>
        </w:rPr>
        <w:lastRenderedPageBreak/>
        <w:t>TTTTCTGATAAATTTGAGTCAAATTTATGAGAGTAAAAGCAAATCTCAGCCATTGAGAGAGGAGAGAGAATAATATCCAAAAAATTTCAGCCATAGCGAGAGGAGAGAGAAAAAAGAGTGATAGATAATAAATGCTAGAAAAGAGAGAATGAATGGATGTGTACAATTTGATTTCAACCATTAATTTTGATTTCAATGATTTAAATTTGCTCCTCTCACTCTCATAAAAGATATTTTACTCTCATATGATATGCCCTATATATATATATACACATACACATAAGTGCTTTTATAAATTTGTATATCCAAACACAAATAACTTAGAGTTTAATTGGTATACACTGTCAGTATAAAAGATCTTTACAGTGACATTCAATCATGACTTTTCATTTATATGACTTTTAAAGTAATAATGAGTAAAATCAACAAATTTACCATGAATGAAGGGTTGTGATTGAATGTCAGTATAAAAATCTTTACACTGACAGTGTATACTAATTAAACTCAATAACTTATTGAATTTAAGAGCTTACAATATAAATTCTTATGTAAAAAAAGCTCTTATACCATAACCATAACCTCTTTCAAACGGGGCCAAAGTCCTAAACCATAAGCCTTTTTACAATATAGATATTTGATCAAGAGAAAGGGAGAAATTAAAACTAGGGGAGAACACATTATCTTGAAAACAGAAAAAGGATATGAAGAGAATCATCTAAAAATAAATAAACAAAAAAACTCAAGAATACAAGTCTGTAACCACAAACAAGTTATCCTGAAAACAAGAAAAAGGATATGAAGAGAATCATTAAAAAAGAAAAAAGAAAACACTCGAGAATACAAGTCTGCAACCACAAACAGTATATTGAGAAGGATAAAAAAAAAATCTTATCGCCCCACCCAAAAGTAAAATAGTGGTTATAGAAAGTGAGAGGAATTAATGTTAGATAATAAATTACTTTGTTTAGTCATCAAATATAAAATTTTGAAATTCTAACTGCTAAAAATGATAACAACTTATGTTATAAAATTCAACAATAATAATATAATTACCATATGAATGTAAAATAAAATTTTAGAATATTATCATTCATAAAATTGATATACCTACAATGATTTAAGAAAGCGTAAATAATACATATATATCTCAATTCAATAGTTTCCATATCATCTTATAATTTTGTTATCTATTTTTAATAGTATTATATTTTAATTTTTTATTGTATATTTCATAAAAGTTCAAGTATGCTCTTATCTAATTGGTTCAATGGAAGGTAAAGGAGGGGGAAAACAACTCTACTCTTGTATGGCTCATAATATAAGGGGAGAGATTTTAAAGTTAATTACTTTTTTATCCTTATTATATTTTAAAATATATGTCACAGTGATGTAACAAGCTGCACCCATGACATGTATTTTCCTTGCTTGTGCGCCTTTCACACCTAGTGTTCTATGTCATACCGTAGTGGGTAAATCCTAATGCACTTTCTCTTCTAGTATGCTTCCCACACCATACATCTGAATGACAGATAAAATAATTGGAGAAACATGGCTATGAAAGGTCAATGCTAGAAGGGAAGAAGCACAACTTGATGAGAATTGATGAGGAATAGAACCCACATATAATCATGAAAAGATTTAGAACATTTAGTAAAACCATATAAAATTTATCAAACAACTTTCCCTTCCTCTAAATTCCCAATATTCAATATTGGAGGGAAGCTAAAATTGAATGAGGAGGAATTTTCTCCTCTTCATTCAACCTCAACCTCCTCGCTTAAAAATTGAACCAACAAGAATTCTTTTTTTATCTTTTCACTCCTCCTTCAAACCAAACTGGACGTAAAAATGTGAACAGATTATTTAGTAATCATATCAGAATAATCAAAACTTCATCATATAAATCCTTGATCATTTTAAAGCATATATGCCCACACATATTACATTCATCAACCTAAAGAAAAGTCTTTTTTTATAGATCAACCTTAAAGAAAAGTTAAAATAAATTACCTCATTGTGCCTCAGTGCTTCTTCAAATAAAGAGATACTCTGCATTGGTCCATAAGATTCCAAATTGATGCTATTGTCCCCATCCTTGTTATGCTTTCGCCAAACTCGAATTTCTGGCTGCTTTTTCCATTCATAATTCGGATTTGCCATCATCTCATAGATTGAGGGACACTCCACTAGCTAATGTGGTAACAAAGATAATTCCAATAAACTTAGTTGTTTTACAACATGTAACAAAGAGTAAGAAAATTGTGACTATTCTCGAAGGAATGAATTAAACTATGACCAAGCTTTGGATCTCAGGAACTAGTGGACATGAGCTACAAACATTAGTGAATATCTGTGATGGGTGCCATAGAGGTTCAACAATGTGGAGCTTTCAAGGGCTAAGTTAGAACGGGTAGTTGTAGAGAGAAGCTCTCAGAAAAAGCATGAAAGTGTATAGTTGTATACATAGGAATTGATCTTAGCCATCGTATACTCCAAATAAGAAAACAACTCTGGCATCCCTCACAGCCCTTCTGTCCCATATGCACCCATATCCACTAGTTCCAAAGGATTCAAACCATGCAACTAATTCCTTTGAAAAGCTGGTTCTTTTGAACTGGACCTTGGCCCCTTCCTTTGCAATGATGCCATGATTTAAACTTTAGAAAGTGCAATGGAAATTTTTCCTTGGAAGAATATTATCCCAATGACCAAGGTGCTGACTGAACTAGTTAATTGAGAACAAGAATTTACCAATTGATGCATAGTCCACCTTTTCACAAAAAAATAGCTTTGAAATCCATCAACAAACTCTAATCCTGTTAATAAAGAATCATTGATGCACCCTGGGGCTCCTGTTCATGTGCAATTCATATTCAAGCATGGATGGTTAAGACATATGGGAAAAGAGAATAAAGGAAAAGTATCCTAAGCCCTTTAAAGCAGAGCAGGGGGAATTTTTTCAATATATTTATCATTGCACATTTCTCTGGCACTTTCATCACACCAATATATTT</w:t>
      </w:r>
      <w:r w:rsidRPr="002F6F5A">
        <w:rPr>
          <w:rFonts w:ascii="Times New Roman" w:hAnsi="Times New Roman" w:cs="Times New Roman"/>
        </w:rPr>
        <w:lastRenderedPageBreak/>
        <w:t>ATAGTACGGTCTATTTAAATATCATCTACAAGAAAAGAGACTTGTTACTCTTAGTAACCAAATGTCAGAGACAATTATAACTTGATATTTATTTCCATCCAATCTGTGAAAAAATGTCCAAAACAAAGGAAGTCCCTCATAAAGAACAGACACATGCTGCTAATTAAATCAATGAAAATGAAAACTTCCATCTGAATATCAAGAGTAGATAATTAGTATTAAGTAGTTTCACAAATTTGTAGAATAGCAAGGTTTCCATTATTTCAAATTCATCTTATGAGTTTTACATAGACTATATCATATATGGCTGTCGTGGAGTGCAAGTTTATATTCAGCAAATCTATAACCTAATGTTTTGAAATTTTCTATCATAGACGATACAATTAACTATTGATTACCACTATACACACTAGAAAGGGTAAGCCAATTGAGAGGAAGAAACAGAAAAGCAAAGGAATCACCTTGGAAAGGGCAAGCCAAGCAAATCCACTTATTCACATATTTTGTAAACACCTGCCAAGGAACAATGTAAACAAGCACTAGTTATGCTATAACTCCCATCGCTATATATTGTAGAAATAGAACAAGCATAAGAGGTGATGGAGAAAACTATGCACACATCTCTGTGAAGCGACATGAAACACAAGATCATAATTCCTCCCATGGAATGTGAAATTAAATTGACTTTTCTTCCCCCAGAAGCTTTGTAGACAGTTTCCAACTTGTGTTGAAGACCTTCCATTACCTTACCAATCCTACCATCAGCAACAACAATACTAATAATAAGCAAATAGTTTGGACTTACCTAGCTCCATAATCACTGGTAGGAAAAGATAAAATAAAATTTGTCATGAATTAAAAAGAAGCATTTGGAGAAATTAACATGAGAGTGACTGTAGAGAAGGCAATTAAATATAAGTGTTTATAGAGCAAATATGAGCAGAGCTTACTTAAGAAACAGAGTGGACGGAGTTTAAAGTAGATAACATTACCTATTGCTTTGGCGGAAATCGTATCCGTATCCAAAGAGCGTGGTTCCCTTCTTGTAACCGCATCGAACAAGCATGTCGATCATGTCATGAAAATGATAAACCTCCGTCAAATGTATACATTTGGTAAACTGCCACAGAACACAAACTTAAGAAGAGGAATTGAAGTAAGTAGAAGCAGTTAGAATTGGTCAATTAGTCTTACCCATGAGGGATCCAAAATATCGATTGCATAGAGGCCATGATCATCGTCAGGGACCACAATATCGGACTTGTTGTCCAACGTTTCAGTGTAGCCTGAAAGTCCGTGAGAATAGTGATTTGTTTATTTAAGTGAACAGTTAGAACTTAGAAATGCATTATGCATAGAGACCTGTTTGGGGATTGTAAATGGACCAAATCTTCTTTCGGAACTCGACGTCAGCGAGGAGGAGTCTGACCCAAACCCGAGTGGTGAAGCCGAATTTTTTTGGCTTGGAATTGACAATGGAGCCACCCATGCCCGAAACCAGAAGGACCGGGTCACGATCCGCGCCCTCATTGGATCCAAAGCACGGGCAAAAACGCATGGCTTCTGCTTCTCACTTCTCACTTCTCACTTCTCACCCTCTCAAGCTGCTCAGGCTCGTGGAGTTCCACCAAACAAGGAAACTCTTAACACTCCGCACCAACTGTGTATTTAATTCAATTATGTATTATTGTAATACCTATTATCTTTTGTTTGTACTTGTTACAGCAAAATAAATAATGCATTTCTTTTCTCTTCTCCTAGTCGGAATTCGCATTGAATTCTGGACTTTTGCGCTTTTTCTACAGCAATAAATACGAAGGAAATCACTGCCCACCTCTGCGTGTACCAGTCTACTCCACCCGCCCATCAATTTTGCACTCCTGCCCTCCTTTTTTGCTTTATTTGTTTTACACTGCTAACTAATATCTACCACCACTACAAATTACAACTTCATTCCATAACTAGTATTCTCTCTTTTCAAAATTCATCCATCTTTTGATATTCAAAATAACTTCTTTTGTTTTTAGTTTTTAATGACATATTCAAAGTCCAAACATCCTTTAAAAAAAATTTAATTAATATACACTAACTATTACTAATATAAATAAATTTACATTTATTTTTAATCACAACTCTTTAAAGTTAACAAATTTACAGTAAATAAATAGTGGTAAATAAGATATACTAATTAAATTTTTTAAAAAATGAAATATTGAAACATTTATTTCAATTTTATTCACTAATAAACAATTTATTTTAAAAGATTTAAAGGTACTTTTAATATATTTTACAAGTAAAGAAACTCACAATTACTTTTAATTTAAAACAATAAAGCACGTTGTAATGTATCTTAAACACGTTGGAAGTTATTTTTTGTTTCCAGTTTTTAAATTTATAAAAATAAAAATTACTTTTAGTTTTAACTTTTCAAAATTATAAAATAATATTTGTTTAGTTTTTAATTTTAAAAGATTGTTTTCAAATCTTAATCTACTAAAAAAAAAATTTTTAGTGCCAATAACTTTATCTATTATTAGAGGTAGCAACTCATGACAAGCAACAAGAGGTGGCAGTGACTAGAAATTAGAGATGATCAATTATCAATAAAAGGTAATTAATCATAGACGATTTATGATTGTTGACCAATGATGAATAGTCGAAATGATAACCCGTGATTGATAGTCAAAGGTGATAATTGATAAGTAATAATTGGAAGATGACAATTGGTAACTCAATGTGAAACAGTTGAAGTGGCGGTCTATGAATAATAGTTAGAGGAGATTATGTGAGTTAAGATTCTCTCCATTTTCTTCTATTGCTAAGTGTTTCAATATATAAATGTTACATTTTATAAAATGTATATCTTTTATATTTAATTAACTTTTTCAAAGTATAGAAAATAAAAGAAACGAACAAAAAGGAAATGGAAATGATTCATTTCCTGATTATGACTAGTGGTCGTAGTTAACAACTAATTAGCAACAATCAGAGATGACAATAAAAAGTG</w:t>
      </w:r>
      <w:r w:rsidRPr="002F6F5A">
        <w:rPr>
          <w:rFonts w:ascii="Times New Roman" w:hAnsi="Times New Roman" w:cs="Times New Roman"/>
        </w:rPr>
        <w:lastRenderedPageBreak/>
        <w:t>GTGTACGATGATCAACCCTCAAAGGCAACAACTTAAGACCAATGATCAAAGATGGTAACTAATTATTGAGTGTAAGAGGGAGTGACCAGTGATCAACGATCATAGGTGGTGACCGGTAACTAACAATTAAAGATAGTGATGGTTGATGATGATATGGATGATAGCAAGTGATGACAAACAATGGCTTGATTAAAAATAAAAATAGAACCCTCTAACTAAAATTTATTGTTTTTAAAAGGAATAAAATCTGTTTTAAAATTAACTAAAATACTAGAGTAGTTTTTTGTGAATGACACATTTATGTTTTCAAAATTATTTTCAATAAAAAATCATAAACTAAAAATCATCCAAATAACACCTTTTAAGTGCTATTTTTTTTTAACAGAGTGTATTTATTATTACAGTTAACTCTATCAAAATCCAATTATTTACTTATTGGACGAGTTCCTGTAAACAAATTTTCAACTATGTGAAAAGGAAGTTTGAGGAATAAAACGGGAATCTGAGAAATGCAAACAAATATATATATATATATATATATATATATATAAAATAAATGTAACAATGTGTTTTAAAATTCTATTTTTTTTATAAGTGAAATGTTATTAATGTTAGTTTTTGTTAATAGTGAAGATTGAACATGTAACTTGTGCCCACTCTTACTTCTCTAACCAATTGAATCACCTTATATGTACTTTAAAATTTTATGCATTGTAAGTTTATAACAAACAAGAAATTATTAAATGGTTATGAACCACATCGTCTATAGTCTCAACCAATTACTATGCATCGTATAATTATTCAATTAACTTATCTTGTAAATTTAGCTAATTAAATAATTATATGTTGCATAGTGATTGATTGAGACTATAGATAACGTAATGGTCTGAGGCCATAAATCGGATTGCTATTTCCTATGCTATTTGTCCTTTTCGAATAAAAAAATAAGTTTTAATTTCAAAGGTGGGAGTCTTACATGAGAATAATTGGGAATGAGAATTAAGGTGGAAAAGACTGTTTCTTAGTTGGGAATTTGGTAGGAAGGATGAGTTAACGATGTTTCTTACAAGAATTCAATTAAACTCGAAGATAGAAGATAGATGGAAGTGGGGCAAAAGATCTTGCAATGATGAAAACTATTTTGTTAAAGAAGCCTACAAGACAATCCGTAATCATCTTTTGGTACAAAATTCTGACTTCTTTAAGGTGATATGGAAAGTTTAACTATCGTCAAAGGTTGCAGCCTTTGCTGAAGGGTAGTTCAAAATTAGATCTCAATAAAGGTGGAGTTGGTAAAAAAAATGTTCAATTTGTTGATGGCAAGTTATGTATTGTCTGTCTTAATGATCCCGAAACTGTTTCACATTTGTTGTTTTTCTTATTCTTTAAGTTAAAAGATATGGATGAATCATTATTGTTGGATAGGGCATTTGGTGGCAATGCCTTTAGACTTCCCTTCACACATGTGACATCATCTTGGGCTTGGGAGTGGAAATAAAAGCACAGAGGTCATATGTGTAATATGACTAACAATCTTATGGTCTATCTAGCTAACAAGAAATATGATTATATTTAAAGGAAGTCCATTTTGTGTCACTTCAGTTTGGCAATAAGTGCTACAAAAATCTTAGACATGAATTCAGGGCTTTTACAAAAACTCATCGTTCTCCTTCTATGAGGGGACCATGCAGTCAGACTATTGTATTAAAAGCCTGGTAAGGAGAATAAACTCTTAATCTTTGGGTGGATCATAATTATCAGGAGTATTATGACATCATTTTAGTTTTCTTTGTCTGTAATATTTGAGGAGAGGTTCTTTTGTATTATCTATTCTGCTTTGGTCTTGTATTGTGTTCTTTAATCTGTTTGTGTTGTAAGTTCTTTTGATCGTGCTTTATGATTAAAAAAGTATTTAATTGCTGAATAAAATTTATTGTCTTTACATGAAAGAAAAAATAAGTGTGATAAATAAATAAAAAATAGTTGAAATTAATAAAATGAAGATTAAAGAAATTGGTATGGAAAGATAGGAAAATTATAAATAAAGTTATTATAACTATAAAGTGCAAGCAAAACAATGAAAATTTTAGAAGATAATTTTTTTTTTGCAATTTATTGATTTTCATATCTATTTGAGTGAAAAGAAAAATAGCTGAGACCCACGAATTTTGACATATTTACTTGTTTTTCACAATTTTTTTTTCTCATATTTATGTGAGTGAAAAGAAATATACTCATACTTAGATCCAAATCTTATACATACGGCTACTCTCGTCACCAAAGTATCAAGACAACAACCAAAATGACATTTGATTATTAGGCAAAGGCAAAAAGGAACACATAAAAATGCAGATCACTAAAGAAGTTATTGGTAGTTGAGAGAAAACGAGGAGCACCTAGTATAAGTTAGGCGTAGCTTGAAGAAGGGAGTCTCTATTAGAGAAAACCCATTAGTAACTTTGATGTCTTCATTTTGGTATACACACTTGCCCTTACGAATAGGGGTGTTCAAAACGAACCAATTCAATCTAAATCACGACACCAAACTGAAAAATGAAAAAATCAAAAACAAAAAAAACCAATTTTTTTGTGGTTTGATTCAATATTTGTTAGTGAAAGCAAACCAAACCGCACTGCATGTTTAGTTAACAAAACCGATGAATACGTTTTAGATAAAAAAATGAATTAAATTTTGTTGCTTTATTGATAGATAATTAGACAATTTAACTTATAAAAACATCAAATATTTGACAATGTTAATTTTATAGTATAAATATTAATGAAAATTATGTTTATTGTGTTTTAAAAAAAAGAAATTTAATAATTATTTTTATTAAAAAACTATTGATACCAATCCAAACCAAACCATAAATAGATTTGATATTATATTCAAATCAAATCAACTGTATGTTAATTTTATGTTTGATTCAATTTTTTTTTACTTAAAAACCGAACCAAGCCATTGGATAACCCTTCTTATGACGCTTGCATTTACTTATGTATATAATATATAAAGACTTAA</w:t>
      </w:r>
      <w:r w:rsidRPr="002F6F5A">
        <w:rPr>
          <w:rFonts w:ascii="Times New Roman" w:hAnsi="Times New Roman" w:cs="Times New Roman"/>
        </w:rPr>
        <w:lastRenderedPageBreak/>
        <w:t>CATAATATAATATGTATGGTTATATTAAGTTTTTAACACGTTAACTGAATATCACATGTGGCTCGTGTATAAATTTATGGGCTTACTTATACGAGAATATCAATTTCTCTTTTTTTTCCCCCAACCATGCAGGAACCTTTTTTTCCTAATATGTATAAGCACAGTGTGGTATGTTCGTCCAAAGAAAAAAATATATCCCATATTCATTGATTTGTTAATGTTTTTGAACTCCACATTTGATAAAGTTGAAGACTTTTTAATTTAATATTTACTTTTTTTTTAATTTCACACCTACTTTTTTTAAAATTTTTTAAAATATTTATTTTACCCTCTTAACCCTATCTTTTATATTTTTCTATTTCTCATCTCTCACCTACTATTTTTGCTGCCTCTCTTATCTTCTCTCTCTTTCCTCTTCATTTTTTCCCCATTCTCTTTTGAACAACCTCCCTCCTCCGACTCACCACGAACCTCTCATCCTAAGCACCATATCCTCACCACCATTTACATCTACCACCACCCATTGAGTTATTGGTTTGACCACCCTAAACTTGACGTCTTCCTCACAGTTCGATCCAAAAATAATAAGGTGGACATATATTTATTTTTTTCTGACGAGATACCGTCAAAAAGTAAAAAAGTATAAACTTTTTATACTTCTATGATGAGATACTGCCAGAGAAGTAAAAAAAATTTAAAATTTTGCAAAGAGAAAAGGTGAGAGAAGAAAAAAATTTATAAATTTTTTTCTTTTCCAACAGTGTACCGCCAGAGAAAAAATATTAAAAGACAAAATTATATTTTTCGCACCGGTAAATGAAAAATGAAAAATAAATAGATATTAAAATACCCAAGCTGAAAGGCTAACGTTTTATACATATTAGGCGACATGAAACAAAAGCGAGAAAATAACTTGTGGCAAGATATGTAAGAAAAACAAAATGGTAAGGTTAGAGGGAAAATAGTAAGAAATTGAGGAAGCAGAGAATAAATTAGTTATAAGTTTTCTTTTGCAAAGAGAAATTAATTAAATATGAGAGAAGAAAAAATTGTAAAATATGATAGAAAATTAATTAAATAGGGACACACGTTGTTCCCCAACATTACACAATAAACAAATGCAGCCACGTGCTTAGTGAAGCCCTAGTAGAAAATTATGGTACGGCACTTAAATGAGGAAGCAAGCATCTAAAATTCCAAATGGCATATCCTCTTACCAGCATTGGCTAAGCTTAGCTAACAAAGGCATGGTGGCTGGTGGCAAGACTGCCAGAGAGATATCAACGGATTTCCCGAATATTCCTATTCCTTATCACATTTTTTTTTATTTCTATATATATTGAGATGTTGTGAGATTAATGACAATATATAATATGAAAAGTGCAATAATATATTGAAATAAAAATATAGTTATAATAATAACCTATAAATAAAATGGTTCAATTAATCTGTAGGTCCTGTACTTTCATTACATTCGTAATTGAGCATCCAAAATTTTCTATTGTAATTAAGTATCTGAACTTTTTTTTATTTCTTTGTAATTGGTAGCTGAACTGCATATCCAATTGCGAGCTAATTTTATCTTTTTTGTTTTAATAAGTTAACTTAATAAATTGCCATTATCAACTAATTTTTAACTATTAAAAAAAAAACTGAATTTTTTACTTTCAATACCATGTTACTGTATTTGTACAAAAAATTACTAATAAATTATCATATTGGTACCAAAATGAAATAAAAGTTTAATTGGTATATACAATTAGTATAGAAGATTTTTTCGCTGGTAATATTTTTCATTGATGTGATTTTTAAAATAATAATGAGTAAACAAATTTACTATAAATGAAAAATTGTGATTAAATGTCTGTATAAAAATCTTTACACTTACAATGTTTACTAATTAAACTCATGAAATAATATATATTTGTTGACTTTTATAGTAATTATTTTAAAAGTTAAAAAATATATTAAGTTATAGTGGTATTTAATCATGATATATTGTATATAAAATGTTGGTTGAATTTTATAATAATAAATCTAAAAGTCATACTAATGATAATTTTTATTGATTAAATATTAATATGTAATTGTTAAACTCTTAAAAATTATAAAAGCATTTTTAGTGGTGATTTTTAATATAAAAATTATTTACAAAAACTACAATTGTAGCAAAACATCAAATTTGGTTATTCATGTAAATTTGGATCAATTGTAAAATAATAAAAATAAACTTATAAGAATTCAAATAAATACAATTATTAGAAAAAAACTTTATAATAACTCTACAATCTTATATAAGTTTGTAGTATGCTCTAAAATTTTTTTTAATTAATTTACCATATACTGAATTTTAATTAAGTCACCAGAATTTAAAAATTAAACTCTGATATTTATATACGTGTGTAAACATCATATATTTGGAACAAGTTTTTGATAAATATTAGAGTAAATTATGGTCATGTTTTGTTAATTTATGAGAATACAAATATTCACATTTCCTATGTTGTCATTATAATTATATATATATATATATATATATATATATAATATTTTTATAAATGAAAATTAGTTTGTATTATAACTATTTATTTTTACTTTATTCCTTTTTATATTTTAATTTAATTTTTTGTAATAAATAAAATTTATTTTTTCTAAAATTACCAAATACCAACTTGTTCGAATAATATTTTTTAACAGATATCCTTATTATACTTTAAAGACAAAAACATTATAATAATTTTTTGTTTACTAAAAAAACTGAAAAATCACTGTCTAATTTTTGTAATTTATATCCTTATACTTATTTTAAAATTAAAAGATAAATTACTTTGTAGTAAGATAGACTGATTCAAATTTACAACTTCTCTCTCGTCAAATATAAACGTTGCAACTAGATAAATCTTATAACCTTAAAAAAATAGTTTAAAACATTTTTATCCAATATACTTAATTGTCCTACTATCTATAAGGTATGATGTTATATTATATATTATCTATACTATTAATAAAGAAAATTATCCCTTTTAATGCCTTTTTTCAAAATAGTTATTCCACTCTTATAC</w:t>
      </w:r>
      <w:r w:rsidRPr="002F6F5A">
        <w:rPr>
          <w:rFonts w:ascii="Times New Roman" w:hAnsi="Times New Roman" w:cs="Times New Roman"/>
        </w:rPr>
        <w:lastRenderedPageBreak/>
        <w:t>CTATTTGAAAATTAAAAAATAAAATATTTTGTTATAGAGGAGATTTAAACTCACAACCTCTCTCTTGCTAGAGATCAACCTTGTCGATGGATCAACCTTATAGTTTTAAGAAAAAAAGAATTTAAAATATTTATATTCAAGATACTTAATTGTCTTACTATTTATAATCTATATGCATAATCAATAATATATAATTATTAATATTATATTTTATATTATGTATTATATTATATAATGAGAATATGACATTTTTGTGTTCACATTTTATGATTATTTTACCTTTCTAAACATTTTATGACTTTTTTCAGTCTCACAAATATAAGTTCTGTTAATATATGTATACCTTTTATCATTAATATTTTTTAATAAAAATACAAATGAGTTTAATTGGTATACACTGTCGATGTAAAAGATTTTTATACCGACATTTAATCATGACTTTTCATTTATGTGACTTTTAAAGTAATGAGTAAAGTCAACAAATTTACCATGAATCAAAGATTGTGATTGAACGTGAGTGTAAAAATTTTTACACTGACAGTGTATACCAATTAAACTCAATGTGAATATACAAGCAAAACAACATTAACTTGATTGTAATTCTGTTATATTCATTGATGATCTAACATATTTCTATCATGTAATCATAAACAAAAAAATTATAAATTAACAAAATATATTTTATCATATTATACGTAAAATAACATAATAAATTATTCATATTCTATTATATTATTATAAAATATGTTAAATTAAAATCATAAATTTATTATAATATATTAAAATATAAATATAAATATAAGTTTTAACAAATAAGTTTGTTTTTTTTTTATACCTGTGATGACAATAACAACTACCTACAGTTATGTATAAGCATGCCACCTCATTACAAAATCTATATAGATGAAAATCTTTGAAAATAAGTGGGAAAGGAACGTGTGTCTCTACTCTTTTTACTCTATTTTTAGAAAAAAAGGCTTTTTGGTTTTTTAAATCAAAGTAGTATGCTTTTGGTAATTATTTATTAAAATCAGACTAGTAAAAGACTAGGTAAAGTATATTTTAGATTTTAAAAAAAATTTAATATATTAAATATGTCTCTCAATTTTTTATATTTATTTGGTTTCTCTAATTTTAAAATTAATTTTTGTGTTCTTTAAGTGTGGTGATATCGCTCTTCATATAGATAAAAAATATTTAAAAAACATTTGAAGACAACAAATTATATGTGTAAAAAATAAATAAACCAAAATATATAATACAAAATTTGTTAGAGAAGGTATTTAATATATGAGAATTTTTACTTAAAACATATCTTACGCTTAAAGATATACTGATGGGAATGACCTTAACTACAAACTACTCCTTTTGATTTCTATTTCTCTATGTAAACTAATTACGATTAAATGTGATATATAATTTTTCACAATTTTTTTTAAAAGACTTTCTTGAGAAATTTTATGGAAATTCTTATGTTAATAGATAATATGATAGATTAACTATAACTTTAAAAAATTCACAAATACTTTTTATAAAATGCTTTAAAGTAAAATCAAATTGTAAATATAAATACTGTAATAAGAGGTGCATGTGAGTATTTTTATACTAATTCAGTCAAACTAAGTTACATTCAATTTTTTTTTAAGTACCTCTTTGAGTTTGTCATGTCATTGTTTTGTTAGTTGAATGATTTTTTATAGATAAATTTATATATAACTATTCGATAACTATAGAATAGGATGTTTCTTATGTTGTCAATGTAACAAAACTTTTGACTTGTATATGAGACCTTATAGTCTAATATAAAATGTTTTCTTGGTTCTATGTTAGTAGACACTCTATAACACAGTTAGATGATTTTATATAAGCTTAAGAGTTTATGATGTCTTTATAGATGATCAATATATTTACAATATAGTGAGACCGTATTATGAGTTAAATCACATTTTGATGTGTGGGATTAATGCTTTATGGAAGTAGACACTTCTTATATAGGTTTTCTTATCTCATAATACTTGTATCTTGTTAGACTATTTCCATATGGATGAATTGTTCATCCTACACTTATGATAACAGTCATTCTTTTATCTTATCTGTATATAACTTTTAATATAAATGTTAGAAGATAAATTATAATACTATCATTAAATCACTTAGAAATCATGTATTACTTTCCCTTAACAAGGAAGTGAGTATAGGTGTGAGAAAATAGGAAGTTTTAGCTAATTGGAAAAAATTTTAAAAAATGCATCTAAATTTGTTTTTTTTTTCAAAAGATACATATGCAATTTACTTATTTTTTTAATTATTGCTAAGAATTATATTTTTAATATTAAAAAAATTTCGAATTCTATGAATATTGTACCAATAAAGTTAGTTCGTTAATTGTTAATATTACAATATTTAATTGGTTTAATTAAAATTTTTGTTCCTCTGTTTAATAGAATGTTTAATTGCGTTTTATTATCATGTTTAAATTTAATTTTGTCTCATAATTTTTAAATAATTTTAATTTCATTTTATTATTATTTTAGATATATTTTTTTTCCTATAATCAAATTTTGTCTCAATTTTGGTGCATTTAGGTAAAATTTTATATAAAAAACTTATTTTATTAAAATGAGTCATTTTCTACTCAAAATGAGTGGTTTTGTGCTTATTTTAAGAAGTAAATTGTATTTAATTATTAAAAATATTTATTTTAAAAGCGTTTATTTCAAAATTACTTTTTATTGAATTTATCCAAATATCTTGTTTATCTGACTCAATTTGATGTTTTTAAATTTTTAAGATTTTTAATCTTATTATTTTTTCTGTGTTACTATTCTTTTATGATGATTAAAATTGGTTGAAAATGATAAATTTTAGGCTAAATTACTATTGTGGTTTTCTATTTTGTCATGTTTGTTCACTTCATGCACCTAAATTTTATAAATAGTGTAATTTTTGTCCTTCCGTCATGTTAAGATAGTTGTCACTATCATTAAGGTTAATTTCAAAAACACCGAAATCAAACATGACGGAAGAACAAAAATTATATTTTTTATAAAGTTTAAGGACAATAAATAAGAAAAAAAATATAAAAG</w:t>
      </w:r>
      <w:r w:rsidRPr="002F6F5A">
        <w:rPr>
          <w:rFonts w:ascii="Times New Roman" w:hAnsi="Times New Roman" w:cs="Times New Roman"/>
        </w:rPr>
        <w:lastRenderedPageBreak/>
        <w:t>AATAAAAAGTACGAAAGTGACAAAATATAGACATGCCAATAATATACCAATAATAATTTAGTCTAAATTTTAATATATTCCGCTTGTTATTTACTCTACTAGCAATTTTTGTGTGTGTAAAAATTTGAGTCCTTATCATCAACACTCGTTAATCTAGTTCTAACATGATTAAAAATGAATAATGTTAATTAAGATAATGAGAGGTTTTAAATATATAAGCCAAAGGGAGGAGTGTGAAAGTGTAACTTAAATAATGATAATGAGAAAAACTGTTGTGTAGTTAGATAAAAATAATGAGTAATTTGGATGGCAGATATTTGTTTTGGAAGGAAGAAATAAGAAATAGAGTGAGTGGGTGGCTTATATGAGGGAAGGGGAAGGAGAAGGAGAAGTGGATAGCCTAATTTGAAAGGAAAGGCATGGAGGTGCTTAACGTTATTGTTTGGCAGCCTCTGTGCACCTTTCTGACTCCCACTAATCACCCACTTCTCATTCCACACCAATTCCCCAAACATTTTCCCTTCTTATCTTTCCGCGCTTCCTCTCCTTCGCGTTTTTCTTCTCCACCTGGTATTTTCATTTTCCTTTCCACAACTCCTCTTTTTTCTTTTTCCCTCTCTCATTTTCCTCTTCTTTAGTTTTCTTCGCCACACCAGACAACCAATTCACCATTGGGGAAGGAGAGGACACCGATGCAAGTGATTGGGCTCTACAAGGTACTTCATGCCTTTTTCTTCTTCTTCTTTTTTTTTTTTTTTTTTTTTTTAAATTTAATCTCCAAACTTCTTTTACTTCACGGTGCATTGTTGTTATAACAAACAATGTTGTATTTGCTAAATGTTTGTTCACTGCTTGCTTTTAGTTTCAGGAATAAAAACTAACTTGTTTTCACAATAAAAATATACAACACATTACTTCAAAATCAATTTTAACTAAAATCACACACTCACCCAAATACGCACTTAACATAAATGTTTTCGCCCATTCGTTGAGCATTGGATGTGACAGCATATTTGTTTCTGCTTCAGTGACCACTTTACACGCATTCCGTCAGAAGCTATAAACTATTGCTTTTGTGCAAATGAATAAATTTGACGTGGTTTCTTTACTGTATGTATATCCAAATACACACGCACTGTTTAATTGTTTATAGTAAGGCTAACATGCATGAAAGTCTCTCCAATTATTGGTCAAGCTCCTTGTATGGTATGTTCAATGAGTTATATAATTGAGTTTTCAACTGTAAAGTTGTTATAGTTGACTTGAAGGGGTTCCTTGAATTTTAGGTTTAATATGTCATCATAACCAGAACCCATGTCATTTGCTTAGCAGAAGTGGTATCAATTTTTTTTATATATTCAACTACTGGGAAGCCTTTTAAATTTTCATTAGAGGAATGGCAGTGGCAGAAACACAGAAAGGGTATGGGGCAGTCTCTGATTAATATTTGTTGCTCATTATTTTTAATTATTAAAAAACGATGCAATCTAACATATAGTTTGTAATTGAATAAGTAGATTTGTATATTATCCTGTGGACTTCTTTAGATTTAAGTCACTAGAACTTTCCTGTTTTCCTCTTGCCGTTCAAAGATCATATATAATAATATAATGTATCATAAAATAATGCATGAATGGGTTTAATCAGAGGAAAGTTGCTAAATCAAGTCTGGATTAGTTGTTATAATATAACTTGGTATTATTTTACAGATTTTTATTCCCTGAGGAGGGATGTCGAAATTATGTCACAGCGTGTTGAAGAGATTAGAGAATCTTCTGGTCTACAGCTATTGGAGCAAGAACTTGCCAATTTGGAGGAGCAAGCAGCTCATAGCTCCTTTTGGGACAACCGGGCCAAAGCTCAAGAGACTCTTTCGACATTGGCTGATGTCAAAGATAAGATAAAATTACTCAATGATTTCAAAACCCAGGTTAGGTTTACTTATATAGAAAATTATCGATTCTCAACTATTATTTTAAGAAGGATCAATGCAAAATAGTAATGAAGAATGGGGATTCTAAGTTTCAGTGTTCAATTTTTAATGCCTGACTGAAAGACCACTGGCCCTAGATATACTGACAATAAATACTGGAACATAAATTTGTAAAATTGAAATCTGGAACACGGCTGTTTCAACTGCCAAAAGTGCAATTTTATATGTACAAATAAAAAGTGCAATGTTATTGAGTTTGATATTTATAACAATTAAACACCCTTTTCTTTTTCTCTAAAATTGGTTTTAGATAACCAATTAAAATCAATTTACTTTTACATTTATGAAAACAAATATTCTCATACTTTTAAAAAATTTAAATGTTTGTACCTGCATTGTGAGTGCCTCTTCTAGTTTAAAAGGAAAAGGATTGATATTCTCCCATATTTTTGCTCCTTGTTTTGTAATCTAATTTTGTCTAATACCTTTATCTAAAAGAAAATTTCAAATTTTAAAAGTAATTTTGTTCACAGGTTTCTTTCAGAATGTTTGAAAACAAAAAATAAAAAATTTTACACCTAGCATTTGATTACGTGGGATTGGAATTGATGATCACCTGCAATTTTTTATTTAAAAAATACTATGGTATTTACCATTTTCAATTATTGATATGATGGTTGCAGCTCTAAATTTATTATAAAGAATATTAGATTAATTGTGTTGTATATTAGGTGTATGCGCCCAAATATTATGTTTACTATAATAGGGATATGAGTAGGCTACTAAGGCTACACTATGCTTTGCCTAAATAGGTGGAGGCCTATGTTTAAAACATTGGATTCAGCCTGGCTTGTTACTCATCTTAGGGGGGATTGGCTTGGGCTTTTATTGAAAATATAAAAGCTTGGCCTTGGCTGAAAGTGAATTCAGCAGAGGCCTGCAATAAGAAGTCCTTCAATCAGGCCAAGAAACTTTTAACATTTATTGTTCAAATTGTATAACCTTTAATAAAATTGTGATATTTTGTTCAATATCTGTACAAATGAAACAAAGGGAAAGTTGATGTTAAAGAAAATAAATACAAGGAACTAG</w:t>
      </w:r>
      <w:r w:rsidRPr="002F6F5A">
        <w:rPr>
          <w:rFonts w:ascii="Times New Roman" w:hAnsi="Times New Roman" w:cs="Times New Roman"/>
        </w:rPr>
        <w:lastRenderedPageBreak/>
        <w:t>CCCACCAGCAGATGGTGAAAAGGAAACCAACCCATCTGTAGATTTTTCTTTTAAGTTTTAAACATGGCAGAATTGAATTAATATTCATGATACGTGGTGTATGCCAGAACTTTCTCTTGCTCTTTAAGGACTCTTTGCTCACTTGTTGAGTGTCTCCAATTCTCGTATGCAAATTAAGCTATGTGCCAATGTGGATCTTCATCACAATAAATGTAGGTTGAGGATGCAGAAACAATAGTTAAGCTGACTGAGGAAATGGAATCCATTGACAGAGGGCTTTTTGAAGAGGCTGCCAATCTTATTAAAGAACTGAATAAATCAATAGATCGATATGAGCTGACTCAACTTCTCTCTGGTCCTTATGATAAAGAAGGTGCTGTTATCTCTATTACAGCAGGTGCTGGTGGTACTGATGCCCAGGTAAATAGCTATCTATTTACAAATGCTGTATATTGTAAGTGAAAACATTTTAGTCTTATATATTGTACTGTAGAAGGCCAGAACTTGAATGCCAAGACAAGCTAGAATTATCTTTTTCCTTGTCCTGCATTTATGACTTAAGACTTTAGAATACTATCTAGATGTCTCAACATTGTTAAACATTCTGGGCTCTTAGGAATTTTTATTCATCTCTACTAAACATTGATAATTGATAAATAACAGTCATATACAATCAAATTCAGAAAAACATTCTCCTAACATATGGGGTGTGAGTTTGTTAAGCATTTATGATTCTGCCATTTAGAAGGGGATTTGTCCTGTCTAGTGTGGGAAGATGCAATGTGTCCATCTTTCCAGTTGCTTTTTCAGTTTGTTATATTTTGAAATTTGGGTTCTTAATGGTGATTCTGAGTATGCAGCTGTATCGTCTGTATGAAAATTATAATCTCCAGTGCAGGATTGGGCAGACATGCTTCTTAGGATGTACATGAGATGGGGTGAGAAACAGAGATACAAGACTAGAGTGGTTGAGAAATCCCCTGGAGAAGAAGCTGGAATTAAATCTGCCACCATTGAAGTTGAGGGTCGTTATGCATATGGTTATTTGTCTGGGGAGAAAGGAACGCATCGAATTGTTCGTCAATCACCTTTTAATGCCAAAGGCCTTCGTCAGGTAATAACCAACTTTTTTGGGTAGCAGAATGTCAGATTGCAAGATCAGGCCCCAAACACTGAATTGAAAAGTTGTGTTTGGGAATAACAGTGATGCCTGTGTCCTCTCCTCCCTCTTTCCCCCACAAAAAATAAATAAAGATGTGCTTAGTCATTCTCGACAGATTTGCTGTTGAGTATTTGATGAATCGTTAATATTATTTCTCCCTTTAATTATCAAGTACTTAATCTTTTCTTTTAAACTCCAATTTCCCAATATTTATAAACAGACAAGCTTTTCTGGTGTTGAGGTCATGCCTCTTCTTCCAGATGAATCTATGGATGTCGAAATTCCTGAGGAAGACCTGGAAATTAGTTTTTCAAGAGCAGGTGGAAAGGGAGGTCAGAATGTGAACAAGGTTGAAACTGCAGTTCGGATCACCCACATTCCAACTGGTGTCACTGTTCGCTGCACAGGTTCTTTTCCCTCCTTTGACACTTATTTAATGCCACGAGTATATTTTTCTTAATTTGTCACATACCCTTTCTTTTTTTTGTGAGGGGGGGTATCTAATGGTTGTTGTGCAAAGCAACCATTGTGAATTGTTTGCATAGGCCAATATCAGGGACTTTTGTCACATTATGGAGACTTAAAGCAAATTATAAGAAAATGTCTTTTTTTATATTATATAATTATATATTAGGTCTTTTTATCAGGGCATGATGCCTTTTTCTTAACAAAAATTAATAATAAATAACTTTTTTAATGATGAACTTAAAACTTTAACTTTAGTGGGCTTATCCTTGGACCAGTCTTAGCCAATATGCAGGTTGGTGTACATAGTTTTAAATATAGCATAAATTCTAGGATAGTGATAACTCAAATATATTTGGAGACACCATACTCAAAAATAACTGTGTCACATCAACTACGATAGATCAAAAGTTTCTAAATATGCCATGGAGTGTTCCTCGTATGGGAATTGTTATCCTCACTCTAACTTTTTCAGTATGCCTAGAGTCTAGAAGTAGTACTCATTTAGGGAACTAATTTATAAGATCAACATTTATTTTGTTTGTAAGCTATTCATGACAACCTTCTGTTATTTGGAACTTTATATTATTTGAAAATTGAATTTGAAACTGTTTGAGGTGACTTTCTGAAATTTCAGTTGTGATTTACTTGATTTATTTGATAAAACGTTTTATCAACAATATTGTTTTGGACTTAAATAAGTTTTTTGTCCATAAAGTTTCACAAAAAATTTAATTTTGTCCTTAAAATTTAAAAATATTTTTTTTAGTTTCTAATTCACTTCTAGTCCTTCTTTTTCAGTTAACGTTGTTAAAATATTAGTGACAGAAAACACGTTTTTTGTACTCGTGAATCACTTTCTTTTTCAACCCTAGTCTCCTCAATCTTCAATTTCACATCCGGCATAGCCAACTACACTAGAACTTATCAATGAATAATGTTAATAAAAAATCAAATTAATTTAGGATTAAAAAAAATATTTTTGAATTTTAAGGACTAAAAATAACTTTTTATGAAACTTTAAGGACAAAAAACTTATATAAATCGTTTGTTTTGTGCATTGCACACATTTACCTGAATAAAATATTCGGTGAATGTTAGTTTATTTGGATTTTTGGTAAAGATGGATTTCAGGTTGATATTTGGCCTGGTCTGTTTATCTTTAGCTACATTAATATGTGGATCCGGGGACTACTTTTGCTTTTGTCAAAATTTGACAGCCACTTCTCTTGTGCTAATTATAGTCTGAATCCAATTCAAACATCTGTTTTTAATTCCAAGTTTAACTTTAAAAACCGTTGTGCAGAGGAGAGATCCCAATTGGCAAATAAGATCAGAGCTTTAAGCCGATTGAAAGCCAAGCTGTTGGTTATAGCTGAAGAGCAGCGCGCATCA</w:t>
      </w:r>
      <w:r w:rsidRPr="002F6F5A">
        <w:rPr>
          <w:rFonts w:ascii="Times New Roman" w:hAnsi="Times New Roman" w:cs="Times New Roman"/>
        </w:rPr>
        <w:lastRenderedPageBreak/>
        <w:t>GAAATTAAGCAGATTCGGGGGGACGCAGTCAAGGCTGAATGGGGGCAACAAATTCGGAACTATGTATTCCATCCATACAAACTAGTAAAAGATGTAAGAACAGGGCATGAAACGACTGATATCACCTCTGTTATGGATGGCGACTTGGATCCATTCATTAAATCTTACCTCAAACATAAATACAATATGTCACTGTCTACAAGTGGGGTTAACTAATTATGCTCGTGTGACTCCGCGTTCCACACATAAAACGCACATAACAGACACAGAAACCTGAAGTTACTAAACATTGCTTCTCCGATGACATGGGGATGGCGAGGTATCCCACGTGATGATATCAAACATGCACTGTATTTGATGTTATCCTGTGTACGGAAGGAGTTTGGATACCATTCCAATGTGAAATTAAGTAGACAAACCTGTCGTTTTGCAAATATTTTCCATTGATAATTTTATTCCTGCTTTTCAATGCATTAGTTATTGATGTTATCTTAACTGGGTGTTGTATATAATAGATAAATCATGCAGCTTAGGAACTGGAAGTATTAAGTTCAATGCAGTTTTCAATGACTTCTGCCTGCGATGTTAGGAAATTGAGCGTATAACCTGCGATTTTTACCGACCAAATCTCGTTAAATTTATGCAGTACCATTTTCAATCTTGAAATATACTGTACGTTTTATTATTTAATAATCACTAGTTTATTTACCGATTAATAGTTTATTTACCGATTAATTGTTCTGTAGTTTAGAAGTAACGTGGAATTTTGTGACATAGGGAGCCCATTCAAATTTTCTAAACCTTCGTTGTTCATTTGGGAATTCCATATAGTCAGTCAATTGTCAGAAAGGGTGTTATTCAGTTTGATAGAGAACCTCCAACCAAAAATATTTGATACAAATCTTTGGAAAACATGCAAAGATGAGCATCAAGTGGCTTTCTTTTTCCCAAGAAGTAAGCTCAAAGAATACGTGTTTCCTTTCTTTTCAGCAGCTTCTACGCGATTTTTGCCAACCTACGAGTCATATATATACAAGGTATCAATGTTAGACAGGTATTTTGATCAATGTCCAGTAGTACATAATAAACCAAAAAAGTCGTAAAACACTAACAAAATGCATATTATAGAAATGGAAAATACCTTGTCCATGAGCCAATAACCAACAGTTGGCATGTACTGAACGAGATACATCACAGCAAGCACAGGCTGCACGCAAAGAATTTAAGGACTAAAATTACAAGTTGAAAATTATAGTTCTTACTAATTGAAAGAATCATATACAGTATAAGGCGTGTGCAATACGCATGCAATCTTCTGGATCGTGAGTGAACACATATTCTTGTGGTTCCATAAAGTAAAGCAAGAACAAATATTCCCAGCATCTTACTCGAATTCCATAATGTTAAAAATTAACAAGTGACCATTATCTTCATGTTAATTACAGTCATACAGGGATTGCATGAACAGAGTAATACATTTAATGATACATTGTAAAGATAATGATTTATCTTGATGTACATTGGACATCCACTTGTCCAATAGGAAAGAAAGAAATATGTTATGGGCAGGTAACATAAAAAGGGAGCACATAAACCGTAGAGGAAATCAAAAGCAAAAGTATATAGCAGATTCACTGTATAATATAATAATTTTATTAGTCTCCACCCTCCTTGACTTACTCACCCCTCCCATCATATACACCATTGACTGTTAGTATACTTCAATTACAGAAATACAGACATACTCAAACAAAAGTAAATTGATAATATCAATGTTTTTACCTGATATGATATCCAAGCTTCCTTTAAGCCATGGGTTGCAGCTATAATAATCAGTTCTGCACACCTTTCAGATGATACACGCTTCTGCAGAGACAGAATTTTGCATGTAAGACAAACTTTCAATGATTCAAGTGACATATCCAGAACAACACCACATGGCACGAGTTCAAGTAGACAATAGTAACAAGTAAATCAAAACACAAAGGGAAGAGTGTACTGTATACTCCAAGATCTTACTCTATGCTGCTTCTCTGCAATATATATTTCATTTTCTTTTCAAAATAGCATTAGATATTTTAAATATTCTTAGTTCCAGTTTTATTTAGCAAACATGATATCAGCAAGCCATATTGATAGTTTTAAAATGACAATTCAATATGTACGTATATATATTAAAAGGAAAAATATGTAGTAAAATGGCACTCATCTACTTTGGCTAAAAAGTACAATAAAAACAATTTTCTTCATTCTTGCAAAGTATGTACTTATAAACTTTGAAAATGGTAACTTATCTTGATTTATCATTCTCAGAATTAGAAGTTTCTAAATATACCTGTATTATGGTGGGAAGAAAATAAAGAAAAATACACTCAAGTTTTGTCTTTCTTTATGGAAGTGATGGATGATGAGTTTGCAAATACACAAACCTCGGATGGAACCTTCGAACCAGCATTATTTGATGTTTCTATTGGACCAGGACAGACCACAGTTACCTGGATTCCTTTCAGACAGAGCTGCAACCAGTAAATGATTAATAGTGCATGATATTAGAATAAAACAGCATCCATTGTACCCATTTTTTCTTCTCATTGGAGGAAAACTACTGCATTTTTATCTTCCAGCCTACACTATAGTATGATTTATCATGGTAAATTGCATCCATTCTACTGAAGATAATATGCACAGTCTACTTACCTCTGAACGCAAGGTATGGAAGTAACCATTGAGTGCATATTTAGAAGCAGAGTATACTGCCTGACCAGGGGCAGGTGTCTTTCCTGCTGCACTACTCATCTGATAGTAAATTGAAGTACAAAAGATTGTCAATTTATGAAGAGCAAAGAATTTAAAAGCAATATTGAATAAGTTCTTCAAAATTGTGTGCATTAGTTATTAGCATACCCCGAAATTAATGCAATAACATAAAACTTGGCAATATAGTTTTACTAGAGTTATAACTATGACTGTCCATTCCATTCAAGGATAATATGTAATTGAAAACCTGACCAGGG</w:t>
      </w:r>
      <w:r w:rsidRPr="002F6F5A">
        <w:rPr>
          <w:rFonts w:ascii="Times New Roman" w:hAnsi="Times New Roman" w:cs="Times New Roman"/>
        </w:rPr>
        <w:lastRenderedPageBreak/>
        <w:t>ACTACTCTGTTCTTTTTTGTTACGCTTGTTTTGGTTAGTGAACTAATGCAGCCAAAAGTCAAACATTAGCCGGCAAGCTCCACCTGCATGCTGTAGTTTCTAACCCTTATAATGTGTTTTGTTTGCAGTTGGTGCATTTTGGAGAGCACCCATATGTGAAAGGAAGAAATCCATTGTTCAACATGGAAATAAACGTGAAAACAAGCACAGCCTTAATATTCTATTGCCATTCAGATTCCATAACGAAAATAAGATATTTTCAAAGAATTCCTGCATACCACCACAAAATGACCATGCCCCTTCTTCAACATGAAAGGTGTCAAGAGCTTTGTCAGAGTTATTGTCCCGAGAACATTGACGTCAAATGTAGCCTAATCAAGAGATAAGAGTAATATAAAACTTCATATGACTACTTTTAATGTTTTGAAAGATGCCTAAAAGCGGGAAAAAGAACAATGTTAAAGTAAAGCTTTAAAGAGATACCTTAAGACCTTCCTCAGTTACATCTAAAATTGATGTTTTCTGCAAAACAAAATAATCAATTCATAATACCTATAGTTAAATTGGAATATAATATATAAAAACCCATTAAAAAGATAGGTGAAAAGAAATTTCATTAACTCTCAAGAAAGCATCATCACTGTATCATGGTCTAACATGAAGGGAGAGGGGGGAGGGAAGGAGAGGAGAGGTCACGGGTTTAATTCTCTTCCACAAACAAAAACTAACAATGAACATTTGTTGATAAAAAAAACTGTATCATACTGGCATGAAATGATAAGCAAGCATCCAATGGCATTTTCTCAATTGCTATGCTGGTGTTCAGTTAATAAAGATAGTTGCTACAACTACAAGTATGCTGACAATGACAAGCAATGAAAGGACACCAATCAGACTTATTGGTATCATATTTTATTTTAGAATTCTGCTGATGAAATTTTTCTAAACTCTGAAGTCATGCTGATATCTGGGAATTGAAATAAACAGACACAAACAAAACCATGTACAGACATTCTGCACCAGTGAATTAGTAACTGATAGTGTTGTCCGTAAATTTTATTTCCAAATTCAAGGAGGCAAGTCAACTTTTATTTCCTATTGTTTTACACTGATAAGTGTAGCTTCTAACATAACAAACATATAGAACTACTGTTTCCTGGTGTAATTTCAGATTTACTGAAAAAACATTAGATAATGCAACCAGTCACTTACAGGACGCTCAAAAGCTGCATTATGGATCATGTAATCAACACCGGAATCTGAAAAGAAGGATACTGCTTTTTCAACAGCCTTCCTAAGAGAATCCTCTCCAGACGATAAATCCAATGGTAAAATCTTGACTCCGTCGGGGGCATGCTTACCTGGTGGTAACCAAACCACATAGTAGTAGAGCATGGCATGTATCTATATCATTATTTGTACATATTAATAACAGGGTAATTTAGACCTCACATGTAGCTGCCAGTAATACAACATACCTTTTAGCTGTGCCCTTACTCGGTTTAGCTCCACTTCATTCCTTGCAGAGATTATAAGCTTGGCTCCTAAGCTTGCAAGTTGTTTAGCCAGAATCTCCCCTTCATATACATCATTGAAGAAGAAAAAAAGAAAAAAGGAATCAGTTATGCAAGCAAAATTAGATTCTGGTTGCTCAAAGAAACCGTGAAATAGTAAAATAAAATACTTAATTGAATGCAGATTAAGTAGATGAAGCTCCATGTTCAATAGAGAATTGAATGCACTAAATGTCCTTAGTTAAATTCATCAGAGGTAAATTACTTTCGGTCCTTCACTTATTAAATTGACTTCTGGATGAATTAGAATTGAGAATGAATTTGATGTAAGTCCAATGTTAACATGAATGAATGAATCCTATAGATTTAGAAGATTGATAAAAGAAAATGGTAAGAGTTATTGTTATACCAATTCCACGGCTAGCACCGGTAATCCAAACAACCTGAGAGGAAATGAAAGAGAAAGAGAGAAAAGTCATTTATGTAAGAGACGAGGAATGAAGAACTCAAGTGCGTGTATCTCATTCGTTCCGGTAACCTTATCTTCAATTGCTTGGCGTTTAGGTTGCTTCTTACACATCAAAGTGAAATCGCCTAATGAATAAAAAACAAGAGAATTCGAATCGAGAATTGAAAATAAAAAGGATAAATGAAGAGGGATAATAATAAAAATACCATAAGCAGTGACGAATTTGTATAAAAAGATGAAGAAAAGGAAAACACAAATGAAGAAGAGCAACATGGGGCCGGGCCTGAAACTGTGCAGTTATTTTGGTGTTCGTTGGTGCTGCCGTCAAATGCCTTAGCCAAACGGAAAAGGCTATACCAGTTACTTAGCTACTGTCCAAAGCTGATTATCTCGGATAGATTAAACTATTAAGTAGTAATTTATGCATTTTACTGTAATATTTTTAAACACGTCAAACGGATAGTAACTGACAAAGGATTTATATATATAAATTAGGAAATAATACTTTCTTAACAAAAGAACTTATTTTAGTAGGTAAAATCAAAGCAAAAAAAATAGGAATTATATACTATCATTACAAAATAATTTATATTATCAACCATTTTATGATGTATGAGATAGTTTTTAATTAAATAATACTGTTTTTATTTTTATTATAAATATTTTTGACATAATTTATACATACTAATAAATGAGTTAGTTAAGTTGATTTGATTGATTTTTTTAGTACCAGTTTTATATTTACTAGTATTCATTAATTTATTATAAGTGATGTAAAAAATATTAAAGTATAAGAATATTATATACTAGTATGGATACAAAATAGAAATAATTAATAAAAATTAAATAATGCATAAAAATTAAAAAATACCTTTTAAGTAAAAAAAAAAAATCAAAAGAGCAGAGAAGAGGGATTAGTATTAAAAAAGGGTTATAGTAATATTTAAAAGAATGTTAATTTAGGAAGAAATAGTGTCTCTTAAAAAAGAAAGGAATAAATAAATAGTTTGGAATGG</w:t>
      </w:r>
      <w:r w:rsidRPr="002F6F5A">
        <w:rPr>
          <w:rFonts w:ascii="Times New Roman" w:hAnsi="Times New Roman" w:cs="Times New Roman"/>
        </w:rPr>
        <w:lastRenderedPageBreak/>
        <w:t>GTTGGGCCTAAGAGTGAAGCCCATAAAGTGAAGAAGAAGAGAAAACAGGGTTAGCTTTATTTATCCATCGAAGTTGTAACAAACAGAGTGGGAGAAGACGAGAGAGGAGAGAGTAGAGAGTAGAGAGAGAGAGTAGAGAGAGAGGTTAAGGTTGGTTTGGGATCGATGGCGGCGAGTAGAAGCGGCTTACCTTTGATGAAATACTTGAGAGTGCGTGTGGACGCTCTTCCCCGTAACACTTCCTTAACCCTCGCTCCCAACTTATTCATTCGCCGTTTCTGCGAAGAGGTTCGAGGCTGCTTTCTCGACAAGTCTGAGGTCACAGATCGCGTCATTTCCTGCGTCAAAAACTTCCAGAAAGTTGACCCCTCCAAGGTTCTATTCTACTTCCTCTTTTCCATTTCCATCCTTTCTCTTTCCTCTCGTATCTTCAATTTCCCACTAACCCTCACGTCATTCATAGTGTTATAATAAAAAACGGTCTGCGATTGCCATTTCTGCTGTAACGTCCATTATTTAACCGCACCGCTTGCATTTCTCTGCAATTTCCCACTAATTTAATCGTAATCTCCTCCGCAACGTCAATGGTCTTGGAGTGTCTTCTGACCGTCTCTATGCTTAACATGACTTAGTAAATTAAAAGTACACTGCAATATTTCAAAGATAAAATTGATGCTGCTAGGTTTATGTTTTTGACTGTTTAATCCATGGAATCTGTTATCCAATTAGTGAAACTTTTGACTGTTATATTTGGCTTCTTTTTTTTTTCTTTTCCCTTTAGTTTTGAAGCTTTATATTTCTATTGTATATTTATGTGATTTTGAGTGTTTGTATTTGTCAGGTTATCCCTAGTCCTCATTTCCATTTCTATTTTCAAAATCCCGTAAATGATTAAACACATGCGTCTATTAGGTTTTCTATTAGGCCTTGTTTCTCAATCTTGTTTTATTTCAATTCACTGTTCAATCCATGGACTCTTTTATCCAATGCAGGGAACTTATCTTTATTTGATTTTGTTTCGTTAATTTGAAAATTTCTGCTTCTAATGTTTCTCGAAGTGATTCCCAAACTTTGTATTTTTCAGGTTACCCCTAATGCTCACTTCCAGAATGACCTTGGATTGGATAGTTTAGATGCAGTGGAGATCGTGATGGCTCTTGAGGAAGAGTTTGGGTTTGAGATTCCGGATAATGAAGCTGACAAAATCAACTCCATTAAACTTGCAGTGGACTTCATTTCATCTCATCCTCAGGCAAAGTAGCGTGTATAATTTTTCTTTTGTTTCTCATAATTTTTAGTTTAGATGATCCATCAGTCATATTGGCTTCCAAAGTGGAACTTTATTTTATCATCCCTCAGAAGAGTGTTAGCTGGGGATGTGCCAGCTTCCTTTGGTGGTATTGGCATCACAGAACTTGTTTCCTCCGGTATTCGTGTCAATAAGAATTGTGTGTTAAAATTTCTTATTATGAAATTGTGAGGTGCGTTGTCCTCAGCTTTCCCTTTGCTTTATTTTATGTTATGCATCATAATAGTTTAGCTCATGTTAGGTCTCCATGCATCATTTGATGTTATGTTTATATTTTGCTAGATGCTTCTTATGAAATTACTTGTTTAATTTCCGTTTTTAGGAAAGATCTATCTAGCTCCAAGTGATTTTGTTTTGACTTATTATATGGTGTGTTGGTGAATAAAAAATTGAATTTTGGGGATGTAACATTGCACCAAGAGTTTCAACCATGCATATCAAATTTGCGAGTTAGCTCATTCATTAATCATTAGTACTAGTTTACAATTTTAGACAGAAAAGAAGTTAAATTGCTTCAAAATGCATTGCTTCACAGGCTCGGGTACAATTTTATCTTGCCCAAAAATGAGTCCGAGTGCGTGAGTCGAATTTGACCTTTGATGTTGTGGCGAAGGATGCGCTATCACCGTGTCCATCCGGGATCAGGATTTCTTTAACATTTAATGAATGTTGATTTCTTGAATGTTAGCAATTGATATAAAAGATTCCTGTATGATGGCTAATTATTAGAATGCTTGCACGGTGGTAATGAAACAAGCCAAATTGAAAATAGTTTGAAATGAGCTGAACTAGAGTGGCATATAATTCGATATATATAAAGCTTATCAAGTGAGAAAAAAGTTTATGATAAGAGATTAGAAGAATAGATAATAAGTAATAACAATAAAAATTAAAACAATTCACTTAAAGATATTATGTCCTTTATTGTCTAAAAGATATTGTATCCATTGTATCATAGACTTGGATGCAATTTTATCTTGTCTAAAAGATAAGTTTGAGTGCGTGAGTCCAAAAGAAATTAATATTGATGAATATTAATTTCTTGAATGTTAGCGATATATATATATATATATATATATATATATATATATAAAGAAGTTTATCAAGTGAGAAAAAAGTTTATAATAAGAGATAAGAATAATAACTCAAATTAAAATAACCTACTTAAAGGATATTATGTACCTCCTTTACTGTAACTCACCCTATCCTCAACATATTTTTACTTTCACTGTTGTTACTACTACCATCATTGTTGCCTGTTGTTGTTTACGATCACCATTACTACACCACCCCATTGTTGTTGCCTCCACCACCATTGACGATGGTGGTGGTGGTAACGGTGGCATGTTGGTGGTGATCAATGGTGGCAGTGGTGATTGTTGGCAGTGATGGCAGCGATAAAGGTGATGTTTGAGGGTAGAAGTGAGGGTGAGTTACGTTAAAGAAGGTACATGATATCTTTCAGTGAATTATTTTAATTTAAGTTGTTATTTTTAATCTTACACTTATTATCTATTCCTCTCATTTTTTGTAATAAACTTTTTTCTCACTTGATACTTTCTTATATATATACATGACTTTTGGTCCAAAGACACTCCTAGTTTAGCAAAGCCATCAACTAAGGTTTTCCTCCTAAGGTGCATAGATAAAGTTGAAACCTAACTTTTTTCCACTGAGAATGTGGTCTAATATGGGGAAGAACACATTGTTGATGGTAC</w:t>
      </w:r>
      <w:r w:rsidRPr="002F6F5A">
        <w:rPr>
          <w:rFonts w:ascii="Times New Roman" w:hAnsi="Times New Roman" w:cs="Times New Roman"/>
        </w:rPr>
        <w:lastRenderedPageBreak/>
        <w:t>ATCCTTTATCTAACAATTTAATGTTGTTGAGGGAATCAGATTCAATAACTAGACTATGGAAATTGTGATTGTATGCCACTGTGAGAGCATGAACAGTAGCCATGAGCTCAACTTTATAATGTCACAAAAGGGAATCTTATGAGAGAATCCCAAGAGAAAGTGTCTTTTATAGGCATGGACAACACCAACAACAATTTCTTTCCAGCATGAACTAAGAACAATTGCGTCACAATTTATTTTTACGGTGCCTAAACATAGGGGTTGCCAAGCACAATGTCTCTTGAGTTCAACATACTGAGCTCTGTTGTTCTTTAGAAGCAAACACATTTGATGCACCTACTTGATGTTAGTAATCATGGTCTTGACAGAGTTCATAACTTGGTCATCATATTTCCATCTGCGTTGGAATATGAACTCATTTTTTCTCTACCATAGTCGTTCTAGTACCACACCAAATATTTGACACCACCAAGAGTCTCAATGAATGTAGGTGGATTGAAAGATTTGCCAACAACTACATCTTATAGTTAGGTTGACTAGTAAAATCTAATATGTTAGATGTACGAAACTTTCTCCATACTAAATTGGTGTGATAGAAGTCCCAAAGAGCATGCATTATGGTCTATCGGTGCTGGCCACAAAGAGGACAAGTAGGAGTCGAGGCTATATGCTTGTTGGTCCCCCAGGTTATTAATGAGGAGAATTTCATTTGCCACCTTCCAAAGAAATGTGCGAATACGCTCCTGACCATCCCATTTCCACAACCTTTGAAATATGAGACTATGAGTTGTTGCGTTTTGGGGAAGAAGACTTTCATAGGTGGATTTGGTTGAAAAGGTACCATTTGCTTCTCTTGCCTAACGGGGGAAATCTTCCAGCAGATTACCTCTAGGGTTTGCAATATCACATATCTCCCTTATTACATAAGTTGGCAAGACTATTGTAAGTTAATTCACATCCCAAGAATCATCTAAAGTCATAATGGAGCAAAGTTTATTATATCATGCATGTGATTTAATTACATTGTCTTTGTATTTTTCTAATTTTTAACATTTTCTTGGTTTTAAAATAATGACATTGTGTTCTTAATTTTTAAAAGTTTTAAAGTGATTTAAATAATAAAAAAATAATTATAATTAATTTAATCATTTTTAACTAACAGAACATAATCAATGTTAATATAATAACAATCGTGCATAAATTTCACAATTTTAAAAATTTTAAGGGATATAATGTTACAATTAAAAATAAAGGATAAAATGGTAAAAAAAAAAACAAAAACCAGATGATACAAAGTAGGCTATTAATTAAAAAATAAAAGGACACAGAGTAGGCTATATATAAATTCCTATCTAATTCAGAGACAGAAAGGAGTAGAGGGAGAAGGAGAGAGAGAAGAAGAGGGAGACAGAAAGTAACTTTAACTTTTTATGAACTTTCAAGAATGGTCCAGTAAGAAGGAGTGAGTGCACAACACAGAACATAAGTGAATTGAATTGCTAAAGGGTCACCTACGCGGATGAACCAAATTTTCAATGGAGATGAAAATTTTACTAGTAAACCCTTGCTAGGCCACATGGGTTCTTGCACAACAGTTATGGGGAAATTTTTGTTTTCAGATTGGAAGCTCCTATTCTGCTGTTGGGTCTGCACATTGGTAATAGAAAACATGAGTCACCTTTCTGAAGCACATCACGAGTTATAGGACAGTGGCGGAGCTTGACTAAAAAATAAGGGGGAGTCAAATAAATTTTAATATATAAATTAAATATATAATTTTATATTATATAAAATTTAAATTATTGTAAATATAAAAAATCTTACAAGGTATCAAAACAAAAAGCACAATAACAACACAAACCTTACATAACTAAATACAATATATATAATTGATTAGTAGATGATTTGTATCATACCTCTTGAAGCTTTCTCAAGTTATTGTAATTCATCATGTGTATCTTTAAACATACCAAAATGCACTTACCACATTAGCAGATATATCCACTATGATAATATCATAAAAACATAGATAAAAAATTTGAGACACATTATGATATCAAACAAAATTGAGTAAACAATATAAAATTACCTTAAAGTGCAGCTTTGCACTCTGAGTGACTTGAAATTATCAATGATTAAATTAAAAGTAAAAGTTAAAGCAATCTCTCTTCCAATGTAAATGATCATGCTATTGGGTAAAAACTCAGTATTCATCTTATTTCTCAACCCATTCTTAATTATTTTCATTACTAAAAAGGATCTTTCAGTTGTAGTTTTAAAAACTAGAAGAATCATGACAAGATGAAGTAATCTATTAAACAAGTAACAAACTTTTGACTTTTTTATTGGAGCCAAGCATGCACACAAATATTGAATGGATGATAAATTCATCAAATTTGATTCTGGACAGACATAAATAATGAAATGTTGAAGTTGAAATTTTAAATCAATATTTTCCTGCTCACTAAAATCTATGGAATAATATTTTTCTACAACATGGAATAATGCTCTATTGGGATGTGTTCTTTTTGGTGACGAGAGTGTCATTGACTATCAAATTGAGGAACTTCAATATCATGTTTTCCACAAAAAGATATCACATCTTTTAACAACTTATGCCAACAATTTTTTCTCAAACTTTGAATAAAATATTTTTTGTAGGGCAAACTAAATGTATGATGTTAACTACATCTTGAAATTGTTATTGTGAAGCTTGACAAAGAACATTTGTTATCCCTATCATCTTTCTCATCAAATGTAAAATCAATACAAATTCAAATTAGGTCAGATTATTATAAGCATTATTAGCATCCCCACGTTGAGAATAGGTTGACCCATCAATAATAATTTTTGAAAAACAGAACAAGTTACATCATACATATTTATCAAGCTACAAATAGAAGAGAAATGTGATCCACAATAACTATCCTCAACTTGTTTCAATGTACCAATTTGATTTGCTCCTTTATTAGTTTCAAGCTCATAAATTTTTAATAGATATGAAATTTCATCTAACTT</w:t>
      </w:r>
      <w:r w:rsidRPr="002F6F5A">
        <w:rPr>
          <w:rFonts w:ascii="Times New Roman" w:hAnsi="Times New Roman" w:cs="Times New Roman"/>
        </w:rPr>
        <w:lastRenderedPageBreak/>
        <w:t>GGCTGCTTACAACTCATCATGACGCTTAATGGAAGAACAAACAATGTTAGTAACAAAAGTCAATTTTAAAAAGAATTTGATGAATTGGAATGACTTCTTTGGATATAGCAATTAAGGCAAGTTGTAAATGATGAGCAAAATAATGAATGTAATATGCATAAGGACAATCATTAAAAAATAATGCTTGTAAATCATTCCATTCTTCTCTAATATTGTTAGCGCAATTATACCCTTGACTGCGAATGTTAGAAACCTCTAGATTATGTCAGGAAAGTAAAGTGCACAATTCTTCCTTACGAGTTAATGCAATTGTGTCTTTAACATGCACAATATTAAAAAACTGCACTTGTATGAAGCCATTCTTATCAACAAATCTTATAACATGAGCTTCATAAACAATTGTCCAAAATTTAGAATCACTAATCCTCATGGATATGATTCCTCACCTTGTTAGAAAGAATATGCTAGATCTCTTTTTAAATTTGATGTGAAGTATATCTAAATTATATAGAGCATTCTCTAGCATAACTTTTACAATTTCATCATTTTATGATGCCTAAAGTTTACATTTCAAGAAAATTGCCTCGATTTCTTGATTCACTAGTTTCAGCATGGCCCCTAAAAGCACAAGCTTGAAATGTTAAATAACAAATAATATCAATTTAAGTTTAGAGACGTAGTCGATTCTTTATAATTTGATATGAGCTTTGCACATGAATAAGATTCTGAATATGGCCATTTGATTCAACAAATCTTGACAAGTTTTCACTGCATTGTTGTGTGGTGAACAAGAATAATTTCTTATATGTTTAAGAAAAATACATTTCTTTTCATTATTAACTTCTCTCCAATTTCTAAAACCTGTAGCAATGAAAACATCTGATATAGGACATCAACTAAGACTTTTGCTAAAAAGATAACAAGGTAAACAATATGCAACATATTCTGAAAGAGAATACTCAAGCCAGGAAGGAAATATACTAAACTAATTAAATTGAAACTATCTTGGATGATCATCTTTACCAAACAAAGGATGTTGATCTAAACGTATTTGATATGGACCATATTTTAAATAAGCCCTTCAAATTTTATTAACTTTATTTGGTGGATATTGCCAAATTTAAATGTGCTTGCCTGGATCTCGTTCTAAAGAATTCTAAAATTTATCATATGTTACTCTAGAAACCTTGGAAAGTTGCTTCTCAAAACAATTTTCAACCTCAAATGACGTGGAAGAAGTATTTTTTCCATCTTTCTCAGAGGTTTCTCTCTTGAAAATAGAATTAATTCTTATATTATTCATTAATCTAATATCTACATAAGTGTCATACACATAAACGTTATTAAGGATTTTAAATATCTTTCACAAAAAACACCACCAAATAAATAGTAGTTAATTCCAATTGTCAATTTTTTTTTCAAAGGCAAATAAACTTTTTTCCTATTCAAATACAAAGTTTGGTCGAGAAAAAAAATGTTATCACCTTCTAAGTTCCAATTCTTGATAGATTGTTGCTTCCTTGGTTTCAATAAAATTAAATATAACTTAGGAACATATATATATATATATATATATATATATATATATATATATATATATATATATATATATATATATATATATATATATATATATATATATATATATATATATATATATATATGAGAATGATAATAAAAGGACGAGAAATTGAATTTAGCAAAAAACAAAGAAAAGAATTTAATGTTATTAAACTACTCACTAGCATTACATGTTTGTACTTATAGTCATACATGTTACAAACTTACAATGTCAAATGTGGTAAATAAAAATAATTTAAAATTCTATTATATTATCAGAAAAATGGTGAAAAAAAGTGGCAAACTTACAATGTTAAATGTATTTCATGTGTTGTGCTTGTGCAGATTACAGTTGATGCATAGTCGGAGACATGGTGCAACATGCAGTGGTGAATCGCAAGAGCCAAGAAGTTTAGATGAGAAAGATTCGGAGAGTATAAAAATAAGGAAAATGAAAACAAAGAGTTTATTAGGTGCAATGCGTGTGTGTCTTCTCTCTCGATCTCGATAAAACAAAACTTTGGATGTAAGTTTATAAAAGAAAACATCTCTAACATGTTAATAATATAATATAATAACTAAAAATCTTATTAATATTTATTATATGAATACATATATATATATATATATATATATATATATATATATGTATAAATTATTTTAAAAAGCTTAGGGGGCAACAACTCTCCAACTCATAGCTCCACCTCTATTGCAGGAGACGAGAGAGGGCAATTGTGTTTTTGTGAGAAATTTCGTATAAGAAGACCACATGAACTTGTTTAATGAAAAGCTCAATCTGAATCGTTTATTGAAATTGTATAGTTATTATTAAGTTTGCTCATTTCTCATCATAATCATTTTTCTCACACGAGTTATCTTTATATACATAATTTTTTATTTAATTTCAACTTATTAAAAATAAAATGTATACTGGAGGACCCTCCGCGACCGGACCTCCCCAAATCCAAAATGCACTGTCGAGATCAGAAAGACCCCTTAGTAAGTCATGTTATAACGTCTCTGTCACCTAGCTCCTTAACACTGGTGGGATTATGTATGAGAAGACCCCTCGGAACTGGACCTCCCAAGATCCAAAATGCATTGTCAGCACTAGACAAGCCCCTTAGTAAATCCAGTTATAACTTCGTCGCCTCACTCCTCGACATTGGTGGGGTTGTATGTCGGAGGACTCTCCGGGGCCAGACATCCCTAAATCTAATATGCACTACCAGGGCTGGATATGTCCTTGGGTAAATCATGCTTACTAAAGACAGATCCAAACATAGGTTGACACATGAAAAAAAAAGAGACTTTTTGCGTGAAAGGATCCCTTTGTCCTTAATAGGTTAGGAAGAAACCCTACCTTCTTGTTGACGCACATTATTATATATTACTTTTGTTGTTGACGCACTGTACTTTTGTCAATATCTTCGTCAACTCATCTCTGATTTGAGTGTTGGAGTGTTTTTGCACAT</w:t>
      </w:r>
      <w:r w:rsidRPr="002F6F5A">
        <w:rPr>
          <w:rFonts w:ascii="Times New Roman" w:hAnsi="Times New Roman" w:cs="Times New Roman"/>
        </w:rPr>
        <w:lastRenderedPageBreak/>
        <w:t>ACACACTTGTGCGAGTTCAAAAATCTATTGTTTGGAAACTCGAAATACTAAAAAGGAGGTAAACCTCACACGTGCGTGCAAGACCATAATTATAATTAAAAATTAATAATAATATAAGAAATTTTTTTTTTGATAGTTAGCTCATCAGGTTTGATTCATTAATCATGTGAGTTAAAAATTAAGCTCTTTAAATAAAAGAGTTGAACAACAAAGTTCTATGACTATTTTCCGCTCTACTTGTACCATTTACAACATAAAATTTGTTACAAGGCATTTCTCAAAAGCCACCAACATTACTTTGTCCCTTTTTTTAATATTAAAATGTATATTTTTCTCGCAAACGTGATTCCTGCATATTATAGTATTTTAATTTTAAATTATTTGTTGAAGTTTTTTTAGTTTCTTTAACATAAAGATTATTATCAAAATATTATTTACATGATTATTATATAAGAGGTGTGACTATTACATTGTCCTCTTTTCATATATTAACATGTGCATTTTTTAAGATGTTAATGTAGCATTTTTATTTTTAAAATAATTTTATAGTTAAAATATTTTAAAATATTATATTATCTTTTTTTATTTCACATGTGTGAAATAGAGAAGAGATTTGTGTACTCTACGGGTAAAAAACTCATTCTTCATCTTTTACCGTTAATTTAAGATTAATTTTTTATTATAATTATTAGATTTTAAAAAAACTAATGGAAAAAACAAAGAGTAAATCCCAATACTTATTATTCATGTCATATGTTTCATATCAACAAATGTTTATGGTGTCACATTAATATATTATCACTTTATTATTAAATACAAAATATTTTATTAGCACAATCTGAAAAAAAAAAAATAGACTATATGAGGAGAAAATTAAAATTTGTAGGTACAAACATATATTAAAGAGAAAAATACTTATTCACAGTTAAATGTAAAATGTTTTATATTTATAGTTAATCACAATCCTTTTATATGACAAATTTGTTGAATTTACCAATTAATAATTTAAAAATCATATAAATGATGAGTTTTAATTGAACGTCAGTTTTAAAACTTTTTTACACTGAATAGATAGGTGTTTAACTCATATTTAAATACTAAATAATTAGGTTTAATTATCATACATTAAGATAAAAAATAATCATATAGTTGCTAATCATCATTATCATTGTGGGTGGTATGAGTTTGAAGGTAGTTAAAAGTCTACAAACATAATTAGAGTCATGTGATTGATAAAATTATTTTACATCATTAATACATAACTTTTTTTTTCTGAATATAATATATAAATTTAATTTATAATTAATAGAAATAAAAATAAGAAGAACTTACTAAAATATATAGAATCATAGGATTTAATTATTGAGTATTACTGCTTTTAAAATTGAGTTGGTCATTAAAATTGTTTATATTAAACTTAGTTAAATTCACACAAACCTTAAACCTTGAATTTGGTGTTCACTTAGCTTCTAATAATCTTCTTATTAATTGATTGCAAATTTGCAATTGGTCCAATAGTTTTTCTCACTGATTTAAAAATCGGATGAAACTAGTATGTTCGACCGAAAAACCAGTAAATCAGTTTGGTAACCGATTTAGTCAATGTTAAAGACTGGTTAGCAAAAAAATGGTATGAAAACTAAAAAAATGGTCAAAAACTTGTAAAACCAGTGGTTTAACTGGTTCATTTTTTTTTTAAAATTTTTAGATTTTGCAAAATATACTGCTTGTTTTTCGAAGTTCATCCATTTTTAATTTAAAAATTAATGAAAATAGGAGGTTAACTTACCAATATGAAGGTGTATTTAATAAAACTACTTTTTCTTTTATAATTACCTCCTTAATATATTTTTTCTGTCAT</w:t>
      </w:r>
    </w:p>
    <w:p w14:paraId="096777BF" w14:textId="549D1831" w:rsidR="00C95A1A" w:rsidRPr="002F6F5A" w:rsidRDefault="002F6F5A" w:rsidP="007D65D2">
      <w:pPr>
        <w:jc w:val="both"/>
        <w:rPr>
          <w:rFonts w:ascii="Times New Roman" w:eastAsia="Times New Roman" w:hAnsi="Times New Roman" w:cs="Times New Roman"/>
          <w:b/>
          <w:bCs/>
          <w:kern w:val="0"/>
          <w:lang w:val="en-US" w:eastAsia="en-IN"/>
          <w14:ligatures w14:val="none"/>
        </w:rPr>
      </w:pPr>
      <w:r>
        <w:rPr>
          <w:rFonts w:ascii="Times New Roman" w:hAnsi="Times New Roman" w:cs="Times New Roman"/>
          <w:b/>
          <w:bCs/>
        </w:rPr>
        <w:t>&gt;</w:t>
      </w:r>
      <w:r w:rsidR="008B0811" w:rsidRPr="002F6F5A">
        <w:rPr>
          <w:rFonts w:ascii="Times New Roman" w:hAnsi="Times New Roman" w:cs="Times New Roman"/>
          <w:b/>
          <w:bCs/>
        </w:rPr>
        <w:t>qantho5.1</w:t>
      </w:r>
      <w:r w:rsidR="008B0811" w:rsidRPr="002F6F5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r w:rsidR="008B0811" w:rsidRPr="002F6F5A">
        <w:rPr>
          <w:rFonts w:ascii="Times New Roman" w:eastAsia="Times New Roman" w:hAnsi="Times New Roman" w:cs="Times New Roman"/>
          <w:b/>
          <w:bCs/>
          <w:kern w:val="0"/>
          <w:lang w:val="en-US" w:eastAsia="en-IN"/>
          <w14:ligatures w14:val="none"/>
        </w:rPr>
        <w:t>1,99,399 bp</w:t>
      </w:r>
      <w:r>
        <w:rPr>
          <w:rFonts w:ascii="Times New Roman" w:eastAsia="Times New Roman" w:hAnsi="Times New Roman" w:cs="Times New Roman"/>
          <w:b/>
          <w:bCs/>
          <w:kern w:val="0"/>
          <w:lang w:val="en-US" w:eastAsia="en-IN"/>
          <w14:ligatures w14:val="none"/>
        </w:rPr>
        <w:t xml:space="preserve">; </w:t>
      </w:r>
      <w:r w:rsidR="008B0811" w:rsidRPr="002F6F5A">
        <w:rPr>
          <w:rFonts w:ascii="Times New Roman" w:eastAsia="Times New Roman" w:hAnsi="Times New Roman" w:cs="Times New Roman"/>
          <w:b/>
          <w:bCs/>
          <w:kern w:val="0"/>
          <w:lang w:val="en-US" w:eastAsia="en-IN"/>
          <w14:ligatures w14:val="none"/>
        </w:rPr>
        <w:t>CHR 7, 37523869-37324470)</w:t>
      </w:r>
    </w:p>
    <w:p w14:paraId="0CBF3052" w14:textId="4A1DCDC9" w:rsidR="00AD7CF4" w:rsidRPr="002F6F5A" w:rsidRDefault="008B0811" w:rsidP="007D65D2">
      <w:pPr>
        <w:jc w:val="both"/>
        <w:rPr>
          <w:rFonts w:ascii="Times New Roman" w:hAnsi="Times New Roman" w:cs="Times New Roman"/>
        </w:rPr>
      </w:pPr>
      <w:r w:rsidRPr="002F6F5A">
        <w:rPr>
          <w:rFonts w:ascii="Times New Roman" w:hAnsi="Times New Roman" w:cs="Times New Roman"/>
        </w:rPr>
        <w:t>TCGATGATGTGTCTTCGGTGATTTCAATTGTGTGAGGAAATCGAAAGAAAGGCAAAGAGTTAACAGCGAGTAGTATGGTTGAAGAGAAACCATGGAATTTAATGAATTCATTCAAAAGATGGGATTGATAGATATACCGCTGCTTGGAAAAATATTTTCATGGTTCAGACCTAATGGGACAACAAAGAGTTGGCTAGTTAGATTCCTTAGTCTCTCAAGATTGGATGTGTGCACATTATGTCATGAATAGGAACTTTTCCGTCCATTGTCCAGTAGTTCTGAAAAATAAAGATATCAATTGGGGCCCAAAAGCATTCAAGGTGATGGATTGCTAGTTTCAACACAAGGAATTCAACAATGTCATTTCTTATGCTTAGAGTTCCTTACTGGTTCAAGGATCAAAGTTATATATCTTAAAGGAAAAGTTGAACAGATTAAAAAAAATACTCAAAGTTTGGGGAAAAAGCCAGTTTAGGGACATTAAATCTAACCTATAGCAAACAAAAATATCCCTGAACAAGCTAGAGAAGAAGAGTGAAACAAGTTCGTTGATTGAGATAGAGCAGGAGATCAAGAAACAACTTCAACAGAAATTGTGGGAGCTGGCTATTAGGAACAAATCGCTACTGCGACAAAAATCAAGAATTAGGTGGTCTCTGAAGGAAACAATAGCACAAAATTCTTCTGCAAAATTGTTAACTAGAATAGGCACAAAAATTCTATCAAAAGAGTTTTCATAGGAAGGGTATGGAACAAGGAACCAATAATAGTAAAAGAAGAGGTAAAGTTGTTCTTTGAAAATAGATTCTTAGAAGCCTTTTTCCTTAGACCTCGTCTTGATGGAGTTACGTTTTGGACAATTTATGATCAACAAAATGTTGACTCGTGTGCACCATTCGGGAGGTTAAAGTAAAGGAAGCAATATAGAGCTGTGGTAATGATAAAAGCCCCGGTCCGAACGGTTACAATTTTAATTTCATTAAGAAGTTTCGGGAAGTGATCAAGTTT</w:t>
      </w:r>
      <w:r w:rsidRPr="002F6F5A">
        <w:rPr>
          <w:rFonts w:ascii="Times New Roman" w:hAnsi="Times New Roman" w:cs="Times New Roman"/>
        </w:rPr>
        <w:lastRenderedPageBreak/>
        <w:t>AACATAATGTAATTCATACATGACTTCCATTCATCTGGAAAGGTGGTGTCAGGGTGTAATTTTTCCTTCATAGCTCTAGTTCCAAAGATTACTAACCCCCATTATCTGAATGAGTATTGTTTGATATCTCTTATTGGATGTATGTTTAAAATAATTTCCAAACTTTTGGCAAAGAGATTGGGGAAAGTTGTGAATCATTGATCACTCTCAAAGTGTCTTCATACCAGGAAGACACCTACTTTATGGCACTCTGGTACTGAATGAAGTTCTAGGTGAGGCAAAACGTAGAAAAAGAAGGCACTTCACGTTCAAACTTGACTTTGAGAAGGCATACAACTCAGTATCATGTGACTTCCTTTAGTATATGATTCTAAGAATGGGATTTAATCAAAAGTGGATCTCTTGGATATTAGTTGGCCTCACTTCCACTAGGGCGTCAATTTTGGTTAACGGATCACCATTAGCTAAATTTTCGCCTTCAAAGGGTTTAAGGTAGGGGAACCTTTTGGCCTCTCTACTATTCACTATAGTGGCAGAGGGTATAGAAGGGTTGATGAGGCAGGCAGTGCAAAAAGACCTGTTCACACCATTCCTTGTTGGAAAGAAAAAAATTTCAGTCTCCATTCTCCAATATGCAAATGACACAATATTCATTGAAGAATTGTCCCATCAAAATAATTTAGTCACTAAAGCCATTTTGAGATGGTTTGAACTAGTTTTTGGCCTCAAGATTAACTACTTCAAAAGTAGCTTTGGAGGGATATGTATATCTACCTCGGAGATCCAAACTTTTGCACAAATGTTTAACTGTAAAATTCTCAAATTTCTCTTTAATTATCTAAGCATCCCGATAGGGGCAAAACCTAGAAAAGTGGCCACTTAGGAACCTATCATCAAGAAGTTGAAGTCAAAATTATCAAGTTGGAAGCATAAGCACCCTAAAAACGAGTTTACCTCACAATGGGGTCAACTAGGAAAGATAAAGGAAAAAGATAGAAAAAAAAATGAATAAACAATAAATAGAAGAGTTATAATATTAAATTGGTGTTTATTGGGGGAAAAAAATAGAATTGATGAGAGAAGAAAGAACAGGTGCATCTAAATTCCTTTTATTAATTCTAATAAATATTGACGATTAATATTTGACTAATAAAAAATAAAGAAAGAAATTTTTTTTCTTAAAACCTAACCAAAGAATTAGTCACAAAAAGATCATATCATTTCCCATTTTCAATAACACAAAAAAAAGAAGAGAGAACCACGTAAAAGAGAAGAGAAAGATTTTATAGGAAAAAGTTCAATTAATTAGAAACGATCGTATTATTTCAGGCAACATAGATTAAATAATTATAATTATAGAAAAAGTTTACGGTGTCTTTTCATCTTAATGGATATCAATACTTTTTTTAATAAATTAATAAATAATAAATATGTGTATATGTAATTTTCATTTTGTAAAAAATATAAAATATGTACCCTGGTTGTTGCTAAGGATTTATTATTTTTTTTATCACCGAATGACTTTTAAATTTATTTTTATTTACGCTATATATTTTCATGTTTAATGTTTTAAAACAATATATAAATTCCAATGATTTTTTCGTGTGTTCAAATCTACAATAATGCTTAACAAAATAGATGTTTAAAATAAAATGATATAGTTTATTCAAAAATTCTCTAATTGATACAACTCAAAAAGATGGTAGAATAATATTTGTGTACATCGTGCTTGCTTTGGTCACTTCTTTGTACCTTTACCCATACCAATACCATTATAGGTATTGTTGTGAGGAAGAGAATTAATTAAGGGGAAATAATAGTAACTAACAAGGTTGACCCACTCTACACCTAAGGCTTCCAGAATAACGTGTAAGCCTTCCCACATAACTCGCTGGCTTTGCTGAGATCATGTCTTGCCTTGAGAATGGCCTGTTAGCAAGTTGAGGGCCAGATTCCACAAAAAACGCACCATTCAAGTACTCATCATTGATTGATCTCCACTGCCAACTTTTCCACACACTCTCTTCCGTGTATTCTCTCTTTGTGATCTTCACCAACACCAAAGTATAACAAATTAAATCTCAACATCATATGAAAGTTGCATGATAATATAATAGGAATATCACGTAATAATAACATTATTAGCAACCCAGTGATTTTAGACAAATTAAGAAGACGTGGAGATGGATATATATAGACATACCTCTTTAGAGAATCGGAGGTTAGGGCCAGTGAATCGATTACCCTCACTAATAATAGTGGGGTTCTGGCTACCACCAATAGCATACATTTCCCAATGAGTGTAGTCATTGTTAACAGAATGGACAAAACCATATCTTACTCTGGGCATCCTTTGAATACATCTCTTTCCAAAGTGGTTGAACGCTAGAGTGATTTGCATGATTTTATCTTGATAGTAACTGTCCCAGGCACCAAACAACATCACCTGCACCATGCAACCCAACACTAAAACCACCATAAAGGGTGTTTTTATTTTAATTCATTTGGTTCCCTTTGGTTGGACAAGTTATATATATAGTTCAACATCATGTGCATAAATGAAAAATGGAAATGAATTAATTACCTCATTGTGATCAGTGAAATGGCTGTTGGAAATAGTAACAGCAGTGGAACCCATGATGACATCAATGAGTCCATCTGAGCAGTTTCTCATGGAAACATGATCAATCCAAAGATTGCTAGCACCAAAGACGGAAATGCCATCACCATCACTCCTAGTCCTAAAACCATAATGTCCCTCAGAGTCTCTAATCATTCCACCTTCACCAGGCTAAATGTCGAGAAGTTATAAAGTTAGTCTAATATATAACAAAATTTAACCCTAACCAACTAAACTAAAGTTAGGAGTAAAATCAAAATTTTAAAGAGTTAAGGAAGTAGAAATTTAGTTAGAGAAATGAACCAGGATGTCGTAGATCTTAAGTCCATGGATGATGATGTTCTGGACATATTGCACCGTTATGCCAGCACCACCAGTGATGTAA</w:t>
      </w:r>
      <w:r w:rsidRPr="002F6F5A">
        <w:rPr>
          <w:rFonts w:ascii="Times New Roman" w:hAnsi="Times New Roman" w:cs="Times New Roman"/>
        </w:rPr>
        <w:lastRenderedPageBreak/>
        <w:t>ACCTCAACACCTCTTCCATCAATGGTTTTGTTGCTGTTCATGATGAGCTCTTGTTGGAGAGTGATGATCATGCTACGAGCGAAGATGATCCACAATGGACCATTACGTGTGACAGCATGACGAAGAGTGCCGGGCTTAGGGTTTACAAGATCACCATCAGAGGGATCTGTGACCACATAATATGGACCACCTTTTCCTCCAACGGTGTTCCTGCCAAAGCCCTGGACACAATCTGCCAGCTTCTGGCGGTTGTTGGCCCAGTTAGGGTCACACCTCCAACACCTATCAATGGGGTTAGTGGCCATGCATGGACCTTTGTCTCTTCTTCCTTTTAAGTTCCTTCGTGTAGTTTTTCCCCCAATTATGAGTCTGTTTGTAAAAGCATGATATATAAACTAATTAAATATATAATAATTCATCATGCTGATTCTATGTAGAACAAATATTCATGGACACCCTAACATGTTAAGTCAAAAATAAGGTTGGTTTTAGTTTATATAATTATAAATTTGAACAAATGTAAACCAATATTTTTGTGGTTTGATTTTGTAGTTTAAAAATTTTATTATTAAATATTAAAAAATACTTGAAATTTTATTTTAAAAAATTATATAAAGATTTACTTATATTCTACTAACAAAATTATATAAAATTAATAATTATTAAAGTTAAAATACAAACCATCAATTAATATTAAACATTATATATTATTAGTTGTCAAAATGTATCAAGTGAAATTAAATCAAATAATCTTGTTAAAATAGTAATTAATCAACTTATAATGCATATTGATTAAAAAAATAATTAATGATTAAGTCTAAATTAGACAAACTTTAAAAGTAATAAATAATTTTTTTATGTAGTTTCAACATGTTAAATTACAAACTGAATTATGTAATTTGAAAATTACAAAAATCAAACTATTCAAATTGAATTGGTTTTTTGTTGTTTTCATTTTTTTTTCTTTAGTTTCAGTTTGTTTCGTTTTAAACACATTTGGCTATTGGATACCTATAAGAGAGAAAAATAAAAGTGAAGATTAAAATAAATTGAAGGCCTACTGGTGTGAGAATGCTCACTCGCTAATTGTGGAAGTAAAGTTGCCAGAGACAGCATATGGATCAGTAAAATATGCTGCCTCACTATGTGCTTTTGCGACTTCTGCCTTTTCCTGCCAATATGCATCGAACTCTTTGGCATGGCTCTTCCAATACTCATCATGCTCTAAGATATTGGCATTTAGAGAAGGAATCAATATTACCAAAGAAAGCAAAAGGATAACACTGTGGCAATTTGCCATGTGGACTAATTTTTAGTTTTCTATCTTCTTTTATGTTGGCCGTGGTTTTTGGCTCCAACTCTTGAAGCTAAACCCGGCCACACAACAAAGAGAAAAACTAAAAAGGAAGAACCCCTCTTAGTTATTTGATACCAATAATATAAGAGATCCTCAATTGTATATTCTTAATGGAAACTGTTTATATAGTGAAAGAAAAGTCATATCAAAAGCTAATTTTGGGTCATGGTACTTGAGACACATAATGCTGAAAAAATGGATTATGAACGGTTTTGAGACTAACTTTTGCGTGTGGCTAACACTAGAATAGTCGTTTCCTAATTGGAATATAGCCACAAGAAAATGAGTGATCTTCATTTGCATACCTCTAAAACTAGCATTAAGTAAGTGGTGGTGGTGGGGTTGACCAAATATAAGTGCAAATATTTCTTTTACATCTCTAGTATACATATACCCACCCACTCACACTGCTCTCTTTCTCTATATATATAAATAAATAAAATGTTGCCTTTTTTGTTACAAACTACTGGGAAAAAAAAACTTTTGAAAACAACTTTATAATGTATAATATTTAATTGCATGAAAATTCATTACAATAATGTTTACATATCTATGTATTTTATTTTATAGAGTTTTACTTATAACAATAATTCTATATATTAGATAGATAAAACATAATTTAATAGTTATAATTTTACTAAGAGGAGCTAACTTCAACTACAAGGGTTTAGTCCCTAAGGCTCCAATGTTCAAAAGAGAGATGTCTACTTTTAATGTTCAACTATATATATGCCTCATAGGATTCTCTTCTAAGAATATCTATGAGAAAAAATAACTAATTTTTTATTACTTATAGTTACAATTATTTCATTTTTTGTTAATTTCTTTTAATTATACCGTAATTATTATATAAAGTATTTAATTTTCTTATGATATTAATTATAACAAGACTAATATTTTATATGCTATATATTTTTGCAACTATATATTAATTGCTTTTAATTAGGTTAAAACTTTTGACAATTTAGCAACTATATGTTAATTGTTTTTCGGTAATGATTTATAATTTCATATTATTTTAATTTATTTTAAATAGTTATTTGGAAAATTTTAAATTCCTATTAATTTGATACTTTAATTGTTTATATAAAAATATAAATCATTATTGATTTATGTACTAAATTTTTACCTCCTAAACATTTTCTTTCCATGGTGAAGGAACTCGAACCTTTATAAACCATCAATTCGCTAGCATATATGAGTATGCCTTAGATAAGTGCCAACAACATATTTTTTTAATATATTTTATTATTAGTTGAAATTTATTAAAAATTATAAAATAAGAAAAGAGTTATTAAATAAGAGGTGAGATTATCTTTTTATTTTCAATAAATTTTAATTACCAAGAAAAAATGAGAAAGTGTTTAAAAAACATGTTAAATAATGTATTGATACCAAGTGTAAAAACAATTAATAATTAACAACACTCTTTCATATATTCTTTTAGATACATCCTGATTCATTTGTTTTTGTTATGAAAATAATGATTTTTTTTACAAATGAAAATAATAGATTTTTTCTTTAATTTAATACTACTTCATTCACATTTTTAAATATTTTTTAATAATTTTTATAAGATTTTTAATTATTTTATTATTATTTTTACTAAAATACTTTTAATTAATATCGAATCATTGTTATAAAACAAATTTCTATAAAAAATTATAAAAAAAAATTAAGAAAATGTGAACGGAAGTA</w:t>
      </w:r>
      <w:r w:rsidRPr="002F6F5A">
        <w:rPr>
          <w:rFonts w:ascii="Times New Roman" w:hAnsi="Times New Roman" w:cs="Times New Roman"/>
        </w:rPr>
        <w:lastRenderedPageBreak/>
        <w:t>GTACTAAATTAAGGAAGGAATTCCATAAAATAAAGGAACCAAATCATTCAGCAAAAATAATAAGAACAAGTGTGCGTAAGATCAACTCCAACGGAGTATATCTGCTCAATTTTTATGAACAATATCAGTTCTTATTATCTAAAATGCCATTGGAGATTAATCAAAATTAGTATTGGGTCCTTAAATGAGCTAGGGTACTTCAAAGCTTATGTGGGTCGTGTTTTTACATCAAAAGTATTTTTATAATTAAAAATAATTTTAAATTGATTTTTTGCTTACAAAATTATATCCCAGGTTGCAACTTAACATTTTTTTCCAAAAAAAAAGTCATACAAGATAATCATTGTATCTAGCGAGATCTTAATTAGATTAAAAAGGAAGGGTGAAAAAACGACTACAAACACTTGGAGACATAGACCAAACCGAAGGCAAGAAAGTTACAAAAAATATAAGGGATACATACACTTGGGGGACATAGACCAAACCAAGGTATAGCCAAGTAATCTGAGAGCAAAACTTTGTGCAAATAGTATAGCCAAAGTATATTAAAAATCAAGAAAAGAAAAATACAAACACCCTTGGGGGACATAGACCAAACCCAAGGAAGAAAGTTACAAAAATCTGTAATTGGCTTATACTATTGGCGCAAAGTATATACAAGCTATACACCTGACCCAAGGATTTCTTACTTTCTTACCAATAAAAGTGTTTCATCGTATATAAATTTATGTCTGTCTTTTTATTTGAACAATGTAAATCTTTGCTTTGCATCCCAATACTAAAATTCGGAAGTGCCACAAAACTTATTTTATTTCCTGTTGTCTTCTACAGTACTCAAAAACTACAAAGAAAGACAACATATGAACTTCATGAATATCAGCATACATTTTGTTGTAGTTGAATTTCCTGTTATGTGAACTCCGACTTTAATCATGTTTATGATAGAATTCAGCTATAATTTTTTATTGTCAAACATGCATCTATTCCTACTCCCCAAACAGTAAAAGTAGAGAAAAATGATTGTGTACAAATTTTTATATTGACTTTTTATTTTTCCTTGCTAGGTCTGTGTCTTTTTCTTTATTTTGGACTCAGTCAGTCTCTAGTGTTCTTCGATCCACTGTTGTAAGTCCTATATAGGAATGTTGGTTTATGCATGAAGGTAAGAAAAATTCTCAGTAACTCTTTTATTTTTATGTTGTCCTAATATTCAGCTGCAGTAGATAAAAATCATGAGCACACCCTAACACAATCATAAATTTTTTATTTATATAAGTTTATTGAATTTATCTATTAATAATTTAAAAAATATATAAATAAAAAATTATAAAATTTTAAAATTTGTACGCTCTCCGTACACAACTGATAAAAGTAATGAAAGCAAGACTAATGTCTTTGACTTGTTGAAAACACTTTTTACGGCAAACGGAGAGGATAGATAAAATTATTTTATTCCTTAATTAATGACATGACCGAGCCAATCCATCCCTAAGACTAGAGGCGAAGTTACAAAAAAGGAACAAATGATCAGCTATTTCTAAGTGCTTACCACATAAACTACTAGAAACTAAAGCCATCCTATTCTTTCTCAAAACTTCATCTGTTGCCATTTTTCCGATGTTCAGTATCCATAAATTGAAAGTTTTGGAAGGTGGGATGTAGTTATTCCAAATAGACTTTTCCCACTATATCTCATTAATTTGATTTGCTATAGAATCAAGAAGCCAACAATCTGTCGAGAAATTTATGCTCTTATATACCATCACCCAAAATCCAAGTTGAATCTTCAAATAAATAATAATAAAAGGTCTTATAACATGCCAAATGAAGGAAGAGAAAAAGGAATTCCTCTCAACTCTAGCTTTGGTAGAACATGCCCATTATTTCTCAACAATGTTGATTTCCCAAGTTTCTTTGAACATAGTAGCTTCATTAATCCTCTATGGCTTCCCTCATGAATGGGTTGTTTGCATACCTTACTCCAAGCTAGGGTCACAAGCATTTTGGTTTGAATGTCCCTTGTCCAGACAAATTCATAATCCACTTTTTCTTCATGGTTTAATCGGACATATAGGCCAAGCATAAATGAGGAACGAATATAGTAGAGCAACCTAGTCAATTAGCACGTTTCGAACCATCACATGATCTATTATCCCGGTCAATTAGTATGTATCATATGGTTAATTCATCAATTTATTTTATAAATTATCTCAATCAAATAATTATATATTATATACTAATTAGTTAGAATTATAAATGACATGGTAATCCAAGATTATGAAATAATTTTCTTCTAGATAAGGAAATTGACCAACTCCACTCCTCCATAAAAGATAACAGGTTGCCTTTCCAGTTAGCAAGCTTCAAGGATTAGATGTACGTAGCATGTACATGTTTTCCCTTGAAAATTGGGACCCCTAGATAATCAAAAGACAACCTTTATTAAAATTGATTAGAGGCAATGCTGACAACTCTAGGAGAGATAGAACCATTGTAGAACTTAGATTTTTTCAAACTAACCATTTGCCCAAAAGTTTGGATATAAGAATTCAGCAGCTTAGTTACACTAATAATGTTTTTCTTAGCTTCCTGTTAGAAAATTATTACATGATTCACATCCTTAGCATAAAGTACATGAGTGAGAGTGTTATAACTTTCGGGACTAGCCATAAAAGTCTGCCAGAGTCAAGCAAATGTTGTATCCCCTGCTGAGAACCTCTTTTGCTAAGCAAAAAAGCAAAGGAGAAAAGAGATCTCCTTGCCTCACCTATCTTTTACAAGCAAGGATTGGCTATTCACAAAAATGGAGAGCTTGGTAGAGATCAGAATGTTTTGCACCCAACTGTAGAAAGTACAGTTGAAGCCAAATATGCTCAGAATTTTTAAGATAAATTCCAAATCCATAGTGTCAAAAAGCCATTTATGTCAATTTTTATGGATAAATTTCCCCCGTGTACTTTATTATCACATATCTTTTACAAGCAAGGATTGGCTATTCACAAAAATGGAGAGCTTG</w:t>
      </w:r>
      <w:r w:rsidRPr="002F6F5A">
        <w:rPr>
          <w:rFonts w:ascii="Times New Roman" w:hAnsi="Times New Roman" w:cs="Times New Roman"/>
        </w:rPr>
        <w:lastRenderedPageBreak/>
        <w:t>GCAGAGATAAGGATGTTTTGCACCCAATTGTAGAAAGTAGAGTTGAAGCCAAATCTGCTCAGAACTTTTTAAGATAAATTCCAAATCCATGACAGCTGCTGAATTTTCACTGGATGTTCAATAACTCTGATTTTTTATAACATGGGGTGTTTTTGTCACCTTGAATATGTCATTGAATCCTAACTTTTCTCTCCAAAAATCCTCTTGGTCATGAAGAGCTTGCTGCATATTTCTTTGGGCCACCTCCTCATATTCTATAAGAATGTCGGAGAAACATTCATGTTAGAGTTAACTGCATTTGTGGCTAACTCCATTTTTTTACACACTCGGAACTTCAAAGCAGCAACCTTTCCAGACCTTTCTTTTAATATTTTGCAACCCCTTTTTTTCATAACTTTTTTCTCCTCTTCAAATAATTTTTCATTTTTTATCTTATTTTTCTTTTTGGAGAGAGATGGCAATTTTTTCACTTTTTATCTCACCTAAATAGCATCACTCACACATTTTTTTGGGACCTCAAGTCTTCCCTTTAAAAGTTGCTAATCTTATATAAAAGGGTCACCACAAAATAATATACAGTAATAATAAAGAGATAAAAAAATATGTCGAACTCAAATGGGAAAACTAAAGGTAATATGTATTAAAGGCTCAATAATCAAGAACAAAGCTTAAAAATAACCTCTAATTAAATTCACATACATACAAAGAGACAAACTCGTTTAAACATGTACTTTATCTCACTAATTAGAATATACAAAACTTTTATTTATATATATATATATATATATATATATATTACACAATGAAAGAACTAAAAATTATTTATAAATGTAGTTCCTATCATGGACTTCTGATTATGTCAATATTTCCAACACCCTGTACATGTGTTTTGAAAACATTTATAAGTATAAATAACTTTTCAATCATCAAATCATTCACAAATGATTCAAAATGCATTCTACAACTCAATACATAAAAAACATATATAAAATGAATATGTTTAACATATAATTCTTTACAAAAAAAACAAATGTTCTTTTATGTCCATAATATTTTTCACATTGGAGTTTCTGAGCTAGATAATTAGTGATGCATTTATTTTCTATGACTCACCGCTCTCCAAAATGTCGGTGAAGAAATCACGAACCTCCACATTACAAAAATTTTGTCTCTATAAATAAGTCGTTTAGATTATGGAAAATTTTTCTACAAAAGAGTAAAAGTGACTTCCTAAGACATATCAAACAAAGTAATAAAAATTTATTACAACTATAATGGTTTTTAGATGCAATTATAATGTGAAATTTTCCTTCCTTGTAATGTCATAAAATCTTCTTTTTACAACATTATTATTCATATAGAATTTTTCTTACAAAATAATAAATGTGACTTTCTAAGACATACTAGGCAAAGTAATAAAAACATACCAACAACTATAATGATTTTTAGACGCAATTACAATGTGAGATTTTGACTCTTTATAATATCATAAAGTCTTTTTTTACAACATTATTATTCGTATAGAAACACAGTTAATTAGTAAATAATCTATCTTCCTATAGCATTAATGTCTAAAAGAGGAAATATAAAAAAAAGATAAGGAGAGAATTACCGTGTAATTTCATTAAAAATTATATTATTATATTATACATCACATTAATGATGACATTTTTATTAAAAATAATATCATTGCTAAACAGATAATTTTTTTTTGTTTTAATAACCTTTTTTTAATTATGTAGCCTGGCCTGATTAAATAAAAGCTTTCTTAAAAATTGAGTGTCTAGTTTTTTTTTATTAATAAATAAAATCTAACTAGGTTTTAAATAAGCTAGATCATACTTCAAATCTACACTTACCCTCGTGTCCAACTCTCGTTGTGGACAAAATGCTTTTCGCGTCTTCACAAGGAACTGTATATCCGTCCAAACAACCATCAGCATAAAGGCATTTTGCTGTACAGAGCCAAATCATTGCAGATATTTAATATGATGTTCTTATATAAATAACATTATTAGTCACTTGCAAGATCTTCTCCTTTGTTGCATAATTTTGATACCATTGTTTTATGACCCTTACAAATACATTGGCCTTTTATTTTTTTGTCCTTAACTAAAATTCTGATAAAGTCATGAAACTATCTGTCATGATCTGAACATTAGGCACTATGTACCCTTTCTAGAATAACTCTTTGATTCAAATCCAATCCTTAAAATTGTAAATTAAAGTTCAAATTTACTATTCATGAACTGAAAAATTATAATTTAAAAATATCAAAAATATTTTTGATAAATTATTGCTTTAAAATAAACAAATATCCACTTTATATATAAGAATTGTTTAGATTATTATAATTTTATTTTTTTATATTATAATAATTGTTTATATGATGTCGACAGCTTGAAGTTGACTTAAAGTTAAATCCGTATATAGCTTTTATATTAATGGAGGTATTAATATAACCTTCTTAAAAAATCTCCACTAATTAATTTACGAAAGTATAAACTTAAACAAAATTGTTTGCTCATACATTATTATGAAAACAAAATAATAAAGTAAAAGTACATCTAATCGGAATTTGAAAAGGGAAAGGGAGGAGAAGTTCTAAACCTAACTCTATGTTATTAATAACACAATGTTTTGAAACATAATCTACAACAGAAAATTTTCAAGTTGCTTTGTTTGGATAAATTAATTTTAAATTGTTTGAGTTTTAATTTTGATAAAATATTTTAATTCAAGTACAAAAATTTATTTTAATATTAACAAATTATATATTAAAGTTTTACATGAAACACTAAATTTTAATACATTTCTTACTGAAATAGGCAACACTAATTATACAACTAACACACTAAACTTTGTATACCTTCACATGTTACTCCCAAAGCATGCTTGGCTTGACCTAAAGAGTATAAATTCAAATTTGATGGTCAATGCACATCTCACTATATTGTGGAGATGATCAAAGTGATGTGACTAACACTCTAGAGATTTACATGTCACATTGGAGTTTCAACACGTCTCTGATAATAGAGAATTTCTT</w:t>
      </w:r>
      <w:r w:rsidRPr="002F6F5A">
        <w:rPr>
          <w:rFonts w:ascii="Times New Roman" w:hAnsi="Times New Roman" w:cs="Times New Roman"/>
        </w:rPr>
        <w:lastRenderedPageBreak/>
        <w:t>CCTGCATTTCCATAATTTCTCCCTACACTTCTATAAAGGTAGGAAAAGTCACAAATACCCTAGATAAAAAAATAAGTTTAATCCTAATAAAAAATTTGCAAATTTTTTTACAAGTCCGCACAGGGATGTCCGAACTTAGTCTGGACAGGGGTGTCCAAACAAGGGTTTTCGGACTTGTAAAAAGAATTGCAAAATTTTTTACAAGTCCAAACAAAGGTGTCCGGACTTATAAAATAAAATTTGCAAATATTTTTACAAGTCCGGACAAGGGTGTCCGGACTTGTAAAAAAATTTAATATACCGAGAGAAGATAAATGCAAAGTTGAACCACAAAGAACAAAAAAAACACAGAGGGGGTGAACAACAATGCACGAAGAAGAAAAGAAAACCACTTATTCAGTGAGAAGAAAAACAAAGTCGTGCAAGAGAAACTAATAATAGAGATACGAAATGAGAGACGTGCCAAACAAGAAAGAGATGCAGATGAAATAGAAAAAGAAAGAGGTTCGTGCTAATTAAATTTTTACTATTTTTATTAAGGAATTTTTTACCATTTTGAAAAATTATGGAGGTGTTGGGAGAACTTATTGGAGAGTAGGGAAAAATCCTCCTCATAATAATATGGAATAGGCCACAAAGTTACCCAGGATGTATGCATGTATTGAATTGTGGGGCATTTGCCCCACTAACTTTTTAAATTTGTTTTCACTCTCATTTGTAACTAGTTAATTTTGTAACAAACTCTAAATTTTCTCCAAGCTATCCATGTGCTATAATGACATGGTAGTTACATTTTTTTTATTTTTTTTGCTTCATGGTAGTGGTAGTTCCTTAGTCACATATATGTTCTTTTAAAAAATCAACAAAGTAAATTTTAGTAATTATGATTTTTGTAGCTATAGCTTTTCTTCAATATTTAAATTTTTTAACTAGTTATGATTAAAGAATATTTATCTTTCTATCCAAATTGTCTTTAATATTTAAATTTTTTAACTAGTTATGATTAAAGAATATTTATCTTTCTATCCAAATTGTTAAAAATAATTAATTCAAATATTTTATGTAATATATATTTAAATTTACTAACAGGTAACTTTGACATTTTATGTAATAACAATTAAAAAATATTTGTTTATTTTAATAGTTATGAAGATATTTACTTAAAACCAATTGAAAAGATAATTCAATATTATTTTTTTGTTTTTTTAGTTACAATTTTTATTTAATATCAATTAAAAAGATAAGTTAGCATTTTATTTTTACTTCAATGGTTACAATTTTTACTTAAAAATAATTAAAAAATAAGTTAACATTTTATTTTGATGTAAATAAGTTAATATTTTAAATTTGTTAGACAAATTTCTACCGATTAAATTATTATTTTCAATTTTGATCTTACTGTTACATTAATTAATTTTGTTCTTCTTTCATCTCAACAAAATATTGGTTTTCCTTTTACTTTTATTTTCTTTGGTTGCTTTTCTTTTAAATTTTTTCTATTTAGTAATATAATATTTATTTGGTAAAGATTTTCTTCTCAAATCTTAAAGTTTGTTATCTCATCTTTGTCAATTTTCTGTATGTAAATGTAAAGTTCTGACTTTTACAATTTTTATTTTAAACATTGCATTATGTTTCTGCTACTTAAAATTTTTAGATATGTCTTGTTTCTAGGGCATTGGAACTTTGTATACCACGCATGGATAAATAATTTATACAGAGAATGAATATAATTTAAATAACTTTTTTGCAAATAAACTAAACAACGCTGATTGAAAAATATGTTGGAAATAATAGTAGATTGGTATTAATCAATTATATTTTATCATTATCTGGCAATTTAAGATATGATGATAATCATATCTTATACTATCTTTATGATTATTTGAATAGTATTATAGTAAGATTGACTCTGTGATGGATTGAGTCAATCATAAAAAGCCCATTTGAGGGGTCTCTACCTATCCTGGGAGATTATAAATTTGTCATCCCATTAAGCAAATTACTACAACAAAAATACACATTCTCTAAAATAATCCCCTAGAAAGTAGGTAGTAAAATCCTCAAGAGTTCTTATTGAACTCATATCTCTACAATAATCATTCCTAGGTTTTTTTTTTGTTCTTGAAGATCAAGAACTTCAATTCAATATATTTGAGGTACACAAATTCTCTTTCCTCTATCTTTTTATATTTAATTCTCTATACATACTATAATCTTATATCTATTGATTTAAGGCTTCCTTCTATTTCCATCAATTGGTATCAGAGTCAAATTAGATACATATTATGGTTGTTTTCTATTAGAGAATTATGGTTGTTTTCTATTAGAAAATTAAATTTGAATTGAAGATTTTTTGTGTTATTAGTGAAATTTTATAATATAGTTCACTATTATCTTTTTCACAAAAAAAAAAATGAGGGTTTACGCTACTTGTTATTGTTAAAATAACATGTTAGAGTTTCATTCTCTTACTCTTACATGGGTAAATTATATATTGAAACTTCTTTTTAAGTGTTACCCATTTAAAACCTAGTTTTCTTTTAAATAATTATGGGATAAATTGTTTTCAAAATTACTTAATGGTTTTCCTTTTTTATGTTTGACCAATGTGAGTCATTTGTGTGGGCAACATAATATATTTGTGTTAACTTTACTTTGGAAAGTGTTAATGGGGTTGCATGGACTCATTTTTATAACCATATTTTTGTGATTTGGTCAAGGGAGAACTTTGTCGTTTTGATACGATCATGTATGATGATTCGTGTGTTAAATTCATTCTCAGGAGCATTTAAATGTGGTTGCTAATTTTTTATATTCTTATTTTTTCAAAAATACCATATTTATTTAATATTTTTATATTATTGGTACTTTTGAGTATAAGAAAATTTGATTAATTCAAGATTAAATTAAATTTTTTTTACTATTATAATCTTTTATTTTTGACCTATTTTCATTGTGATAATTCTTTACAGTATTTGTATTCTCCAATTACATTGTACTCTCTTTAATATTGAATTATCATTTATAAATTGATTTTAGGTTATTTTATTAATTATGC</w:t>
      </w:r>
      <w:r w:rsidRPr="002F6F5A">
        <w:rPr>
          <w:rFonts w:ascii="Times New Roman" w:hAnsi="Times New Roman" w:cs="Times New Roman"/>
        </w:rPr>
        <w:lastRenderedPageBreak/>
        <w:t>ACAATCTTAATTGTCCTTCTCTTATAAGCATAATTTTCTTTATTAATTTGTATTATTATTACTTGTCTATCATGGGTATAATAATGTGAATTTTGTATGTTGGTCATATAATATATATGATTAAAATTATGCAAATTTATTGGACAATATGCATAATTTCTTTTTTTCATTTACATAATTATAATTTCACTATTTTGGATGCATTTACGTGAATTTTGTGATATAATTATTTTTTTATTGCATTGATGATAACTATACTCTTTTAATGTAATTTGGTGTTATACAATGTACTTTTCTTGGCTTATGTTAATGATTTTCTTATATCCTATCGGTATTAGGATTTTATTGACATAAGTTATAGTGCATTGTAATTGCCTTAGGGATTCTCTTTTAACTAAACTTTTAGAATTATATAATGTTTCCCTATTTTTGTAATGTTCAGTTTATTTCCCTCATTTGATCACGTTTAAGGTATATTTATATGAAACCAAAATTTACACTCTCATTTTCTTTTTGTTCCATAATGACTGATAACTTTTAATTGGACATTTTTCCTTCAAAACAAAAAAAAAATGTTGCAATTTTGTCATGCAAATTTTCTATATATATAAAGAAATAGTTGAATTTTATTTAGTCCTCTAGGTATTTTTTTGTTATGTTAACTTATTTTTTCTTTATCAAGTGGAAGGATTTTGTATATTAGAATTTTAATTAATATCTTATAAAATAAATTGTCGTGATATAAGATTTTTACCTTAAATGTCCAATTAATCATACATGTGCAAAAACAAATGTTCTTGATAAAATTATTTTTTCTTATCACATTATTTGTGATCACATTGTTGGGATCTATATTAAGGATTTTATATTGGTCTCTTGTAAAATATTTTCTTGTATAACAAACTCTCTATTGATTTGCAATATTAGTATACAATTCTTGTAAGGACAATATAGGAATCCCAAATTTTAAGAGATTAATTTCTCCATACCATATTTTATAATATTGTTAATGGTATTCTTGTAAAAGCTAGAGGCTTTATTTTGGGATATATAAATAAACCTATGTCCATTATAAATTGTTATGAGAGTTAGAGACTATTTATTATTATATCCTTAATATATGCAAGAATAGGTCTCATTCTTCTGCTGCGTGTAATCATATTTTATTCTCCAGTGTGTTGAGAACTTGCTTATGATTTCATATTTTACGTAAAATTATCAAGTGATCCATTTTCTCACTCATGTAATTATTTTTTCAAGATCCTCATAGGGGTCAATATTTTTGTAAAGATTGATTAATATGTGGTTAATTATGAAACCATTTGTGAGAATTATTTATACTTATGGATGAATTTGTAGGTTTCATATTCTTGTTATTTTAACCACTTCTCTCATTAATCATTTGTTATTCTACTACTTTTTAATTCCTTAAGTAGAATAATAGTGAATTTTAATTCACTTTTATTATTATATTATAAAGTCATCATCCCACTATCACTAGAACTTTTAATACTAGTGTACCCTAATGATAATCCTAATATTTTTTTGGTATATTAAGGATTAGTGGGAGTATATATAATCTTGTATTATCTTTCAAAACTTATATATTTTTATTGTCATATAAACGTGTGCAGATTTAATTATGATATGACATAATAGGGCTTCTCTATTTATTTTTGTCCTATTTTTATTGAGATACATAAAATCCATTGTATCTTTGTAGACATCTTTAACTAATGTTAAGGTCATTCTGTTGGGTAACTGCACATTAATCCTTTTGGCATAAATTATGCATTGTGCATCTCTTTTACCCAAATTTCATATTTTAATTGATCAAAATTTTAGAAGTATATAATTTTGTATCATGTCTCGAGACTTATCTATCTGTATTATCATATATTCTTGTGCACATTTAATTATGATATGACATACTTTATAGGACTTGACTATTTATTTTTGTCCTATTTTAATTGAGATACATAATTCATTGTATCTTAATAGACATCTTTAATGGATGTTAAGAGCATTTTGTTGGGCATTGCACATTAATTCTTTTGGTATGCAATTAAGTATTGTGCATTTCTTTACCCAAAATTTCACATTTTGTTTGGTCAAAATTCTATAAGTATATTGTAGATGCAATACTCCTATCGGGTATGATTTTCTACTTTGTAAAAAAGTGCTTATTATGATAGTACTCCTATTGAGTACAATTTTGCACTATTGAAGTACTTATTAATTTTTTTTTTGTTTAGACCAATTATCTAAGTGTTTGCTCAATTGACATTTTGTGGCCACAATAATCTGAGTGTCATTTTATATAAACTAGGTGTCTATGAGGTTTTAGTAGGGAATTTATGGATTTCCTACTTATCTTTGAATTCTTACATAGTCACTCATTTTTGAAACTCGGATTAGTTAAATGTCAAATATTATAGAGCATTTATGTAGCCTATATGTAATTACATATGTTCTTAGGCTATGATGAATAATTAGATGCATGTAAATTATGCTTTCTCACCTATATAATTTTTCGGACTCAAGTAAAAAAAGATTATATTAATTAAACACTTTTTTATTCACTGATCAAATACTTAACTTTGGAGTTTTATAACTCATATGGTTTGGTTAAGTTTTGATGTCTTAGATAAGTGGGAGTCTAAAACTCTGTTATGAGATATGTGTGAAGTAATATCATTTTAGTAACATATCTCTTAGCATTTTTGGATGCTTGAGACCATGTAGTATTATTTTATTGAACTACATTATTCTATATACTTTATGAGAAAGATTTGTTAATGTGCATGATATATATCCCTATCGGATATTATTTTGTAGCTCAAATTTCTCATTATCTAATATAAGATTTGTCTATAATTGTCATTCTAGCTTAATGATTTGTCTTTGTATTATTTATTAATACCATCCAAGTGGGAGAATGTTGGAAATAATAGTGGATTGGTATTAATCAATTATATTTTATCATTATCTGGCAATTTAAGATATGATGATAATCATATCTTATAATATCTTTATGATTATTTGAATGAGATTATAGTAAGATTGACTCTGTGATGGGTTGAGTCAATCATAAAAAGCCCAT</w:t>
      </w:r>
      <w:r w:rsidRPr="002F6F5A">
        <w:rPr>
          <w:rFonts w:ascii="Times New Roman" w:hAnsi="Times New Roman" w:cs="Times New Roman"/>
        </w:rPr>
        <w:lastRenderedPageBreak/>
        <w:t>TTGAGGGGTCTCTACCTACCCTGGGGGATTATAAATTTGTCATCCCATTAAGCAAATTACTACAACAAAAATACATATTCTCTAAAATAACCCCCTAGAAAGTAGCTAGTAAAATCCTCAAGAGTTCTTATTGAACTCATATCTCTACAATAATCATTCCTAGGGTTTTTTTGTTCTTGAAGATCAAGAACTTCAATTCAATATATTTGAGGTACACAAATTTTCTTTCCTCTATCTTTTTATATTTAATTCTCTATACATACTATAATTCCTAAGGTTTCTTTTTATTTCCATCAAAATAACCATAAACAACGTCTATTAAAAAAAATTATCAACATCAACCAAAAAATAGTTATGCTAACTTTGACTGATGTAGGTAAAAAAAAGTCTCAATCAAACAATAATCTTGGCCAACTTTTTCCTAAATTAAACCTCGGCAAAAAAAACTACCGGCAAAAAAGTAGAAAAATAATCATAACCAACAATATTAGTAGCCAACTTTGTCCTAAACAAACATTGGCTGAAAAATAATCATAGCCAACAAGTAGAAAAATAATCTTGGTCTACTTTAACAAATATCAACCAATTTTGAGCAAAAAATTATCTCGGCCAACTTTAACAAAACAAAAAGTAAGTTTGAAAATTTTCAAATTCTTACTTTTTAAAAAAAAAATAAGATTCTAAAATTTTAACTAATCAAAATATTTTCATAAATAACTAGAATTTCAAATTCTCTTAAAATTTCTTATCCAAACAAAATATTTTATAATAAAGTATTTAAAATTCTATAATGAAATGAATATTTCTCATAAAATTCCTCATCCAAGCACAAGGTTAAAGAATGATGAACCATCAATGGTAGTTTTATACATTCTTGTCTATACTAAATATTGTATACCGTGTATTAACATAGTAATAATGTATAATATGAAGGCTCACTAATTTTAGATGAGCCAGCATTTTGCTGAAATGAACCATCTGCAGATCTCTATAATATTGCTTTATGCAGCATATATACCTCAGCAACAGTGGCACATTCAACTCACTTCAATTGTGGCTTTGCCATACCAATATACCACCATCTATATTCTTCTGTCTTTATACTTGCCTCCTAAGAAACATATACAAGGTGGTGGTGATTTTCCAAGGAAACATAATACACATAAAAGATACATAGAATTATATTATGATGCCTCCCAAATCTTATAGTCTCTTCCCTCCAAAGGTGAGGACCATCTTTGAGATCCACTAGGAGGTTCAAAATGACCAGGTCCAATCTTCATAGCAACTTTTTCATCCATGATAGCTGCATAAACATCCCTTTCTGCCTTGCAGATTTTAACCTTAAAACAAGAGAGAAAGGAGAGTGTTTCATTAATATGATTTTTTGTACGTTATCAAAAGAACATCTTTTGATTTTGATCAAGATAACAATAAAATGTAAGCATGTATATGGCTTAACTCTCAGCACAAGTTATTGTAGCCAAAACATAGACATATTATGATGAGTAATTAGGTAACTCTTTTAACCCAAGTTCATAACCAAAATTTGCTTTGTGATAGAACCCCATCACTGTAGGAGAAGCAAATTTGATAAGGGAATCGAAACTCCAGATAGTGAGGACTGTGAGAAAGAGGCATGGAATGGGGATTTGAACTGCAACAAGCTAGCTTAAATAACAAGTATAAGGGAACATATAGGAACAAAGCAAGGCATTAAAGAAAGGGATAAAGGAACTGGTGCTGGAGAGTTATGTGGGAATCAAGCAAGGTTTTGGAAACAGTATACACTACAGATTATTGCTTTCTATATTTTCCTTTTTAGGTTTGAAAGAATTATATAGGAGTTATCAATTTTTGGTATCTGTAAGTTTCAGTAACAGTGGCTTTCCGTAAATAATGCAGTGATATTAACCATTTGTCTAAGATGTTCATTTTATCTCCTTGAAACATCCCTATGCAGTGTGCAGTGGCTGAGGCGTTCATCAAGGATGTTGCTAAATTGCATGGCTTTCTTAAGTCTATTATCAGTGACCCTGATCCTCTTCAGCAAGTTATGGGGTGAATTATTTTGACTACAAGGGACAATGTTGAGGATGAGTACCACCTATTATCCTCAAACTGACGACCAAACGAAGGTTGTCAATATCTGCTTAGAGAGTTTTCTTCACTGTTCTGCTTTGGAGCAGCCTTCCAAATGACACTTATGGCTTTCTTGGGCTGAGTATTGGTATAGTACTTCTTCCCATTCAGCCACGGGCAAGTCCCCATTTGATATTGTCTATGGCTCCTCCAAGTGGATTTTGTGGCTACTATTCTGATTGATCATGACGAAGCCCTCTGCCAATTGAAGTTTCACTTACACTGAGCTAAACAAACCGTGAAGAAGTATGTGGATACTTGTTGTTGCCACCATGTCACTTTTGAGGTGGGGGATCGGCTTTATGTGAAGTTCCAACCCCATAAAGCAATAATCTCCGGGCTCAAAGGATCAACCCCAAGCTGTCCCCTCACTATTTTGGTCCCTTCCAAGTTTTGTCTTGTGTGGAAAACATTGCTTATAAGCTTCAGCTACTTGAATCTGCTCATATCGTATCCATCCAGTTTTCCATATTTCCCAGCTCAAACATTCTGTGAAGGCTGGATCCAATGTTGCTCCTTTGCCTCTAAGGATGGTAGTTGGTGACCCTGAACCTCTCTGCCTAGAAGCCATTTTGGCTGTTCGAGAGGGCAAACTGGACAGTAGTCCAGATGAGTGGCTTGTTTTGTGGAAGGCACAACCTATAAGGCCAAATTTCCTAATTTCTGCCTTGAGGAAAACGCATCTATTATTGGGAGATGGTATTGATAGGAACTTAACTTCTAAATGGGATAAGCCATTTAAAGTTTATTTCCATAGGCCGAAATTAAATAAGGCTTGAGTCTTTTGTCTTAGTGGATGCTAGTATGGGACTTAGTTAAAGGAGAGAGAAACTGGGGATGGGTTTTATTGTATGGTTGTGAGCCAT</w:t>
      </w:r>
      <w:r w:rsidRPr="002F6F5A">
        <w:rPr>
          <w:rFonts w:ascii="Times New Roman" w:hAnsi="Times New Roman" w:cs="Times New Roman"/>
        </w:rPr>
        <w:lastRenderedPageBreak/>
        <w:t>GATTGTATGAATCCTTGTGGATATGGAATAGAATTTGGGAAGTCTAGAGAACCTTTCTCTGACTTTGGGGGAGCTTTGTTCCCATTCATTCAGCGCCTTTTTATTCTTTTTCCTATTAATTCTCTTTTTCTGCAGGTACCTTTGATAGTTTAATACTAACCATATCAAAATGCTTTGAAAAAGTTCCTAATCATCCATCCCAGAGAATTTCCCCTTAAACAATACTATACAATATGCAGTACATAAGAGAATATTCTAATGCAGTAATGCTTACTGTACTCCTGCAGTTGATCTTGTTCCGCTGCCGGATAGAGATAAGTGCCGCTATTTCAGTTTTATAGTGAGAAAAAAGATGGTCATAGAACACTGATGGAGTTCCTGGGTGAGTAAGAGTGTAAGCATATCCCTGCATTTCTTTTCCACTGGGAAATCTCCAATGACCCTTCACAAGATAAAAAATGAAAGAAACTTTATGATAGTATATATATTTGAAAAGATTCAAAGGATAATGCTTAATTTGAAATATGTTCAATTTTACTAGTGCAGTCATTCATAATAATAGGTGCATAGTCAATGAACCTTGAAAAAGAATCTCTAACAGTGCCAAGATATTTTCGACAAGAAGTTCAAACCTGAGTAGAACCAGTGTCATGATTTTCAATAAAAGTAACAGCACGGGATGGCCACCATCCAAGAACACCAGGGGGTTTCCCCTTTTGATCTGACAAGCGCCAATATTCACATCTTTCCAAAGCCTATATTGAAAAGAATTTAAACAAAAAGTCACAAAGAATAAATAATATACTTGCAGCCTGCTGACCTGGTAAAAAGAAAAGAAAAAGTTGCATGCACTTTTTTTGGCTCATCTTTTGAAGCATCAATTACAATAGGTGCAGTGAGTTTCAGTTCGAACTTCAAAAACAAATTAAGAGCCTAAGGTAAGGGTTTTTACATCAAAACAGCCACATAATTTTCTAAAATATGAAGATATCTGACAATGTGTGTAGGAAAAGTTATCAGCAAGAAAATCTTACAAAAAGTTTATGTTAATTCATCAACATTTATAATACATATAATTAATTCACAATATAATCCTCTCCTGCATGAGCATCCATTAAAATCTTGGCCATGGAAGTAAGCAGCTTATCAGCAATGAGATTATTTAAAACAAAGAAGCTCAAGAAACATAGCAGTTTACTGCCTTTGCACCAAAACATTGCAAACAAATTCCAGCAAGCCAATGAAATTGGTAGCATTTCCAAAGAGATAAATGACTTTGTAAAATTTTGAAGTCGTCCAAGAGCCGTGTCCTTTAGATTCGGAGATTTTTATGCATGAAGTAATTTAATAAATGTTATTGACAGATGGACAATCAAGTTAAGTGCTTACAGAGTGAAGAATCCCTTTGGTTGTAACATCAAATGCACCCGCAGTACCACCAGTAGCATTGATCCAGTCAATGATCCTCTGTCTATGTGCATCTTGATTATGATCCATTTCACCATATGTATAACTAAGGGAATCCCAGTACTCGCCTACAGCAAAGTATGGTTCAGTTGCTTCCAGGTAGTCCTTTACATAACCACCCCAAAATCCTCTGACAAAGTCAAGCCTCCACCCATCATAACCAATTTCTTCCCTGAAAAGTAAGCAGTATTAGTAACACAAAGATGATGCTTGCAAACTTCAATGCAACAGACACAATAGAGGACACTTCAACATAGTTAATGTCCAACATATTGGAACCGTGACACACATCAACATATAGCTAATGTCCAACACATTAGAGACACACACATACATATACAATGGTTAGGAAGTTGTTTTGAAATGGTGAATATACCTAGAAAGAAATAATACATGTTTTGGGATTCCTTACGTAAAGAGACAGTGCTTACATATAAAATTATGCCTCTTGATACTTTTCTGTGAGGTTTATCATAGGAAGAAGGTGACATGTATTGAGTCCACGAAATCATTGATCCATGAAGGAAATGTCATAGGGTAAAGCCCAGAAATTAAGATACAAATGAGCCTCAATGCTGCAGCTTGAATAAAAGATAAGGACTGGAATCCTTAATTGTTGTTGGATGTTTGAGATTAATTAAGACACCCATAAATTTGTGATGATGATAAGACAGAACTCTTATCTCTGATCTGTTTGCTATACATCAAGCATCCTCTTATAAATAAGTTAGAACTCTTGTTATATCATGATGCCAAAGCACACAAATTCTAGCAAGAAACTAAAACACCATGTAATTGATTAACCCACATTCAGAAGTCTGAAACAAACTGCTTACAACAGAAAAGCTTACAAAAAATCTAGAAAGTTTAACTTATGTTTTTATGCCAAATTGTTTAGTTCTCCAGCATAGCCACTTTAGAAATGAAACCATGAATCATGAAATGATAATGTTTGAAGTGACATATTGACTGGCTATATTTTCATCAAACAAAACATTCTGTGCCCATTGTAAGGTATTGAAAATCAGGATCTGGAATACAAACCTTAGCCAGCATAACCATTCTTTAAGATCTTTTCTCACAAATTCCTGCGAGTGATCAATGTTTGGAGCAGCATGAAAATTGTCTCCACTACTCTTGTTACCCCTTCCCTGCATATATACTATTTATATCAGATTCACCCTGAAAAATAACTGCACCATTTTATTACACACTATGACACTAATAAGAAAAAAGTAGTTATATTGCTGCGAGTATAGAAAAAAGTAGATAAGATCTATCCAATTCTTTTAGGATGATTACTACTACTAAGTAAAGAGCATGCAAATCCAAAACTCTCATCTACCTGAAAATGTGGATCATCAGCTACAATTGCACGCTCATCCCAGTTGAGACGACCTCCAAATAAGTTCCAAATACCATTCTGATTCTTATAGTGAGCACAGCGGTGATTTAAAACGACATCACCAAGCACTTTGATTTCAACTTCATGAAAACTTTTTACCACATCCTTCAGTTGATCAATATTTCCATA</w:t>
      </w:r>
      <w:r w:rsidRPr="002F6F5A">
        <w:rPr>
          <w:rFonts w:ascii="Times New Roman" w:hAnsi="Times New Roman" w:cs="Times New Roman"/>
        </w:rPr>
        <w:lastRenderedPageBreak/>
        <w:t>TCTAAAAAATATTAAAAAAAACACAACAGTTGATATCAAAGTTCATTTTCATGTAATGTATAAATCAGAACACGTAAGAATGTTGCTTTCTACTCAAGTCAAGCAGTGACCATAATATTTTAAGGTAAACAATTTGCCTAAAAGTAGACCCTCCAAATAAATATTTAAAGATAACAGGCATCTGCAATGCAGCTATGAAACAATTAGACCTTTAAAAGGATTTAATCGAGTACCTAGAATTTAAATTATATAAATCCTTTGGCATATATCCTTCAGGCGAAACAGACTCCGTAGGTGGCGGTAACCATATCACAGTAAAGCCAAACGATGCCAGTTCTGCAGCCTTCTCTTTAAGCTCCATATACCATCTTCCAGATTTATGAGATTCCCAATTAAACCCTTGGCATAGTATTTCAAATCCTGTGCCTGTTCCTGAGGAAATTTTTGGAGACAAGTCAGGTGATATCAGTGTCTTGGATTCCACAGCAACCTCAGCTTCCACAATAGCTTCCTCAGAGAAAGTTGGAGCCGAGCTTCTGAAGATACTATAGGCTTCTGCAGCTAGTTTTTCAATTTCTTGGAGAATGCTTTCTTGTGCTTCTTTGGATTTTGTCGTTCGATTCTTCTCAGAGGAAATGTCTGTCACCAAATGCCTTATCTCATTGATTATTCCATCAGTAAATGCAGACATAGATTCCTGTTGACCTGCCTCTACAGTCACTTCCCTCTGCACACCTTCTGATTTATCTTCTCTGTTGCCAGTAATTAAGTTACCAGAACTTGGGAGAGGGATATAAAAGTCATCTCCAATGTTATCTATCCAAGTACTGTCATTTAGCTTAAGAACAAAAAGAAAGCCAGAAAATTCTTCTCCCAAAGAGAGTTGTACTGAACTTCCCTCTCCACTATCTCTTGACTGCAGAAGACGATGGACAAGTAAATATATCATAAAACTTAAATCAGTATTTAGAAGAAGAACTTCAGTATACAAATAGAAGAGTGAGGTAGGGTAAAATGCACTGAGTTGCTGAAATTGTTTAGATATAAAACTTTTAAAAGTAAGTGGTTAAATTGCTAAAACAATGGCTAAGACACCTTACGGAAAAATTGAAGAGAGTTGACTTCAAAAAACACCCAACAAAACTAAAGGTAAGACGAGAACACAAGATTAGTCCTTGAGATATTTTCATAGCATAGTCTTAATTTTTATAGTCTGGTGAGAACAAATCACATTATGCAATTTATTTACTACAATTTTGAAAATGATAGGAAAATCAGGTTTAAAATCCTGTAGAATTATATGTCAAAAACAATAGCATTACCAATGGAGCAATAGTATTGAAATAATGAAATATATATCTCATATCCTAAACAGATGCTAAAATATAGAAAAGGTACTATTTGATAGATCTCTACCTGTAATTTAGTTCTTAAAGCTCTGTCCTTAAATGCTATTGTTTCTGGTGGATGAGGAGCCGATGGGATTTCCCACCACCTCAAATCATCTCTACAAACTCCCCAGTGAAGGAGAATATCTCCAGGTATATCTGTTTCTAAATTTAAAATATTCTTAGCTGTCTCAGAGCACTTCCTAATCGATACACTGATAGAGTTATCAACAATAACTTCCTTGCTAATAGGCAGTTCTACATAGAAACCTTCAAGTTGACTATTTTCCACTTTTGGATTTATGGATCCACTGTTGTCATCTTGAACTTTGTCATGTGTTGCATCTGACTTAAGGAGAATGTTAGATATCTGCCCCAATGCCCCTAGGAGTGAGGAAAGAACATGAAAAGTGTCTCAATTCAAGCTCACCAAAATAATGGTATGAGGACACAGCTAAAAGGATTACAAAATTAAATGAAAAGAAAAAGAGCATCCCAAACACGTATTATAAGCTCAAATAATTATCTTTTCAAAGCTAAGTAGATAACCAACTTGCATTGCAAATTTTATTCAGCACAAAAATTATATACAAGACAATATAGGATCTAATAAGGTTTCATTCTTCTACCATAATGAACATTGAACCCTGTTACTTTTCCCTAGATTAAAATGTAAAAACTACAAATTGAAATACACATCAAATGGCAAACATTTTGTTGTTTCTTTTTTCTTTGCTGCAATATTTTCATGGCTACCGACTCCATTGTTCATTATATATAGAAGAATCTTAAGAAAAAGTTTGTCATTTTCATAAGTTGAAGATAATAAACACAAATGGTACAAGTTGGAAATATGGTCATCATGTATCCCAACTGAGTTTCTCCCTTATAACTTTTTGTAAAAAGCAGCTCCACAGAAGTAAAGTAGAATTATGATTTATTTGCCACGCTCTAACAGAACACAAAGCCATGAAATGGTACAGATTTTAGAAATGAGACAAATATAAGAAATATAAGAAGCAAAATAGATCATAATGCATATGATTTCAAAAAACCTGGCCACAAACTAAAGCCTCTTTTTGGTCCAATTATATTAGCATCCTCCTTAAGGTAGTTGACCAAAGGAACCTTGAAATCTCTTCCTTTGTGTTGATACCAAGCACCGGTTTCCTCATTCTGCAATACATTAACAAGGCCTCTAAAATCAGAAAGAAGGAATAGATACTGAAAGGGAGGGAGGAAGTTTGGTCAAAAGGTTCTTTAGCTCAACCACATACTCAACAATAAGAATTAACATCTCCAACAGCTAACTGTATGAAATATAAACCTTGAGAACAAAATTAATTGCTGTAATATCACTGTTGGGTTTAAGCTCAATTTTGACTTCATGTAAAGTATCTTCTTCAGCAGAGGATGATAATTTCTTCATAGGTGTCTCTATTGCATAGTCCTGAAATTTTCACTTCACACTCAAACATTCTGCATGGCAATAATTAACATGGGCCATATGTGAGAGCACGAGAGGTCATGAAGCCGTGGTCTACCTTAATAGGAATAGATCCAGGTGGTATCATATCACGAGGAGGTTGATCCCATTCACTGCAGAGTCA</w:t>
      </w:r>
      <w:r w:rsidRPr="002F6F5A">
        <w:rPr>
          <w:rFonts w:ascii="Times New Roman" w:hAnsi="Times New Roman" w:cs="Times New Roman"/>
        </w:rPr>
        <w:lastRenderedPageBreak/>
        <w:t>AACTTACATTATAATCATATATCTTCATTGGATCACTAACATTAAGACTTAACTCATACCATGATGAAAAATATAAAGCACAATCACCACATATCTCAAAATTAAAATGAAAGCCAATTCAAACACTTGATACCTTCCAACATCATCCACACGGGAAACTCCCCAGTGAAAAATCCATTTCCCTGATAGATTGCAACCCACTGAAAGCTCCCAATTTCCCAAATCCTTCCCCTGATCCAATCTTACGAAGATCTTTCCCTCCACCTGCAGATTCCATCACAGTCAAACACAACAATCCCGTCAATGCCAAACAAACACCACACTATGTACATTAAATGACAAAAGAAAAAGAAAAAAGTCTTTTGAGTACTGTTAATTCCCCTTTTTCTTGCAAATACAAGTATCAAATTATTTGATACTTTTACAGTATTGCCATTCTGTTTGATTGCTCAGAAAACAAAAGAAAACATGACAACCCCAAAAAGTTAAACATCAACAACAACAATCAAGCTGATCCAAACTTTTCCACCTTGGGACTAAAAAAGTTCAAAACAAAATTCCATCACCCTTCAACTTCCCCACTATTTCCTCAAAAAAAATCCATAATTGCTCTTCTGGGTATTCCCAAAACTTTACATAAACCAAGTGACAAGACAAAAAAGAGACCAGTTCAGTTCGCTTGATGGGGAAAGTCTGATCAAACAAAACATCAGAGGACTGAAGAGACTCAAGGGTATCAGTGTTTGATGCAAAAGCCTCAAACTTTGGAGTGTGAAGCTTGTGGGATTTGCAAGAACTAGAGTTGTTGGAGTTGAAGAGGGTGAGGGAGGAAGAGGAAGAGAGAGAGAATGGCGTTGGCTTTGAACGGTGAATGGAAGGTTCTCTTTCTCTGGAGTGGCAGTGATTGAAGGTGAAGAGAGGGTTATAGGAAAGGGTGGTGGTGGAGATGCTCATGTTATGGTGGTTCCTTATGCAAGGAAATGGGAATGAAGAGATTGCAACAAACAGAGGTACAGAAGTGAAGAACAACGAGGTTTGTAATTGTATGATGTTTTGTTGGATTGCACCTAGTTGGAGGTGTGGACACAAATGTTTTTTCAAATTCAAGATTTATTATTGAGAATTAAGAATGATACTATAATATGCTACGTCTTCTTTTCAATAATTATCTCTTGGGATGGATGAGATTGATTTCTTTTCTTCTTTGATTGGAAGTAAAGGAAGGAACTGCATCACCGATCACCTCGATGAACCGAAACAACATTATTTTTTCAATCATCAAGTAGGTGTGATAAGTTAGAAGGAATGCTAATAAGTCACGTGAAAGATTTGGTTACCATCATAAAAGTTTATTTGGGTTAATATTAATTATCATTATCTGATGACTAGAATTTACTGTAATATTTGTAATTTTTCTTTTTATGGGAATTTAAATATGTCAAAATTTACCATCAATTATGGATGAATAATAACTCTCTGTAACGTGAAATGGGGATTGTCATATATAAATTAGGTTACGTTGTAATTTTCAAGTGTATTTGCATTTTTTTATAAAAGAAATTTTTTTACTTCTTCAAATTTTGTTCTCAATAACAAGATTTTATTTTAAATAGTTTCTTTTTTAAGGAGAAAACTTTTGTTTGATCTAGACAAAAAACAATAACAAAACTCATAGTTAAGAAAATTAATTTATATTATTAATTATCAAAATTATTATTGACTAATAAAAAATAAAATTGTCCGTGCCTTATGTAATTGTGAAGTGGTTTTTTCTTTTTTTACGGTAATTATGGGTGATTTTTGAGTGGTTAAAAGGTAAATAAGGAATAGCAAGTGTGTGCATAAATTGGGGCAAATTATCTTTATTAATAGGTATATATATTATCTAAAATAATTATTATGAGTTTATAAATTTATGATACATAATAATCAATTCAAGTCTAGTGTTAGAGTATTAGATATGTAACTATATTTTGAAGAAGATTTTACTATTTATAATAGTAAGGGTGTTTGTAGTATAATTTGGTGTAATTTTGAATCTAAAACTAGTTCAAATCAAACCATAAAATAAGTGTGGTGCGGTTTGGTTCGATTTAGATTAATTATAAAATTCAAACTAAATCAAATTAACCTTTTGCGATTTGGTTTAGTTTGATTTTGCGATTTAAATTTTGTGGTTTGGTTTAGTTTGATTTTGTGATTTAAAATTTTTATTATTAATTATTAAAAAATACATTGAAAAAATTTATTTTTAAAATTATATAAAAGTTTAATCACTTCCAACAAAACTAAAAGTAGCAACCATTAAAGTTAAAATATAAACAATTAATTCATTTAAACATTATATTCTAGTGGTTGTCGTAAAATTGTATCTAATAAAACATACACCACCACTTAATATGGCAAAGAGAACATTTTTTTTTATGGAATATACACCACCATTTATCTTTGTCATATTCTAAGAGAACAAAAAAAGTTATGTAATATGACATAAAGAACAATTTTTTTAGTTATCTTTTATGATGATTTTACACTATAACAATAAAAGAGAATGATAAAAAATTGTTTTTTTATGTTAAACAACACAATAATATAATTGTTATCAATGAGCTTCTAAAAACAATTATTTAATAGAACGATGACTATTCCCTTATGAACGTAAAACATTTTTCTTATAAGATAACAATTTTAATTATAAATATAGAGATATTTTTTATATATAGGATAAATTAAGAATTTTTTTAAGTATATACAAAAATTTCAATAAGTACAAAACATGATTTTTTTTATTTATTGAAAATAATTTTATAGATGTCAATGAAGAGCTCATTTGAAAATCCCATAGAAGTATAGTAAACATAAGTTGGGAGGAACATCTCTTTTGATATTTTAGGTCCCATTCGGAGTGATTTTGATTTTCTGGTTTTTTGTTTTAAAATGTATTTTAAAAACAAAAACTTGTTCGGAAAAAATTGTTTTGTTTTGGTTTTTTATTCACTTTCGAAATAGCTTTCACTCAATTTT</w:t>
      </w:r>
      <w:r w:rsidRPr="002F6F5A">
        <w:rPr>
          <w:rFonts w:ascii="Times New Roman" w:hAnsi="Times New Roman" w:cs="Times New Roman"/>
        </w:rPr>
        <w:lastRenderedPageBreak/>
        <w:t>AAAAACAATAAAATTTGGTTTTTGATTTCTGTTTCTATTTTTATTTAAGCTCATTACTTAACGTCGCTTGTTACCATTGACCATCACCTTTGACCGATGGTCACCGGCCTCCACCTCTGACCAGAAGTCACCAGCCACTACCTTTGTCCGACGGTCATCGGTCGTTACTTTTGACCAGTAGTCACCAGCCCCCACCTTCGATCAGCAGTCACCAGTTGTCACCTCTGATCGACGGTCACCGGTTGTCACCTTCGATCGATGGTCACCGATTACCATCTCCAACCGGCGATCACTAATTGTCACCTACAACTGACGATCATCGATCACCACCTATGACTGACGGTCACCGATCACCACCTACGATTGATGGTCATTGGTCGCCACCTCCGACTGACGGTCATTGGCCGCCACCCCTAACCAGCGGTCACCTGCCACCACCTCCGACCGAAGGTTACCAGCCGCCACCTCCGATTGAAGGTCACCGACCGCCACCTCCGACTAGCAATCATTGGCTGTCACCTTTAACCAACGGTCATTGGCCGTCACCTTCAACCAGCGATCACCGACTGCCACCTTCGATCACCGGCCACCCAACCGGTATATCCAATCACCAATCACAACCACCACCTTCGATCGCCAATCATCGACCACCACCTTCGATCGCCAATAACAGATCGTTATCGTCAACGACTGTCTCGATCGCTACCTCCAACTGGTGTTTTGGTTAAGATTTGAAAATAATGTTTTAAATTTAGAAACAAAAATAATGTTGTTTTTAAAATTTTGAAAACTTAAAACCAAAACTACCTTTTGTTTTTATAAATTTTAAAACCAAAAACCAAAAATCACCCCAAACAGAGCCTTAGATTATAATTTGAGTTAAATTTAGCCATAGGATTCGCAAACAAACACGAATGAAATATTTAATACAAAGAATATGATTTTGTATATACTAATACGACAAGTAAAGGGGGAAAAGATAGTATGTCATAACACTAATCATCAATGCACCAAAATTAGTTTGAAATTAATAAATAATTAAAATTCATGATAATAAAGGTAAATAAACTTGGGTTTTAATGTATTTTCTCACATATAATGTTAATAATCATTCATTTCTAACAAGCTGTTAAAATAATATTGTAATCTAAAAAAACTGTACACAAAATCACATTTGTCATTTTAAGAAGAATCATTTCAGATTCTAATTTTTATCCATTGTTTTCATGTTTTGATCGTCGATGTCTAATGAACTTTTTTCTATCACTATCTCTCCCACACCTTTGTAGACAGTACTACACCCCACAATTGAATGTCTTATGCACTTCAAAGAGGTTTCTGGGATAGAACCTTCTTTGATCTTGTTTCAAGCCTAGGTCAAAGGGATATGTCCTTATATGTGGTATAAAATCACTTGCTAAATAACTTGTAATTTTAGAAGCTATAGCCTAAGACTTCACCACATATTTCACCCTTGTTGTTTGTTCCACATTTTCGTGGAAAAATTCCTTCTAGTGCAATTTTTGTACAAACTTTGAATTTAGTAAACTTTAAGTAGACTTTATACAAACTTTATAAACTATTGATCACATTAATTGAAAACATTTACATTGACAAAAAATTACACTTTAAAGGTTATTAATACAGTGACCATTCCCAAATCTAAGTTCACTAAACTAGAATATATGTGTGTATGTGTATGTGATATCTACCTTATAATTTTGTAGTTAAAAGGTTGGTTCAGTGGTAAAATTCACATGAGTTGGAGAAGGAGAAAGGATAGTTGCAGGTTGAAATTTCTCCACTAACAAAATTAACATACTAATAACTGACATTTGTCTATTAAAAAGTTACAATTTTCTATCTATAGCACATCTAAAAGTTTGAGTCATCCATAGTTCATAACTTTTAGTGTAATAGACGATTCTATGAACAAAAGATATTTTTGCTTTAAAAGGTTATTTGTCTGAATAAAAATACTTGTAAAGCTTGAATAAATAGGTTGTAGAAGATTCCCCCTCCCCCTGTCCCCTACATAACTATAGAAGATTATATTGAACATACAAGTTGTAACTTGGAAAAGGAGTACACATAAAACTGTGTACAAGTTTAACTCTTAAAAATAACATGTGTAAGTGGTCTGATCCTATGCTGAAAAATATTATGTGAAGTATTTTGGATAAGATATGACTAAAAGAAAAATATATTGTTTATATTGAAAAATATTGCATGTAGGTTGATAACATTATTTTAAGAAAAGATGATAGGGCAGTGCAAGCAAAATAGGTGTAGTAACTCCTTGAGTACAAAAACTATATATAGGTTTATCACATTATTTTAGACTACCTTGTTTAATACTACGAGTCCTCATTTAATATCAATGAATATTAAATTGAGAATATACAAGTTTGACACCATGAAGTAAAATAGATATTACACCACTTGATACAATATTAAGACAATTTTTTAAATCAAATTTATATGACAACACATTCTTCAAAAAAAATTTGTCATAACTTCATTCCTTTACACAAAGAAAAAACCCCACCAAAATTGTTGCTACGTGCTTCTAAAACTTTATTATAAATTAATTTGTTGTTCTTAATTAAGCAATGCAACATATTTTATCATGTAGCATTTGTATCTCATTAACATCATAATTAAACTCATTAAACATAAAAAAATTATCAAATTGGTTCATATAAACCAAACATGGTGCAAAAAAGAATAAAAATTCTTCAAAGTTTTGCAATTAAAAATTAACAACTTTTCAATTTGTAATAAACAAAGACTCCCAAGTCATCATCTCCAATAATCAAATATGAAAAATCAATATTTATAGTTATTATTTAATGTTAAAATTTATAAATAATAAACAATAGCAACAAATAATAAAATATATATAATTATTAGATACATCTAGTGTATTTAAACATTTTCTTCTATCAATTGAGTGATTTTAGTAGCCAAATGATTTACAATGTTATGAAGGAATCACCTATATATGTTTTTAGGTCA</w:t>
      </w:r>
      <w:r w:rsidRPr="002F6F5A">
        <w:rPr>
          <w:rFonts w:ascii="Times New Roman" w:hAnsi="Times New Roman" w:cs="Times New Roman"/>
        </w:rPr>
        <w:lastRenderedPageBreak/>
        <w:t>ATTTGTATTTTAATCTACTATCTATTCAAAATAGTTAATGTGAGTTATTAAAAATAAAATTATTCAAAAATATTATTCAATTGTCTTGTCAGATTCCCTTATGATTTCATAAGTTGTTAGGCTATTAAGCTAACTACTATGCTTTATTTAAGGTTGTTGCTTAAAGGTATAGACTAAAATCAAATAATAAATATCTTTAAAATAATAAAATAAAAATAAAAATTATAGGACCAGAAAAAAATGCCAAGGGCCAAAAGGTATTTATACCTAACCTTTAATAATATAATTTATTAAGTAGATGCTAATTACACTCCTCATCCTTATCTTAGACTTCCCCTTTTCTTTTTTCTCCAAAAATTACCCTTTCAAACATACACTCCCCATAATCTCTTTATGATTTCCATTGTACAAGAGAAAAAAATGCACTCCCTCTGTCAACAAATTTCCAATTACAAAATTTCAAAAATTGAAAAACAACAATTAAAGAAATAGATCTCTCATTATGTTGTAAATGGTGGCTTTCTTAACTCCTTATTCACTAGGTTCAAGTTTGGGTGAGTTTTTCCAGTGCTGTTAGTTGGGTTTGTGGAGTTTAATGTATGTAATTTTACTTTTATGTTATTTTGAAGAAACAATATATATTTTAATATTTATTTACAAAACTTTATGTTTATTATTTTATTTTCTATGTTTTGTAAAAAACAAAAAAAATCTAAAAATTGTCTTTGTAATATGTGGATCCAATCTGATTCATTCTTAATTAGATCAGATCACTATTTATTTTTTTTTTGTAAAACTAATCCAATCCAATCTAATTAAATTTGACTAGATCGAATTTCACTTTACCTTAAATACAATCCAATTGGATCCATGAATACTCTTAATTGTATGGTTTCGTATTTGTTACTATTCTAGAGGCAACAATAGTTTGTTATTGTATTTTTTCCCAGGACATCCCTTGTTCAAAAGCTAAAGACTCATGTCTCAAGATACAAATATCACTTAAAGTGTTGACTATTATAATAGATATTTATTTATTTTATTGTATTGGATGAAATTAGTGAGGCTACGAGGAATGAATGTGTAACTGGTTTTGGGAAATGTGTGCTTACAAGAGTATTATAAATAACAATTGTCAATTATTATTATTATCATTTTGCTCCATATGTGTTTTTGCTCCTTTATCCTTATATTGGCAACATTATATTACCAAATAATATAAATATCTAAGACTGAACTAAGACTTTTCTTCCTACACCTTCATATTTTTTCCTTGCATCCTATTTTACACCCTTTAGAATGATCAATCAAAAGCAAAAACACACCTCTGAAATAGGTTTGATAAGAAATCTCATAAATGCAAAGAAAAAATTGCCTATATTAATTAATCACTGGTTTCACTTAGTTGGATTTTTGCTGTTGGGCCAAATTAATGCCCCATAAGTCATAAATGTGATTTGAATGCATATGTAAGGAAAAATAAATCTATACACTAATACTTTATTCGGTTGCAAGGAAAGAAAAAAAAGTGTGAGGAAAGACAAAAAGGTAAAATATAGTGAAAATTGAATTTGTTTGGTTGTCTGGAAAGTGTTGTGAAATGATGGAAATTTACAAAATAAAGTTATTATTATTGGAATTGAAGGTTTGGAAAGCTTAAAAAAGTCTTTTTGGAAAGCTTGAAGAAGTCATTAATTTCTTCCGTGTTTTGGTTTTGTGTAGTTCATTGTTTTATTTTTAGTTTTGCTTTAATAAGTTTTATGGTATCAAACACATTTAATAGATCTGGTACTTGGATAGGGTGTTTAGATAGGCATGAGAAAGTGTTTGAACAACTTAGAGATACATTGTATAGGCTGAAGAGTGCTAAAAAATTATCAAAGTACATTTTGTGGTAAGGTAATCAATTACCTTATTATGGTAATTGATTATCCTTTGAGATTTTTGAGTACTTAGATTACCACTATCAGGAGTAATCGATTACTACTATCAGGAGTAATCGATTACCTACAAATAATAATCAATTATTCCAGAGACCATGCATTTTGGACCAGATTTGAAGCAAGATGTCAGGTAATCAAGTAGGTAATCGATTACCCTGTTGCAAAACTCATATAAAAACATTTTTTAAAACAAATTTTCAACCGTTTTTGGAAAACAAACGAAAGGTCCATTGAATGCTTGCAATTTCTAACGGGTTTCTCGCCTATGTTTTCACTAGTAATATATAAGGAGAATAAAACATTTTTGTGTTAACATTTTATGTTTATTTTACCATTCTAAACATTTTATGACTTCTTCCACATTAATAAACGCACATTTCACATGATCTACCTTTACCACAAATCAACATTCTTTAAACATTGTTAATACACTTTCAATCATAAATAGAAATGCGAATGCGCGCGTGTGTTTTTGCTAGTAATATATAATGGGAACATGACATATTAGTGTATACATTTTAGAATTATTTTACCTTTGTAAACATTTTATGACTTCGTTCACATTAATAAATGCATATCTTTACAAGTTCTACTTCCCACAAATTAACATTTATTAAATATTATTAATGTATGTATACATTTAATCATAAATATTTTTAATAGAAATGCGAATACACATGTGTGTAACAAGATGTTTAATTTTATTCAAACTTTTTTCTCTCACCATTTTTTCAAATTCATTAAAAATCTTATACATACGTTGATAACTGACGTGTTTCTATTATATTAACCTAAACAAAAACATACTAAATTAAAATTATTATACACAAAATAACACGGTTAATTATTTATATATTTTATTATATTATTAAAAAATATATTAAATTAAAATTTCAAAACTATTATACATATCAAAATAAAAATACAACTACCAAACTCTTACCTATCAAAAAGTTAAGTTTATAAAATTCACAAAAAGCTGTTTAGGTATTCAAGTTTAACAACCTTGAAGGAAAGTAATGTTATTTAATAATAAAATATTTCCTTGGCATAACAAATACAAATAAAATAAAATAAAAAAAAAGAAGAACATACATATGCTTCTATA</w:t>
      </w:r>
      <w:r w:rsidRPr="002F6F5A">
        <w:rPr>
          <w:rFonts w:ascii="Times New Roman" w:hAnsi="Times New Roman" w:cs="Times New Roman"/>
        </w:rPr>
        <w:lastRenderedPageBreak/>
        <w:t>GCTTACACGTAGTTACTACCTTCACAACTCATCTGACAATTAGAAAGAGAACCCAAAGGGGAACTCGCGCGAATATGCTCCCAGCTCAACTCTTGTCCCGATTCTCGAGGCAACTCTTCCTCTTCCTCTAAATCAACGGCCCCGATCTCATCTTCCCATCCAACGGCCTCAATCCATCCTCTTCCTCCACAATATTAGGGTTTCTCTTTTACTCTCCTCCTCTGTTACACTCGCTCCCATTTTCCCCCCTTTTCTGCTCTCGCGTTTTCCTCTTCAGTTTTTTCTCGGGAAAATCATGGTGAAAGGTCCAGGTCTCTACACTGACATCGGCAGAAGAGCTCGAGGTAACCGATTTTTGCTTTCGAATCTTTCGTTTTTCTTTACTTTTCTTGTTTTTCCCCCCATTTTAATGCGTTGATTTTCATGAATGTCTTACTCTTGCCGATGATTTCAACTTAGATCTTCTGTTCAAGGATTACCAGAATGACCACAAGTTCACCATTACCACTTACACTTCTACTGGAGTGGTAAGATTTTATTTGTCTTTGAAGCAGATTTTCATGATAATTTGACTTTGGAAAGCGCTTTTTTCTGATTTTTTATTTTCATTATTTTTTTGAGTTTTGTTGCATTTTGCCTAACGTTGGATTTAGAATGTTCGAGTTAGAAGCTTTGCTGATTGTTTTGTTAGATTATTTAGCAGTAATTAATGTGAATTTGAAAATGATTCAAGAAACTAGTTGAAATGTTTTCGTTGGAGATTGCTGTTAGCTAGCTTCAATTTTAGAAAACGTTTTGTTTTGTGTTTTTCGTATTTTTTATTTTCATTTTTTTTAGTTTTGTTGCATTTTGCCTGACAGCAGATTTAGAATGTTTGAGTTTGAAGCTTTGCTGATTTTTTTTGTTCGATTATTTTGCTGTAATAGATGTGAATTTGAAAATGATTCAAGAAACTGGTTGAAGTGTTTTCGTTGGAGATTGTTGTTAGCTAGCTTGGATTTTGGATTCATTTCGCGTAAGTGTTTAGGTTTTGTGTTCTGATGATTTCTGTTTCAATGGCTTTGTGTATTCAGGAAATCACTTCTACTGGAGTCAGGAAAGGTGAGATATATTTGGCCGATGTCAGCACTAAGGTGAAGAACAAGAACATCACTACTGATGTCAAAGTGGACACTAGCTCAAATGTGAGTTGAAATTTCTTGATGGGATAGTTTCTACTCATAACACTTGATATTTCTTTTTTTTGTCTGACGTAACTATAAGTTTTTTAATTTTATATGGGCACTATTTTTGCCTGGACCTCTTATCTATGATATATTTTTGGTTTGCAAATTTGTTAGTTGAGTTTTGCATGACTCTGCATGGTCATTATTTCTATGATATCTGCATCAGGAATCTGGATATCCTTTATAATTGAGTTGACTGAAGAGCTCATATGACATTTCTCATCTGACTGAATACTTTTCAGCTACGTACAACCATTACTGTGGATGAACCTGCACCTGGACTGAAGGCAATTTTTAGCTTTATTTTTCCAGATCAGAAATCTGGCAAGGTAAAAAGCAGTTTACCTTGCCCTATGTTGAAAATGTTTTTTTCATTATAGGTTTTCTGTTTTCTTTATGCAACTTAATGTTATTAATAATAATAATATTTCCAGTTATCCTGAATGATGATGTCATTCACTCATTATCTATTGTTTAATAGGTGGAACTCCAGTACCAGCATGAGTATGCTGGAATCAGCACCAGCATTGGTTTGACAGCAAATCCCATTGTTAACTTCTCTGGTGTGGTTGGAAATAATTCAGTCGCAGTTGGGACAGATCTTTCGTTTGATACTGCCTCTGGCAACTTTACCAAATATAATGCAGGGCTGAACATTACTCAAGCTGACCTCATTGCATCTCTAACTTTGTAAGTAGTTATCCTAGAGTATGATACCGTTTGGCGCAGTTTATTTTTGGTTTAAAAGTTACTTTTAAGGAGAAGCTGATCCAAACAGTATTTACACTTAAACTTTTAAGAAGTTTATTTTACAGTGTAAATTTTTATGTTATAAATGTTTTCTCTCTAGACAGTAAAGAAAATTTATCAACAACTTTTAATATAAAAGAAGTTTTTAAGCTAAAAAATGAAATTTGACAAACAATTCTAAGTTAAAAATAAGCTTGGCCAATCGTGACTTATATATAGCATATATCCACCAATTTTAGTGAGGGTTATTTATGTAGTGTATTCAGCTAAAGTTGGTCTCTTAATTCATCTGTTCCTTTTTCTTAATGTAGAAACGATAAAGGCGACACTCTTAATGCCTCGTATTACCACATTGTAAACCCACTGTCCAACACTGCTGTTGGGGCAGAGCTATCACACAGCTTTTCTAGTAATGAAAATATACTCACCATTGGTACACAGCATGCTATGGACCCATTGACCCTGTTGAAAGCTCGCGTGAACAACTACGGTCGTGCAAGTGCTCTTATCCAGCATGACTGGACTCCAAGAACTCGTTTCTCTCTTGTTGGTGAGGTGGACACTGGAGCCATAGGAAAGAGTGCAAAGGTTGGTCTTGCTGTGGCCCTCAAACCTTAACTTGTAGTTTTGTGAGTGATATAGGCTACGCCTCCAGTGGTGGAGGTAATAAGTAGTTGTTTAGGGTTTCACTTTCCCAATGAACATTTAGTTCTTCATTTTGGAGCTATATCCATTTCTTTATATCTTGGTGGGTTCGATTGTAAAATCAATAAGCACAAACAAATTTTAATTTGTACTTATTCAACCCGAATGTCATTTTGATTTAGGTGCACCTATGTAAGTTTTTTTGAGCATGGAAGGTGATTGATCTGCGATATGATTGTTTTGGGGTGTATATGGAAGCTTTGGTTTAGATGCCTAGTAAAAATATTTGGTTCAATTTATTTGGTAATATTTTTAGTATGTTTTGTCTTGTTCGAAAGTGAATATCCAGCTTTTTATTTATTAATCTACATAAGTGAATATCCATTTTCATTTTTATATAAATATTTGGTAA</w:t>
      </w:r>
      <w:r w:rsidRPr="002F6F5A">
        <w:rPr>
          <w:rFonts w:ascii="Times New Roman" w:hAnsi="Times New Roman" w:cs="Times New Roman"/>
        </w:rPr>
        <w:lastRenderedPageBreak/>
        <w:t>TATTTATTTGGTAACATTTAGAGTGGAAGATTTGCTTGTCAACACTTTCTTCCATTCGAAGGTGCGAACATCCATTTTGGTTGGAGGAACAAATACAATGTACTCCCTGTAGGGAAAAACAAAACCTGATTTTACCTATGAAGAATGTTAATTAGAAATTTAATATTAATAATCTTATGAGAAAGCTTTTGATTTTTTCTTTACATTAGTATATTAGACTCTAGTTAAAACTGTTAAGTAAAGATTATTTTATTTTGGAGATATTTGAAATTTGCATATATGTTAGTATATATAATAGAGTTTAATTGGTATAAACTGTCAGGGTAAATTCACCAAATCATGACTTTTTATTTATGTGATTTTTAAAGTAGTAATAAGTAAAGTTATCAAATCTATCGTGAATAAAAGATTGTGATTGAATGTCGATGTAAGAAAACAAACAAAAGCTACATGTGAAATTTGGATTTTGAAAAAAATTAGGGTTTGATTAATTTGTTTTTTTAGTTTTTGGAAAGAGTTTTTAAAAATAGTTTTAAAAATTTTTTTTGGAAAAAAAGAAAAATCTAAGTGTTATTTAAAAACTGTTTTGAATATGTAAAAATAAAAAACTTGTTTATATTTATTAAATTTTAAAAATAAAAACAAAAAATAACATATTTTTAGTTTTCAAAATAAAAATTAGAAACTAAAAAACAAAATTACTTTTAAAAACTAAAAAAATTATAATATCAAAAAACATTATTCATACGAGAATAGATTTTAAATACTAAAATAATGAAAATAGTTTTATAAAGTCAACCAAACACTTAGCTTTTTGGTATGAAAATTATATTTAAAAATTTTTAACAGTTTCTTTTTCAGTTTTTTGATAATATTAAATTATGGAAAAATTATAATTCAATAATTTATAATTGAGTATGTCATAATTGATTATAATTAAATTAATTTTTTTTGGAAAATTACTTTGAAATTAGTTTGAAAATAAATTAACTTGTTTTGGTGTAACAAAAAAAAGTTTTGATAAAGTAGAAAGTAAAATAGTGTGAAATAAGTGAAAAAAAAATGTTTTTTTAGTTCAATTTTTTATAAATTAAAGTAAAAAATTTCTGGGGATTGGCTTTTTCCACCTGTTATATTTCTTATATGACCCACCAAATTTAATAAAATTTTTAAAATTTTCAAATTGTCCTTACTGCATTTTAACCTAGGAAAATGATATTAACCTATATTTCACCGCAAGTGCCCTCCAAACACCCTTCATTTTTTATTTTTTATTTTTAAATAGCACTGGATCAATTGATCCAAGATAGGTTAGAATTTTTCATATTTAAAGCAATTGATCCTGTTTTTTTTTTTTTTTTTTAAAGATGAAGCATGTTTTGAATCAAAATCATTAGATGATCCAATGTTAAGCATGAAAGGAGGGCCTAATCCAAAAGATTAATTTATTAGGTGGGAGAATCCTAATGCTTAAATACCATATTAGGTAGTCTGAGTCACCCAATATGGGATTCCTAACATTGTCACCAATTTTAAGATCGACATCCACAACATTTAATTCTACTGTGGCTAACATTGCCACTCTGTTTGAGGGCTGATATACACGACAACTTTTACTCTATCAACATTAATCCAATGATAACCTTTTTCAATTTTGACGGTTTCACTCTTTTATTAGTATTTAGAAAATTTCCCTTGTACCCCTATAAGTTATTCTTATAACTCCATAAATTTTTAAAATGGAAAAAAGGTCATTAATGAAAATAGTAAAAATTTAATACAAGGTGCTTCGTTCTCTTCCTTTTTCATCTGTATCTCTCTCATTTGCTTCTCTCGCACGACTTCATTTTTCTTCTCACTGAATCAATGACTTTCTCTTCTTCTTCGTGTACTTAATATTCATCTCCTTGGCATTTGCTTTGTTCTCGTGCTTCAGATTTGCGTTTATCTTCTTTTGGTAGATTATGGAAGCAGGTTTTTTGCAAAATTGTTTACAAGTTTGGACACCCCTATCCAACTTGTCAAATTCGAACACCCGTGTCTGGATTTGTAAAAATACCTAGGATTAAACTTATTTTTTATCAAGGGGTATTTAAGATTTTTTCTACATTAATGGAGGTGCAGAGAGAAGTCATGGGGGTGCAGGGTGCAATTCCTCTAGTATTCGTTTAACACCTTAAATTCAACCAATAGGTAGCCATTTTCATGACCCAACTCTCAATGAAAGTACCAATTGTTAGAACTTAAGCAAAGCAAGAGAGTCCAACCCAAAAGGTTGGTCTATTGGGAGCTCCAATAGTGTGAGTTACCCAATGTGAGACTCCTAACATTAGATCCTTGAAATTTTCATGACATTGTCTATATCAACACAAAAAGAACTTCCAGATCATATTTTGGATTGAGAAAAATATTTTGTGACTTTCGGATCACATGATAAGGTAATGTTATCCACTCTCCTACATAATAGACTTCTAGATCACATTACTTGATGTGGTACTTAAATATTAAAATTTTCTAAAAATTATTCTTTTAAGTTGGACTCTTCTCTTATATTTAAGTCAATTGGTATTTTTAGTTCACATCTAGTAGTGTTATCCACTTTCAACACTAATCAGATTAATTAACAAATGAAAAAAAACATGTCTCTCAACTCTTGTGCCAAATTCAACTATAATACTGTTATCTCAAACTCTAAACAATCTAACATATACCACAAAAAAAAATGCGACCTTACCTAGAGTAGAAGTGCATCAATTTCTGTCATTGGCATTGTCCTTTTTCCTTGACAATAAGGACAGGGCACAAAGCATTGTGAGCACAGTAGTTGCTAATACTTCCGGATCATGTGATTAGTTGGTCACATAAATCATATTTTATAATTTGGATTATGTAATCCAGAATTTACATAATTTTTTAATCCGGATAACATGATTGGGAAATTCCTTTTACATTCATTCAGACGATATCATCCAGAATTTTCAGGGACTCAGAATTATTTGACTATGTTTTATTTTAGAAAAAAATTCTGGAACAATTG</w:t>
      </w:r>
      <w:r w:rsidRPr="002F6F5A">
        <w:rPr>
          <w:rFonts w:ascii="Times New Roman" w:hAnsi="Times New Roman" w:cs="Times New Roman"/>
        </w:rPr>
        <w:lastRenderedPageBreak/>
        <w:t>ATTTAAAATATAAAAAAATTCTAGCTATTTCAGAGCCTACCTTTTCAAAAAAAAAAAAAAAAGAAACAAAGGAAGCTTGAAGAGTAGGTGCAACACAATATGAATTAAGGTAAAACTTGACTTAGGTTAAAATGTAGCAAGGATAATTTGGATATTTTTAAAATTTAATTAAATTTTATAGGTGGTAAAAAAACAAATCCCTAATTTTGATAGTTGGACATAGGACAAGGTCAAGGGACATACTTAACATCTATGCAAAAAAAAAAAAGAAGCACAAACCATAAGTGAAGCAAATTCGAACCATTTATCTTTAATTCAAAAGAGAAGAGAATAGTATATTAAGCAACATTTTTTATTCTTGAAAAATAATGATTTTTGGTTTTCATCCTTTAAAGATTTTTTCTTAATTAGATTCTTTAAATATTTTTTGTTTGATTTTAATCTCAAACAACAATTTTGTTAATTAAATGACTTTTGCAATTGCGTAACTTAACATGTTATCAAAAGAGTCTAAAAAGGATAGTCCTAAATAATTTTTTAGGAAAAATTGTATTTTTAATATCTTATTTATTATCATTGCATTGCAGACCTCATTACTCATTACATATAAGTTAACGTTTCTTGAAAGTAAGAATTAAAACCAAACAAAAAATCCTTAAAGGACCATATTCAAAACAAACAATTCAGAGGACCAAAATAAAAATAGTGTATTTTTAAGAGACCAAAAAGTTCATTGAGCCTAATTATTCACAACTCAGAAAAACATCAATAGAAAATGGATAAGGAAAGGCATATCAACATACCAAATTAGTTCAAACTAGGCAGACAAAAATCAAAATGTATATATAGTAAGACTTTGGAAGATAGATTCCTATAGAGCTAGTAATGTGATGTGTGATTTCAAGACTTAGCCAAATTTCCTTGAAGAAGACCATCTCTAAATTGTGAGGCGATATCTCTCACAGCCCCTGGTCCGTGTGGAACAAAAACAGAATTGGATTTTGAGGATGCACCAATCTCCTTCAATGTGTCAAAGTATTGGGTCACCAAAACCATGTCCATGACATCCTTAGATGATGTTCCAGGGACATTCTCTGAGAAGGCTAGCACACTGTCCCTCAGACCATCTACTATGGCTTGACGCTGACGAGCAATTCCAAGCCCTGATAGATACTTTGATTCAGCATCTCCTTCTGCCCTTTTTATCTGCAGAATCTTCTCAGCTTCAGCTTTCTCATTTGCAGCCACTCTCATTCTTGCAGCTAAGCACATGGTAAAGAAAAAAGAAAAGAAAATGTCAGGCTATAATAAGAATTTACTCAAACCAAGACCTAAGCTAATGATGTTGTTGGGACAAAAACAGATAAACAACAAACTTCTCTTTATTCATCTTTAAAAAAAAAAAAACACGTAAGTAAAAAGAATAACGTTATTTTATTCACTTGGTTCGCTCTCTCATGCCTATATGATAACAAGTTTTTAGGACTACAAAAAACCTATAGACCCTCTTTTCACATAATTACTCCTCTTCGGATTAAGTGATTATTCTTATCTTAGAATTTTTTTTATAAACCTAATATCTTAGTCTTAAATGAGTAAACAAATATTTAATTTACAAATAATATCTTTAAAAAATCAAAACAAATCTTAAGGATAAAATAATATGCTTCCCCAAACAATATCTAAAAACTTGAAATTTTGAATTATTTTTCCAACACATGTTTATCAAGTGAAATAAAGGTTGTGAATTTGAAGGAACATTGATACAGATACAATTTGTTCTCTACGCTAGAAATTTGTGTCTTACCAAATCAGGTTAATGAAATATCTGTAAATGAATATTCCTTACATTGTACATGTATGAAGAAGGTAAGAGCTTGGCCAAAAATATACTAAGCAAATGCATAATAAAGCATACCAGCATTTATCTCATTCATGGCTCTCTTCACACGCTCATCTGGTTCAATATCCACAATAAGAGTTTGGACTATCTCATATCCATAAGCAGACATTGCCTTCATATGCACAAGTTAAAAACCAAACGTTATGGATGCTAACCCTTTTGTCCTCAACACACATACACTAAAGGCAATCACCTTTTCAAGTTCTTCCTCAACAGCTTTTGCAATTTCCTTCTTCTGCTCAAAGGAGGAATCTAGATCCATCTTTGGGACACATGCTCGTATAACTGAAACAACAATAGGAATCTATCATTTTTTTCCTGAATAAGTATCCAAAAAACCCAACTTTTATACAGGAGTTTGTTAAGGTTGCAAATCAACACCATCAAAGACATAGGCTTGAATCTGTTCCCTGGTATTGCTAAGCTTGTAAAAAGCATCCACCACCTTTTCTGCCATGGCACGATATTGGATAGAAGCAACAACAGTGACAAACACATTGTCCTGATGGTATGTAATAAGATAGAATAAGCATACAAATCATGAAAAATAAAGGCATGTTTGTTGAACAACTAATGGCCTATTTGAATATAAGCTAGAAGAACTTTTTAGAGCTTCTCTACCAGACATATGGAACTTTTTCCATTAGAGAAACTCTTAAACACTCTTCTAGCTTTGTATTCAAAGAAACTCTTAATTGAGCATACATTTAATAAGACCTCATTGCATAAGAATGCATTCATAACCTTTACTCAAATAAGCTAAAAGAAACTTATAGAAACACCATAAGATCAAGAAGTAAGAAGTTTTTACACTATTACTATAATCCTTGGGAAACTAAAGGTAATTGTTATAAAAGTTAACAAATTTACAGTACATGACAATATGATAGATGATAGTATACATTTTAATTAAATTATAAGATTAAAGACACTGTAAAGCTAATCATATTGATTGTGTTGGTTATGCAATTTAGTTTTTGAGAAGAAACCTTTGTCTTGGTTTCACACCGAACATCTAGCTGTTGCACCCGCAAAGAAAGGTAACCAGCCACTTGAGTGCCAAAGAACCAAGGAACACAGTGGAAACCAGGTTCAAGCA</w:t>
      </w:r>
      <w:r w:rsidRPr="002F6F5A">
        <w:rPr>
          <w:rFonts w:ascii="Times New Roman" w:hAnsi="Times New Roman" w:cs="Times New Roman"/>
        </w:rPr>
        <w:lastRenderedPageBreak/>
        <w:t>CAGCATCATATTTGCCAAAAACTTCTTTGATAGCTACCGTTGATTGCTCCACTTGAAGACAACCCAAAGCCAGTCCCATCTTTATTCTTTAAGAAGCCTGAACAACAAATTGTCAAAAAATAAAATCAAATACTCCATTTGAACTCAAATATGAGAAGGAAAAAAGGTTTTGTCAAGTTTCCTAGACAAATATAAACAAGTTTCAGTTAATTCAATTCTATTTAATACATGTTTAGATTTAAGTTAAAAATATTGAACATGTGTTCCAATGCAAATCCAACTGATAAAAGTAAAAATAAAAGTAAAAGTAAAAAAGAATAAAATTATCATGATGATTTGACAAAATTACTTTTGCCTCAATCTTAAGTTTTAACCTAAAAACTAAAAATGGGCTTAATGTTAATATTAAAAAATACCTTTAGGTTCAAATTTGAACACCATCTCCCATAAATATGATAAGGATAGTTTATAAAATGTAATTCTTTCTTTGTATGGACCGGAAAGTATTAAAATTAAAATGCATTTAACTATCATTCTTAGCTCTTAATTCTTAATTGGTGCTATTTTTAATCATAGTTAACGATACCCGATTTTGAATTAGATTGATTTTAAGATAACGAGATTTATGCTTAGATCTTTTATTATAAAAGCAAGTTTAGTGTATAATTTATGAAACCCAGAATCAATTTTGAACTAAGAATCAATTCTAAATTTTTATTTTCAGCGCGAAACCAAACATGTCAAAATCTCCCTAAAATCAATTTTAAGTCTAAAATCAATCCGAAGGGGAAACCAGGCACTAAAATAAAACCTAACAGGACATGAGACATGTTGTTATATTAATATAAACGGTTTTCTCAAATAAGAAAGTGTGCTATGAATTGAGACCTAACCGAAAGAGGGAAAACACAATACTAATGGTAATGATGATATGTGACCAAAATCCAAATCCAAAGAAATTTATGAATTTAAAAGGCAGCGAAGAAAAGAAGAGAGAAAAAAGGTTTGTTACCTGAAAGGTAGAGAGGAAAGGAAAAGGAGTGGGAGAAACGGTGTAGTTTTATGGGTCTGTGTTCAGAGCAACGCAACATTTGCCATTGGAATTGACATATGTATCTTCCTTTGTTTGTTTTAGGAGCATGCAAGGGATATATGACCCCACATTTATAAACCTTATAACCTACAACCGACAGAAAATGTTTTTTTTTTTCTTTTTTAAGTTTTTAATATATTATTGAATTAATCAATTTTAATAAAAATATTATATATAATTTAAATGATATAAATATTTTTTATATTTCATCTTAATACTATTTTTATAAAAAATAGATTTGATACGAAGATATCATGTGGAATTTCGATAATATTACTTTATCTTTTCTGTTTAATCTTATAAATGCTATTTAAACATTGGAGAAAAATAAATATAAAATAATATATTAATTTTGTTAAAATAAAGTAAAATAAAAAATAATAATTAAATGAGAATCAATTATATAATTAAAAGTTAAACTATTACGAATATTATATGAAAAATAAATTGATTTAAAATAAATATTACTTTTAAAATAAAAATAAGATAAAGTTAAAAAAATATTTTATCCCACTTTAAATCTTATATAAAAAAAGAAGAATTACAATATTGTACTCATAAGGTTAGTGCTCTCAAAGGTTGAGGAGAAAGAAAAGGAAATGAGCAAAAAAAATAAATTAAAGTTATAAAATTGTGAATTAGATGTTGGAACCTGATTAATTTGTTATTGCTTATTTACCTTGTGATTACTTCTATTCCAATTGATTTCTCACTTCCTTGCATATAGTATTATTAATTATTAACTTTGTGTACATGATAATAGTTTATAATTAATAAAATCAATAAATTTATTATATATAACTAAATGTAAGTGTTAATTGTTTTACACTAAAAATGTATAAATTTTTTTGTTGAACTTTGTATTGTATCATACATATATTTTCAAATGGAATTTTGTAAATTGAAAATGAAAATCAAAGAAGCGCGTAAAACCAAAAAAGAGTGACATTGAGTCATCGTTACTGTATTTAATATAAATTTATGTGTATTCATGAGTGTTAATTAAAAATTACATTTTATCGCGCAATTGTTATTATTATTAAAAATTATTTTAAATTATATTTTTATATGTATAAACATTTTTATATTATTTGTAGTATTATGATTGAATTTTTCGGAATTTAATACCGATTTGATAATAATATTATTTGCAAACTTTTTATAAATTATTATATTAATTTAGAATATTATCTCGTAAAGTTTTTTTTTATGAAATGAGAAATAAGTTTTGGAAATTAAGTGGTTCTGAAAATTTAGTTTCTTTATTATTTTATTATTTAATTTTTTCTTTTAATATTGATTAGTAAATATTTTATTTACCATATTTTAATATCATCCAAGTATTTTGGACTTTTTATCTTGTAAATTTTGTGTTTTTTTCAACTATCTTTTACTTATTTTATTATGAGTTGTTATGATAATGAATAAAGTTATAAATTACATGTATATTTTAAAAGAATAAAAATTACATAATTATGTTTACTTTTTATATTAATATTAATTTTTGAAATATTTTTTAAGCATTTTTTTTGGAAGAAATATTTTTTAAATATTTATTTACTAAAAATGATTATAACAATCAAGTTAAAAATTTTAAAAAATAAAAAGATAACAAAAAAATAAAAAGATAACAACCAATATATATTTAAAAATATTATATAAATATTTATTTCCTAAAAAGGGAACAAATAATTATTACAATAGAAGAGTGAGTACTTGCATAAAATTTCAAATGACAATAATCTAATGTGCTCTAAAAATTGTAAAAGTAATCTGTTACAAATCATAGTGATACTAATTTTTTGGGAAGTTATTATTAAAATCAATAGATTTGTCAAAAGATTTTTACGCTTTTAGTGTTTTACTCATTTTTCTTGTTTTAATATGAATACTTAATTATACATTTTATTTCTTATTTTACTAAATCTGTAAATGTTGATGGTTAAAAATCAACATTGACC</w:t>
      </w:r>
      <w:r w:rsidRPr="002F6F5A">
        <w:rPr>
          <w:rFonts w:ascii="Times New Roman" w:hAnsi="Times New Roman" w:cs="Times New Roman"/>
        </w:rPr>
        <w:lastRenderedPageBreak/>
        <w:t>TTTACTGTCATGTAATTAACAGTTTAATAATTATATAATATATAATATTTAATTTTTAAATTGGAAAAAATTAATAAGTTGAAAATTAATTTTAATCGTCACATCAAAGTCATGCTACTAGACCAAAAGTCAATATTAATTTTTTTGTGAGATTCATATTTAATTAAACTAATCATGTGACAACATTAATTTTATATTAAAATTGGACAAAGTAAAATTTGAACCTAAGACTTATGAGAGTTATAAGACCATACCACTAAATAGTAAGCCAATTTTGGTTTTATTGTCTCTTTTTCTTTGTTTTGTTTTACTATTCTTGTTCATTTATGTTGTAAATTTTTTAAATAAAGAAATTTTTTTAAATTCTAAAAACTACTTAGCTTGATTTTATGTTAAATTTATTTGAATAATTTTATTTTTTTAATTTTTAATTTTATATTTAAGTTTTAGTTGTTACTTTAATTTATAGTTTTTAACTTTTAGTTTAAATTTTAATTTCTATCTTTTATTTTTAATTATATTTTATATTTTATTTGTATATTTTAATTTTAAATCTATTGTAGGTCATTTTATGTTATATATTTTATTTGTGATTTTGAAACTAAAATTAACAATTAAAAGATGAAATTAAAATTTAAGGGTTAACAACTAAAACTAAAATTTAGTTATATTAACAACAATGTAAAATTTAAAATCTAAGTAAAAATAAAGACATAAATTAAAATTGAAAATTAAAATTTAAAATTAAAATTTCTCCATTTAAAAAAGTTGTAAATTTTAATATATTTTTAAAATTAATCTTACCACGATTAGTTTAATTAAATTTGAATCTAAAAAAAAATTAATATTGAGGACACAAATGAGTTATTCCTAAATAAAGGGACCCGATAGTAATTTAGTCATAATATTTTAAGAAAAAACTTTAGTGAGTATTAGATTAGAGATAAAATTTACCAAATTGATGGTTTCACCAAGAAGACTGTTAAAATAAGAAAAAAATTCACTAACATTTCTCATACTTTTAGTTTAACATTTGGGGTAAATTACTAATTTTTAAAAATAGAGAAAAAGACTGTCCCAATTTAAAAATAAGAATAAAATCCTATAAATTTGTTAAAATAGAGAGAAAAAAGATATATAATTAAGCCTAATGTTAGTTTTAAAATTTAGTTCTTTTCTTATTCTCGGAGGTGTCTCTTTCACTCTCAGCAACTTTATCTCTCTTCCCCAGTTTCCCTCTTTCCACGGCGGCGATTCATTCTCCCTCCGCTGCGTCTTCTCCGGTTGTCTTCTTCCTCCTCCGACACCAGATCTTTCCTCCACTGCTCCATTTTATGTAAAGTCCTCATCTTTTTTTATGCTTTTGTTGATTTTAAGAGGGATTTCTCGAAATATATAAATAGATTCATCACTGACTCGCGAATCCTCACCAAGTTAGCGACTCAGTGAACCCCAATTTTTGAACAAAACGACATCTTGAAGTGTCGTTTCAAGGTTGGGATTAGGGGAATCTATCCGATTTGTGCTTTGTGCTGCTGTGTGTTGTTTTGGGTCTGCAGGTATCTGTGTGTGATTTTTAACACAGAAAATCCCCTTAGGGTTTGTTTGGATCTCCAAAAGCACTTTTAGGGTAAAAATAAAGTTTATTTGTAAAACAAAAATATTTTTTATTAAAAATTATATGAGAAAACTTTATGTGTTAGATTATGATAACTTAATTTTAGTATATGGAGAAGTTTTTTTTGTTAATTTTTTCTTTGGATTTTTGTAAGTAGCAGTTTCTACTGAAACTCTGAAAGTTCATTCATTTTCTTTTTCTTATAAGAAAGCTTACCCAAATAGACTAGTCTTTTGCTATTGTAGTTTGTTAAATTTGTTATTTTTTATGATTTTTTAGTTATTTAGATTTTATTATTTTAAGTATTTATTTATGTTTTATTTGGTGTTTATAGAAAAATAAAAATGTAGAGGCTTTTTTTTTTTTGTATTTTCTTTTCTTATAAGTGTCGTGATTCTAGTGAAGTTCACCGGTTTAATTTTGTTAAAATTTGTTATTTTTAATGTTTTTTAAGTTATTTAAACTACGCTGGCTGGGAAACAAAAATAGTTTTAATGTCTTATATATTTTATTTATATCAATTACATTCTCAACGAATTTATAATGATTGAACTAACACTAAAAAGGAAATAAAGGTAAATAAAATAAATTTAATAACCTTAAAATATTTTTTCTTAATATCTAAAGATTATTTCCAACAGTTTTGAGAATTTTTGTTTTGTATGGACTTATATGTTTTATTTGGTGTTTATAGAAAATTACAAATGGATTCATCCCAAAGCACAGCTCTGGGAGGCAATGGTGGAAATGGGACATTGGTTTCTCAAACTAATGACATGGCAGCTTCTGCAGCAGGAGCTGATGATTCTATGCAGAAGCTGAACCAGGTCAGCAATTCCATTCAGAAAACTTTGGGTCTTATTCATCAGCTTTACCTCACAGTTTCTACATTCAATGCTGCTTTTCAAATGCCTCTTCTCCAACGCATGTATTTCTCTGATCCTTTTGTTGTAATGCTTATTTTGCTTCACGTTCAAAATTCATAATATTTTACTTTAAATGTTCCAGTAATGGCCTTGTTGTGGAGCTTGACAACATGGTTAAATTGGCAGAGAAGTGCAACATTCAGGTTCCTATGGAGGTTGTCAAGTGAGTTATTTGCTTTTGTATATGCTCCTATAATTTTCGTATTACCTAATGTAAGTTTTTTTTTTTAAGTTTTCTCATTTCAAGTTAATTGTTGGCTTTAGTTTAATTGATGATGGGAAGAATCCAGATGAATTTACCAAAGATGTTATAAACAGCTGTATTGCAAAGAATCAGATCACCAAAGGCAAAACTGATGCTTTAAAGGTCTTTTTTTTATTCTTGATTTTTATTACACTTGAATTTCCATCTGTTTTCCCATATATTTTATAAGCAGCTTTAGTCCAACTTAGTATTTCTGTTTTGGCAGAGTTTGCGGAAACATCTTTTGGAGGAATTGGAGCAGAACT</w:t>
      </w:r>
      <w:r w:rsidRPr="002F6F5A">
        <w:rPr>
          <w:rFonts w:ascii="Times New Roman" w:hAnsi="Times New Roman" w:cs="Times New Roman"/>
        </w:rPr>
        <w:lastRenderedPageBreak/>
        <w:t>TCCCTGATGAGGTTGAAACTTTTAGAGAGAGTCGTGCTGCAGCAGCTGCTGTAAGTATTGCTTATTTGGACTTTTATTTCATTGTGGAACTGAGCTTTAAAAAAAATTTCTGTCATTTGTTTGCTCTTAGTTAATTGTAGGATCTTTCAATCTCATGCTAGTAGTATTTTTAACTATTCTACTCTTCTTTGCTTAACTGATAATGGAAACAAACAAACAATATCAATCTGGAGAGATGAAAAATACAGATATAACTCTAAAGAAACTGAAATTGAAAGAAAATACAGAAAAAGCACAATGCAGCTCTTAAAGGGTTTACTAGCATTATGCCCTCAAATTGTCCTTATCTTTCCTCTCTCCACTTCTAACAATTTTCTCTATCAGATCATACCTTCCTCAAGCATCCCTTGTGATAATTCTGTTATTGATTAATCCATACTATATATGTACTTATTTGGTGTCTTATGGCTGTCATTCTACGTATCTAACAAGTTCACTTTTGAGGCTCACCTTCAATTACTGCCAAAGATACCAAATAATCAGCCGAGAGAGTCCTTCTTAGTTTAGGAAGAATTTCATAACATTATTTTTTAATGCTATCTACTCCAAGAAACCAATTATTAGGTTCTTTGATGATCCTTATCCTATCCTTTCCTGTTCAAAGAAGAATTCTTATAAAACAACCAATCCCACTCAATTTAAATACCTTACCTGGGTTTAGTTTCTGATGCACTTTTTCCATTGTATATTACATTGGTTAATTCAGTAGTACAGTATTGTAAATGACAGCTTGGAAAGTGACGACATAAAAGCTGAATTCTATGTTCAACTCGCTAACACTCTTTTAATAAGCACACTCCTTTTTATTGGTCCACCTCATCTAAGTTTTTAAACACGATACCTGTTTAGCGGTTCTATATGTTTAGCCATTTTATTATTTTTATTAGGAGTTTAGGACCCATGCGCTCATTGACACTTATTGCCTTTTCCATCTCTCAAAGGTTTTCATGCTGCAACCTTTACAGCAAAATGAATTTGTGAGCTCTGCTTCAAACACGATATGCTTATCTCATTAACAATTCCTTTCATGTGATTGTAGGCCTCAAATTCCTTTTCCTCATTTTCTACCTGCTTCTTACCCTTACTTTCCTTGCATTAACACCTCCATCACCATTCAATGGAACCATTTCACCCTCCTTATGATGGTTTTAAAACAGACCATCTAGGGAGAATACATCATTAAAATATTGTCTATGCCCAGCAACCTGTTTCACACATCAAGAAATGAGGTGTGATTCAAGCTTGAGGGAAGTGGCTCGGTCAACATCATTAGAAACAAAGTATAGAATCAAAGTTTTGAGAATACTTTTGATTTCACATCACCAACTCATTTTTCTATTGTCTCAATTTACTTTTGTGGGGCAATTTGAACGTGCAATTTTTTCTTGATATACAGGGCCTAATTAAAAGTGAAAAGGGGAAAGTCTTTTAGCAGGTTTTTAGTACCTTGTGAGTTGGTCCTTTTGACTAGAAGTTGCGGTTATAGAATTATTTTGGTTTAGATTGGATGTTGATCTTTTACAGGGAGATAGTTAAATTGTGTCCTTACAGATTTGAGTTGGCACTCAAGTACTTCATTGTACATAGGTTAGAGAAATTATTCACGGTTTAAGTGCAGCACCAATTAAGTGAAGTAACTACAATGAAGTTTTTTGAGTCAAATTCATGGTCGCTAAAAGGCCATTCATGCTACTGTTACTACTTACTACAATGAATATGACAAGATTGATAATGAATGTGGTTAACAATTAAGCACAAACTAAGATCCAATGCTCCATTGTATTAAATTAACCAGATTTATGGATGGTCCTAGTTACAAATTGTGGAGCATGGACAGTTGCGGGTAGGGGTCTGATGGAGGACTAAGGTGGGGGAAAAATTAAAAGGGAAAGAAGACAGAGAGGGCATAGTTGAAGTTGTAGTTGTACTACTTTCTTATTCATGGTGTATCCATGAATCCACGATGCCTAAACTTAATTAGATACCTTAAACTAATTAAATTGTTAATTGTCTTTCTGTATATAGGGTGAGCTCTTTTAAATATATATTTTAACCAACAGTGGTCATATTGAATGAAATACAAGATTGAAACTCTTTTCTGTACTGTAATCTTACAGCAGAGGCATCAGAAGCTGTATAAAAATACTTACTACAACAATATGCAATTCCTTAAAGGGAAATAAATGGCCTGTAATCTTTTTACAGCAGAGGTATAAGAATATAAAATACTTAATGGCTTAATGCAACAATATGAAATTACTTTGAGGAAAAAGATAGCCTATAATCATTTTACTTCTGAGGCTTCAGAAACAATATAAAAATACTCAATGCAACAATGTGAAATTACTCAAAGGAAAAAACTAGCCTTTCATCATCTGGTCTTTACCAAACTCCACCTCTTACATTTTAAAATGAATATCTTGATCTATAATTAAGCTCAAACAAAGTTTTGAAAACAAAAATCCCATGAAGTTTTAAAAGCATCTTGTCTAATCCTCTTGACTTCCCAAACTCCACTGCTTTACTTGCAAAATGTGAGAAAGATATGTGGAAAAACACATAATAAAACTTTGCAAGGAATGAATTGGCGTTTTGTACCACTCTTTGTGTAGTCACCCCTTCATTATTGAGAGCATTAAATGCTTTACTTGTTTCTGTTTGAACAATTCTAAACTTCAATATCATTGATCACATACAAATGCTTCTCTCTCGAATCCTGTTCCATTTTTTCTCTATACCTATTTGTATAAAGAGAAAATATTGGCAATACACTTTGACACATTTCTCTTAATACACTCTCTATCATAGCATCACCCCTTCCCTAGACTTTTTGGTGTAAGTTCTCATCAAGATCGCCACCTTGGGCAACATTCTCTATATGTTGTACGATTATCTTGTCATTGATGGCTTCTAAATTGAGTACTACATTAGCATACCATAATAGTTAATAGCGCGCGATAGCA</w:t>
      </w:r>
      <w:r w:rsidRPr="002F6F5A">
        <w:rPr>
          <w:rFonts w:ascii="Times New Roman" w:hAnsi="Times New Roman" w:cs="Times New Roman"/>
        </w:rPr>
        <w:lastRenderedPageBreak/>
        <w:t>TCGCTAACGCGATGGAGCGGAGTGTCGTGGCCACCCATCGCTCCAAAAGGTTCTGTCATGTCACGCCTGGCTGTCACAGTGGTTGTGTCACGTTTCGTAGTTGTTCCAATAGCAAATTGCAAACTTTTGCAGTGCACCTTGCCTGCGATTAAGATTTGAAGCTTTTGGGGACAAGACGCACAAAACAGCGTTGTTTTTACTGTTTTTATTTTTTAAAAAATGGTTGTTATGCTATGGGTTTTGGGGGGTTTGAGATATTTTTTAAATAGAGTAAAATGGTAAAACCTACTTTTTAACCCCAAAACTTAAAGGTTAGTTTCTTTCTTTGCCTTTCTTCCTTTTACATCCTTTATAGTTCAACTTTTTCCCACACGGAGAGACAGAGTGGTCGTCGCCACCGGTGACCCAATCTTTTCCGGCAAGGCTTCCGACAAGTCTTCAAGCAACCTATCCATGCACCTTCCTCTTCCTTTTCTTCTTCCTTGCACCTTCCTTCTTCTTTTTGTACATGTTTTATTATTACATCTAAGAATATAAATCTCTATAGGATCAAAATAGCGGTCATCCTGCTTTAGTGTTTTTGGAGGTTTACTGCCACAAGCTGCTATATGTTATTAACTACTATGTGGCATACAAAAAATAATAAAATGGATAAGTGTGTTACCATAGTATTCCTCTTTTGCTAAAATTTTTATAAAGGCTTAGCAGGGAAAAGAAATCCATAGACTAAACTGACCGAATCCTTGAGTGAATTACTAGAATTATATATTTTTGTTAGTGAACAAAAAGAAATTCATAAATCTTGTCCTTATTGCATCCATGCAGGAGTTGAAACGTCAGGCACAGGCACAAAGCGTATTGCCAAATGGAGATATGAGGGTTAAATCAGAGCACTGAGTGTTGTGTTTCATAGTAATTCTCATATTCTGATATTATATGTATGAGTTGTATAGTTTAGTTCAGCACCGCTTTCTTGTTTTTTGCAACTTGTTAAGTATTGTAAATTTGAGGACTCTAATATTTCAATGAGCTTGACGTGTGGAGGAAATGAAAATTAATTTGTGTTAACAACCAATAACAATTCTAATATCATACTCCTGTTCTGTATTTTGCCATCAACCTAAAACATCATTGATTATTGACTGTTTTGCTTGGTTTTACAGTAGTCAAAATATAAGACTAAAATATAGTTTCAGTCTCCATTCTCGTTTTTCACTTAGTCCCAAATAAAAAATTAACTGGTCTTGGTCTTCACAAATTATTTCATTCCGTTTAGTCACTGGAATTAATTTTTTACTGTTACATAAGGATTTAGGCGTTCAACTTAAATTGTGTGGCTAGAAACACCAAAAAATAGTATGAAAATTTATTCATATTTTTTGCTGTAAATAAAAAGTTAATGTTTAAATGAAAAATAAAACCACCTTATCTCGCAACCTCTTCTTTCACCCTGAATACCGTATGTGAATCTAAAGAAGTTAATGTTTTATTTGATAGTGCAAGAAGAATCTAAAAAAGTTCAATTTTAAAAATTTTATCTTGAATTCTCGAAAGTTAAATATTTTTGTTTTTAACATTGAAAATTTGAGGCTAATGTATTTATTAATTATTTAACCTGTTGACTTGTGGAAACAAATGCTTGACTTTAATTCAGCATGTTATCACATAAAAATTAAAATGCTTAATTTGTGTACTACGCAAAGGGCGGTGAATTTGATTCTCTTTTTCTACATTGTATTATAAGCAATAAGCAATAAGCAACCATAAATGATTTTTCATAAACTGGTTGGCAAAATTAAAGGAATAAAAGTAGCCAAGGAGAGGGACTTAACAGACAGAAGTAGCCATTCTCTATTAACTTACATTGAGGGAATAGATTTTCTGCCGCCACATTACAACTGCAGATGATTTTGAATTTTCATTAAATTTTATTCTAAAATAAAAATTTTAAAAAAAGTGGTAAACTTTTAAAACTGTACAGTGTCATGTGTTTTTTCCATTTCAGAAAATCCGGATTTCTTACCTTGCAAAGAAAAAAAAGTGTTTTATTTTAAATAAATTACATCAACATCCTCTTAAGTTTGCATTAATTACACAAGTATTCTCTCTTTCTTTTGAATGATCACAGTTAAATAACTTCTGTAACTACTTGTTCCCTACATTGTATGCAAACCTCACGAACACTCCTTGTATTTTCTGCATTACACAAATAGTTGTATGTTTTCCAAAATTTACATTTGATACCCTTCATCCATACAAAAACTCAATGGTTATGTACAATTGTTTCACAACAATTCATATTCACTCAAAAAGTCAAAATGCTTAATGACTTAAAATGTTTTAAAGTGTTTATTCAAAGTATTTAAGGACCAATTAGCAACATTTATAACTTGTAAGAACTAAAATAATATTTTATTCTTCAAAAAATAATTTAGACAACATTTTGGAGACCAACTTGTACAACTAAACTATTACGGAAAAAATTATCTGAAATTTTCTTTTAATGGCCGAAGTCCGGTGCCTATGTTTTCAGGACGAAAATAACATTTCCCTCATAATTTAAAAAAATATCAGCCATTGAAACATTCATAATTGTCTACATACTCTGAAATAATGAGAAGTAATGCACAGCATAACAGTTGGTCATATTATATTGGTGGGACTAGTCAAAATTATTTTCTATAGAAAATGATTAGTTAGATGCCTGCCTCGCAAATCGGAATGAGGAAAAGAAATAAAGAGAAGATCATCGTTTCTCGTTGCTCCATTACTTTTAGCCAAAGATGAGAACACTCAACTTTCTTTCTTACCATTCCACTTGAATTGAAACTCACGTGTCCCAATTTTGTCTACAAAAATGGGCATTTATATATTACACGTCACTCATACGTGTACTGTGATTGCACGTCAACTTGATGAAAGTAGCCTACCATGTCAGGTTTTTTGTTGGGTGGGGGTACATATCAAAGAATTATTCATCAAAGTTTCAATTATTAAATGAAAACATAAAGAATATTATCTTC</w:t>
      </w:r>
      <w:r w:rsidRPr="002F6F5A">
        <w:rPr>
          <w:rFonts w:ascii="Times New Roman" w:hAnsi="Times New Roman" w:cs="Times New Roman"/>
        </w:rPr>
        <w:lastRenderedPageBreak/>
        <w:t>CTCTTCAACCTATTAGGTAGTATTATCTTCCACTAGAAGCATTAATAGAATTAAATGCAGGTATTAAATAAATATAAAGGAACAAACATTAGACATAAATTAATGCAATGAAGTTTTTTTCTTCATATTTCCATAAACAAAAGGCTGTAGATGATAATTTAAGGAGCCGCAATGTTTGATAGCACAAGTGAAGCCTAACCAAACCAAAAGATATTTCCGGGGGCAAATGAAAAAATAAAATTGAGGAGTTAATAATCTTGAATATTTCGAAACAACCTGAAGGAACATATTGGTTGACAATTTGACACAAGACATGGTAGCTGAATAAGCTTCACCTGCCCTAAGGTCAACACTCAACATACATCATAAAGAAGCATGATTGCATGAATGCATGCATGCTTCTTTTGCTCTCAAGTTGTCCATGAACAAATTGGCTAGACACAAGTGACATCTATACTTAGGAAAAGGGAAATGATGAAAAAGATGGGTTGTAAAAGAAAATGAAAACTCATCAACTCTATGCCTTGCCATTTGGTTTTGGTGATGGTTGGGGAAACTGATGGTGATATGGAGATGCATGAGTACCATGTGGAATAGATAGGCTCCTTTGCTGTTGCCCATTTCTTGAGAGCAATGCTCCCTGTGTTCTACCATTTCTGGTGTTTGGACTTGCGCTAAACCGGTCGGCTTGCATCGTCTGGAAATAATATGATGAACTAGCCATGTCCTTGAGGTTTGGCAGAGGCTTTAAAGCTTCCACAACTTCACTCATCAAGGGTCTAGCTTTTGGATCTCTGCTAAGGCAGTGAGCGGCCAGATGCGCGGCTTTCTGAGCTCCTTTTATGGAAAAGTGACCTTCCAAGCGTGGATCTATCAACCTGTAGAACCTTCTTCTCTCTCCGAGATGTGGTCTAGCCCATTCCACAAGGTTGTGTTCCCCGTTGGGTCGGTTTTTGTCCATAGATCTTCTGCCGGTTAACATCTCAAGTAGTACCACTCCGAAACTATACACGTCACTTCTTGATGTAAGATGTCCTGCAATAAAAAGAGCAGAAACAATCACATTCGGAATATTTCATTCAGAAAGACCTGAGTGATAATAATCAGGATCAGAAAATGTGAATTTGGGGGTAACTGAAAGCTCAACAAATATGTGGTACTACCAGAGAATGATCATGCATTACTTCATTGATAAATAGAAGCTAAACCTTGCAAACTTGGACATAGCATATCCTCCTAAACTTACCCGTCATGACATATTCAGGTGCTGCATAACCATAGGTACCCATCACACGAGTGGACACATGGGTTTTATCACCCTCTGGACCATCTTTTGCAAGTCCAAAATCTGAGAGCTTAGCATTGTAGTCCTGAATTGTTAAAATAATATAAAGATCAAATCAAGGAAAGAAAAGAAAAATGTTATAACTTAAAATTTGGCACTTACTGCATCCAGTAGTATATTGGAAGTTTTGAAATCCCTATATATTACTGGTCGTTCAGCTTCCTCATGAAGAAAAGCAAGACCCTTTGCAGCTCCTAGTGCAATTTTCATCCTAATGGACCATGGAAGAGGCAGGGACCCTACAAAACATATAATGTTGTACATGAGAACATAAAATGGATATAATTAATAAAAACAAAGAGTATAAGCTAAAGTTTGAAGTTCCAATCCATACTCAATGCACCTAAAAGAAAAGCTGCTAAACTCAACATGAAAAACAGATACTTTCTACAAAACAGAATGGCAATTGATGGAAGCATAAGGATGTAGATCACTAGAGTAAACTACATCAAAATAAAACAGAAGCACATCTCTGCTTCCCCTACATTTTATCTTTAAAAAAAATATTTCATTCATAAGCAGTCCAAAGCATTTTCATCTGGCTTCGTATTGGGATTTGGGAGGGGACCATGTTTTGCAAGAGACATCCATAAGAATCCTCCATTGGATGTTGTCAGCAAAATTTTACTAGAAAGGAAATGAGAAACTGATAGGTCACAAAACAATAACTTACTCCTAAACAAGTGGTTTTCCAGGCTTCCCCGAGGCATAAATTCATATACCAGTAACCTTTGATCATCTTCAATGCAGTAACCAATTAGTTTAACAAGGTGAGGATGAACTAGATCACCAAGATAATTTACCTCAGCCTGTCACATGAACCAAACAAGTAATTAAAACTTGATAGATTCAGCATATAATCATATTCAAAGAAAAGACACATTTAAAAAAAAAAAAAAAGCTAAACCAAACAGAATAAAAAGAATGAATAATTAGATTAGTAAATACAAACCAGCCATTCTTTATGACCCTGGAGCCCATCATGGTTCAGGGTTTTTACAGCAACAGTAAGCCCTGTGCCAGGTTTCACAGGAGCAGTTCCATTTTCTTCTATCCATCCCTTGAAAACACAACCAAATCCACCTTCACCAAGAAGACTTTCTGGCCGAAAGTTTCTGGTAGCCAACTTTAGATCATTGAATGTGAATTTTCGCAACCTGGAAGCAACTTTAAGCTCCTCTTCAAGTTTTGAAGTGGATGAATTGCTTTCAGCATTACTTGTGGTTGTCGAGGAGACTACTGGGACAGTTGGTTGATCTCTACTCGTATCATTAGTTGACTTACTTTCAGCTAATGAGAAGCCAAAACCAAGCAAAGAGAGGGAAAAAACAATCAGCAAAAACCATAAGGTAGCATCAAGCAGAAGCAGTTTAGATAAGATGGAGGTACAGGTACCACTTCAAGAGTAACTTGATAAATTATAAAATGAGAGGAAATGCAGAAACTCGTTTCAACTAATAGATTCCACGAAATTTGTTCCAACTAATTGACTGTTTGTGTTAGATTCTTATCACTGCATAATTGCATATTGTACGAAACCAATGACCAAGACAACTCCCAACCCAAATGATTTTGCAAGCAAAATACAAAAAGGCTTTAAGAAGTCTCTTACAGCATGCATGACAACCACACACA</w:t>
      </w:r>
      <w:r w:rsidRPr="002F6F5A">
        <w:rPr>
          <w:rFonts w:ascii="Times New Roman" w:hAnsi="Times New Roman" w:cs="Times New Roman"/>
        </w:rPr>
        <w:lastRenderedPageBreak/>
        <w:t>TACACATGATAAGAAAACTAAGAAGGTGATAAAATCCATATCACCAACTTTTACCAAGTCATGAATGCAATTGTCTGATTCATGAACTAATCTCTCACTCAAGGAGGGGGAGGAACTCTCAGCCAGAGATGCTCTACTGAGGGGGGAGGTACAAAAGAGTGAACCACGATTACCCATTCAAAGCTCTCACAAAATCCTAATTAAAGCATTGAACGTATCCTAACACCACTCAGATTTTAGAATATATTTAGAGTTTTGAACAACAAGAAACTATGATAAACTAAAACATGTTCAAAGATGGAACCTACAAGCACATAAGAAGAACATCAGTTCTTCCAGAAAAAAATAAAATAGAGATTACCATAATTAGTGCTGGTGCCACTAACTGAGCTATCAACCTTGGATCTTGAAGAAATGCAGCTCCCAATAAACCTCAGCCTAAACCAACACCCAGTATCTTCCTCTTCAACTTCCCCATCCTCTTTCTTCTTCTTCTTCCTCCCCTTTGATTTACACACATCCAAAGACTCCACCACCACCTTACCATTCTCAGCACCCAACCCCATCTATAACAAGCCCTAAAGAATCAAAATCATTAAAACCAACCCACCCCAAATCCCTAACACCCCCTACAATGCCCAACCCCCCACCACCAAATCCACCCTCAACAATCCCAGACCCAGATGACCAATTCCCAAACTAAACCTAAAAATCACAACTTTACCACTCAAAACCCCTCATAACCACAAAATCCAAAACACCCAGAAATTTAAAGTGCCGAAAAAAGGGGCAGATCACAAGAACCAGATCACCCCGCTTGAGCCCTAGATTGATCAGCTTGTGGGTAAACCAAAGAGGGTAATGCCAACCCTTTATGCAAAAAGAACAAGACAACTTAACTCAACTCAGAAAGCTATGCTCAAAGGAAGACACAGACATCAACCTCAGAGATGGGTTTGTGTCCTCCTAAGTCCTATGATGCACTCTATGCAAGCTGACCCAGTACAACTCCGAACCAATGCTGAAATGGAAACAGAGAAAAAAAAAATTATAATGTTGAAAACTAAAAATCAGATAAATGGCTTGCTGGTATCTTAATAAAACGAACTCTAAAAAACCATGATTCTCTCTCTTTAGTTCTCTCTTTATTATTTAATAATTAACAGATAAAAAAATATGATTTTTTTAAAAATGGAATTTTTTTTATTGGTTAATTTTTTAATTTAAATGAAAAATGGGAGGCGGAAAAAGGGGTTGTGGGAGTGTAGTAGGGTAAGGGGTAGGTGCCCGAAGAAGGGGAAGGGGCAGGGGTTTTGGGCTGCCCGGAGTAGGGAGAGAGAGTGACCGAATAGTGACCGGGCAGCCGGAGAAGTGGAAAGAAGGGGCAGGAGAGAGAAAGAGTATGTGGGACCCACCAAAGGATGGTGACGTGTCTGCCTTCGGCGGGCGTAGCATAGGGAAAGCCAAGTCGCGCGTCAGGTTGATCTCATTTTTGGCATATTAGCATTGCCAAATCATATGTTCTTATTATTATTTTTATGGAATGATATATTATTACTTAATTAAAAATATAAAATAAATTATAATTTATAATAAAAAATTATTATTTAGACTGACATCCTTATTACGTGGTGTAATTATAATGTTTTCATAGATGTAGGATTTTAAAAAAATTGAAGTGTAATATATGAGAAAATCTTATGGAACGTAAGTACAATTTTTTTTTTAAAATATATGTAATTGAATATAAATTATATGTTATTTTTTAATTTTTAATATTGTGTATAATGATTGATTATTTTTATGATAATTATTTTAAAAATTATTTTGATTAACTAATTAAATAAATATTTTTATACTAATAATCAATGTCCGTCTATGGATAAAATCAATAGAATCTTCATTCTATGTTTTCAAATAATATTTTTAATTATTAATAATATTTTAAGAAAATAATATATACTTCATAAATAATATTGGTATATTTATAGCAACTAAATAATTTTAAAGATGAAAGGATCTTAAAGCATTGAATCAATAATAAAGATAACTAAATGCGTGTATGTACATAAATTATGAAATGGTATAAATTTTAATAGGTAATTCTTAATTAGTTATTATAAGTTTTATTTTACTTTCTAAAGTAAATATTTTTTATTTTTTAAAGAATAATGTTATTTTCTAATTTTTTAATAAAATCCAATGACAGTAATATATACAAAATACATTGATACTATGCTGCTAATAATGTGTATATTAAAATTTTATTATCATTAATCTATTCTTTGCTGCTTAAGTTTATTGTAACTTTATTGATAAAAAAAGTTTATTGTAACTTTCAAGTATAAGTGTGCGTTTAATTCGTTTTTCAAACGAAATAATTATATAATTTTATTAATGTTTACATAATTTTAGAAATATACAAATAATTATTTAAAAATATTTTCAGGTATTTACAAAGCGCTAATTAATTTAATTTTACTAAGAGTTTAATACTATATATATTAACGATATAAAATAATTTTATATCATTATTTCACCACAAATTATTATTTGTATGAGTTTTAACACAACTATTGTAAAGAACCTACAAACATACAATATATGTGATTATATAATAATATGAAATTATTTTGTTCTATTATTCCATAGTATTTTTCTCTTTTATAAAACTATCACTTTTATTTAATTTTGTAAAATGTTATTTTCATTCTTTATTATATTTTTTAGTGACTTTAAGGATTAAATTGAATAATACTTTATGGAGATAAAATCAAAATTGAAAAGTTTTATAAAATAAAAAATGTAATGTTGACACTCAAAAACTAGAATAGGATTTTACATGATTATTATACGTAATTATAGTTCTTTTTTTAATTTGTAATTTAACTTTGGTTTTCTTAATTAGTTATTTTTAATTGTTAACATTTTATATATTAAAATAAAAATCAGTTTTTTTTATAAACTTTTGTCTAGATAAAAATTTTAAATTATTATTTTTATCCAAAATATTTGGATTTATGATTTTTGGA</w:t>
      </w:r>
      <w:r w:rsidRPr="002F6F5A">
        <w:rPr>
          <w:rFonts w:ascii="Times New Roman" w:hAnsi="Times New Roman" w:cs="Times New Roman"/>
        </w:rPr>
        <w:lastRenderedPageBreak/>
        <w:t>TATGAAATAATTTAAAAAATTATAATTAGAAAATGAAAATTTGAAGAATTTGATCAAATATGAGATGTATTTTTACTCTTCTTAACATGTTTTCCTTCCTGTCTTATCGCTAAGACTTAGTTACTCAATTTACCAATATTAAAAAAGTGATTAGTTTAATTAATAGCAATATTAAAAAAGTTATTAGTTTAGTTAAATTAAATTACTCATAATTTTTTTAAAAAATGGAAACAAGTTGACAAAGTAAATGTGATAGAATGCTTTTTTTTTTTTTATAAATTGTAGTTCGCACAAGTTTGGATTAATAGAACTTTAATTTGTTTAATTATATATTATACGAGTTGGTCTACATATATACTTACAAGCTAAATATGTTTTTTTTTTTTGGCACTAAATATGGGTTTGTAGATTCATAAACCAACTAATTATAAATTAACTATTTCAAAGTAAAAATGGAAAGAAAGAAAAAATTATCATAGTCTCATAGATCATCAACTATATGTTTTTTTAAAAAGTAATTAATTTGAGAAAAAAAACATAGTTATTATGGAGAATAATTGCAAATTAGTCTACTTACGTGGGTTTATCAAATGTAATTCCATTTCAATACAAACTTATGCAACTTAATTTATTAATCATAAAATTAAGCAAATTAGTTTGCTTATCTATCAAGATAAGAGTTTTTTAACTTAAGCTAACATGTTTTTATTATATTTCCAACAAAAGTACCCTATTTAAATTATTTTATATATTAAAAATTGTATTAGGTAGTCTTATAATATGAGGTAATATTAACAATTCAAGTATAAATTTTCTTTAATGGTAAAAAATTTTAAAAAAATTTAAGAAATTTACTTCTTTTTTTTATATTTTTACTCATCAATTGTGGTAGGTAGTTTTTATACTAATTTAATAGAAATCAATTTTACTTCTTTAACCAATTCAATCTCGCCTCTAAATAATATAGATTCACTTCAATAATAAACAAGTATTATTGTTTTAAAAATAGAAAAAAGATCATTGAAGAGATGCTATTAGCGTAATATGGATAATGTAGATCACATTATTAAAGATAATATGTTAATAACAATAATTTAAATAAAATTAATAATCTATATGCCAACGATAACAAATAAAAAATTATTATAAATTTATCAATATTGTCTTAAAGTTATATTCATAATATATTTTTTAGTTAACGCTTAAATATTTTCATATAGTTAAGTTTTTCCTGGTACAATTTAATTGTAAACTCGAATCGACCGTTTCGTTAACTTTGTTATACATATTAATCTTTTTGTGTCCAGATATAAAGTATCAAATTATTGATGTTGTTTGTGTTATATATTTTTTATTAATATGTCAATATCGATGTTGCTATGTTCCAATAATAATTTAGATCAAACCAATTATATTATTATTGTTGTCAGAAGTTTGTCATGAATATTTTTGGGTACGGAAGAAAGTGTTGGCACGTGGATAATAGAGGATAACCCCTGTGACATTGCTATTGAATGCTGCCTCTTCATTATAAATTTAATAAGGCTTTGTTTTATGGGAACAAAATGACGAGAAAGAGACAATAACAGTTTGATTTTGTTTTTTATTTTTTAAAAAGAGTTTTTAAAAATAATTTTTAAAAATTGTTTTTAGAAAGAAAAGAAAAAAAAAATTGTTTAGTGAGTGTTATTTGAAAATAGGTTAAAAAATAAAAAATTTTGTTCATATTTATTAAAATTCATTAATAAAAAGAAAAAAAAAATATATTCTGACTGTATTTTGAGTTTTCAAAACAAAAATAAAATATCAAAAAACAAAACTACTTTCATATGTTCTTATTTTTTAAAAACTAAAAATATAAAACTGTTTTCAAAATCTGCTTTCAGAAAACAATACCCAAACGAGTTTTTTAGTTTTTAAATACTAAAATAGTCAAAACATTTTTATAGTTTTGTTTTTCAGTTTCTATTTTTGTTTTGAAAACTCAAAATTCAATTAGAATATGTTGTTTTTTGCTTTTTATTAATGAAATTTTAATAAATATGAACACGTTTTTTTTCATTTTTACATTTTCAAAAATGGTTTTCAAATAACACTTATCAAACAAAATTTTTTTTTTCTGAAACCAGTTTTTGAAAACTCTTTTCAAAAACTACAAAACAAAATCAAACAAATCAATCACTTTGAAAACAAAACAAAACAAAAAAGTTTTTGAAAATGTTTTTTGAAAACATTTTTTAGATATAAAATAATTAAGTTTTTTATTTGATTTTGTTTTTTAATTTTTGAAAAGAGTTTTTAAAAAATTATTTTTGGAAAAAAAGAAAAAAAAGGCTTGGTAAATATTATTTGAAAACTGTTTTGAAATTGTGAAAATGAAAAAAGTATTTATATTTATTAAAATTTTATTAATGAAAAGAAAAACTAACATATTCTTATTTTATTTTAAGTTCTTAAAATGAAAACAAAAACTTGAAAAATAAAACTACTTATAGTTGTTCTTATTTTTTAATTTTGAAAAACTAAAAAATCAAAACTGGTTTAAGAAAACAGTAATAAAACAAATTTTTTAGTTTTTAAATATTAAAATACTGAAAATAGTTTCATAAAACTATTACCGACAAACATTAAATTTTTACTGTTTATCATAAATTTCACAATTTGTTTTACTTTATTTTTATTTTTCTAATTTTTTCTTAACCAAATCCAGTTTAAAAATTGTTCATCTCAAATCACCACATTCACTTTATTATATAAGAATAAGATAAGATGAATCTATAAAAAATGTGTATAAGATGATTTAGTGGCAAAAAATTAGAAAATGCATTTGAATTTTTCTACTACAAAACCTAACAAATTAAAAATTAGTATTTACAAATAAAGAAACCACATTCGCTTTATTATATTTATTTATTTATTTATAGTATTCATTTATTTATAGCTCTACTTTAAACGTAAAGAGGTTAATTTTTATTTATCTATCTATTTACAATTTGAAGAGAATATTAAGCATGCAATATTTATATATTTACCATAAATAATAGAAAGTAAAAATATT</w:t>
      </w:r>
      <w:r w:rsidRPr="002F6F5A">
        <w:rPr>
          <w:rFonts w:ascii="Times New Roman" w:hAnsi="Times New Roman" w:cs="Times New Roman"/>
        </w:rPr>
        <w:lastRenderedPageBreak/>
        <w:t>AAGATATAAAATAATTTCAAAATAAATAAAATATAATTAATTAAGTTTCGTAATTATTATATTAAAAAATAAATAAGTAAGAGAAACATTATTATTTGATGAAAAGTCATTGAAAGTTAGTTAGCAGTTAACAATGAGATATACTGTGGATCAATATGTGGATAAATTGGTGGGGTTATTACAAATTAACCAAAGATCTTGAATAATTCTAAGTTCCCGGAAAGTGAGTATCTATCTTCAGAGGAAAATAATTCATAATGATCCTTAGAAGGTTGTACGACATTCTTTACACATTCTAACTTTAACTTTGTAATTTTGAAAATTTTAACACTTAATTTTTGTAATATTACAAAATTTAAAATACAAATATCTAAATAATCATTCAGGTAAGATAAGATTAAGTCGTCAAAAAGTATTAAAATAAAGATTCTTTAGAATTTAAAAGATTAAAAATTTATTATTATAAAATGATTATTATAGTTAACTAAAATACATGTTATATTTGAATTGTTTATTTTAACCATGATATATATATTTATCATGTTTGTTATATGAGTTTAATTGGTATACACTATTAGTGTAAAAATTTTTATACTGACATTCAATCACAACCCTTGATTCATAATAAATTTATTTGTTGACTTTACTCATTACTCTTTTTATTTTAAAAGTTACGTAAATGAAAAGTCATTATTGAATGTCAGTATAAAAGAGTAGAAATCTTTTACACTGACAGTGTATACCAATTAAACTCTTGTTTTATATATATATATATATATATATATATATATATATATAGAAAATATATTTGATATGAAAATATAATATAGAATTTAGATAAAATAGTCTTACATTTTATCTTGTCTTATGTATCATATTTAATATAATGAAAGAAAAATAAGGATAAAATAATATATTATATTTCGTTAGATGAAAATTAAAAAATTAATCTGTTAAAATTTTTAAATAAAAAAATAAGTTAGGTGAAAATAATTTTATTTTTAAAATAATAGTAAGATAAGATAAAATAATATTTGATTTCATTTAAATTTATAGCATAAACCAATCTTTCATCAAAATAAACTTATTACATAGAGTTAAGTAGTTCCTTTGAAGAATTGTAAATTAATTAATTATTTAAGGGGTGAGAGAGAGGGATAGAAAATAAAGTTAAACAAATCAAAGAGTTGAGACATCGGTTCAAGAGGTGAATAAAATAACTTTTTTAATCTTCTATGATACAATTTTATTGTTTGACTTGTTATTAACCAAATTCTACATGTTGTGATATTGGTATGTTATTAATCATGGTGCATGAATTCTTAATATATGCTATTAATCTCTTATGAACAAGGGATTGTCCATAATACAATTATTAATTATTGAGATTAAAATTACGTGGATTGAATTCATGAAAGCTTACAACATAGGCATTGATTTTTCTTTAACTTACACTAATCACCATGACTTGTGAGTATATACGTTATTCTTTCCATGCATTACTGGTTTGGTATTCTTAAATTAATGCTTATAAGATTATGATATTAGTATGATATGAATATGAAAATTGTGGTTTATTTTAGAAATTTATATTAATTATGTTGTAGTTATTATTTGAGATACCTCAATTTTTTATATGGGAGGAACTTATTTAATATAGGGAAGAGACTTTAGATACATTCTCCATTTGAGATGAGGAAGCAATTCGAGATACTCTATAATAATGTGGGGGAAAGCAACAGACACCCTTGTATAATAGTGTGGAAATTGAAGAGTGTGAGTGAGTGATGAGGAGTATCACTATATTTTTCATATTGTGTGTTTGCATATGATGTTAAATCAAAAATTATGTTTATCGTGTTTATTTATTATTGCTATAAATTATTTGGATTAAATAATAATTTATATATAAAGAGAAATATTTTTATTACTACGAGTACTATGATTGTTTTTCTGGATTTTGCGTCGGTTGAGAACAACACTAATTGCAAACTCCTTAACCCCCTTTTTTATAACCCGTTTTATTCATTGATATATAATAGGTATGACTCACATTAGTACCTAATTAACACTTAACAACAATTTTTTATAGATAAAATATTAATTGTTAATATATTAATTTATATTAGTTTTGTTAGCATGTTACTATTTTGACAAGATACTTTTAACTATTTATATTTTTTAAATTTATTTTTATTTAATTATTTTTACCTAATTAATTAATATATTTTAATCAACACGTAAAAATTAAAAATAATCTTATAAAAAAGTTGCCCCCTGATATTTTTATACTCCTTTTAAAATTTAAATACAAGAAAAATTAACTAACTTGTACATAATTAATTTAGTCATCATCATTCAATTTTGTTGAACTTAAGGATTTTAAAATATTATTTATTAAAACTTAACATCGTAAATAAAAAAGAGTTATTAAAAATAAATTTCAATTAATTAAAAGTATTTTTGAAATAGTACCATTAAATAAGATAAAAATAATTTTTTATGAATGATAAAAAAATAGTTAATATTTACTTATTTGAATCCAATTTTTATTTATATTTTGATCGAAGAGGAAATATAATTAAATCAAGAAATTAATATGTTCATTACTTCAATTCTCATAACTAGTATATTTTTTATTGCATGCATGTATAATGATAAAAGACTTTTATTCTCTATTATGGAAAATAAAATACTAGTTAAGTAATTAATAAATAAAATATTTTTATTGAAATATAGTTTAAAATAATAACATTTATAATAGTAAAGACTATATTTTAAATAAAATGGTGAGATCATATATTTCTATTATTAATCAGGTGAGTAAATACTATACTTTTAATTTCTTAATCATATTTTAAAATAATATTTATAATAACAGTAATGCACAAAATCCTATACTTTTTTAATTTCTTAACTATAATTTTAAAAATTAATACTTAGTTATTTCTTATATTTCTATTATTAATCATATGAGTAAATACTTCAATGCATTCACTTAGCATAGATATTGAAGCAGGTTAGAATGAAAAGTCAAAGATGACAATATCACCTGAATAGTGTCTTAGTTTAAGCCCTTAGTA</w:t>
      </w:r>
      <w:r w:rsidRPr="002F6F5A">
        <w:rPr>
          <w:rFonts w:ascii="Times New Roman" w:hAnsi="Times New Roman" w:cs="Times New Roman"/>
        </w:rPr>
        <w:lastRenderedPageBreak/>
        <w:t>GATTTCATGGAAAGCTTCTTACAAAAAGGTAACAACTCAACAAAATATCTCAATGACTAAGCTCGAGCATGATGAGAGGTTAACAACAGTCACAATAACCTAAAAAAAGATCATTACAACTAATCACATTGTAAATAGTCAAAAGTACCTTAAACTCTGAAAAATAACCAAGAGTAGTGCACTTAGAGTGAGTGATAATCTATGCTCAGTCTGACAGTGAACATAAATTGCATATTCTTCACGTGATGAAGTTATTTATTATAAGCAAATTGTATAGTCTCCCTGTAAAAGTAACTTTGTACTAAACATAAACTTTCTCATTTTGTAACTAAAAATAATTTATTGTTCAAAGAATAGTTAAGAATAGTTAGAAGTAACTTTGTGTATCCGGTCTTAAACTCATAAGGAGTTTAAGGGAAAAATCATAAGTGGTTAATGTTCTCATTGTAAGCTAAAAGTGACATAGATAATATTTGTAATTTTATAATAATGGTTGATTATATAGTGAAATATTCCAAGAGGTACTTGAAAGATAATTGAATATAGCTAAGTTTAAATTAACTAATATAAAATACTCACCACGGTGTCTATTTCAATGTTTATATTTACCATTTGGTTTTAATTTAAAACATTTTATAAAAGAGTATTTGAGAACAGTTATAAACTATAGATGTAGATGGTTTGTTAATCATCTACTTACTTAAGAAATTCCATAAAACTTATTTATAAAGTTTTTTTAAAAGAATTACAAATTTTTTTATTCACCCCTTCTAAAAATAACATGATGTTTAATGGTTAACCTACAACAACCTCATGCCAATTAATCTACATACTCGGTGATATTAAAATATTATTTATATTTTAATCTATATTAAGTAATATAATTATAAAATATAAAAAGAGAGACAACATGTTTTACACAAATTAAGTAACATAAAAATAAAACTTAAGATATTAATAAAGTTATAACATTTAATATTGTTGTATAAATCAAATTTTAATATTCTATTTATTAAATTATTTATACTAACTTATACCCACCAAAATTTAGATAACTCAAATATATATTTATAGTTTTACAATCTTATCAAGTTACACATAACTTCACCTTTTTTTTTCTTACACTATCTTTGACTCCCTTCTAAGTTTAAAAATATTACATTAACATCCTTATATGTTTGAGGACATTGCATTAAAACCTTTTTGATATCTTGTACTAACAATCCTAATTGTTAAAAAAGAAGAAAATGGATGTATGTGCTATTATAATTTGCTTTATGTTTAATGTTATGTTAGTTTGTCTTTCATGTTATGTTTATTTATGTGTAAAAAAATATTAATTTATTATAGAGAGTAAAATATGGGTCATAGATGTAGGTATATATATATTGGTACTTGGTGAGTACAAAAATAATTATCAAAATTGTTTCTTACACTCATATAAAGTTAGATACGAGTATATTTTTTAAAAATAGATATCTGGACATGTAATATAGTATCGTATCCAGCCTATACTAGTTAATTGAATAGAATTTGTGATTTATTATAAATTAATTCCTTATTAGTTAGAGATAAAAAAAAAAAAAACTAGTCCAATATCATGGCTTTGTGACTTGTCATACTCCTATCTCATGTATTTTAGATCCTATTAGAAATTCTAAAAGTACCAGCAGAACATTTTTAAGCACAAATTAGAACCAAGATTCAGTCTTGTATAATATCGCCAATCCCATTGCAAGATTTAATTAGTCCTTTAAAAAAAAAGAAAAACTACATAACGAAGGAGCATAAAGGTAAATATCAAAATTAATTATCTTTTTGCTACAATCAACCACTTTCTAAATTAAAAAGAAAAAAAAAATTGGATCATGGGTTTATTTATAAAAAAAAATAAATATTGATGCATTATGCTAGTTTGCAGTCAATATTTCGAGTCCAGGAAAAATATGTTCAGATAGCTTAAACTCTAATATTAAGCAGCACAATTTTTGCCTGAATGAAATTATCACATACTATATGCTATCTAATTTGAACCATAACTACATAAACGAAAAGTCATTAATGGAGACAGGGAGGGAAAATTTTTACTTTGAAACTTGAAATAGAAATCAGAAAAATAAAAAAGAGGAAAAGGAATAAATAAAAAGAAGATTATTACTTTTGATTGGCGAAAAAGGAGGAATATTTCACACTCTTTTTCATACTTTTCCTCCTTTCACCCACCATTTTAGCATTGGAAACATAGCATTGTTTATTAATAAATTGATTTTAGTGCTTTTACCCATTTTCACATGGTATTATAGAAAATGATTAAATGAAGTAGAGAACATCAAAGGTTGCTAGCTATACACATTGCATGCTTTCACATTTAATTAAATACCTAAAGTCTTGTTTCAAGAGTAGTTGGTGGTAACTGAGAATGTGTGTTACAGCACACAATTAATATTAACTAAGAGACTACTCTTGACTTTATGCATATCATTTAGACGCTTATGCTGTGGTTAACCAATATAATTATTTTCCTAAAAAAACCAATATAATTCTTGTTTTTCTTTTTAAATTGAGATCACATGCATCTTAAAGATCATTCTTTTTTTATAATATTTCAGACAAGTCATTTAGAATAGTGTAATTTTTGTATTTTCTGACATCCTCCACAGTAATAATGATAATTGCATGAAAAATGTGATTCATGGAGACAATTTATCAACCATATTTTGATAAAAGGTCTTTATAATTTTTTTTAACTAAAAAAAATATCATTCTGATTGAATTGGGTAAGATTATTACTGGTAACAATTTAAAATAATCTCACATTGATAAACTTGTTTAGTAATATTATGATTTTTTATGAATTTAAGGGTTTGGGGTAATTTTTAAGTGAAAAAGTGGACACAAATTTATATATATTAAAATAGTTTTATAATATTATCCATTATAAATTACTATATATATGTAATAAATTTATTATTAATTTATATATGTTAACAGCAATTTTTATTGTTTGACAAAATAAATTACTCTACAATGTCAATTTTTATTATTAATTAATTTAAA</w:t>
      </w:r>
      <w:r w:rsidRPr="002F6F5A">
        <w:rPr>
          <w:rFonts w:ascii="Times New Roman" w:hAnsi="Times New Roman" w:cs="Times New Roman"/>
        </w:rPr>
        <w:lastRenderedPageBreak/>
        <w:t>AGTTTAATTAATATACATTATTAGTGTAAAATATTTTTAGACTTTAATTGTGAATTTTTATTCTTAATTAATTTAAAAGTTTAATTGATATACATTTATGTGAATTTTAAAATAGCAATGAGTAAAGTCAATAAATTTACCATGAATGAAAAGTTGTAATTAAATGTTAGTGTAAATTTTTACACTACCAGTATATACCAATTAAACTTTTAATTTGAAATGAATTAAATTTCTGAAATATTTATCCATTTTATCATTCATAGTAAATATTCCTTCTTTTCTTCTCTATTCTTTTCTTTTAAAGAGATTTTAAATGTTCTTTGAATATATATATATATATATATATATATATATATATATATATATATATATATATATATATATATATATATATGAATAATAACTAAAATATCTAACAACTGTAGATATTAATTAATACTGTAAGAAAGGGAAATAAAATATTTGTTCCAATATCTTGTCCCATTCTCTACTTTCCCAATTAAATGTTAAACTAACTAGCAAAAGAATCTCTCTCTCTCATATAATTGGTCATAACTTCTTCTACAGTTGGTAACTTTTTCAATTAAATTTCCCAATTTTAATTGAAATAGAAAAAAAGAAAGAGCATCGGAATATTCCTCAGAAAGACAGAAACTAGCCTTCACGAGTCATTGCGTCAATAATTGATTATGCATGCATGTCAGATTTATGGACGGCCAAAATATATATTTTATTAATTTACGTTACTTTTTTTTACTGAAATTTATTTGCTGTTAAATGCTAATATATATATATATATATTAGTTGAACTCACGTTTCAATCAACCTTGAACATCTTAACTTGCATGTATTTGAAAGAAAAATATTTTAAAAGTGAACTTATCTCTAGAATATTAAACAAGAAGGTATATATATATATATATTTTTTTTTTTTTTTTAAAATTTTAGTTAAATTAAATAAAAAATGCACACTTTTATTTTGAAGATAATTAAATTCACTTTGCGAGAATTTCATATTTAATTATAAGTGAGCATCACACATGTGAACAATGAAATATAAAGAAATATTTCAATATGCTTTTGAACTTGCCGCATGTTTAAAAAAGAGTTTAATGTTAACGTATTAATTTTAAAGGGTTATTCAATTATAAATCATATTTTAATAATTAACAAATTATCACAATGTAATTTTATGATTAGTGTAAAATTATTTTAAATCATCATTTTTTCTTTGAAAATGTCGATGTTAAATATAAAAAATTATTAATGCTAATAAAATTTATTTCTTAAAATTGATACTGACTAATGAGATAAAGAAAAATGAAAGAAAAAAGCATTTGAGAAAGAAAAACAGAAAGAATTTGAAATTAATGTACGTGTAGAAAGAAACAAAACTAAATATTTTGATTTTATAAACCACTTTGTCATTATTATTTTTATAATTTTCAATTGTGATATATAATTAGGAGATAAATACTATTTTGATCCTGAAAGACTGTGCTTTGGTACTGAGTCATAATTTTATTTTTTACCCACTAATTCCTGAAAATTTCTTCCATCAAACAAGTTAGTCTTTAAAAATTTTGGTAGCGCTTTTAGCCCCTAGAAATTATCATGGAAGTATATAAATCGTTTTCTAAAACTTATTTAATAAAATATTTTAGTAAAATAAATTCTCATAAAAATAAAATAAATAATTTTTTTATGTTTCTCTAAATTGGATTCTGGGTAATTCTTGTTCGCATTGGACTTTCTCATCAAGCCTTTTTTTTTCTGGGCTTCGAGAATACATTCATTGGTGACAATTCTGATTTATCACAATTATTGAGCTATGAACTCTCCAATTCGTTCACCTTCATCATCATCCGTTTATGATGTTAATAGTGTTTATTTTTAATCATTATAACGTTTAAAAATCATCACAAATATTTTTTAACTAATAAAAAAATAAATAAAAGTGAATAAAGGATGCCAACATGTGATTTAACATAACATTGTTCACATTTTTAATGGTGTTAGTAATGATCTTGATAGAAGGATTAACTTGTTTAATGAAAAAAAATATATTAGAGACTAGCATGTAAAAAAAATTCTTTCAATAACCTAATAGAAGCTATCTAATATTTAAGGACAAAAATGGTATTTCACTCATATAATTAGTGTAAATTGTTCTTACCGAAGTTGGGCTGAAACTTGGTTCTCCTCGAACTTTTCATGGGAGACTAAGTTGCCTTAGGGTTTATAGGTAAATACTTGTAAAATAAATTATGATACTCAAGTCAGCTTGTGAGAATAGAGAGAAAAAATATTAAGATTACATACTTTGAAAGTGAGGGATGATCTCCTTAAATACCAGAGTAATGAGCATGGAGTAGCACTTGAAGTAAACTTAGAATTAGGATTGTAAAGAATTGGGCCGAGTTCAATAACTAGGTCAAGTTGATTATTTGAGCTGAGTTACCTAACTCAAGTTGGCAACTTGGGCCAAATTACCTAACTCGGAGTACATAGATGATCATGTACATCCCTAAAAAGTAAAAATAACTATAAGTTTAGTTGGAAAAGATAAAAATTATCACATTAGTTTCTGAATAAAAAAAATCAACAATTTAGTCTCATTAACTCTGAACAATTGATAGAAATAGCTTATTAACAATAATTTTTTGATAAAAGGTTACTTATGTTTTTTAAAATATGAACACTAAACAACTGTTATAGAAAGATGAAAATTACAATATTGGTCCGTAAATTTGAAAAATTACTCTTATCTTAGTGTTACATTATATCCAATTACATTAGTCCTACCACTAGAAAATGTTTGACTAAGTGATTAAAATATATTTTTAAAAAAATTGGTTAAATCGTTTCTTCTGTTTTCCCCTTCTTAGATAACACAAAATCACAAATCAAAATCCAATTCAAATACAAATCATATTCTAGATCGACAAAATCATTACAAACCGAAATTCAAAATCAGATTTGAAATCGCTTGTTCGTGGCATCGGAAAGCAATTCATTGCAAAGCACACACTTTTTTTGTGCATTGAAGGACT</w:t>
      </w:r>
      <w:r w:rsidRPr="002F6F5A">
        <w:rPr>
          <w:rFonts w:ascii="Times New Roman" w:hAnsi="Times New Roman" w:cs="Times New Roman"/>
        </w:rPr>
        <w:lastRenderedPageBreak/>
        <w:t>CTTTGTAGTTTTTTGAACAATAAAAAAAAATTCTTCAAAAACTTTTTTTTAATACATAAAAGAAAGGTGGTGGAGCTTCATGTTATACACCTTGGTCACCTTCTACCACATCATTGTCAATTCCCTTTTTCCAATCGAAGAATTACTTAGTCATCATGGATAAACAATTTCAAATGTAATTTTGGGTTAATGTTTAGATTTGCTATGGTTTTGTATATCTAATTTTGATTTATTGATCCGATTTATGTTCTTTGAGAAGGGAGAAAAGGAAGACAAATTTTGATAACTTTTGAATTGTAAAAAATTGCTTAATATAGTTTAATGACTTTGGTCAAATATTTTATTTAACGTAATGTAATAACAATGGGTGTGTTTTCCTAGACTACAAACGTACAAAAAACAAAGGCTGATAATTAAACTAAACATCCGTTCACATTATGAAGAACATATTTGGAAACACACAATACTAAATTATCAACAATTTCAAATTTAGGGAATAATATGATAATTTCTGTTTTTCAAGAACTTAATTTTTCACACTTGTAAGGCAAAGATACGCAATTTTATTGCAATGTATGCTATTCTCGTTAATGTTATCAGATGAAATTAACAGAATGAATAAATTGTCACCATTTTTTCAGATAAAGAAAGTATATGATTTCATCTTTCAAAAACTAAACTCTGAACAATTTACACTTTCAAGAACAAAAGTAACATTTCTCCATAAATACGCAATACAATTTCAAATGACTAGTCATTAGGTGTAAAAAAAATGTCTAAAAATAAAATGTGAAGTAGCAGTTCATGAATACAAGGCTTCCGCAGATGATCAATTGAAACGCACTGAAATTGCAGTTGCCTACTTCTATGAATCGAGAGGCGATTCATTGCTTTCACTCTGAAGAGTCAGATACGTACATCTTCACAAAAAAAATAGATCTATCTATAAAGTTTACATTCTTCCCCTTAAAGGGGTATGTGACAATCATCTATTTTGAGCTCGTGGTTTACAATACAAAAGTGAGCCACTATTTTTCTGAACAAATCAACACGCCAACTCCATCATCACAAGGCGACAATAAAGGAAGAAACCTTTGGGCCATTGAGAGCATGTCGGAAGAACAATTCCAAATCCTGGTCGGCCATATTTGCTTCTACTGCACTGGACAACATGCTTGATAAAATGCAACCAGATTAAGTCCATCTTAAATAATCCCCTTGGAAATGCTAGATGTTGCATTTATCTTTAGTGAGCGCTCAGGGATGTATGCAACACCTGTTCAGACCAAAATGTAAACCCATGAGTACCTCGGCAATATCATAATTGGCATTTTGCATCTTGATTACCATTATATGCAGAGAAGAGCAGGAATGCACAAAAAAAAGCCCAAACTACCAAATAAAAATGCTTGTCAGAACATATGCTTTGCACCTGTAAATACCTTAAGTGATAATAAACCAAGGACTAGTTCCAAGCACAACTAGGCATATATAAAAAGGATCCAAATGAGTATCTGGCACAAAAATCATACCTAGGGAAAGCCAACACAACGCCTTGTAAAATGTATGACTAAAATTGCTGTGCACAAGTTAGAATTTTTGTTATGCCCATGAGTGATTCTTCAAAAAAATCGTGGAAGTGATAGATAGAATTAACAGACATTTAGGCAGCATAGCAGTTCGTCTTCCCATCAACTCATTACTAAGTATTAACCAAATAATTCTTGGATAAAAAACTCAAGCATTAGGTCTCATGATCCGTACCTTTTTCCATGACATCAATTTGCAAGGAGTCAAGTGTAATTATGCCATCAGTCAATGGAAATAGCTCAAGCTTAATGGTGGCTGTGGATTGAGACGGGATACATCTGATGTGACAAATACATGATTTTAAATTAATCACTGTTAGTTTTAACAACGTCAGAAATGAAAAGTAGAGTAGACATATATTACCCAAGGGGAACTCTACTCTGCAGCCAAAGATGAGTACAACTTAGGCCAGAACTAGGAATAACATCATCATTCATTGAAACTGACTGAGGTCTGACACCATCGTTTTGTTTCTCATTTTCTTTTATAAGAGAAGTGAAGCTTCGCCTCTGGGTGAAGCCAACATGTCTTTCAACATTTATCCTTCCTAAAAACTCTGTGAAACCAATAAAAGGACTCATTGGACTAGTGGGTGAACTCAGAGAGACCACTGAAGGGGGTGAAGTAAATGAGGCTGGAGCAAGAACTGTCATAGTTAGATCTTCTGATGTCAAATTCGAAGCTTGAAGAGTTAAAACCTGATAAAAGAGAAACAATTATGCGAATAAAATTGTAATTTAAGTAGGAAAATTATTATAAAGGAAAAACTAAATATGATCTCCAATCCAAGGCCACAACTCAAGACAATTAATAGTTAAAACATATGTTGACCTGCACAGGAAGTTGTGAGTTTCTTTCATAGGGCCCAGTAGACTCTCCTGACATCTCAGTTGCAACAGAGATTATAATATCCCTTGATGTACGTGGTCGCCAACTGGTTGCTTGCTTAAAGAATAATCTAGATGCTGTATTAAGCATCAAAACAAGGGGAAAGCAATTAATTGACACCTTAACAATTATTAGATAATACACCAACCAACCAAAGACAAAAATCTTACAAGTATAATTGCATCGACAAGACACCATAATTGCATACTGATTGTCAAGTGAAGCGACCATTGTTCTGTCGGGACTCTTGGAAGAAAGACTTGATTTTGCAGAGTTTGGAGATTGCACCTTTGAAAACTGAGAGCTTTCATCCTGTGCCTTGTGATTCTTCAACATTGAAGTTGCAGGTTTAAGGATAAAAGAATGTTCTTCACCTCTCCTGAAATTAGAAAATTCAGGTCAGATGATGATGATTATTAGAGCTAACTACATACATATATGATACACCAAAGTTTGAATTTAACCAACTATATTTACTGTTAAGCACCTTGTGTTATTTTTAACTGTTAATTAGATTG</w:t>
      </w:r>
      <w:r w:rsidRPr="002F6F5A">
        <w:rPr>
          <w:rFonts w:ascii="Times New Roman" w:hAnsi="Times New Roman" w:cs="Times New Roman"/>
        </w:rPr>
        <w:lastRenderedPageBreak/>
        <w:t>ATTTAAACTACAAAAGATACAAACTCATACATTCCAGAAGAGGGGGTGAAGCAAGGGTAAGCATCCTTTTATTGAAAGAGAGGAAATGAATTGGGGGGATCCAATTCCTTCCCATGTACAAAAAAAGGCATTTCCCCCAAATCTGCATGAGGGCAGGGGAAGTTTATTCTATTACTGAACATTAAAAGATTTCACAATATTATATTTGTCATAGCCTTTACTTTCTACCATGACATTCCCATGTCCTTCAGAAATTCACCCATTCAGTTGGTCAACTAAGAAAAAGAAGGAAATTCAATTTTAGCAACGTAATTCACATTAGTCTCAAAATAACAAATAGATATATTACAGGATTGTTATTATGCTTCTTAATAAAATTCAAAAGGTCACGGCTTACACATACTTTCCCCATACTGTCAAAATCATGATTCCCCTCCCTTCCCTAAACTATAATGGCACAAAAGAAAATTTAATGCCTTTATTATGCCATTAATATTGGTTTTCTTACATGGATGCCATTTTGAAACAATTCCTCCCATCTTATGCAGGGTTGGGTCACTCAACACAAGCATACATAACTAAATAACCAGGAGCACATGCAGCATGATACTTTACAGGATTATTATTATCTTTTAAATAAAAAGGTAAAATTTTACATTTCTAATCTTACAAATCACATTCTCCTCCCATTCCTAAACCTGCATGGTACTAAAGAAAATTAAGGCCTTTACCACATCTATAAATAACAATATTCACAATATTGAACCCATAGTCCCTTACTCATGGATCGCTTATATGGCACTGTGAATGTAACAGAAAAACCTGGGGCGTGTAAACTACAGCATGATATAAGACAAGAAACAATACAAAAAAACAATAAGATACTTAAAAAGCAAAAAACCTGAGGGCTAAATTTGGTAAAGAATGGTCATTTCCAGCTTCAATACATGCAATTGGTAATGATGATGGTGGTCCACTTTTTGTAGCCTCTTCAAAAACTATTGTTATGGCATCTATAAATATCACAATATCTGGAACCTGTGCAGGAGCAATATTCTGGAGAACAACTAATGAAATATTAATATAAGCAGAAGGTGAAAATAATTAACAGTATAAATGCTCCCCAAAAAAGTATGACAGTGTAATATTCAACAAAAATAAAGATATATATATATATATATATATAGCAAATATTTTGGTTCAATGACATTATAGTTCAAACCTTTATATGAACGCACAGAAGATCCTCTGAATTGCAGTCAGCTGCAAAGGAATGAATCTCTACAGGCTGTATTATTTCAAATTTCCTTCTCCACCTTCTTCCAGGTGTGAAGATACCTTCTAATCCACAGCAAACTGAAAACCTTTCTCGCTCCAATGAGACACCTCGAAAAGATAAAAGTTCTTCAACTCCATTTTTTTTCCTTAAAAATTTCTGTGAAGAGAATTCATCCCAATCTTCAATATCAAAGCTTGGCTTAGAGCTAGCTGCTTTTAAAGGAGCAGTTGATGTACCAGTATTTGGGGGTAATGCAGACATGGAGTAACTTCTAAAATGGCTGCCAAAGGAAAATAGTTGAGAGGCAGAGGATGTTGAATTGGACCTCTGAGAGGTGTTGCCCATTACTGAATTTGAAGAAACATGAGAAGGTAACGAGCGAGAAGCAGAGGGGAGAGCGTTATCTAATGGAAGTATCCATTTTAATAGTGCTCCGCATGGATCCTGACGTGTGTAAACTGAATTGTCCTGGTTCTCAGATGACAATATTTTCTCCTGATACTTTTCATATTGGAGAATTTCTATACAAGGATCTCTAAGAAAATCAACACCAACATTCACCTGTAAAAGAACCTGGATCCTTCCAAACAGGAAAATAGAATCAGATCAGTAATCTGACTAAATGAGAATGGACAGGCATAATTAGAAGGATATTGCATGAGCAAATTTTCATAAACTCTGATGTATTATAGAAGCAAGGCAAATGCTACTAAAACATATTTGAAATGTAAAAAAAATGCTTAAGTAAAATGAAGATAAGAGATAAGGTTCTAGCCATTAGTAGCCAGTAGAGAGAAGCAATACCTTCACAGCACAAAAGATTGTTCCAGAAATCTAAATAATGATGATAATTACACAGGTCAATATACTCCACAACAGCTCAAGTACCACAGAAACATTTGGCTCCAAATGCAAGAGAAATATTAATATCATAAACATTAATAATGCAATTACAAATAGGGTTGCAAAATGGACTCGTAAAATACCCTCACATGAGGTGGGTAATTACCCGCAAAAATGGGTCTGGGTATGGGGCAGATCCAAACCCATGAATAATATGCGGGTATTAGTACTATAGTACCCAACCCGCCCCACACCTTATATATATATATATATATATACACATACATAATTATAATTTTGGGTGAAAAATATTATTTTTATTATGATCTATGATGATAAATAATATAATTATAGAATAAAAAGAGACATATAATATATTTTATGCAAATTTACTAAGATAAAAATACAATTTACAAGAAAAATTGAATTATTTACTAAATAATTCTAAATAAACTTACAACATTATTTAATGTTATGGTAAAAAAAAATAGGTTTATGTGTAATCATATAAAACTTTAAGGAGTATCTTATAATTTGTTCTTCTATGTTTAATGTTATGTTGATTTGTTATTTATAGGTAAAAGATATTGATTTATTGTCTCTATCTATACATAAGTAAAGTGCGGGACTTAGGCATACCATGGCACCCAAGTCCTTATCAACAAACAAGATGCACAAAATAAATTGGATGGTGCACAATAAACTTATATTACACAACAACATCCAGATGTAGTAAGATTTTATACATTTTTCCTAAATTATTTTCCACGATTTTTGCAAACGGGATGAACAAATGAATTAGATGCCAAATAGATTGTCTGGCTTGCATACTGGGGAAATGGGAAACTGAAGATATCAAGAGGGAAGAAGAAACTAAGAAGGCTC</w:t>
      </w:r>
      <w:r w:rsidRPr="002F6F5A">
        <w:rPr>
          <w:rFonts w:ascii="Times New Roman" w:hAnsi="Times New Roman" w:cs="Times New Roman"/>
        </w:rPr>
        <w:lastRenderedPageBreak/>
        <w:t>ACCCAAATTAAATAAAAAAGTAGTACTCTATCTTAATGTCGAACTCTAAGATCTAGACCAAAAGTTTAAATGAAGAACATGAATGATCATATTCATAGTTCCCAAAATTTTAAGGCACATACCACTATATCTCCACTAGGTAGGGCACAACACTTGACAGAATTTCTTGCCACTCCACCGGAAATAGTTGCATCAAAATTTGCTCTATCAATAACTGTGCTAATAGAAGATGCATTTTTTGCAGTGTTTAATGATGAGTATGAGATGCTTTGCCCATTTAGTTCAGAGGAGTTGGACTTTTCTGAAGAACCTCGTTTAGACCAAAGCGGCTCATCAGACTCAGAAATCCTTGCAAAGAAGTGAGAATTCTCAAATTTTTGCAGCAACAATGCAGTTTGTCTTTTGTGAACCTCCATCCTTAGAAGAGATTCACCAGAAGAAGCATCAACTGGGGGATCAGTCTTCTTCACTTTTTCCAGGTTTCCCTCTTTCTGCTCCTGTCTGCTAAGACTTAAATGCCCTTCATCAGATACTGAATCATTTCTGTTTTCAACATTTCCATTTTCTTTGTCATGACTGTGAACCATGCTATTCTTACTCATCACGGCAGCAACTTTAAATGGAGTAATAATCTCTGTATCCTGCTTACAAGCAGACAGACACGCTAGGATATTAACTTGTTCACCTGAATTCCAAACATAAATCACATCCTATCAACTTCCATGTGACCTGGCAAACCAAATCAGGCATCTAAACACTACGATCCATGTACCAGATAAAGAAAGAATCCTACCAGGAAAGAGAAAGGAACGATCTAGGGAGCGCAAGGACTGCATATCTGACGCATGATTCCACTTCTCAGGAAGTTCCTCTAAAAAAATAAAAATTCAGAATCATATCACATAAGCATATCAATCTCACACAAAGTATAAACAAAAAATATTTTATCCCCATAGCACTTTAAACCAATGGTAACAAAATCACAATGATTATAATTTCAGTCATGTCCAAATCTCTGCTGTGACTAATTAACAGACAGAGAAAAAGACCCATTTGGATCAAGTTCTTCACTAGTTCTAATAGGAGAAAAAGATGAAAAAGCAAAATGAATTAATTTCTTTAACTTATGCATAGTTAAAGTCATAAAGCATAAATTGGTTTTAATTCATGAGAAAACTCAATTCATTTTAACGTTTTAGAGCATGTTTGGATTGAATTTGGAAATGTTGTGCTGTTGTGCTCGCATTAAAATGAAAATCCAATGCATAAAAGTAAACTAAAAGCAAAAGCGTTGGATCTTATACTTTTGCCACAGACATACTTTTCCACCCATTCCCAAACATGCGTTTAGTGTGTGTTTGGTTTGCAATTTGAACCCACGTTCAACGGGAAAACACGCGCGTTCCAACAAACAAAAGAAAAAATAATGTGACAGTAACTTTGATTTCAACAGCCATTACGTTGAATTTAATTGTTTCCAAACACAACCTAATTTTCTTCTTTATAATGCTTACGGCTAAATTTATCCAAACAAGACCTAAACAGTTCAATTCTATGCTATATTCTCCTTGATCTCATTCTCACTCCTTAAACTGGAACTAAAACACTCTACTCCTGTATAACCTCATTTCCTACTTCATCAAAACAATAAACCAAACACTGCCTAGAGTAACGAAGAAGAACAGAGACAAGTTCAATTCGCGTTAGCGTTGAAAACGTGAAAATACATACTGTACGGAATGGTGATCCATCCTTCGTCATCGGAAACATCCAAGTGCTTAGGCAAAACGGCAGCGTCGTTAGTGGAAGCGACGCCGTTTTCGGCCTCGACCTGTCCTTCGACTTGCGCGTAGGGGTCGTCGGACATGAGTGACTCCAAAGACGACATGCTGTCTGCGCGAGGCTCCGGTGACGTCGGAGTAGCAGTTGCGGCCGCCGTCGCCGCCGCAGATGCCTCCGCCGTTGACGACGGCTTTTCCCTATCGGAGTAGACGTGCGTGGTGGAGCGCATCAAGAAATTCATGGTGCTGGTGCGCGTGTGTGTTTCTCTGCGAATCGGAATCGGAAGATGAAGATAATAATAGCAAGCAAGGGTTTAAGTGGAGAGTGTGAGAGTGAAGAAGAAGAGATTGAAGGATCTGAGTGTGGAAGAGAAGAAGAATAAAGGGAACCTGTGATCAAGGATCCAACGGAGGAGAGAGAATGTTCAATCTCGATCTGATTCTGCTACCTACACACTCCTCTTCTATCCACCCACGCTGCAACACAATTTCTTTCTTAATAACCACCGCACCAAACGCACCGTTTAGATCATGCCGTTGCCGTTGCCGTTGTTGCCTTGCTAATAATCCAGCTCCATCACAGTTTAATTACGTTTTAAGTAAAGAGGTTAATAATTATGTGCTATTATGTGAGATTATTTTATATTATATTGAATTTTGATAGATGAGATTTAAGTTGTGTATAGGATTTTAATGTTGTGGCTGTATTTTGGGATGAAAATCTTTTCTCCCAACTTAGTATTTCTATTTAATTAGCTATATAGTATATATTAAAAAAATTATAAAAAAAAATTCATTAAATAATAAAATTACAGTTAAGATAAAGGATTTCGATTCTGTATTTTGAACTATTAAAAAAAATTAAAAGTATTGTTGGTATAGTTTTTAACATCATTTTGTTATTAAGTTAAAGTTATCAATTTTTAAAAGAAGATAATTTTAGTAAAATTAATTTTTATATCAATTTCAAAAGAATTTTATGTGATTTTTGGAAACCAAGAAAACTCACAAATCTTAACTAAACTCATTAATATTCTCTCATCATCACCACTATAACTATCATTATTGTCTTTATGACTCTATTATGTGTTTGTCATTGTCATTGCTATTAGGGTATAATTGTCATTGTCGCTACCATTGTCAATTTGTCATCATTATTACCTTTGTGTCACTACCACCATTTTTTTTTGCAGCTATTGCCACAATTATCATAATTATTAT</w:t>
      </w:r>
      <w:r w:rsidRPr="002F6F5A">
        <w:rPr>
          <w:rFonts w:ascii="Times New Roman" w:hAnsi="Times New Roman" w:cs="Times New Roman"/>
        </w:rPr>
        <w:lastRenderedPageBreak/>
        <w:t>CATTATCATTGTAATTACTATCACAATCATTATCGTCATTACAAACATTATTGACATTGTTGTTATTGATATCATCTCTCACTGTACTACCAGTACAATTATCACCACATTAACTATCACCCCATTACTCTTAACATCACCATTGACAACGATAAATTTAACTATTTATTTTTAATTATCTATATGTGTTCATACTTTTTACCTTGCATTATTTCATAGCAAAGTAAGACAAGATAAAATGGTTGATTTATTTTGTTCAACTTAAATTGGCAACTACTATTTAAAAACTTATAAAAAATAATTGAAACTAAAAACTCTACTAAAATTGTATTGGTTTATCAAAATTTCAAAACTAGAAAAAAAAAACTCAAACAAAAGCTTATGTCTCACTGTACTACCAGTACAATTATCACCACATCAACTATCACCCCATTACTCTTAACATCACCATTGACAACGATAAATTTAACTATTTATTTTTAATTATCTATATGTGTTCATACTTTTTACCTTGCAATATTTCATAGCAAAGTAAGACAAGAAAAAATGGTTGATTTATTTTGTTCAACTTAAATTGGCAACTACTATTTAAAAACTTATAAAAAATAATTGAAACTAAAAACTCAACTAAAATTGTATTGGTTTATCAAAATTTCAAAACTAGAAAAAAAAAAAACTCAAACAAAAGCTTATGTCTCTATTTGAAATGACGGGACAAAATTTGTAAAGTTGGAAAGATAAAAAAGCCAAAATTGTATTTTATTTTTGTTATAAAAGTTAACAAACTAATCATATATGTTTATTTGTGATTGAATGATTGTTTAAGATATTTTAGGTTAGGAATAATAATAAGTAGTGGGGAATGTAGGTAGTGACTTATTGTTACTCTTCTCACATAAAGAAAATTCATATGATTTATCTATGGAAATACCTATTTAAAATTACATATAGGTTTTTCTATATCTACGAGTATCTACATATACTCACAGATATTTAAAACAAAATTAAAAGATGGTTCTTTTATAAAAACATAGTTATGCATTTTTGTTCAAAAATAATTTTATATCAATAAAATTTGACAATTATTATTTTAAGTTGATTAATTTCACAAAAATTTATCATCACCAAACTAACCAATGATAGTATTTGAAATTATAAAGTTGGTTTGGTAGTAACTTAGAGAGAGATAAGGGAATAAGAGATCATCAGTTTGAATCTTTGCACGGATAAGTAACATTTGCACCTACAAAGAATAAGGATAGCATTTTAAGTTAACGAGTAAATAGTACAAAGTGGAGTAAAAAGAAATGTACTAAAAAATAGTAGATAATCATTTAAATTATTTGTTTAACAAATTTTAATAAATTTTATTTGTATGTGTGAATTTTTTTTTCAATACTTACATTATCAATGCTTAATCTATTTATAATGTTAAGGTTTATATTTTTGTGATTCCTTATATTAATTTTAAAATTTTCATTAACATTTTTAATTATAAACATTATAAATATAAAATTCAAATTTACTTAAATACTTCAAACATGAATATAAACTGATTTATTATAATATATAATAATACTGAATGAAAAATTTTTAAAACACCAAAATATATAAATTTGAATTCTAAATATAGTTATAAAATAATTGTCAACCCTAGTATTTTTAAATTAAAAAGAATGAAATTATTTCTGATTTGGGGGAATGAATTTAAATTATATCTAAATTATATCAAACACCATTAACATAATCCATCTTTTATTGTTAATTTATAATTTAAATAAACTTTTAATTAATTTCTAATTGCAATTTTTACTAAATTATATTAAGCATCTTGTTTATTTTTTATTATTTTTTATTTAATAAATTATTTTGAATAAATAAACATTAAGTAATCATTTAGTAAAATAATTAAATTAAAAGGAATGAAATTATTTCTAACCTGAGCGAATGAATTTATCTAATTTCATTGATTTTCAATTAAATTAGTTTTATTTTATATTAAAATTACACTATATATAATTATAAGTTTTTGTATATTTTTGTACAATTTATTTAAATGATAAAATATAATATACATAATACTTATAAAATATTGTAATAGTAATATTCAAATATAGTTGCTACCTTTCAAGATATGAAGGGAGGGAGTTAAGCATCATTTCTCATTCACCATGAGATGCATCCAAGAGTTGGTAATATTTTAGAAGAGAGGCTGAGTGGAATAATGCAAGAGAGGAGAGAGGCTGAGTGGAATAATGCAAGAGAGGATCAAAATCCAGACTTTTGTGGATGAGTTTACTTCAATTATTTCTTATTGGATGCCATCTAAAGAAACTTTATTAAAGATGTATCAAACTTGTGGCATCCTAATAATCATGTGTCGAAACTTGTTGTAATGTTCCCTACTTAATTAAAATATATAACTAGTTTTTGTTCAACTTGTTGTATTTGGACGTCTCATAGACTCCTATATTTTTTGTTTCATATTGTGCATAATGTTGTGCACAGGGGGGAGGGGGAGGAGGTGTTTCACCATACATACACCAACTCCACATTGGTAAGATATGATTTGCTTTGGCTAAAAGTACTCACAGTTTTACTTTTGGTTACCTTTCCAAAGATCTCTTGGAGGTGTCCCCATGTACATAAACTCATTTCATTCCTCATATAAGCCAAAACCCAATCACCAAGTTCAAAAACAATTTTCCTTATCCCTTGTTAACTTGCTTGGCGAACTTTCAATTTTCTTTTCAGCTATATCCACCCAGGTTTTGAAAATCGGACCAACTGGGGGTTGACAACCATTTTTTAGAAAAAAAATTATATGTAAAAAAAATTGGAAATGGTTCTTGAAATCTTAGGCACACAAATGAGAAGTACTCTAATAAGATATTGCAAAATAAAAAAAAATATTTATAAAGAATTTTTGCAAGAAATACTTAAGGATATAAAAAAAAATATTTAAAAGGGTATTTTACATAAAAATATTTAAAATTTAATAAGATGTATTATATTTATATAGTATAAATCATATATAACTCTTTTTTTTATTTAGT</w:t>
      </w:r>
      <w:r w:rsidRPr="002F6F5A">
        <w:rPr>
          <w:rFonts w:ascii="Times New Roman" w:hAnsi="Times New Roman" w:cs="Times New Roman"/>
        </w:rPr>
        <w:lastRenderedPageBreak/>
        <w:t>ATATTACTATATTAGTTGTAAAATATAAAAAAAAATTATTGAATCCAGTTCAACATCGGTTCAAATCAATTGAACCTTTGAACCCTAAACTTATACCTTTACCAGTTCAATGATCGTCTGATTTTGAAAACCTTGATATCCGCTCATGCAATTTCTTCACATATTCAACCTTAGTTGTTTTAAGCAATTAGGCATTTGCAATAGATCAAGTGGTGTCAAAGGATTAAATCTATCCACAATTTCAAATGGTGAGTAATTAATTGTGTTATGGACAATCCTATTATAAGCAAGTTCTGCATCAAGCAAACATTTTTTCCAAGACTAAAACATTCTTAAGCAAAGTGTCGAAAGTGCTATTCATTAGCTCAATTTCATATGGATGACAAATAGTAGAAAAAGTAACTTAGTATCAAACTTACTCAGTAATGTTCTTAAAAAATGAATTTGAGAACTTATTATCTCTATCACTTATAATACTCCTTGGTCATCCATAGAATCTCACAACTTCTTAGAAAACAAGCATGTCAGTTACATAGCATGCATCATTATCTTTTCGACACTATGTAAAATGTGCCATTTTTTTAGAACCTTTATTATTATAATTAAATAAAAATATGTATAGTTGTAAAAAATCTTGTTTATATTTTTAAAAGATAGTGTAAATTTAATAATTTACATTGTAACTTCCATTTCATAATTATTTATAATTACAATTAATTATCAATAAAACGGTGATAATAATCATCTTTATTGCTAATAAATTGATGTTGATTTAATAGCTTATAAATCCAACCTTCAAATATTAGTTGCACTACTATATCATTTTTGTATCAAACCTAGACGTCTCCCTTTTTTCCTATCTCTCGACTTATTATTTGTTTTAGAGTTTAATTAGTATGCCCTGACGGTGTAAAATAATATTATACTATTATTTAATCACATATTTTATTTATATGACTTCTAAAGTATTAATTGGTAAAATCAACAACCTTATCATAAATTAAGGGTTATGATTGAATGTCAGTGTAACAAGTTTTACACTTACAGTGCATATGTTGTTTTGTTGGTAAGTTTTTATTTAAATAAAACTATGAGAAAAACACTTGTACATTGTCTATGTAAAATGTTTTATGCTGGTAGCTAATTACAAGCCTTTATATATAGGTGTGAAACTCAATTATAAGAAAAACAACACTTATACATTATAGTGTAAAACGTTTTACACTGGCAGTTAAGGACAACCCTTTATATATAGTATGTTTGATAACTTTTTCAATTAATACTTTAAAAGTCATGTAAATGAGTGATTATGATTAACCGTAAGTAAATTTTTTTTTACAGGGTAATGTATAGAGGTTAAACTCAACTATGATAAAAAACACTTATACACTATCAGTCTTGAAATGTTTTACATTGACAGTTAATCACAACTCTTCTCATGTAATATATTTGTTGGTTTTTTCAATTAATACTTTAAAATTCATGTAAATGAATGATCGTGATTAAATAAAGTATTAAATATAGTATGTTTATTAACTTTTTGAAAAAGTCGTGTAAATAAATAGTTGTGATTAAACACCAGTGTAAAAATTTTTTACACTTATACATTGTGAATAGTTGTGACACTTATACACTGACACTATATATATATATATATATATATAATATGTTTAAAACATTTTGAAAAGAAAGCTTTAAAGATTGTTTTATACTCAAATATATAAGTTATTTTGTTGATATAATGCAAGATTACAAAATTTGGAAAGGAAGTTTTAGTTGTTCTTTTTTGTTAACAACGCATGATACGTGCTGGTTAGACAGTTTTTTTTTTCCCCTCCAATTGAACCTTTTCAATATACGTAAAATCCGTAATTGACTTTTCTATCAAGATGTCTTTTGAAGGATTTTTTTAAAAATAAATAATAGTTTAATTAGTATTACTCTTATATTGATATTTAATCATATATTTTATTGATTTTTGCACTGACATTCAATTAAGGATGACAAAAAAATTCGCACCTGCGGATACCATGGATAAAACCCGTGAACATATCTGTATGGATAATATAAATGGGTACCCGCCACCTGTGGGTACGGTTTTTTTCTACCGCTCCTTAACGGGCATGAGTACAGGCGGATACACGCTATCCGCTAAACTAAAATAATATATATAAGTTAAAAAGATAATATTTTTTGGAAAATAACTCAAATTAAAATATTAATTATCAAAATTCATTGATATCAATCTTATTTTTTTATGAAAACTTCATAGTTAATAAAATTATTTATTATAAAAATACTGATAATATAAAATAAAGATTTTATTTGTATTAAATATTTTCTTATAATATATTATATTAATCTATTTTTAAATCTAATTAATCTTGTAGAAATTAGTATAGTTTTATTTCTAGATTTTTCAAAAAATAAATTATTTATTTGATAAAACTTCTTATAAAAAATATTTAATTTTAATTTTTTTTAAATATTCATGGGTACCCGCGGGTAATAAAAAAACTCGTGGGTATTTTTATAGTGGGTACCCGACGGGTTTTTAATGGGTAACAAATGACAAATTTTTGTAGCGGGTTAGGTGACGAGTAACTACTAACCATGCCCGCGTGACTCAATGTCGTTCCTACATTCAATCATAATCTTTCATTTTATGACTTTTAAAGTAGTAATGAGTAAAATCAACAAATTTACCATAAATGAAAGGTTGTGATTGATTGAATGTAAGTGTAAAAATATTTCTATTAACAGTGTATACCAATTAAACTCCTTCATTTGTATGACTTTTAAAATATTAATTAGTAAAGTTAATAAATTTATCATAAACTAAGAGTTACAAATGAATGACTTGAAAAAAAATTGTAATTGAATGTAAATGAAAAATGATCGTGTATATTAATTAAATTCTAGATAGTAACCAATACTTTGTTGTTAAAAAAAACATATAAAATATTTTTTAATAAAAATCATAACAACGTATCATAATAATAAAACGATCATTAATTCACCAAAAACAAATTATAATACTAATTAAAAGATTAGGACA</w:t>
      </w:r>
      <w:r w:rsidRPr="002F6F5A">
        <w:rPr>
          <w:rFonts w:ascii="Times New Roman" w:hAnsi="Times New Roman" w:cs="Times New Roman"/>
        </w:rPr>
        <w:lastRenderedPageBreak/>
        <w:t>CATTAATATTTTTTTAACATTCATTTTGTTAAAAAATTAGTTGTCAAGACTCTTCAATGTTCTCATTTCTGAAAAAAAAAAAGAAGCAATTCAATAGTTTTCATTGAGTATACTTTTAAAATTATGAATATTTAATTTTCTGTGTGGATTATATCAAATATTTCTTCCATGTTGAATCGAATTTTTTTTTACCAATGCTTCATTCAAAAAATAATTTTTTGGTAAATGGTTATTTAATAAAAATATCATATGTATATCATTTGCCAAAAAAATTACCATCCTCATTTTAATTTCTCGAACAAAACAATTCAATAAATCTTTAACATTTAAAAATCAAGTATATTATTATTTAATTTAATTTTGTATTAAGACTAATTAAGTAACCGCTAAAATCTTATCTTTTACATAAAAAATACTTGAGTTTGTAACAATTAGGTATTAAATATATTTTTCAAAATTTTTCTTAAACCAATATTAAATTATTGGAAAATAATTAAATTATTAACAGTCAATTATTACTATTAATGTTGTTGTTATTGTTATTATTATAAAATTTTTTAATAATAATAATAATTATTATTATAATCTTTCTTAATTTCAACTAAATATAATTTTAATTGTCTACACATATTTTTTTAAAAAATATATAAAATATTTTTAAATAACCACTAAATATAAATATAATAAAATATAAATTATGTAAGGACCTATTCAATTAATAGGTTATTAGTGAGAGTGAAATAAATAGTACAAAAAATTAAATGTTTAGTTACACTTAAATTAAATATTATTTAAGGGTGTTAAGGTTAATAGTTTGTGGTTATTTAACTTTTGAACTAAATTTGAGTGTTATGGGAAATTGGTAGTTGAGGTGATTAATGAATAAAGTGATTTTTGAAGAATGAATTTGATTGGATTTATTCTATGTGATTGAAATGGGTAATTGTTAGAATGATATTGTAGTACTTGGAATTGTGATGTATGTTGAGAAAGTGTTTAGAGTGTTATTGGTTGCAGGCGGTTACAATTGGGTAACTTAGCCTTGAATGAAATGTTTCATGAGATACATTGATGTTAGGGATACAGTTGAGGTAAATGTAATTGAGAATATAAGATATACAAGTAGACAACAGTTTATGATTGTTAGATGAGTATTTCTTGGACTTGAATTGGTGGTAACACAGTGCAGATTGGACACTTGTCGCCAATTGGAAGGAGTTTTAAGCTGCCTTAGGTCCGAACTCAACATAGATATTCCAGAAAGTGTCAGGTCTTAACATGTTGTGTGAAATGCTTATATTTAGGGGAATTATGAGTGTGATTGATTTGGTTGATATCATGGTAGATATTAATTTACTTGAAATATGAAATTCATGTATCATTATGCTTACTCTTACATTGTGCGTATATTTGTATGACTGTGATGATCGTGTTTTGTAGGGAACAAATACTAGTGGTGATGGAGGAAGTCAAGACTAGTAGATGTGGAAAAGGATATGAGGTAGGAGATGGATTACCTTTTTGTAATATAAATAGTTTATGCTTAATAAACATATTAGAGTATATATTTTAAGCATGTATATGAACTATTTAGGGTGACTAAGTTGTAATGACTCAAGTTTTGTTATGTTTGAACTTATGTAAAAGTTATATTTTAGCTTCAGAAAGGATATGATATGCATATGTGTAAATACTATGCTAGTAATCACTTGAGTTAAATGGAGTACATGTATGAATGAATGAATTATATGTTAACATGGTTGAGTTGATTTTGACAGCAGAGATTCTGCTATCTGCAAAGTCTCACCTGAGTGACATGTCTTGCCTAATGAGAGTTAGCCTCTATTAAGCTTATTTTTAGTTTTGCATCTAGCAATAGGTCTTGTTTAGTGAAAGTTGTATTGAGTTATACTTAAATGGGATTTGCGCCTAGCGAGAGGTCTTGCTCAGTGCAAATTCCTCTCTATTTAAAACTAAATAGGTTTTTTGGCCCAACGACATGTCTCGTTGAGCAAAACCCCTTTACTGGGACAATCTAATACAAGGTCCTCACTGAGCAATGGTTGTTGCTGGATTTCGCTAGGCAACAAGGTTCGCCAGATGAGGCGATGTTGTGTATATTATGTTATATTTAATTTGAAATTTTTAGTTACATAAAAATGTATGTTATACTAGAATGACGGTATTGTGATGAAGTTTTATATTTCAGTATTTTGGATTATAAATTACATGACGAATAAATTAGATGTGAATAAATAGTATTAGTATTTTGGGATGTTTCACATCCTATACATCATGAATTTAAAATCTAGTTAATATATAGAGGTAATTACGTATGTACCCCTAACCCTAGAGGTTTAGTATAATTACAAATGCACTTCCTTCGTTTTTTTTACAGACCTCCCTTACTTTATGTACTCCTTACAGTTATACACCTCTTTCCAAAACGATGTAACATCATACATAAATTTATTATAGATGTACCCTTAAGTTTTGTATGATATTACATATATACCTCTTAAATTTTGTATGTTATTATACATGCATCTTCTATATTTTTCAAATTTTACAGTTGACACCCCCTCACCTGTTGTCGACACGTGGGTCTCAATGAGACGACGAAAAAGTATAATTTGAAAAACAGAGGAGTTGCCACTAATGTTTATTATAAAAAATATCAGAAAGTTCTTTTAAAAAATGTGGTTTGCGAAACCAAATTTTGAGTTCGGGAGTTTATTATGCATAGTGAAAGTATTAATACCCTACAATGTTCGTCTTAAGGACAATTACCTCTAATTAAACATATAAAATTAGATAACTTTAAAAATATTTATTTCACCTTTAAAACACAAATGTTGCTTTTATTTTATTATTGGTTTTAACATTTTAACAAGAAAAATATTATTGGAAAATTTATTTTTCATAAAAAGTTCTTAATATTTTTTTAATTAACTTATTTTGTTTTTATTTTTCGAGGCTTGATAGGAGTGGACTCCTACTCCTATGTATCTATATGTATAGTGGAGAATCAAAGTTTACACAGTTCTTAATA</w:t>
      </w:r>
      <w:r w:rsidRPr="002F6F5A">
        <w:rPr>
          <w:rFonts w:ascii="Times New Roman" w:hAnsi="Times New Roman" w:cs="Times New Roman"/>
        </w:rPr>
        <w:lastRenderedPageBreak/>
        <w:t>AAAATATTTGTGTATTGGAGACTTTTGATTTGGTTTTTCTTTAATTTTAATATTTTTGTGTTTATTTTAAAATATTATTACTGCGACCAAATTAGAACCGCATCCAAAGTGGTCGAGATGATTATTTAATGTAATTGTTAAATTAAAAGTGCATCTAAAATGACAATTATTAAATGGTGATATTTTTTATAATGACTAAATCAAGAGTGCATTCAAACTAATCATAATTAAAGCTTTACGTTTTATTATTTATATTTTAAAAAAAATTAAAGGAGTTCATGATAATCAAATCGAAAATACACGCAAAGTGATTGTCATATACCTTTTTATAATTTACAACAGTCAAATTAAAAGTGCATCCAAAGTGACTATTATTATACTTCTCCATTTAAATTAAAAATTTAAATAATAATAATAATTCTAACAACCAACATTTTATAAAAGAAACCAAATTAGAACTGCATCTAAAATGGTTATTTTAACTTTTAGTTTTTATAATAATCAAATTAGAAATGCATCCAAAGTGACAATCATTAAATTTTCTTTTAAAATAAATAATTTAAATGACGTAATAATAATTATAACAACTAAAAATTTTTATTATTAAAATTAGAAAAACATATAAAATGATTATTATAAAATTCTCATTTTTTAAAACAATATTATTATCATTACTATTGTTGCTAGATTTAATCGTTATTTTATTGCTTGTTATTTCACATATTGACAACAATATTTTAACTAGATAAAAATAAAGTATCTAATAAAAAGAAAAGGACAAAATAAATAAAAATAAAAACACTTACTATTTACACTCCATATTTGCTAAGTGCACCTGCATAAAAAGAGTGTGAATCTAGCAAGATTGATGGTGTAAACAAAAATCTAGAAAAAAAATTTTGGACCTTAAAGCAAAAAGGGTGCGCTTAACAGAAAGTGAGGGTGCAAATAATAGGCGCATGATTTGGGTAGGGGTGTGTTTAGGAAAATCGGGGTTGCAAATAGTAAACGCATGTATCAGGAATAGGTCCGGGGTGCACTTAGTATTTATAGGAGCGAATATTAACTTGTGCTTGTGCGCTTGTATTTATAGGATGTGTAAATAGTAACTTGGCCCATGAGGATTTGAAAGGGGTGTGTGCTAGTATTTGTGGGTTACAATTAGTAAAATGTAAATTAAAAAAAGAAGAAGGGGAGAATGAAGGGGACTCGTGCGTGTGTCTCTTGCACATTGGTCCTATATGGGATTTTAAATCCCTAAGAGAAGAAAGGTGTAGAGCATGGAGAAGAAGGAGAAAATGGGAATGGGGCATCCCCGTCGGTGTTGCCTCCGTTGACTGTCTTTGGTGCCACGCACACCATAAAAAATTGTTTTTGGTGGTGAACAATGTAGGTGATTTTTTCTGTCTTCTCCTTTGTTCTCAACCTTGCTTGTTTATAGTCAGTTTCTCTTTTTCCTCTTCTTGAAAATTTTTCTACCATTTTTTTGATTCAAATACCTCTTTTTATAGGCTTAATTTGTGAATTTTTACTCACAAATATTTTAATTTTTCTAGAACAAATCTTATATCTAGGATTTTGTGAGATTGTGTTGATGGTTACAGCTGAGGTAAAAAGCATCTCCATTGATTGTATAGTATATAAGCATGACAATGGTTCAGAGGTGTTACCACTTTCATTTTGTTTTCTTCTTTCGTTTCTCACTTCTTCTTTTTTTTATTTCTTAATTTTATCCATTGTTTTGTGTTGGAATCCTTTTTAGACTCTTGATGATTAGCGTATAATTTGAATGTGTTTTATATGTTGGACATAGTATGGAAACAACAAGACATATTTTTCTTTTCTAAATTTATTATTTGCACCTCCCAACTTGCTAAATGTACTCCATTTTGCCTAAAGGCAAAAAAAGAATTTAATTTGTTATCCATACCTACAAATTTTTTAGATACAGAAAAAAAATCAAATATTATTAAATTGTATAAAAAGACAAACAAAAATGAGTATCTACACTTTCATTGTTGCATTGTTTTGAAACCTTAAAAAAAAACTATTTATATCATATTGACACGAATAAAATATAATATTGAAAAAATAAATGGAGATCTATATGGCTTAAAAATGAGTGGTGCAACTATAATAAATACATAAAATAAGGGGTCTATGTAATTTGAAAAAAAGATAGGGGTATATCTGTATTTATAATAAACTTAAGAGAGTGTATTTATAATTATCTCTAATTATATTACCATTTTTTCTTAATTATCATTCTAAATTATATAAATTATTAATATAATTAACCTTAATACTACATTAAAAATTAAACACAATATTTATATTTTAAAAAAACCGATAGATAAAAGGGAAAGAAAAGAATGGTTATTAATTTTAAAAGTTTCGAAAAGGAAATTTGTGAGACACTATATGAAAATTACCAAAATATATGGAGATGCGGGGTATCGATCCCCGTACCTCTCGCATGCTAAGCGAGCGCTCTACCATCTGAGCTACATCCCCTTTTGTTATACGTTTGCTATAAGAACTTAATATAGTTATTTGTGGAGTATTCTTCTTTCTCTCTTTTACATTTTTCTTATTTTTTGAGTTGGGTTTTAATTCAATTTTTTTTTATCAGCTACTATTTTTACATTGAAACCTAATAGAATATTGAATTTTCAATTTTACTATTTCATTATTAATACAAAATTATTCTTTTTGGATCACTTTATTTGTAACCCATTTCACTGTTATGGATAATATATTTTGTGATACTTTAGCTATATGTTTCAGATCAATTGATCAAAACATATTATGTATATATTTTGAATGAATTAATCTGAAGTGTAAAAAAATATCTCGTATTCACTATTCTGGACATCTTGATTTGAAACACATCAGAAATCTATTTTGAACCAATTAATCTAGAATGTAAAAAATTAATTTCATTATTGGACTAAACAATTTGAAAATGTTACAATGTTTTTTACCACTTGGGGGTTGGGTTTTGGGGAAGGGTTGTCGAGTGGGAGTGTTTTTCTTTTCCGATA</w:t>
      </w:r>
      <w:r w:rsidRPr="002F6F5A">
        <w:rPr>
          <w:rFonts w:ascii="Times New Roman" w:hAnsi="Times New Roman" w:cs="Times New Roman"/>
        </w:rPr>
        <w:lastRenderedPageBreak/>
        <w:t>GGAAAATGTTAATCGTTGTATGTTAATTTTATTAATGAAAAAATTCAAACCACAATCTTTTCTTTTTCTTCTTCGACATTTTAGCAATGAAGGTGTTCTATTTGCAGAGCGATTGGGAGGGAAATGATTGAATGTCGTGGGTGGGAGCTTTGGTGACTTTGTGGGATATTTTATATGTTTGGGAGGTGCTAGCAGTGGTAGGTGTGATAAACTCTTCAATTTCTAGGAATTTGAATTAATACTCCTAATGTTTGAATCACACCTATTGACATATAAAAAGACGTATATGTCATTCATTTTATCTCTTTTTTTTTTTACTTTCTGACAATGATTTGCCGGAGACTTGGGATTTTAACTTCCATAGAGAATTGTAATTGAAAAAGCAGATGAAGTGATTTAAAAATATACATTTTTAAATATGTTAGCCTGACACTGACCTTTCGGGTGTAATATTGGATTCCTTGTTGACTTGAGCCCTATTTTCCTCCACGCCAGTCTTCCTCGGGGAAATTTGAATCATTGCTACAAGAAAGCTAAAAAGAGAATGAACTATGGAGGGTGACTTCAATATTGAGAATCCTTCTGTTGATGATCATGAAAATATTTCTCACATCAAATTTGATGAAATCGGTTATCGGTTGGTTGGAGAGAAAATTTTTTTACTTTCCAACAAACTGTTGCCCAATAAAAAAATTATTTTTTTACTCTCTAGCAACAATTTGTAGGAGAGTAAAAAAGAAAAGTCGGAGAGTAAAAAAGAAAAATAAAGTGAATGTCATATATGTCTTTTTATATGCCAAGGGGTATTAATTCAAATTCCCCTAGGATCATGGGCTATGATGCAAATAATTTATAAATGTCGAAAAAGTTTAAAAAAAGAAATAAACATTTGGAAGAAGAAAATAAATTAAAAAATAATATTAAAATTTTAAGTTAAATATTAAATAAAGATAGATAGAGTGAGAGAAAGGCATGTCAAGTGAGAAAGAATTTGTCAGAAATGGGAGATTTAATAATAACTATAGAATTAACTTTAGGGGTGTTGATTGTATTGTTTAATAAAAGTAATAAAGTCAGATTTCATAATAATCGTAGGGTTAACTTTAGTGATGTTGATCACATTGGTTATCAAAAGTAATAAGTGTTAGGTTTAAAAGGTCCGTATGACCAGAAACTCCTATAGATACTCTTAGTGATTTTAATGACAACAAGCACAAAACAATCAATAAAATGCAAGAAATATAAGTTAAGAAGATCGACATAAGAAGCATATACTTGGATAATACATAAAACGTATTAAGAAGATAAGAAGTACACAAAATAAAAAGGTATGTGTAAGAAACATCTACTAAAAAAAGACATTAAATATGTCAAGAATAAGAAGGTCCACTAAATGTGTTAAGAAGATAAGTAACATTGGCAAGTAGGTCTTATATACATACTCATAAGAAAGTCAGATGCAATGACAAACAACAAAAGATTAGAAGAGTATCTAATCATCTGTTTACAAATATTGACTATCTACCAAGAATCGCTTGTATAATACGATATCATATCATGCGTAAACACATTATCAATCTATCAATATATGACCACCGAAGACAATCTCATTACACATACATATGTGATGATCATTTACGAAAGAAATTAGAAGCTCTTAAGCTTATCAGACCATCTAACTTATAGTAATTTATAATTTAGATATATAATTATAGAAAATTATAATTTAAATATGTAATTTAAAATTATATATTTAATTATAAAAAATTATAATTTAAATATATAATTATAGTAATTTATAATTTAAATATGTAATTACATAAATTTATAAATTAAATATGTAATTGTAATTTAAATATATATTATAGAAATTTATAATTTAAATATATAATTAATTTATATTATTAAAATATGTTATTACTTATTTTAAATACCTAATTGTTTATATGATGATTAATGATGCTCTTATTTTTTATTTTATAACTTTTAGTTAGTTAATCAATTAGTTTTAGCAAACAATTACAACTAACTTTTCAACTTTTATCTAATTTTTTAGCTTTCAACCTTTCAGCTAACTTCTTAGCTTTCATATAATTTTTCAACTAGTTTGTCAAATACACCCAAAGTAGTTTTTTTTTTTTATAAAACTAGTAGTTACTAAAAACACTTAAATAAAATAAAAACCTAACATACTCTTCATAACAATTATGTTTCCTCATAATGGCTTTCTCTTACCAATACCGTTCCATGGAGGTGATGGAGTACGGTTAATCTTGTAAGCTTTTGAAGCTACTTACTAATTTTTCTATCCCATTTAATAAAAAAACCTTTGTTAAAGATGTAGTTAGTTTAAATAAGCACATTAATATCAACTATTGATATTATACTTCTAAACTTACCTCTATTTGTTTTATAAATTAGACTATTCACATTTTTAAATTTGAATAAGAGAGAAAGTAAATTGTTAATTGATTAATAAAAGCTTTAAAAAGAATAATTAATACATTTAGAAACTAGGATATTTTTTATAAAAAATACAAATTATTTTTAAAAAGTTCTTATAATTAAAGACTGATGGTGTATATTAATAATAATGTAAATTGTTCAATCACCTTTTGGTTAAAAAAAACAAATTAAGGGTATTGCGTAAAAAGAAACTATTGATGAAAGTACATTAGTAAAATATCAACAACCATCAATGGATTTTGATTTGTGAGCCATTTATATGTGGCCCATAAAATAGCAGATTCATCAATTATTACCACTTATCTTTCAAATTTCATTAATGGGGCGAAATTAAAACTTTCATCATTCTCAAAGGTTCATTACCATGCGGTCCATATGCTCGTCATTCAACTTGAAACTCTCAAAATTTTGACCATTATTGGGATTGTAAATAGTATGAGTGGTTGGCAAAGAAAAGTTAAAAGAGGACCATCCACTCTCATTTGTATTCTTCACTAGGCACATTAATTTACTCATTTAGTGTGATCCTTTGTTAGCTTTTATTGTATTGTTACGCATTGAAAAACGTAGAAA</w:t>
      </w:r>
      <w:r w:rsidRPr="002F6F5A">
        <w:rPr>
          <w:rFonts w:ascii="Times New Roman" w:hAnsi="Times New Roman" w:cs="Times New Roman"/>
        </w:rPr>
        <w:lastRenderedPageBreak/>
        <w:t>TGAATTATTAATCAAATGATTTGGATAAGAGTGTCAGTGTAAAGATTTTTACATTTATATTCAATTACAATCATTCATCTATGATAAATTTGTTGATTTTATTCATTACTATTTTAAAAATCACATAAATGAAAGGTCAGGATTGAATATCAGTGTAAAAATATTTTACACTAACAGTGTATATTAATTAAACTCTTTTGATAAATTTTTAAGGAAAAGAGTGAGAGTTTAATTGATATACACTGTTAGTGTAAAAGATTTTACACTAAAATTCAGTCATAATTTTTCATTTATATGATTTTTAAAGCACTAATTAGTACATTCAAGAAACTTGCCATGAATGAAAGGTTGTGATTGAATGTCATTGTAAAAATCTTTATTGACAGTGTATATTAATTAAACTTAAAAAGTGAAATGAATAAATATTTCATAATTAGAATTAGCCTGACTTATATATAAATTAATACATAGAAACTCTCTTTATATATATATATATATTTTTTTTAAAAATATGTATTTTTTTATAAATTACATTATGCATAAATTAATTTGAACTTTCACAAAAGTTTATTTAAGTATTTTTCTTCTTATTTTTTAAAAAGTTTTCTTGGAGAAATTTATCCAAACATATCTTAAGTACTATATTTGTTCCTTTTTATAAGACTCAGTTATAAAAATTATGCATATTTTTTTAAATCTACCCATAACAAGATTAAAAGACAAAAGAATTTTAAAATAAAGTCTTGTAAAAATGGATAGAAGTTTTTAAAAGATAAAGAATCAATATCATAAGTGCATTTCAATATACTAACTTAAAAGTAAGCCTATGTTTGATTTAATGTTGCGAGACTCCCAAACTCTTGTTGAATTAAAAGTTACAAATTCAATGAGCTTTTATCTAAACATGTGGTAAGGAAAAGAAACCATATACCCTACAAAACAAAGAGAAAAAAACTTATATACTATAATTATATAATTCTTGATATGATTTATAACTATTTAGTTGTAAACAGTTAATATAAAATACACTTATGATGTTGATTTTTTATCTTTTAAAAATTCAATTTAGTCATTTATGTTTTTAAAGTGAATTAAAATGATTTTTTTAAAATAATGATTATTTTTTATTTTTAAACATGATTTTGAACAAATTTTATTAATTTGAGATGTAAAACTTGTTCTATTATATTTACGTATACGAAAACTATGGAATCCAATTTATGCTCAAGCCAAAAAATAGCACAAACAAGACAAAAATTATGTACAAAGTTAATCCAATGAGAAACAAAAAATTAAAAAAAGTTTAAATCAATTTTCTTTTTATGGTTCATCAGACTTATTGGGTGGAGTAGTGAATGCCTTCGAGAGAAGAATGGGGTTGTGACGCAGAGTAAAAACAAGGATTTTTTTTATTATTTTTATAAAATTTAAATTAAAAATATATTTAATTTTTTAATTATTTAAAAATAAATTATAAATAAATATTAGAAAGGGTGTACTTGGCCTATTTAAAGTTATTTAAATTTTAAAATCTTTAATTAACATCTTTGGAGTAATAAATTGAAAAAATCTTAAAAGAGAGGTAGCATTACCAAAGTAGACCAAGATTTTATTTTGAGATCTCTTACTAGAGATGCTCTTATGTAGTAGATAAATTCTATGCAATATTAAAAATATATAATTAAAACTATAATTAACTTAATCAATAATAAATATTCAAAATAAGCTCGTATTGATAATAAAAGTTATAAACAATATAAAATATTATTGGTTGGAGTATTAATCATTTATCACAACCATGAAAAGATTCTTTATATTTTACTGAATACCACACACATATATAATATATATATATATATATATATATATATATATATATATATATATATATATAAATATAGTTAATTTAATCTTTTGACGTCCATGTTTGAAATGGAGTATTAATGATAAACTCTGAAACAAAAATTAAAAATTACTCTGAAAACATGTATAACTATCAAATCATATATAACTAACATGCGTAACTGTGCCACTATTATTAAATGGAGTATTAATGGTTTTTCACCACCATTAAGATTAAGAGATTCTTTATTTTTTATTAAATATATATAATTTAAAATCTCTCCTGTAAAGAAATGTAATTTAGTCAAAGAAAGAGACGAGGGTTTCATATAAAAAATAAGTAGTATTAATTGATAGCTTGTTTGACTAATGAAGCTCTAGATAGGGCCAAACTTCTCTGCAATGTGAAAGTGTAGAATCCATTTGCTCTCACCTAAATTAACTACTCTTAATGAAAGCCCATTTGATATTACACACAATTGATGTACCCTTTTTCCTTCTCTTCTAACATATAGAGATTTTCTAATTTCTCTTCTATTATATATATATATATATATATTTCTACAATGCTAGAAAATTGCTGAACCACTCTTAATAAAGTTACAACCAAAGAATGGCTTGAAAAGATTTTGATGATGATCAATGGCCTTGTAAAGGCCTTATATATATATACCATTTGAAAACTCCCCTTTGGAGTTTTGTTCATCATTATTCAGTTGTAGCAGTTCCTGCGCCTCTATATTTGTATCTGATAGCCCAAAACAAGTAATGCAAGAAATTCAAAGCACTTAGGACACACATAAGCCAGTAAAACCTCTCTAGGTGATGGTGGTTAAGGTTGGCCCCAGAAAGCCATGGTCTATGTGAGGTGTTGCCAGTGACACTATTTACAATAGACACAATTACTGAACTTAGGTAATATCCCACAGCCAAAGAGGCCCAAGAGAGTGATGTGGCCAAAGATCTCATTCTACTTGGTGCTTCTGTGAAGAAAAATTCCAATAACCCAGCAAGGGTGAAAAGATCAGCAGAACCAAGGAACAAGTATTGGAATGCAATCCAAAAGAATGTGATAGGTAGTGGTTTTGTTGTATCATCCAAAAGGCCTGAGTGAGTAGCCACACTTTTCCTTTTCACTTCAACAACTGCTGCCACTGCCATTGCCACTATGGATAGGACTAGTCCAATTCCAATTCTTTGGAGGTGGG</w:t>
      </w:r>
      <w:r w:rsidRPr="002F6F5A">
        <w:rPr>
          <w:rFonts w:ascii="Times New Roman" w:hAnsi="Times New Roman" w:cs="Times New Roman"/>
        </w:rPr>
        <w:lastRenderedPageBreak/>
        <w:t>AAATTCCCATCTCAGTTTTGGTCACTTTTCTTGCAAAAGGGATTATGATGTGGTCATAGATTGGTGCCAGGATTATGATGAAGAGCACTGGGAAGATTGGTAAGGAGGCTGGTGGCACCTTTAGGGAACCAAGTTTGGTGTTCATTGTTGCAGCTTGTTCAACAGAGAAAGTGGATAGCTGAGCCAGACAGCAGTTTAGCATAATGGTGCAAGCAAATATGGGAAGCATTTTCAGCACTATCTTCACATCTTCTACTTGCTCCACTGTGCATTCCATTGATGATGAACACATAGGGCTGTTTTCTACTGCTCTATTCAGGAACTTGAATGTGTTTGTTAGGGCTTCAGGTTCTTTGTTTGCTTCTTTCTCTACTTGTTTTCTACCTGATGAGTGTAGATTCATGGAAGGGCTTGAAGTCATGTTCACCACTGCACTGCTTGAATTTCTGTTGAACCAGCAGTTCAGTGAAGCAGCAATTAGTACCTGCTTGGCCAAAACCAGGAAGCACACTTAATGCTAAGAGTGAAGATATATAATGGAGCATTATCAGTTGAAAAAAGAAAGTTTTATAAGGCAGAAGCCACTCTAACATTTATTTAGACAAATTTCTAAATCAACAGTTTATTAAAATCAGAATTTGAAGAAAACAAATGAGATTATAGAAATTGAAATGTATAGATTAATTTTAATCAATAAAATAACTTGATTTTTTATTTTGTTCTCTAATAAAGACCTAAAAGCCTTACCTAGAAGCTATTTCTTTCTATTTTTTTTCTTTAAAGAAGCTAATTTACTTTCAAAAATCTTTTTTAGAATGTTGTTAGGTCTATGTTGTAAGTGTATCTTTGGATAACTGTAAGACTCATCAAATAGAAAAACGCACATTACAATGTATTTGAAACTTGCGAAACAGAAAGAACGTGCATTTTAAATTTTTAATATACTAAACTTAAAAGTAAGTGTATGTTTGATGTAATGTTGCCACACTCTCAAAACTGTTGTTGAATCAAATAAAAGCTACAAATTCAATGAGTTTTTATCTAAACATAAGGTAAGAAAAGAAATCACATACCCAAAAAATAGAAAAAGAAACATTATTAATGCAAAAAAGTTTTATACTAACCATTAATTATAACTTTTTATATATAATTAATTATTAAAAAACCATATAATTAAAGGATGGTAATGTGACTGTAATGTGCATAAATAAACTAAAAAATAAATAGATAAAGATGGGAAATATTTCCTTAGAACTAGGCATACAAATAACCAAGAGAAAAAAACACAAAATAATTAGTATTAGTTATTACCTTCAAAATGGTTGTAAGGGGGCTACCAGAAGGGATCTTGCACCTATAAGTAGAAGAGCCAGCCAAGAACAGTGGAATGGCTACAAATATGGTTATAGTAGAGATTCCAAAACCCCATTCCCACCCTTTGTTATCTTCAACCCATACTACAAATGTAACAGCAATAAGGGCACCACATGAGAGGCAAAAGACAAAGTAATTGAAGAAGGTTGATCTCTGCTTCCTTCCTGATGGGGAGTTCTCATCAAATTGCTCAGCACCATGTGCAGGCAATGAGCCCTTGATTCCCCCAACTCCAAGAGCCGTCAAATAAAGCCCACAAAACAGCATTGCTGCTTTTCCACCACTAACTTCATGGCATGGGGTTGTTGATGGGACACACACTGGTGGCTTTAGTGAAGGCACACGAGCTTGCACAGTCAGCACAATCAATCCCTGCACACACAAGTTCCAATTCCCTTTAGCATTGTGATGCTATGCAAAATAATATAGAATATAACCAAGTTGACTATACATATGGGTTTGATCTGTTTAAGATTTGTTCTATAAAATTTGTGTTTTAAATCAAATCAATTTTTTGGAGTTTGCCAAGGTAGTGAGTTTGTACATTTAGTTCACAAAAATTTTCGGCTAAATAAATTAATGTAGACTAGTGAGATATCTTTTTAAAAGTTATTCGAAAGGATTTTTACATATGTATATAAGTTAATTTTAGTTATAGATAAACTCTTTCATTTATTTTTCTTAATTTTTTCCCTTAGAAGAGCTTATGAAAAACTCATCTAACATGTTTTAATTATTTTCAGTTTGTTTAATTTAATTTCTAATAAGCTATCCAATCTGGTGTGGAATGAAAAACCTTAACAAAATATCATCTGGGTTACCAATTTCAAATGGTAATGCACATATATACAAAATTGTATTTTCACATAAATTTTGTACATAAAATTATATAATAGATAAATATCTACTAAGAAAAGAGAGCGTGGATAAGATGAAAAATAAACAAAAAAAATAAAATAATATAAAAGTAAATCCTTACGAACTAATATTCTAAAGATACTAACTATTAAGGAATCAATAAGCAGTAAGTTTTAATTATATTATAGAAGTGTCATTAGCAATCATGAAGGAATATTACTGCACCTTGAATAAAAACTTTATGTTTAATTTTCTTAACCAATATTTTAAAGATACTGATTATAGCATTACCCTATTATTGCATGAATAACAATAACATAACTCACTACTAATGTTTGAGTTCTCAATGCACGTATGAGCATGGAACTGTACCAGGTCAACCACTGAGATACCATACAGAGTACAACGTGTACCATTTCTAAAATGTGACCAAATAAGAAAATGTCAGCATCTGTTGATGAAAAATGGGCACTTAAGTGGGGCTAGGCCATGTGCTCAACCTCACTTCAGAACCTGGATTATATAGCATAGACAATGACTTATAGTATTACTCTATTAACTACACATGTCTTGATCCATCACTGTGAGATTTTGGCGTTTTAAGTAAGGTATATTCCATTCATACACAGCTAGTCTTAGAATGAAGATATTTCACACAAAGAAAATTAAAATAGGTGATATAATAATCGTGTAAAATATTATTAATAGAGATTGAGACACTTCGTATTATAAATATTATTCAATTATAATTTATAATGGGTTTATTAACTTTTATTATAAA</w:t>
      </w:r>
      <w:r w:rsidRPr="002F6F5A">
        <w:rPr>
          <w:rFonts w:ascii="Times New Roman" w:hAnsi="Times New Roman" w:cs="Times New Roman"/>
        </w:rPr>
        <w:lastRenderedPageBreak/>
        <w:t>TCAGATAAACGGTTGAATATGATTCAACAACATATAAAATTTTTAATTGAATGAATATGATTATCAAAATTATATATCCTTTTAAGAAAATTCGGAATAATGCTTATTATTAATAGAGCTGAGACAATTCATGTCTCTCTTTATATTTTTAAATAAAAATAAAAGAAAAAAATTATATAAAACATAAAAAATGAAAAAGAACAAAAATTTAAATAAAATATATGATTAATATTTATTTAAGGAAAAATATTTAATTTAATGTGTCGATTAAAATGGAGAATTCCATCATATATAAATTATTATTATTTAAGGTAATTAGGATAGCTATAGCTTAGGTTTGGCCTGGTTAATTAAAGTTGTTTAATTCATTACAAATATCTTGAATATACCTAATTTCTGCCCCACATTGATAAGTGTTAAAATATATACTTTTGGTGTATAAATTTAAATATCATGAATAGTATTAAATACTAAGCATTAAAATAATACACCTTACAATGGACCTTATAATATACACATCATATCCTACAGTCCAGTTTCTTTTGAAATTAGAGAAGGATTTGACTTGGAGTACCAAGTTAGATAAGGTTTTACATGTGGCATACCAACTATAAACTAAGCATTAAATAACAAGAATACAATAATATCATTTCATACAAAAGTACTGACTTTTCAACATCAATTTTTATTACACTTCACTTTATATTCACTAGAAAAAAGCCTGTGTTACTCTCTCAATTAAGTGTGACGTGATATATTAAATGAAATGTAAGAGAGTATAAATTAAAAGTGACGTGAAGATAAACTGTTCATAATAATGTTACAAAACAAAATATATTCAAGATCAAAGAAGAAATGCATTTGAGTACATTTTGATTTTGTCACCGACCAATTTTTCATAGTAATTCTTCTAAAGATTTTAATGAGTTAATTTTGGGAAATAAAAAATGGAATAATTTCCAAAGTATTAAATATTGATTTTGGCACGGACCAATTTTTCATTAGTAATTCTTTTAAAGATTTTAATGAGTTAATTTTGGGAAATAAAAAATGGAATAATTTCTAAATTATTAAATATTAAATAATGTAAAAAGAGGGAGAAAATTGGTATATGAAATAAGGGTCCTTAGTTATTAGGCCTAGGAGGGGATAATAGCGTACAGAGAAGGGCATGTGTTTTTTGAGAAAGCCAAAACGACAACAGATGTTACTTTCCATGTTCAAACTTGACTGAACAAAGTCTCTATTTATGCAACATGTGGCAGTGGCACAAAAACATAGGGGTCCTAGGCATTTTCAAGGAGATTAAATATATGTTGCATGAATGATCAATATAAATAATTGGGTCCCCCTTTATCTTTAAATTAAATTAATTTTCTTCTGACACCAACATGTACAATAATAAAAATACTAGATTCATTTTTATTAAAAATAGAGAAAAACGAAATTGGAAAAAAAATACAGTATTCAGTAGATATTATTAACACATCACCATGATAGTATAGTTTTTATGCATATATTGATTACGTGTTTGAATAAATTGAAAACTGATTTTAAAATAAGTGATTTATGTTTGAGTGTTTAACGTAAAAAAGTTACTTATGTTACTCTAAATTAAAATTAATTATGAATTCTTTATTGACACAAAATAAAATATAAAAAATTTATTTAAAATTAATTTTGAATCCAGAAGTAATTTTTGAATGTAAAACTTAAAAATATTTTCAAACACAAAACTAAATATATCACACTTTATTTAAAATAAATTCTACAAACAGAATGAATTATATAATATAAAAAAACAAACAAACTAATATGAAGAGAAGTAGAAAAAAAACGAAAACTCTCCACCAACATTATTGTTATTTTGTCTCATCCACTCTTATGTGTCACAAGCCACTTTTTTTTCTAGGGTACTGTTTGTCTTTCTTAGCCACCACTAGCAGTAAATATCACACACATTTTGGAGTTAAGGGTTGGCGTTGTACCAATGTGAGGAGAGAAAAAGCTACCTATATGCTTTTCTTTTCTCTCTCTACCCTTTTTTTTTTCTCTTTCCCTTTCCCATTTGGTGCCTTAAAATATGATTCTTGACTTAGACCAGTATCTTACTGGGCGTTCGCTCATGCAATTCATGAGGTTTTCTATGACCAAATGTGCAAACGAATGCAGCAAAAAGAAAGCAAATCAAAGGATGATGGATAAGACATTTTTTGAAATAAAATTATTATTATTATTTAAAAAAGAAACAAAAATCATTGACATCTTTTCAATTCTATTATGGCGTTTGCCCATCTTGCAAGTTGTGTCTATTGCACTTTGCAACTTGCAAATTGACTCAGATTCTATGGTTTAAGACACACACACATCATGGCTTTGAAAAACGCTTGCTCTTTAAGGAACCCAATACTAATCAAAACTCAATCTCTTATGTCCCCTTCTCTCTCACTCTTCCCAATCAACAAAACCATAATGGGAAAGGGTTAATGAACAAAAAATGCAAAATTAAGGTATCATCAATGATTGCATATATAACACAAGATTGTGGAGTAGTGTGTGAAGGAAATTAAAGTGTTTGATTAATTTATATTCACAAAATCATAAGAGAGTGTATGCATACCAGAAATTCAATAACTGCACTTATCAGGAAGATGTGATAAGTGGTGGAAAAAGCATCAGATAAGAAACCTCCAAGAAGGGCAAGAAGAAAGGCAGTTCCCATGAAATTTGTGACATTGTTGGCAGATTTAGAAGGGGACATGTGCATGTATTGCCTCAGATACAGCACCAAATTGCTTGCATTGGCTAAAAATGCCAGATTCTCCATTATCTCCACCACTGCACAAAAAACCACACACATTCAAATTAGTGCCACTTACTTAGATTTGTTTCTATCATCATTAATCACACATATATGAAGTAATTAATCAGCAATCAACTAGTCCAAAATTGAAACACACTACATATATCAATATATATATATATATGTAAACAAGATTATTATAAACATTTTAGCCCAAATAAAAT</w:t>
      </w:r>
      <w:r w:rsidRPr="002F6F5A">
        <w:rPr>
          <w:rFonts w:ascii="Times New Roman" w:hAnsi="Times New Roman" w:cs="Times New Roman"/>
        </w:rPr>
        <w:lastRenderedPageBreak/>
        <w:t>TATAAACTTCTGACATTGTCTTTCATTTTTACTGAAGAAAAAGGTACTGAGACATAGAGAAGAGAATTTAGGACAAACCCAAAACAAAGGAGGCTGCAAGCATGCCACCATGGCGGCCTTTGATAGCAGGCTTGTTTCTCCAGTTCACATAGCCATCCCATCTGGTTATCTGATTTTGTTCTAATTCCTATACAAGAGAATTAGAAGGAAATTAAAAAAGTGTGAATTGAATTAAATTAAATTATACACAAAGTAGCATGTGATATAAATTAAGTAAGGAGAAGAAAGGTGAGAAGAGAAGAGTGCAAGAGGTAAAGGGGGAGCAAAAACCAACCATGATTCTCTTATTATTTCTCTCTCTCCTCTTTTTTTAGGTTTGGATCTGTGAGAGAGAGTTAGGGGAGAAAAAGGGTGCTGGCTGGTGGAGGATTTAAAGAGAGTGGAAAGGTGCAACTTGGGCAGAATGGTCTACACACTAGTCTGAAACTATTAAATAACAATTTGACTTTATATAGATATATATATATTTTTTTCTATATACCCTTTTGCAATTTTAAGAAACGTATATTTGCCTCTCATGCAGTTAATTGTTCGTATATTTGCCTCTCATGCAGTTAATTGTTAAATTCATTATTTTTTTTTGTTATTAAATGAATTATTAAATACATACATGGCATCTATTAGAAAAATAAGTAAAAATAATATTTTTTCACTGAAAGAATATTATCCCTTTTTTCCTTTTATCCATATTTTTTAAGGGGTCTGTATGTATCCTTTTGTGTAGTGGGAATTTAATTCATTTTTAGTTGTTATTATTATTACTACAAGCAAAAACAGTTTTGTATTTTATCTTGTTATTTTATTTAAAAGTAAGTAGGTGAAAAATGTAGATGAATTAAAAATATTAAAAAAAGAAAATATAGTGGTTTTGAAATTATGAGAGAGAAATGAATGTGATAAGAGAGTTAAGAATAAATTGAAGAATAAAAAATATGTGTACTAAAAGGATTTTTTTTTATTATTTTTATAGATTATATACAAATTCACTTAATGATTTTTTTAATTTGTTCTTACTTTTTTTTTTAAAATAACATGAATCATATATATTAAAAAGAGAAATGAAACAAAACTTTTCATCCAAACTATACATTCACAAAAAGGAAGTGGTTAAAGTCTCAAAAAATATATACCCTACTTATACTTTTGTCACTCAAAACCCTATGAAAATCTTGCATTTTTAAAAGGCACTACGTAGATAAATACACCAATCAGAAAATAAAACCCTACTATTTGTACCAAATCTATATAATAACCAATTCTATGAGATCACCTGAATAAAAGACATCATATCTAGAAAATCCACTATTCGATTATTAAATACAATGAAATTTTTAGATATTTATATACACCAGATAATCACATGCTAAAAAAGAAATCCACATTTCCTTTAATTATTTACCTACCACCCATGCTTCAAACATATGACATAAAAGAAGCAAATCATCTGGTAATGAAATTAGGGCATGAGAGAAATAAATATTTGACATCGTCCAAGGTTCTTACTTTCTTATCACTTGCTTGTCATATCGATTAATTTTTCTTCTCTTTCCATTTATTATTTTTTTAGTAACTCTTTTCATTTATTATTCGTATCTATTAAACTTTAAGAATAAAATGATGTTTCGTTTCTTAATTTATGCTCACCGACAGCAAAATGAAATCATTTATATTCATAAGCATTCTTTTTATATATATATATATATATATATATATATATATATTCGATTTTAATTTATATTTTCAATGTAAGAAATTTATAATATCAACCAATTAAAATGTATATTGAGTCAGGTTAAAAAATAAACGATTTTAAAACAAATGATTTATTTATAATTAATTTTTATAAAAATAGAAAGTTTTTATGTTTATATATAATTGTAAAAATTAATTTTTTAAAATGTATCATCTTTTAATATATCATAAAAAAAATTAAATTAGTTTATTTTAAAAAACTACTTCAAATATTTTTAAAAAAATAAGTTGTTTTTAGTTTTTCAGTTGAAATATCTAAAAAGTTACAATAAATGCTTACTCCATAGTTTACTAATAATAAAGCTTAATTATATATTTAATTTAAAATGTGTATAATTTTCAAATAATTAATTTTTGAGTAAATAAGATTTGACTCTTTATTATTTAACATAATTTAATCATTAATTATTAATTGTATTTTTCATAAGCATTGCTCTTGGACTTTATTCAAGTTTACTATCTGATATAATCTTATTTCATATATATGGAAAAATTGCTAACTGCCAAAATTTATACACAATTAGGGTCTAGAAAGGGCATGTTATGAGATTTTACGGACTCAAATTTTATAATCTGGTGGTTTTTCAATTAATTTATTTTTTAATAATGATTATTTGTTAGTTGAGTTTATTATATTAATTAAAAATATAATTTAATTTATTTTTTATATTAAACACCTAAAAACCAATAGAGTTTAATTGGAATACATTTTCATTGTAAATATTTTTATATTGACATTCAATCACATTCTTTTATTCTTGGTAAATTAGTTGACTTTATTTGTTAATACTTTAAAAGTTATATAAATAAAAAGTCACGATTGAATATTAGTTGTAAAAATCTTTTATACTGAAAATGTATACCGACTATATTCAAACCAATATTCTAATTTTGTCACTATTCTCTAGCTATCATTAATAAAACATCTTCATTTTATTAAAAGTTGCATAGTTTTTATTCTTTGTTAATATACTTATGTCTGTTATTTTGGTAAAAAAAATGAATGCCTTCAAAATTTATTTTACATAAAATTTTTAACGTAAAATAAAAAAATACAAACAAAGTTAAAACTTTTTAATCACAAATCACATTTTAATTTAAATAAAAAATAAAATGATAAAATAATATTAATTTTTATATATCTATATATAAGAATAATATAAAATAATGTAAAAAATATTACATAAAACTAAATACATTTTTTTTTAAGGATTGGATTTGGAGTGGTGGCCTTTCCTATCAGCACACAAT</w:t>
      </w:r>
      <w:r w:rsidRPr="002F6F5A">
        <w:rPr>
          <w:rFonts w:ascii="Times New Roman" w:hAnsi="Times New Roman" w:cs="Times New Roman"/>
        </w:rPr>
        <w:lastRenderedPageBreak/>
        <w:t>CCTTTACATTTTTGTATTTTGGGTTGCAACATAGATTGTATTGAATTCCTTTCAGTGCACTTAATTAGAATTGAATTGAGTAATGAATTCACCATTTGATTTAACTACATAAAAGATTATAAAAAAATATCAATTTTTTTTGGTAAGCCTAAAAAAATAGCAATTAATTCTTTTGGTCATATGTGAGAAACTATGAATTAAAAAACCTGATGCTCACACTTTTTAATTGCAAGCCGAGACATTTTATTTTGGTTCTATAGATTAACTCAATCTAATAATTGTGAATTGTAAAATAATTTTAGTGATTTTATTGAATACTAAAGGTAAATTGTAAAATACCCTGATGTCTCACACTTATTTAATTGTATTTTTTTTTTATCTTTGTATTTAAGTGCGGGTTAATGGTGGATGTCAGTTAAGAATTTTGAATTCAGTTATGTAATTGTAATGTGCAAACTTTCCCCTATCATTTCTGGTAACTTGAGTGAGTTTTACTTTTGCTAAATAAAATTTGTCTTTTTTTTAAAATGGTAAATTATAAAAGAATGACGCAATGAATACTAATTATTGCTGTCTTATAAGAATTATGAAACAATAAGCAATACCGACGAATTATTGATTTTGAGGTTGTTTTTTTCTTCAAATAAGAGGCTATAATATTGTTTTATTACTAAATTTGATGATCCAACCAACCCTACTCAATTAAGGTTGCGTTGGATGGCTAAAATAAAAAATAAAAGTTAAACTAAACATAATTAAATTTAAATAGATTGAATTAAAAATCGAAATAAATTGAATCTAATCCATGCCGATCAACCATATCTAGTAGAATTTATGATAATTATGTAGAACATTGTGTAATGAATTAAATTAATGCTAGTGCATTAATTGTTGTTTTGTTTTTCTTCAATTAAAGATAAAAATATATGAAGAAATTATGCTATTAGTTGTTTAAAGATTATCAATTTAACCATTGTCATAATGCTTATATTAATGCAAACTATAACTTAAAGTTACATCCAATTAACACATAGTAAAATATTTTCACTAATTAAGACAATTGAAAGATATAAAGATTTTTTTTTTTTAAAAAGGTAAATTTTATTCGGCGAGATTAACATTCCTCCATGTCACCAGGAATGACATAGAAGTATGATCAAAGTATAATAGAAACATAGATCATCCACACAATATAGTTCCCCTCCACTAGAAATAAAGTCCCTATCCAAAACAGAAAAATGACTTATGTTTATCTCTTGCTAAGCTTACTAAAGTAGTATATAGGCTGAATAAACCAATCATAGAAAGAAACAAAAGAAGTCAGAGAGTTTTTACAATAACCTTTGACCTACAACCAAAATCTTTGCAAAGATTGTTGTTAAACCTATTCTACATTGAAGGGAAGAACCTGGAACACTAAAACATTCCTTGCCAACCAAATACTCCACATAGTGGCCAACCAAATAATGTTGAGTATATGCATATGCTCTTTCCCACTGATATTCACAATCCCTAGATGTTGCCTTAGATGAGATTGACAATCTAAAGGCATGACACATAAGGATCCTAACCATCGATGGTATTTCATTCAGACCTGATAGCTAGATTCACAAGTAAAAAACAGAGGTTCCACAAATTCCAGACTTTTCCTATAAACAAGGCAAGAAGTATCACTTGATAGTAGGATGTTATGCTCTGCTAGCTCAACCTTAGAAGGATCCTGTTATGGACTACCTTTCATGCAAATGCTAAGACCTTAGAAGGCACCTTAGACTTCCATAACCTCTTAAAGAATTGTGAGTCATAATCTTGAGGCTCCCCACAAACTATTCTATAGGTTTCTTTTACTGAATATGTTGCTTCATTCCCTGATTGCCTCCCCAGCTCCACCCATTTCTCATACCTTCCTTTAATTGTATTCCATCTAGGACCCTTTCCAACTCCTTTACCCACTATTCCTCCCAACTAAAAAATTCTCTCATCCACCTAAACCTCCATTCCCAAACATCTTTATTACACACCCCAACCCCACATAGAAGAGTCTCTTTCTGAATTGCTTGAATTCCCAACTCTATCCATCTCTCACACCTTCCCTTAATTGTATTCCATCTAGGACCCTTTCCAACTCCTTTACCAAATCTTCCTCCCAACTAAATAATTCTCTCCTCCACTTAAACCACCATTCCGAAACATCTTGATTCCACACCCCAACCTCACATAGAAAAGCTTCTTTATAATTAGATAACATAAATAATCTTGGGAACAATGATTTTAACTCATGCATCTCGCCCCACCTTCTTCCCAAAATTTGAATAGTGACTCATCCCTTACAAAAGGTTTGACATTGCCCATAAACCAATCACTCACTCCCTCTTCAGAAGTTACCTTTAGAATACCCTTTCACCACTGAGACCACCTACTCCTTTGCCTCAATACCATATTACTTCTTATATCTTCCCTATATTTTGCTTGTAATACCTTGACCAAGAGAGACTCCTCCCCCTGAAGAATCCCCCATCGGCACTTCCCAAGGAGAACTTTTTTAAAAACCACCACATCTTTGATACCCAGACCACCTTGGCTTTTTTCTCCACACACCAACTCTCATTTGATCCATGCAACCTTGTTATACTTATCTGATCCTCCCTACAAAAAACGTAATTGCATGCTCTGAATGGAGAGAGCCATCTTCTTTGGGATCTTGTAAAAAGACAGAAAATATAGGGGAATGGATGAGAAAGTGGATTTAATTAAGCAAATCCGCTCTTCCAAAGCAAATTTTTTTACTTCTAAGATGATAACTTGCTTTGATTCTATCAAGGACCGGTTCCCAAACTCTCTCACTCCCCACATTATACCTCACTAGAATCCCCAAGTAGGAGAATGACAATTGCATTACCCTACAGTTTAGGATCTGTGCAAAGGATTGCAATATCTCGATATTCACCCCTATTCCCCCCAACCTGCTATTGTGGAAATTTATTCTCAAGCCTGAGGCCATTTCATAAAACCTAAGAGCA</w:t>
      </w:r>
      <w:r w:rsidRPr="002F6F5A">
        <w:rPr>
          <w:rFonts w:ascii="Times New Roman" w:hAnsi="Times New Roman" w:cs="Times New Roman"/>
        </w:rPr>
        <w:lastRenderedPageBreak/>
        <w:t>CTATTAAGTGAATACACATTTTGTACTTCTGAAGTCACCATAAAAATAGTATTGTTGACATACTATTGAAAACAACTTGTAGGTCACTTATACCCATCTTAATACCAGACAATAGATTTACATGAAGTGCATTCTTAATTAGGCCCTAAGACCTTCAACTACAATTAGGAATAAGAATAGAGCCATAGGGTTCTCTTGTCATAAACCTCTTTGCATATGAAATTTCTATGAAGCACTTCCGTTTACCAGAATTGAAACAGACGATGATTGGAGACATCCTTGAATCAAACTCACCCATATATCTGCAACCCAAAGCGCTTAAACATGTAAAACAAAAACAACCAATTAATTGTGTTATAGGCCTTTTCAAAATCTACTTTAAAAACTAGTAATGGCTTCTGATGGTGTTTTGTTTCCTGGACTGATTCATTTACTAAAACCACACTATCTAATAGTTGTCTCCCTTTGATGAATGCTGTTTGGGTGTCTTCGTTGATGCAAGCCATTACACTTTGGAGCCTATGAGCCAACACTTTTGCAATGATATTGTAAATAACACAAATCGAGGACATGGGCCTATAGTCTCCAAGGTTGTCTGGCTGATCCTGCTTAGGAATTAAGGTTAAAAAAGATGTATTTGAGCCCCTAGGGAATTTCCTATGCTTGTGAAAATCTGACAAAACCTTCCATATGTCACTCTTTAACACTTTCCAGAAGTGCTTAACAAACTTCATATTATATCCATCTAACCTAAGGGCTTTTGAGTTGTCACAATCCCAGACAATAGCTATAGTTTCTTCCTCAAAGAATTCTTTCTCTAGATTGTCTCTTTGGATATCAGAAAGACTCTTTATTTCCACACCATCTAATCTGACCCCTTCATCCGTCTGTGATTGAAATCTAGCAATGAGGTTAAGATATCAATAAATTTTAACTAATTTTCTTAGCCATTAGTTGGTTGAAATGACAAGTCACACACACTCGTGATTGAAAAATTTTAAATGTTGTTTGGGGCTTGGAAATATTATGGAAGTGTTCTAAAGCAAGTTAATTAATAAATGTGCTACCTTTTTTAGTAGGTGTTATGCACATGAGTAAACTTACATAATTTGAAGGTGAAAAAATTCATCCCTTCATTTTAATAAAGTCACATGCATGTGTTAAAATTTTATATATTTGAACCCCCTCATATTTCAATGGAAAGATAAATAATTATACCTCTTATTTTAATATTTATACTTCTTATTTATGTGTTTGAATCCATTATTTGTTTATTAATTTTTTATATATTTATTAATACTTTATTTATATTTGATTTGAAAGTCTATTTTATCTTTTCTTCAATACACATATATACACACATACACACACACACACACACACACATATATATATATATATATATATAGTTATTATTAGAGTTTTTTAAAATAAATTGCCCCTAATCTTGGGTCTTAGATCCACCTTTGGCCATGCATGACTTATCATGGAAGTGGAAATATAAAATCTTTGCAATTTGAGTATTGTATGTTTTCACTAAGTGAGCACCAGACATGCTCACTAATTGACACATGAGGTTCTAGGTTGATACATAGTCCACACAAATAATGTATTTGATTTGTTATTTCACCTCTCTTTGGTAAGTATAAAACTAAAAGTTTTTTTTATAGTTACTAGCTTTTTCTAAAAACCTACTCCAAGTAGTTTTTTTATCTCAAAAGATCTCATTTTTTAACTACTAACTAATTTTCCTGCACAATTTTACCCTTTATTAATTAATATATTATCATATACTAATTCTCTCTCCTTACATGACACAATCTGTCTCATTCATTAATGTAATTATAGTAATTCATAATTTAAATATATAATTATAAAAGTAATAATTTAAATATGTAATTTAATATATATAATTATAGAAAAGTATAATTTAAATATATAAGTAATTTATAACTTAAATATGTAATCATTTTATATATGAAAATATGTTATAATTATTTTAAATACTTTATTATTGATCTAATGATAATGATGTCCTTATTTATCATTTTAGAACTTTCAGGCAGTTGATCAGCTAATTTTACCAAGTACTTACAACTATTTTTTTAGCTTTCAACTAATTTTTCATAAAATCTTTTAACTTTTAGCTAACTTTTTAACTAGTTTTGCTAAACACAGTCTTCAATTAGTTAAAAACTAGAAAACTAGTTGAAACCGTTTCAATTTCGTTTGGTAAGTACACTAGGGGTTTTTTCTAAAACTACTCCAAGTCATTTTTTCAAAATATCTCCAATTTTTAACTATTAACTTCATTAATTAATATATTATCTTCCACTAATTCTCTCTCCTCACATAAGAGAACATCTCTCTCATTCATTTATCTCTCCTTTGTTAATGTAACTATCGTAATTTATAATTTAAACATATAATAATTGAAAATCATAATTTAAATATATAATTGAAAATTTATATATTCAATTATAGAAAATTATAAATTTAAATATATTATTATAGTAATTTATAATTTAAATATGTAGTCAATTTATATTATTAAAATATTTTATAATTATTTTAAACACCTCATTGTTAATCTAATAATTAATGATGTTTTTATTTGTTATTTTACAACTTTTAACTAGTTGATCAGCTGGTTTACCAAATAATGACAATTAACTTTGCAACTTTCAAACTAACTTTAATTAGTTTTGTCAAACACTTCCAAAGTGGAAATATATATAAGTGGATTTTTTTTTTTGAAAATACACATTTATTTAAATTAGAATGATATAACACATTTATCAATATCCATTTTTGTTTAAATATGTGTATTTATATACTCACATATTTTTTTAAAATTATAATAATATAAAATATATAATTTAGCAATACTTAGATTATTTTACTAGTTTACTAAAAAAATGTCATTTTACTTTGTGAAATATTTATGTGTTTTTAATTCAACGTTATTTTCATATATATGACGAAGTGACATGTCAAATAACTATATTATTTCATATTTTAAAATTAAAAATATAAAATTATCAAATAAAATAATATAAGTATTTTAATGCACAATT</w:t>
      </w:r>
      <w:r w:rsidRPr="002F6F5A">
        <w:rPr>
          <w:rFonts w:ascii="Times New Roman" w:hAnsi="Times New Roman" w:cs="Times New Roman"/>
        </w:rPr>
        <w:lastRenderedPageBreak/>
        <w:t>AATACATAGCCTAACAAAAATAAATAAATCTAATAATATTACTTATAAATAAAACATAAAGATGTATTTTTAAATTAAGATATCAATATTTTTAAAAATGACTATCCTACAAAATCTAAATATTTACTTATATAATAGTACAATTTCATGAAAACAATTATTCAATGAATTTACATTTTTTATACAATTTAAAAGTATTAATATTTCTTTCCGTACAGTATGGTATATTATAATTTTTAATTTAATATTTTTATAATATATTTATTTTATGTATTTATCTAAAGGAAGGTCACTTAATTATCCGTCCACAGGAATTTGAATGTTTGTTTGAACACGCATGAACTAGAAGCTAAGTGTCAAAAGTTAAAATTAAGTCAAACAAGTAAAAATGACGCGTTTATTAAGCTGTTATTCCTATCGAAGATTCGTAGCCACTATCGTAAGGCGCGTGAACGCAAAGAGAACCAAACACGCCATAAAAAGAGACCGAGATTTCAGCATATGATAAGTAGCACCACGAACGTGACATTTGACGATATTCCCAAATATTAAAACGTAAAAGTGATTACATTTAATTTGTTTTTACCCTTTGATTCACACAATGGCAAAGTAACAAAATAACCCATTAACCCCGTCTCTTTGCCCATTGATGAAGTAAATTTATTTTATAAATTGTTTGCTTAAGTAATAAGAAAAAGAATTATTACTAGTTAATTTGAGGGCTTTTATTTTATTTTTTACTACGTTGAGCTCATTTTTTATGACATTTCAGAGGAAATAATGTAACAATCATTATTATGCGACAACATTCATTTTAAATGAATTTGGTTTTGAAAAGTTGATTATAATAAAAGTTATTTTTGAGATGGATGTGATTTTTTGAGATGGATTGATTAATGTTTGAATATTTTTATTATAAAAATAATTTATGAGTAAAATATTTTAGTATAAAATTATTTATTTAACACAAAATTTATTTCAAATTACTTCAATTCAATTCACAATTAATTCTGAATTTTTCATTAAACCTTTCAATTTAGGATTTTTTTATTTTTATTTCCTAAACATTTTAGGAATTATGTTTTGGTATTAAACTTTTCATTGGCTCATTAAACGTTATCATGATATACACATAACCGATGTGTAATACCAATGTTATCTACATAGTGATGTGATATTTATATGATTTAGTCATAGCGTTTATTTAAATAATAAAATGAATTACTTTTACACATTTTTAACATTGTTTTTAATTTTGTAAAAAAATAATTTTTATTTTCATATGACATGCACTTTATATTTCTCTATCTATCTATATATATATATACATATATTATATTTGCATATGCACATATATCACAAGTGTTATAAGTGGAACAGTAGCAAGTGAGTTAAATACTAAAGTTTTAAGCTTAAATAGAATTTCTTACCATTGAACACATGGATCAATACACACAACTCGAGTTCGTGATCTGGGTATACAATTATGTTATATTGTATACTTTGAAAGAGAGTTTTTACTTATAGTGATCCTAAAAGACTGGCTCGAGCATGATTGTTTTTAGAAAAAAAAAATAGAATTTCTCTAATTAATTAAAATATTATATCTTAATTATGTGCACATATATTTTTGTTTCATGCGTTCTTTTCACTAGAGCTATGCAGGTACATGATCTTTTTTAGCCATTAGACACGTCTTTGTTTTTTTCATAGCTAACCAACTTGATCAAAATTTTGTTTTTTTGCCTTTCATGAATTGTCAATGAAACAAGGACTTGCTTTTCTCTTTTTATACTTTACACTATTTCAAGGTAACTTGCTTCTTGCCAACAATCTGCTATTGGGTCACTAATTAGAAAAGGATCTTAGTAGCACATATATAGAAATAGGTGCTTTTGTAATTTTCCCCTAGGCCATCTTCCAAAGCTGAGAGTGACATATATGCATATAATTCAATGAATTCACACTCACACTTTACATTGAACTTGAATATCATTGGCTAAGTTTGTCTTCCAATTATACATTATTCAAAGCAACTTTAATTTGTTCTGTTTGATTTAGTGCGTTAACCAACCTATCAGAAATTCGTATACATTAACATGAACAAATCATTATATATAGTGTGTCCAAATAATCTTTTGATCTATGAAAAACAAAATCTTTTTAGTTTCGGGTCATTTAAATTAATATAATTTATTTTGATTTTTTAAATATTTTCCTTTTATCTTATTTTAGTATCCATCATTTATGCAAAATAAATTTGTTGATTTTATTGCTCAATACTTTAAAAGTTATAAATAATAAATTGTAATTAAATATTATGAAAAGCTTTTTTGCATTATTAGTACATAATTTTTTACGATGTCATAAATTATTTTAAATAGATGACAAATTAAAAACACAAATATTTTAAAAGAGTCCTAATAATATGCATATAATAAGTCGAGTTATTAAAGTTTCTAAAATAATAATGTATTTACGATTATGAACTAAAACAAAAATAAATTTTTTTAACAATTAAAACTAAAATAAAAAGAAAGCTAAATTATTATTAGTGTTCTTCTATTTTATCACTTTCGTACTTTTTGTCTCCCATTTTTTTTATTCACTTATTACTCCTAAACTTTATAAAAAGTATAACTTTTATCCTTCGTCACATTAAAACTGTTAAAAAAGACATTTTCGTGACATTATAAAGTATAATTAATATAATATTAATTTTAAAATATTCAAAAAAATGGTCATGAATATGCACGCACATACCAGGAATTGAACTCTGTGTTATGCAATTCCAAAACAAGTAATCATACCATCAGACCAAGTGTCCACCTTAGTTTTAACTTATCTTTCAACTTTTTTTGTTTCCATTCTTTAGTATATTTTTGTTGTAAATTAAAAAGTGAATGGAGAGACATGATGGTGTGTGGGATGACATGCTTGTTTTGAAATTGCATAGTACTAAGTTCGATTCCTGGTTTGTGCATGTATATTTTTATTTGTAATTTTGATGTTTTTGAAATTAATCTTAATGATAGTTTAACTATATTTAAATTTCAAAGTATAACCAGCA</w:t>
      </w:r>
      <w:r w:rsidRPr="002F6F5A">
        <w:rPr>
          <w:rFonts w:ascii="Times New Roman" w:hAnsi="Times New Roman" w:cs="Times New Roman"/>
        </w:rPr>
        <w:lastRenderedPageBreak/>
        <w:t>AAAACATTTAGTGTAGTGATTGGTTATTTAGTGTAAGTACACATTTGTTAAACTCATTATATTATTTATATTTATTAAATTTTATTATTTTCTCTCGTGATATCTTTAGTATGGGGTATACATCAAGCATTTTTTTTCTCAAAGTACAATATCATTTTAATCAATGTAAAAGTGTTGGAGAATGCTTGAACTCTAATAATAATGAAGAATATTAATATGGCATTAGAAATCGAAACCTACGTTATCTTTTCTCTGAAAACGCCAAGTAAACAAACCAGTGCTCGTCACATTGCGCACACCGATGCTATTACATTACAAGCAGTTGATCTTTCGCTGTAAGGGAGAAAAACAAGTATGAATGCGATAACTCGATATATAGATTCGGGTCCCAGATCTTCCTGGCTTTGGAATATATTTTTAACAATTATAATTGTATGACATCAATCTATGGAATCTGCACATTTCATAAACTAGGTCGGTGGATTCACAAATTTTGATTTTTAACTTTTTTTTTAAGGGATAAATTTAACATTTACCTTATTAGTTTCTATTAATATAGTGATTTTTTTCTTTTTAAATTGTTATCTTTTACATTTATAGTATTGAAAATATTCGGTACTTTAAATTATTATAAATAATATAATTTTTATTATAATATATTATAGCTTAATTAATTTAAAAAATCTTAATTTTTTTTAATTGTTTTATGTATGTGTGTGGGCCAGTACACCTTTCAATCAAGTTTGCAAGTTAGGTAGGCTAAATATGAACTAAAAAAATAGTTTTATCAAACTAAACTTATTCCGTTCATTTAAATTTGCAATAATATCTATTTCTAACAAAAAAAAATATATATATACAGAAAAAAATCTAAAAAACTTGTAGAATTTTAAAATCAATTTATAAAATAATTTACATAATTTAGAAAAAGTATGTAGAAAAATTATTTTAACTTATTTTTGTTGAAAGTATTTTTTGAAGAAAAATAGTCTTGTCTAAACCGTCTACAAAGTCCGTGAACTTCGTGTACAGTATATAAAAAAGATAATTCATTTTTCAACTGATTAAACTCATTTAAAATATGAATTTAGACAGATTGATTATCGATTTATCCATATAATAGTAACTGTTTTTGAAAGAAAAAATCTACAAAACTTGTACATTTTTAAAATTAATTTATAAAAAATTTACATCATTTAAAAAAGTTTATAGAAAAATTATTTTAACTTTTTTTTTGTTAAAAGTATTTCTGAAAAAAATCAGTCATGTCCTGATGCAACTAACGCAAGGCGGTTTTCTTAACCATACGAAACCTTTGTGCATAGCTGCATGTGTTGTTCATTATTACTGGTCTTCGAATTGCATGCTGGCACGTTTACTAGGATGAAATTAATGCAGGACTAATTCAAAGTTGGTAGAATTTTCAGTCATTATTTTCTGCTTTATTTATCTATGAGTGAAGATTATTTTAATTTTTAAAAGGTACAAAAGCAAAAGCTAACATTTATATATAAATCAGTCTTTATTGATTTTTTTGTTCAAATTAATATATAACATTTTAAAATACTTTTAAAAATGAATTAGATAACATAGACTTTATAGACCAACTTGTACAACGTCAGAGGAGATCTACCATCTAACTATTGCCTTTGCCTATGACCTTCAAAGTCTAAAAATGATACTTCATTCATTTATTTATTGTTTCCTTTACATGTTATTTGACTTGATTTTGAGACAAGACTTAAAAATACAATTAATATTCAGATTTTAAAAGAATTATCATGTCATTGTCTCATTTATCTTTTATATTAATTATAATTTTTATATTCACTGTTTTAACCATGATATTGATACAGATCTAGAATCTTTGAGTACACTATCACTGTATCAGAGATCTAGAATCTTTGAGTACACACAAAAGTGAATTTTTTTTTCTTTTTTATAGATAATATCTTTTATTATTTTCTCTCTTCGATCGATTCATAATAAATAGAGAAGGATATAATATAAAAAATATATTTAGTTTTTTAATATTTTATTATTATATTGACTTCTTAACCAATATTATGATTGAACAACAATATTATTATATGTTTTAATTACATAAAAAAATAAAAGAATTATACATATACTAACTATATTTAAATCTAATTTTAAAATAATTACATCCTTCTATTTCTTATTTAACTTCCATTTTCGATATTTTCTTCTTTTATTTTACTTTTAAATTTTTAAAAAATATTGAGAGGTACAAAATGCCTCTTCTTTTCTTAGCTTAATTTGCTATAGTTTTATTTCAGCTATATTTTTGCAAATTCAAACATTTGAGAATAAATATATATTAATCATTGAGAAAATAAGTTATACGTTATAAAGAGTTTTACTCTCTTGTTAAACCACATGATAATGGTTACATAAACCTATATTTGGTTTGTGAGCTTATTTAATTCCTTTGTTTAGTGATAAGCCCATTACTAATCTTTAATTTGGTGATTAATCCCATAGTCTATATATAAACCTGTATTAGAATGCATAAAGAGAATTCCAGCATTCTATAAAAAAAAGATGAAAATTCCAGCAACCTATTTAAAATCATAATTATATGAGTAATACAGGTGTAACCGGAGTAACAAGTCACTAGTCAGGACAAATTTATATAAAGGCTAAGCTACACCTAAAAGATATTTGTAATAGACTAATTAGTCAAATTTTGGTCATAAGATTATAAAGCGGGTTAGAGAAAACTTAGAAAAAAACCTCAGAAAAGATGAATACTTACTTTCTTTTCATTCTTATTTTTAAAATCTAATGGTTAAATTAGTTGTTTATTATTACAATCATTAAATTAAAAAAAATTAATAATAAAAATAAAAAGTGAACTTTTTATATTTACGTTATTTAAAGAGAATTTCTCTTTATTATATATATGAATGGGCTAACTAATTTTAATTAAGCAGTAGTATTTACAAAATATAAACATGAGAAAATGTGATATTCTTGATATAAAAGTCATATTATGAAGAGAGTAATGTTGATAGAAGTCCTAGTTCAGCAGACTGCACACA</w:t>
      </w:r>
      <w:r w:rsidRPr="002F6F5A">
        <w:rPr>
          <w:rFonts w:ascii="Times New Roman" w:hAnsi="Times New Roman" w:cs="Times New Roman"/>
        </w:rPr>
        <w:lastRenderedPageBreak/>
        <w:t>TCATTGTAATAATTGATTCTCTCATTTCTATATTTGGGTAGTTCACTTCTGAATTTAAAAGTATTAAATTTTAATTTATTATATAATAAAATAATTTCTTTTTGATAATGATCGAAGATATCTCTCCTATATTATATCTCTCCTTTTTTTTAATAACAGAGGCCAAACCCCACTATTATATATAATTTTTTCTTCGATGATTGTTTGACAACGATAATATTTTATTTTCTTTTTGATTTCTATATTTTTTTAATTTATCTATATTGAAATGTATATGTGCGCAATGTTTAAATGTAAACTAACTAACCTAGCTGTGCTAAAATTTATATATTCTTTGTTTCTTCTCTTGCTTTATTGATCCCTGTAATTTCAACTTTTACACCTTTAGTCCTCGTACTTTGATCAATTTTGTCTTTTTTTTTTGGTTTATCACATCATCTTAATCGTGTAATTAAGATGATCTTTAAGAATAATATTTTATTTTTACTTAATATTGGTTATTAAGTTAGTTAATTTTTTCAGTAACAAAAAAACTAATATATTAACTACTAACATTTATCTTATTAAAAAAATAGATAATCTACAAAACTAAAATTGTTAAGTTTTTTTTTTTTATAAGCAATTGTAGAGGCAGAAAAGCAATTAAGTATATATATATATATATATATACACTTTTATGTCTAAAATTTCTTTGGGTTATATAACCATAATAAAACCAATCGTACATACTATATAGAATATATTAAGAACAATCGTCAACCTTTATTTCTGATGATTTAGTTTAGTGTTCATGAACTAGTTAATATACCTTTATGAATTACCTTACATACCTAGCAAATATTAAGTAAAGTATGTAATACTTGAATTGGTATGAAGAAAATATAATAATAAAACAAAAGGAAATTAACACTAGCATGCAAGATGTAACATTTTGAAACAAAGTTCAATGAACTACGAATGGCGTATTTAATAAGGTGCATATACATACTTAGTCAATTAGTTAGGTAGTCGATGAGTAATGGTTGAGGACCATTTTTGTTGAGTAATAAGTTACAAATTTGTACCTTGCATCATATTTAAACATTATGGGTGTTATTTTTATCTATTTTTGTCAATTCTCTTTATCTTCGTGCTTTTTTTCTTTCATTCTTTCAATATCTTTAGCATTGACTTTAGAAGATATAAGAGATATCTATGAGACCCTTAAAGCTAAAATGTGTCTGTTTCACAATTAATGATATCTATGATATAGTAAAAATGGTTGCATTGCAATGCGTATGTATATAGTCGAGAGTTAAAAGAATCAGACTCGTGAATCTTCCAATTAGAAATATAGAATGATAATAATGAAAAAAATAAATAAAATACTAGCTGGTGGCAGAGAAAAATGGTTCCTGTCTCTCTTCAGAATCCAACAAGTTTAATAAGGGAAGAAAAATTGAACACTTGTTAAGTTTGAAACAACATTGTTATTTGTTACACGAAAAAACCTTCAACCAATAAAAAAAACAACATTAACCAATCAAGGTAAGGATTTAAATCAATGAATTGAAAAAAAAAAAAGAAGAAGACTGACCACGTGAGTTTAACCCTACAAAATGAAAATGGTTGATTATGCAATGTGATAACAAATAAAATGGTGATCATTATTTGAGTTTAACCCTACACTACTTGTGAAACTCACAACATATATGGTACGTGAGTTTTGAAATTTTGAACCCATTTAAATATGTAAATATTTTAGGTTGATGTGAAAAACTCGTGGGTTTAGTTGGTTAAACTATAACCCTCTGTGAACATGTATAGTTAACTTTTTAATTAAAAACTATTTCTTATAAAAAATGAGGTGTCATAAGTAACAAAATGATAAAAAACTCAATATTTTATAAAACATTTAAGATTTGAGATTTTATATTTTAAAACGCATTTATATTTTGTTTGTGTGTATTTCAAATTTGTACTATTTTATTTTATATTTGAGAATTGAAATTATGTTTGAAATAATATTTAAAATTTAATTATTAAATAATAAATATTTTTATTTTACTTAATTATTTTTTTGTAACCTATACTTATTATATATTGAAACTTTTATAATAGTTTCAATTGAGATAAATTTGTTTTAAAAGAAAAGTTTTTATATTTTAATGTGGGTTAGCCTGTGGGCCTTCACAAGGTCTATGGAGCAGATATTGACTCAAATATAATGAGTGTGTTACCCGTATGCTCATTCTTATAAGAAAGAGATGATGAGAAATGAGAATTATTAATGAAGTATTTGTAAGTTGTGCATATGTAAATACCAATACTCATAAAAATTAACCATTGTTATCATTTAGAAGTTTAGAGCAAATTTGATATCTACACAAGGTTACCAAAATTCTTTCACACCATTTTTTTAAAATGTTTTTTTATTATTGGTTTAAATTTATTGAGAATCATCACTTTTAAGAGAATTAATAATTAATAAGAAGTGAAAATCACCAACTTTGATAATTTTAAAAAATTCTACCGAATCATATATAGAATTTTCAAAAGAGTGTGTTATGTATATAAAATTTAGTTGCTAGAAGTTCTTTTACTATAAATACTATTTTTTCAAGCAACTTAATACAATTATAAATAATTGTATTAATATTAATAATAGATATATTTTCAAGCAACTTAATATAATTATAAATAATTGTATTAATATTAATAACAGACATAAAACACAAGAGATGTCTTTTCCTTCAAACGTACAACAAGAATAACAAAAACACCAATTATAAGAATGCCAAAGTCTTTATAAAAAAGCAAAGAATGAAAACAGAAAAATAACCCATTAGGAGGACATATTTGTCACACAAAAGATGGTTTATAATAATACATACAATTATCTATGTCTCTTTCTAGTTCAATCTGAATCTGATTAATTAAGCACGCGCGCAATGTTTTGTTTGTATTGTCAACGCTAAGAATCGATTATTAGCTTGATTTTTCAACCACACAAAAGCATTGTGCCGTGCCATTCAGGTCACAACAATGCATTTGTTCACTATAACTGAAGAAACA</w:t>
      </w:r>
      <w:r w:rsidRPr="002F6F5A">
        <w:rPr>
          <w:rFonts w:ascii="Times New Roman" w:hAnsi="Times New Roman" w:cs="Times New Roman"/>
        </w:rPr>
        <w:lastRenderedPageBreak/>
        <w:t>TTCAAATACTTACTTAGTAATAACGTTAACCAACCAATGAATCTATGGTTTTTCCTGTGTTTTCTGTCTCTTTTTTTTTTTTTTTTACTTTTCTAATGTCATGTGACTACATCGTTTAAATTTCTCCTATTCACTCACGAGTCACGAGTTCCATGAACATGCACTAGATCTACAATTTGATTAATGACTATTACATTGAGTATTCTAATAATTGTTAATTTAGTAATTTTAAAATTAACTGTGGTACTAGTATCAAGTCGTGTTAACGAATATATTAATTAAATTGTTTATTAAGAAAAATAATTTAATACTATTTTTAATGAAAATCAATTTCAACCTGTATTAATTATTAATATATTTCATTTGGTTTTTTCTATAAGGCCTAATTAACTGGTTGTCATGATTAAAAAATAAATTTATTTTAAACTTATCTGTTTTTTAAAATTATCTTTTTTTTTAAGTCAAAATTTTTTATTAAAAAATGAATGAAGTACAAGATTTACCAACCAAATTACACAACTTTAATATAGAACAGACTAACCCATACAACATATATAAGATTTATAAAATTATCCTTAACATTCATTAATGGTATATACAATTATTTTTTAAAATATTTATTATTTTAATTCTTTTAATCTTTTATCATTAATATATTTAGTTAGCAAGACTCAAATTTAGGATTGAAACAATTAGGTCAGCCCACTTGTGGAGGAGGTAGGAATAGAGACGGTTGAAATTTTTAAGTTTCAACTTTATTGTTGTCAATAGTTTTAATATAATAAAAATTTTCTAGTCTCCAAAATCACTCTTCCTTTTATCACTATCAAAGCTTAATTGCCACGTGTTCATTATCTACTCCTTCACCTTCAATCTTTCTATTTTATAATTAAATATTAATAAGTTCTTTTCTATATACAAATTATTTTAAAAATTAGTGCAATACATGATATTAATTCTAATAAAATAAATTATTATAAATATCAATCAATCTTTCAATATCCATTTTAGATTTATTTTATTTAAATATTTTAAATTTTGTGTATTGTAATTATAATGGGTACTTCTGTTTTATATTATTATCATGGTAATAAATATTTTTTTTTATCTCCAAAGAAAAAGTTTTATTACTTTAATTTTTATCTATAACTCTTATTTATACCATAGTTATTTTTATCAATTAACTTTTAAATTGTATTTTTTACCACACTTTACTAGTATTAAAAAACAAGATTTTTAAAATGCTTTATATAAGATAAAGTATATATATAACATTAAAATAATATTATATATTGAATTAAGAAGTATGACTTATAATTATAGACATCTTTATGAAAATAACCAATGCATAAAATATTATAAATTGATTTCTATAAAAAATCTCACCTAATTTATAAAGATATCTCTAAAAGTTTAAAATACCCACTTTAAATATTTTAAAAAATATTCAATAATTTTTGTGATCTCATATAAACTTTAATTTTAACTTTAAGAGATTCATTTTTCATATTTTTATTTTTAATTAACTTGAAAAATAATTAATTCTAAGAAACTTTATATTGCATAAGACGACATTTATGTTTTTTTAGAAAAAAGTTTATCTTATCACATATATCGATCTGGATAATTTTTAAAAAAGAAAATATTTGTTTTAAATACAATGGAAATTCTGATGATGGTCCCTATATATAAAAAAATTGAAAAACAATTACAGATTATTATACTTTATAATAAAAACCTTATTATCAATAGTTCTAGTAGATCCAGTCCAGACCAATCAACATTGACAGTGGTATATATACGGTTGTGTACATACATGAAGATAATTAATTGGTATTAGGTTTGTGGGTCCAATCTCCAAAGGCTAGTAGCTACGTGTATATGCCTATTTATGATGATACATAGTTATGTTACTTAACGCTTTTAAAACATTGTTCTTGATAAGTTATCTTTCGCGGGCCACATTAACAACCTCAGACTGGTTTCTCTCCATCCAATGTTAATTCCTGTTTTTCCAGAATCATTAGCACCACACAGTTCATTTTTTACCTGAAAAAGCTGCAGCTACAAATCTAATGGCTTCTATAATCAGTGTTTTCTTTTCATACTTTATTAGGAGAGCATATGTAGATATTTTTTCATCTTCAACTAATAAAAGAATAATATCTATGTATTTAAATGTAATTTTGTTTCAATTTGCAAGTTGGATGCTATGAAAGATATTTGGTCTTTTTGTTTTTTAAATAATTTATAATTTTGAATTTTTATTTAAGAACAGAGACACTTGAGTACTTCAGTTTGTTTGAGGTAGTTGTTAGATTTTCTTTTAGGATTTGAAATGTATTTTAAAAAAAACTAAATGTAGCTAAAAATCTTTAAGTTATTTTTAAAATAGTTTTTACCTTGTTTGAAAAGTAATAAAAATTGATTTTAAGATTTTTATTTTTATTGACCACCCGTTGTTTAACTTTCTATCTTTTTAATTATATATTATCACCAGTCTTTTATTATTATCACTAACTGCATCTTTGATAGCAATTTCTCATTAATTGTCACGGTCACGATTAACCGCTGAATTTTGGTATTATATTTGGTCTCTAGCTACCACCGCTAATAATTATCATTAGAGCTCTAAAACTGATTTTCGACCTAGCTTGTTAAACCAAGTGTAAAGAAAAAATTATTTATTATTAACTTTTATAAATTATCTTATATGTTGAGAAAAATGTCAATATATCAACAAAAAGTCTAATATATAACTATCTAATTTAAAAGACTTTTAAATTCTTAAAAATTTGCTTTAAGTCCCTTCTTACGATCGAATCGACCCTAATTGACTATTAAATGCATTAAACAAATAATATTTTTGTACCACACTATTAAATTTAGATCACATCAGATTTATTTCTTGACGATTAACACTTGCCATTTTACGAGAGGTCCAAATCATAGATTTTACAAAACTTCATAAGCTTAAAAAAAAAACAACAATAAAACTTTATAGGGATTAAACACATGTTTTAAAATAAGAGATCGAAATTATCGAATTTGAAAATAAATAAAATAAAACTAAATGACT</w:t>
      </w:r>
      <w:r w:rsidRPr="002F6F5A">
        <w:rPr>
          <w:rFonts w:ascii="Times New Roman" w:hAnsi="Times New Roman" w:cs="Times New Roman"/>
        </w:rPr>
        <w:lastRenderedPageBreak/>
        <w:t>CTCTTTTAAGATAATAAAAGACCAAAATTGTATTTAAACTTATATATAAACGATAAAAACTTAAAATTACATTATAAATAAGTTACAAAATAATTTTAACGTTATTTTAAATTTATAAAATATAATTATAAAAAACCATTAACGTTTATTTTAATTTTTAAAATTCAACCTTAAACATAAAAAATATATGGTAAAAAATAAATAATATCATAAATACTATATTATCCATAAAGTGAATATTGTCGAATTTTTTTAAATTTAAAAGAGTGTTTCTAAAAAAAAATTAAGAAAGAGATACAGTTTTCTTTTTTTTTTTTTTTTAAAAAAACAAAAGCATAATTTTTTTTAAAATAAGTAATTTAGACAAACACATAATATAAAACAGAAACTGTGTATTTAATTAATTAACAAACATATTTTTTACAAAATAATTTAAGCATACTTATTATAAATTCATGTGATTATACTTTATATTAAAAAAAAAGACGCAAATAATTTTTTATTTATGCATACATGGTAAAACTTACCTATTTTTTCCTATTTTATAATGCAGAAACTATTTATCTTGATTAAGATAAAATCCTAGCAGTTGAAAAGACAGAAAGTTAAAATCCTATTCAAGTGTCTAATTATTTCGTGGGAACAAAAATATATATTACACAGATTTAAACTTTTTCCAAGATGAACAATAAATTTAAATTTATCATTAGTATGTATGCTAATAATCATTATGCATTATCAATCCCATAATAAGGCAAACATAGTGTAAATGAATTCTAGATGATAAGCTTTAAATAATTTGTGTATAGTTGTAAGTTCAAATCTCACTATCATTATTTAAAAAAAAAATTATACGATGAACCTTTAATGCCCCCATAAATATAATCATATAGATGTGTATCTCCAACATATAATTGGCCTAGAAATACTGCAGATGACATCATAGTTTGGCACGGCATTTACAAGTGGCTCCAACAAGACATAACTCTTTCATTGTGAGTGGCTTACCACCTCTTAAAGTGGTTTTTGAAAGTAACTTTAGAGTTTCCTTAATAACATGACGATAATAGATCCAACAAAAAATCATAATTCATTATATATGGGTAATGTAGTGGTACGAAGAGATTCTAAATCAGAGGCTCAAATTAAAGTAATGAAGAGGGTTTGTAATTTGGAAGAAACATTCTCGTGATATTGAACATTGATATACAATGAGAGAAGACAGGCACACTCGTGCTGTAAAGATGTTACATAATCCGACAATTTAGGAATATGACATATTTTTTCTTTCTCATACTGATACCACTTGTAGCGTGTGATTATCGGTTTAAAGAAATTTTACATCCAAAAAAATCAAATACAAAACTTCTTATTAAATGGATCCTTCTTTTCATATAAAAGAGGAGAGATCTTACATTATTGTGTCAAACCTATTCCGTAAGAAATATGTTAAAACTTCAACAATTCCAAACTTATGGTTGTGGTAGAATTCATTTCAGTTATTCACTTATTTTTTATTATTTCGTAATAGATTCACATTTAAAAAAAAAAAAATTGGTTCTTCAGAAAGAACAATTATGTTTAGAGACGTGTTGTGTTTCAACGATGATTTTTATAAAAAACAGGATCGACCCTGTTAAGAAAAAATGAAGTTATAGTTGTCCTTGTAAAAAATAAAATATTTAGTATTTTTAATATGTTTTTAGATCTCTTTTTTTTTATTTTTTTACTTGAAAAATTATTTATTAGTTTTAATTAACAAAAATATCTTTTGACTATATCAAAAACCAGTTTTTTAGTCATATTTTTTTACCCTAATTAATCCAATAAATTATTATTATTAGTTTACAAACCCTCACTATGCTTACAAAAAATTCTTACCATATGTTAGATAGTAAAGAACCTTCCTTATAATTAATAATCACCTTAATAATCAACACTCAAGATTGTCATATATTATTTATATTCTCACTATGTGTGGCCCATGAAGTTAATAAAAATGGCACCACATCTGTGACTAGTGAAAACACATTTATTTAGGTGAATGAAGTGTACTCAAAAACATGAAAACCGCCACTAGCTGCCACACACATACAAATTCTTATTCAGTGGCAAACAAAGAAAATGCATGGCATCTTCTGAAGACTGGAAAATTTGTGACATATGAATATATGATATATGTTTAGCAGCCTTGGTTTATTTATCCGTACATTCTTCCCGTGCCCCTTTATCTCTCTGGTGATTATTCTCCATTGAATAGGAATAACCATGAAAGTTCAGTCAGATTCATCAGTTTTCCATTTAATTAATTAAATGGGTAATTTCTATTCAATATTGAGGCTTACCATGAAGATCTTGGCTAGATGGTGATTCGTGTAATCATCACAAACATAAAAAAGAGAATAAAAGGAAAGGATAGGGTTACCCTTGCTGTTCTGGACATTCTGATATATATATATATATATATATATATATATATATATATATATATATATATATATATATTCTTTTTACTTTTTATTATTAATGTTTCTCTATTTTTCTTTTATATATATAACCTCCTTCGAATTTCTAAAGCCATTAGTTACACAAAATTCTTAAATCATACATTTCGTATCGGACGAAAAAGGTACAATGAAAATTAATTTGACCTTTCTCTTCCTGTATTTAACTAATTGTTATTTAATCAATGGCACAAATTCAAGGGCAAGGGTTTTTAGGGGTGGGGTTTAGAGGTGCAAATCCTAATGTAGTGAATTGTTTGCTGAATGTGTATGCACCATGCGACTTAGATGCTAAAAGGAAGGTATGGGCGAATTTGATGATAACCAGGAGAGGATTTTCAGAAGTTAATTGGGTACTGGGTGGAGATTTTAATGTGCTCTTGGGAAGGTATGAGGTTAAAGGAAGATCAAACTACCACTCGAGAGTAGAGATGGAGGAATTTAATTTCTTTTTACAATAGATGGGGTTGGTGGACATTCCACTCATTGGGAAAAGAGTTACATGGATTTCGCCAGACGGAGAATCATCTAATAGATTAG</w:t>
      </w:r>
      <w:r w:rsidRPr="002F6F5A">
        <w:rPr>
          <w:rFonts w:ascii="Times New Roman" w:hAnsi="Times New Roman" w:cs="Times New Roman"/>
        </w:rPr>
        <w:lastRenderedPageBreak/>
        <w:t>ACAAATTTTTGTTTTCTCCGGCCTTAATGGAGGAGTGAGGGGTTTCTGCACAAAAGGTAGGGACAAGAGAGTTTTTTTATCACTGCTGGACATGTACATGAGATAATAAGCAGGAGCGGGGGCCAATTCCGTTTAAGTTTTTTATCACTGGCTACAGTACCCGACTTTTGGGAAGGTGGTGAAGGAATTTTGGAGTTCTTTCCAGAGCTCAGGATGGAAGATGAACCAGCTGGCTTGAAAGCTAAAAGGACTTAAGGTGGAGATAAAAAAAGTGGAAGGAAGAGGCATGGAGGAAGAATGAAAATTTTCTGGATGAAAGAGTAGGGGAATTGGAAATGGTTGATCAATAGTTACTGGAAGAGGCCCAGATGCTCGTTTGAGGCATGACATATCGTCAGAATATTGGGGCCGAGCAAGGTTAATGGAACACTCTTTATTGCAGAAATCTAGGGTGAGATGGGTGTTGAGTGGGGATAGTAATACTAGATATTTCCATAACTGTTTCAAGGCAAGATGTTACGCGAATTCCATTCTGGCAGTCCAATTGGAAGAGGGCTTGGTGGAAAGTGTGCCAGATATCAGAGCAATAATTTTTAAACATTTTTTGGATTTCTACAAAGAAGGAGGAATGGATAAACCAGTGATGGATGGAATACAATTCAAGCAGTTGTCAGAACAGCAAAAATCCTTTCTAGAAGAGCCTTTTGAAGAGGAGGAGATTAAGGCAATAGTGTGGGCATGTGGAGGGGGTAGGAGCCCGAGCCCAGATGGTTTTGGTATGAATTTTTATAAATCTTGCTGGGAAGTGATAGGGGAAGATGTGGTGCAAGAATTTCATGTGTTGGGAAAATTACCGAGATGGGTAAGCTCTTCTTTTATTACTCTCATTCCAAAGGTGGCTCGACCTTTGAATCTTGCTTAGTTTAGGCCTATCTCATTGATATCTAGTATGCATAAGATTTTATCTAAGTTGTTGTCTTTGAGGCTCAAGAAAGTGTTGGGGGATTCATATCTATTAGCCAGACAACCTTTTTGCCAGGGAGGTCATTCCTAGATGGGGTGGTGGTGGCCAATGAAATTGTGGATTGGGCTAAGAGACGAAAAAGATCGTGCTTTATGTTTAAAGTGGATTTTTAGAAAGCATATGACTCATTTAGCTGGGATTTTCTAGATTATATGCTGAATAGAATGGGCTTTAGAAATAAATGGAGAGTGTGGATAGATAACATTGTCTGGAGTAGCAATGTCTCTATACTAGTGAATGGGTGTCCGACTAATGAATTTAAGTCAGATAAAAGGCTGAAGTAAGGAAATCCACTTTCTTCTTTTCTGTTCTTGGTGGTGGTGGAGGCACTATCCGAATTATTCAGATCAACTATCTGTAGAAGAGTATACTCGGTGTTAAAGGTAGGCCCCACAAGGCGGAATATTCAGTGCTTCAATATGCAGATGATGTCATAATGATGGGAGAGTCAAATTTGCAAACAATGGGATGTTTGAAGGTAATTTTGTGGGGTTTTGAGATGACTTCGGGATTGAAGGTTAATTTCAGCAAGAGCTAATTCTACGGTTTAAATGTAATTGACTCATTTACTAGTGCGGTAAGCAGACTTTTGAATTGTAATGTAACCTCGTCGCCCTTCAAATTCTTGGGGGTAATTGTGGAGTGAATCCTAGGAGAGCAGAAGTGTGGAGGCCGGTCATAGAACAATTTCAAAGGAGACTATCAAGTTGGAAGGCAATAATATGTCTTTTACAGAGAGGTTGGTATTAGTGAATTCTATTTTGTTGAATCTTCCGCTATATTTCTTTTCCTTTTACAAGGCGCCAATAAAGGTGTTGGATGTTCTAACGTGGTTGCAACGCTCGTTCTTATGGGGTGGCAATGATCAAGAACTGAAGATTTCATGGTTAAGTTGGAACAAGGTGTGTCGCCCGAAAGAGGAAGGAGGTTTAGGGGTGAAATGCCTAAGGAAGTTCAACCTTAGTTTACTAGCAAAGTGGAGATGGAGACTTTTAACATATGAGAAGGCTATATAGGGACCCGCGCTGAGATGTAGGTATGGAGAGGTACAGATACTTTCAGGAAGACCCACATATTTTACTCAGGCATCATAGTGGTGGAAGGATCTTTGGGGGATACGGTTCAAAGGCATCAAAACTTGGGTGGTTTGATAATTGTGTCTCGAGGAGGGTAGGGAATGGGGGAAATATTCTATTCTGGGAGCATAGGTGGATGGATGGTAGGGTACTGAGTGTACTGTTCTCTAGGCTGTATGGTATAGCGGAGGATAAGTTTATCTCAATTAAGGACAAAAAGGGCATAGAGGCAGCTCACTCATCATGGAGATGGGTATGGAGAAAGGAACTCTTTGTTTGGGAGGAAGATCTACTTCAGGCTTTAGAGGTGATGCTCGAGAATGTGGTACTTGACGGTAAAATCTTTGATAATTGGGCGTGGAATACTAGCAAAGATGGAGTTTTTTATTGGTGGAGGCATATAAGGTCTTGAGTCAGTTGATATGTTGATGTCGATTAAGTTAATTTTACGGAAATGATTGCTATATTCATTTGGTTTTAATAGGAGGTGCGGGTTCTCGAATTGGTGTGCCAATCCTAGATTGTGTTTGTTGAATCTAATGTAGCCTATGGGGAAGAGGTAGGATTGTTAGTAGGAGGGGTACATTGTGGGGAGGAATGTGGAATGATGAAATGTTTTGTTTCATTTTTATTGCTTAATTAATATATCTTTGCTTTCTTTTCAAAAAAAAAAAAAAAAGAGACAATCCTGATTGAATTTTATAAGACTATGGGAGCAAATTAACTCTCTCCATGAGTATCTAATGTAGCTACATACCTAGATGTCGAACTTGATACCTTTAGTTAAACTTAAACATTTCATATGAGTTGATATATGTTTAGTGGTTTTTGTTTAATCTTCTAAACATACAATTGGAGTGCAAGTGCTACTGTAAAGTCC</w:t>
      </w:r>
      <w:r w:rsidRPr="002F6F5A">
        <w:rPr>
          <w:rFonts w:ascii="Times New Roman" w:hAnsi="Times New Roman" w:cs="Times New Roman"/>
        </w:rPr>
        <w:lastRenderedPageBreak/>
        <w:t>AAACAATAGTTGGAAACGGAAAAGTTGAACACAACATAAGTGAAAAAACTAAAAAACCTATTGCTTTAAGGTTTTAGGATGAAAATAGTGATATCAAATCTTACTTATATGTGAAGTGTGCTCTAGACCCTTTGGTGAATATCTCCTTATGTCAAATCACTTGAACTTCTAACACTAATATTAGAGCTGATGGTACTAGATTATGTTTGTGGTGATGTGCTTTTACCCTTTGGGTGAATATCTTGTTTTTGTCAAATCACTCTTCTAACACATACTTTATTTTTATTTCTTTTTTTAAAGAAAAATATTTAATTTATTTTTTAAAATGTATCTTACTCTTTATTTTAGTGTCTTTTCATTTAATTTCTTAATTAATAAATAGTACAATATATTTATTAATACGTTAATTGAAAATTTGACATATATTATATATATTAAAAAGAATTATATTAGTAATTAGGATAGTATCAGACTAGAGTTGTAATGGTTGGTTTTGAAAGAAGAAAATGTAAATTAATTTAAAAAATTTGAAACGATTGATAGAATGAAACGGAAAAACAAACTTTCGGAAGGAATTTGTGTTTAGAACAACTCTGGTGGATTCCAGCAAGCAACGTAAGCATGACGTAGCTGAAGTGCATGGTGGAGCAAACAACATGCTCATCCGTAGCATAAGTATGTGAAGTTTATAATCACCACAATAATGAATATAGTTGGTTGAGTAGAAAATTAGTTATAGGGGTTTAATAATTAAAAAATGTTATAAAATTAACAAATAACATTTCAACTTAAAAGTAACTTTTTTTTTTTAAGAAAATGTTAAAGTAAATCGGGCCTGTTGAGTTGGATATTTTGTTTTCTAGATTAGTTATCAATTTTTTAAATTTTTTATTTGTTAAAAAAGTATGAAAATTTTAAAAAATATATTTAGGTACATTTAATTTTCAAAATTTTTTATTTAATGAAGAAAAGCGGTGACGACAGCAAATGAGTGGTGATGTAGACAGTAACAACAGAGGTGGTGAAGTTCGAGATAAGAAACACAAAAAGAGCGTGAGAGGTAGCAATGACGAAAGGGTAGTTGAGGTTGGGGTGGGAGGTGTGAAAGAAACATGAAAGGTGACGTTAACGACAACAAAAAGGTGGTAGAGGTTGGAGTAGGATTGCAAAAAAAAGCATGAGAGATAACGACAAAGAAGTGGCAAAGGGCAGAGTGGAAGTGGTGTAAGGATCAGTTTAATTAATAGATTATTAGTAGAGGAAAATAAATATTACGATAATTAAATGTTTGATTATATTTAAATTAATATAGTAATTGGAGAATAACTGGGTTTATTAATAATATTAATAGTAGGTGATTAATTTTAAGGGAATGGTTGAGATGTATAAAAGAGATAATTATTATTTCCTGATTTCAGGAAGTTTTGGTTATGTTTCGAAGAGTTCACAAAAATATGTTTAGGAACGGTGCGAATAGCAAGTTGAACTTATCAACTTCACTTGCACCCTCTTTCTTTTTTTTTCTTCTTCCTTACTTTTCTTTCCTTTCTTTGTTCCTTACTTCTTTTCTCCTCCACTACCAAGCTTCTGTCTCTATCTCGTTGAAACCTTGAGTTTCATTCGGTTGCATGGTCGACTTAGGATTGGCAGAATCAAACAAAATTTCTTCTATTGCTCCTGATTTTGAGAGATGGTTGTTATAGGGAAGTTTGAACGTGATTATCTTACCTTTTTCCATTCCTTTTCGATCCTTTTGTTCTCGTTAAAAAGAGAATTTTTGTTAAAATTCCTATTTTATCTGGAATTCTTGTTTGATTTCTAAGCGTTTCTTTAGGTACATTCTTCTCCTTATAGTTATAGCTAGCTTGTGAGTGAAGAAATAAATAAGGGGTGTTCGATATTTATTTTGATTTGAGTAAACTTTGATCTAATGTATTTTAATGTTTTGAGTTTGATTATGCTATGTGAATGATTTGTCTGGTTATGAGTTGTGAAGAAATTGTGATTGAAGGATGATTTGGACATTTTGAAGTTATTTGTGATATTGAAATTATGAATGTTATGAAACTGATTATTGAATGGATAACGATTGATGAGGTATGATGTGGATTGTTACTAGTAGGTAACAATGTGTTAATTGTAGTACATTGAATTAAGGATACATAGTGTTTATATGATCATGATATTCAGGTTGAATCAGCGCGAAGATAATACTGGTATCAAGGTCGAATAAGAACAAACGTGTACCTAAAGGGATGTACTCAAATAACAACTGGTTGTCAAATGGGTCAAGAGGACACTAAACAACAATTTAGTTGTCAAATGAGTTTGCCTAGACTTCTACTAATTATCATAATAGGTCAGGTAGATACCAAATATTAGTATGGTGGAAGTCAGATAATGATGCATGCCTCCCTTAATTTTTTTCTAGAGGTTTTGTTCTTTGTTGAAATGGTTTGTGGAGAGGTAAGAAGTGAGGTGGTTTTAGGCATCACTTAAGGTAAGATAAGCCTAAGAGGGAAAGTTTGTCACAAGGGATGGAACCCTTGATAAAAACCTAAGGAATTCTCAAAGAGAGAAGGGTGGACACTAAGAGAATTTTGGCCAACTCAAGGTTTTTCCATTCAATAAAGTGTAAAAAATACAAGAGTGTGAATGAGCACCTTTCTATAGAGAGAGCTAACCTCTTGGACAAATTAAGAAGGAAAGGAAGAGCTAGAATTAAAAGGAGTCATCCAAGGGAAGATGATTGAAGCCCAAAGTCCAATCAATCCCCTCCTTTAGATGAGAATTGGTGCCCAAGCTACCTCATCCAAGGGCTAAGATTACTCCTTTATTAGTTTTGAGTTTTATTTAGGAAAAGAGGGTGTATTTATCAAACTACCCCCCTTATTTCCTAAATAAAGACCCAAAAGCTAATCTTACCCCTTCTTATTACTAAGACACCTCCTAGAAAATTAAATGGACTAATACATGTCCAAAATAAAATCCTAGGTTCCTAAAAGAAAAAT</w:t>
      </w:r>
      <w:r w:rsidRPr="002F6F5A">
        <w:rPr>
          <w:rFonts w:ascii="Times New Roman" w:hAnsi="Times New Roman" w:cs="Times New Roman"/>
        </w:rPr>
        <w:lastRenderedPageBreak/>
        <w:t>TACAAGTAAATAAGTCATGGCTTGCATAACTTGATGGTCATATAGAGGTGATATCTTCCTCCCTCTACTCTAGCCATGTCTTCTTCTATTCTCCTAGCCATGACCCTAGTGATAAGGTCCTTGCTAGGGGAGAATGCATCAGATCAGCCATCGAGCATTCGAATTCAATGAGTCTTTCTAGAAAATGTTAGAGTATATATTGATTTCTCAGGTTCATGGTGAACATGAGTGTGATTTAATTGTTATAAATGTGATTGAGATGGATTGTTAATGAAATTGTATGTTAGATATATGTTTATATTGATTTTTAATCTATGAGCTTACCCTTGCCTTTTCTATTCTTGTTTGTGCATGATTGTGATGATTGTGCTTTGTACGAGAGCATACAATGATGTTAAGGCTAAAGAACAGGATGTAAAGGTGTGACTGATGTTGGGATGTACTTGGAGATGTCCATGAAGTCTTTTTGTGTTTAGTTATGTAATTAAGTGAATTATATTTGAAACATGACATTTTAAGTATGTCGAGGAATACTGTAGTTTATGGTTATCTTAGAATCATGTTTTGTAGTAGAAACTCACATGGATATATTGGAATAAGGCAATCTAAATGTGTTGTATATGATGTATGAATGAATAGATTTCATGTTGCAGGTTTAGTTGAATTTATTCAGCAAAGGTTTTGCTATTTGCAAGGTTTCGCTGGGCGGTAGGTTTTGCCTAGTAAGCTTTAGCCTCTGTTAGGAATATGTCGCAACTTTGCATCTAGCGAGAGGTCTCACCCTATGCAAATTACACAATGTTTAGAGTTAAACAGGTCTTTTGCCTAATGATGGGTCTTGCTAAGCAAAGTCTTTAGTACTAGGACAATCTAATACATGGTTCTCGCAGGACGACGTTGTCGCTAGACAAGGTACCCTGAGTCTCAAGAGGTGACAAGCTTTGTTGACCGAGTTGATGTTGAATGTACTAAGTTATAATTTGTTTCATATTTTGAAACCAATGAGATGCATAATGTCGTGTTGAATGTATTACAATGAAAATTTCTCTATTTTTTGGGAACTTCAATTGTATAAGAGACTAATTGGATTAGATGAATTATTGCTGAGAATAATATTAGAATCTTATGATGTTACAAGTAGTGGAGGCCAGAGTAAGAGTGGCAGAGGTAAGAGTGAGAGGTGCAAAAGATAGTGAAAAGGGGAAACAATGATGACAAAGAGATGACATAGGTTAGGTGAAAGGTGCAAAAGGAGCATGAGAGACAGAGACAAAGGCGGTGGAAAAGGTAAGGAAATTCGATGTGGTTGAAAATAAGACTATATTTTCCGGTTTTCTAAATTTGGAAACGTACTTTAGATAGTTTTTCGCTTTTCTGGAAAACCAGTTTTCTATTTACCACTAGATTTCTTTGAAATTGAGTATTTGAATATGTTTTCCAATTTCCCTTATATTCCTAAAAAACACTCCAACTAAACAACCCCTAGGCTTTGTGCATCGAGGTTCCTTTAAAAGTTTTTTCATGTTAATTTAGTCTTTTTAAAACCTAAATTTATTATTTTAGGACTTAATTTGTAATCCTCCTTCAATAGTAATTTTGTTGAGGCAAATATACATGACTAATGTCAATTGTTGTAGTGTGAGTAATTGGGACATTAACATTTGTTTCTTAACTTGTCAAATAGAATTCAATTGGCCAGTAATAACAAATAAAAATAAATTAGTATATGTATTCATTTTAGCTTTATTTTGTTGATATTTACATGAGAAAATATTTCCAGTTAGTTTAACTTTAGTAGTATCAACAATTATAGATTACTCATGTAATGTATGGTTGTAACATCCCAAGAATACTACTACTAATTATACCATCATTGCACAACAAATTATTTTCTCATGTAATTTATAATTCAAAATACTAAAAATATAAAACTTCATCTTAATACAATTATTCTAGCAAAATATACGTTTTAATGTAACTAAAAATTTCAAACTAGATACAACATGACATACACAACATCAGCTCACCTAATGAACCTTGTCACCTAGTGAGACTTAGGGTAGCTCACCCAGCAACAACCGTCGTTTAGTGAGGACCATGTCTCAAAATGTCCTAGTAAATGGACTTTGCCCAGCAACAACCGTCGTTGAGATGAAGTTTTATATAAATGAACTTTGCTCAGCAAGATGCATCATTGGGTGAAAAACTCTGTTTAATGCAAAACAGAAAGGAATTTTTCCCGGAAAGACTTATCGTTGGGTGCAAAATTGAAAATAGGTTTAATAGAGACTAACTCTTGTTAGGCAAGATATACCGCCAAATGAGACTCTACAAATGGCAGAACCTCTACTATCTAATTCAATTCGAACTTGTTAACATATAATTCATTCATTCATACATTAATTACATTTCACTCAAGTGATTACTAGTATAGTATTTACAGAGATTCATGTCATATCCTTAGTCAAGTTAAAACATAACTTTTATATAAGTTCATACATACATAACTCAAGCCATTACAACTTAGTCTCCTTAAGTAGTTCATATATAATCTATAAAGCCTATCAAACCATTTTCCTCCTCAAACTTGTTCCTCTATCCTCTGGGAACCACTATTGCCATCTGTTCTCGTGCATACCATGATTATCACAACCATATAAAATACACAACAAAGCATGGGTAAGTTCAAAGTAATATAACACGACAATTCAAGCATATACAAGTAATTCATTATCTATTTATACCATTAAACATGTTATCCAACAAATCACATTCCACTTCCAAACTTATGTCTCCGTAGACATAAGCATTCAACATTACACCACCAAATAATCAGATGCTTTCCAAAAAGATTAACTACACTGAATTCAGATACCAAGATAGTGACACATCTGACTTCCCCCATATTGGTATTTGGTTTCTATTTGACTCATCTAATGACTAGTTGAAGTCTAAGCATACTCATTAGATAGCCCATTGATGTCTAGTCCACTTGACCCAACTCTTAACATCCAGTTGTTATCCGA</w:t>
      </w:r>
      <w:r w:rsidRPr="002F6F5A">
        <w:rPr>
          <w:rFonts w:ascii="Times New Roman" w:hAnsi="Times New Roman" w:cs="Times New Roman"/>
        </w:rPr>
        <w:lastRenderedPageBreak/>
        <w:t>GTACATCATGTGGTGTATCATGGCTCTGACAAGGCCTTAACACCAGTGCATCATAGCCTTAATAAGGTCCTAGCACTGAATCATTGCCCTAACAAGGCCCTAACATCAGGATCACTTTAACCTATTCACATCCTTAATTCAATGTACCACATCAATGGCTTTGTTATCTCCTTGTAACAACTGATCATATAATCATTACTCGTCAATTCATCAGTTCACAACACTTAATTCACCATATAGTCATCAAAACACTCCAAACACAATAGTCCAATCATCAAATACACAAGTCACTCAAATCAAGATCAAAACATAAATCATTTACATAGATTCACAATAATATTATAGTCAACTAGAAATATCAACTAAAAACCAAGACTGAACTTCCCTTGCTGATTCAGAAGAATTATGATAAGATATATCTATACTGATCACCACTCAGAATCAGTAGTAATGAATGGGATTACATTGAATTTCGTCAACCAAAAGCCATATAGGCAAGCCAAAGAAGAATGATGGAAATTAGAGAAAAAGGGAGTGGTAAAGGAGAAACATTCAGTAGAAAAAAGAAGAAAAAAAAAGAAAAGAAGGAAGAAGAAGAAAAGGGGGTCAGCGGTGTGCTTAGTAAGTCTCACTTGCTATTTGCATCCCTCCCTAACACACTTCCAAAACTTCCCAAAAACCACTCCAAACCCATCGAATCAATGAAATAACCATATTGTTCACCTCCTCACCCTATTAAATATCACTTTCCCATAAGTCATCATTTAATTCACTTAAATTTAATCATATATATAAATAAATGACCATATTTCATTCAAATAATATATATATATATATATATATATATATATATATATATATATAATACTTCAACTACATTTTCCGTAATTAATTTATTAATTACGCTTAATTAAATTTAATTCTCTCTTTTATTTATTTAACACACTTATAATATATTATTAAAAAAAAATAGGATCTTACAATAGTCGCATCCCTTAGATTACCAATTTAATAGAACTATAATGAGACTTCTAAACATGGGTTTAGAGAATCCAAATTAACATATAATTTTCCAAAAAATTTGCATATTTTATATAACTTTAAAACATATTTTACTTGTAATGTAAGAAAAAATTGTGTTGGAAAATTTTCCTTTCGTTGATGCATGACGACACTGTAAAGTTTATCTTATGCTATACATCGATTTTTATTAAGCTTGACAAGCAAGAATACTTATAAATTATTAATTTTAGTAGACGGATCCATTGAACCTGTTTAAGGCTTGACCACAAAATCTATTGTTTAAATGATTTAGATAAATCTTGCTACTAAAGAAGTGGACTTTTTTTTTGTTAGTACACCTTTTAGTGGTTATTAATCATTTCATATTATTGATAGTATTGTATTGCTTTTATCCAGATCAAATCTCAATCACAATGTAATTTTCTTGTTTCTAAATGAACTTTTTTCTCTTTTTTAGGTTTCTTTTCTACTTTGAGTAAAGATATGCATGATCTCCATCATAGATTCGCACATATATTTTTTTAAATAATAAAAAATATTTCATTTTATACTAACTAACTCTATTATATCATAATTTATAATAATTTAATAACATGAAATATTTTTAATATTAAAAATTTAAAATATCACAATCACAATGACAGATCAATATAAACTAATAGTGTAAATCAAAATAACAAATTTGTTATGTTATAAACTAAGTTTGTGAGTTTGAGGACTTGCTTGTGAAACTCATGTCTGGCAGTTAACACAAATTTTCTTTATATTTATTCTTTAAAAAAGAAATATTTCAAAAAACCCACTCACTTAGAGATCCGTATGCCATTGTTACCCTTGCTTATTGCTATTTACGTCAAGGACAAACTGAAAGCTGGTTACTTTTATTGGTTGTTGCTGAAATTTGTTGTTAGAATTAATTATCTTTAAGAATCAAAATGTTACATTGAAGAATGATTAATTATGTTGAATAAACATGTTCCTAATTAATGTTACTTGTATGGTAATTATGTTTGTGATTAATTAAATAATGATTTTTAATTCATTATATATTTTGTTTATTTATTAATTTTATACTTAAGTAAAGTTTTAGTATAAATAAAGAGGTACGTGGCTAGTAAAATTACTACGGATAAGTAGCTCGTTAGAAGATTTATTTTTTAAACCTAAATATGAAGAAAAACATTATAGTACCCTTCTAACTTCCAATACTTATATGTTATCATCCCTAGTTCAAAACTAGCTCTTAATCATGACAAAAATTATTGTGAAAAAATAATTTTAAAAACATTTATTTATATGCAAAATGAATAAATCAAATATAATAAATATTATCGTTTAAGAGTAAAAAACTAAAATAGGAGAAAGAAAGTGTAATATGAACATTTTTCAAAATAAAAAAGGATTAATGAATTTATTTACTTATTTTTTTTAAAAAAATTAAATACAAACTAATAAATAATGACTACTGATAATTATTCAGCAAAAAAGAATTAATAAAAATAGCTAGATAACTATCAATACCACTACCATTACTACTAGTATATATACCTAATAGATATGTGTGTACCATAATATCTTGATGTTGTTTCACCAAAGAATATGATCAACTTGTTCAAGTATATTTGTAAGACAACGAGTTGCATATGTATTGAGATTGATTGCGAGTGACAATTTATGCTCTCTCATATCTATGAAAATTAAGGAACCGTATATAGCACGCTATATCTAAAAAAGATGTTATGTAACTAATAGATAAAAATATATTTGGCTAATAAAAATTAAACTACTAACTATATATATATATATATATATATATTATTGTGGATCTACTCAAATTGTACAATTTAAATATCGTACAAATATTAATTGAAACAAGGTAATGCATAATAGTGTAAAAATTTTACAACATCATCTAATCATAATTCATCATTAATTTATGATAAATTTGTAATTTTAATAAAAATTATTGACTACTACTAAACTTATATTAATTAATTTCATGTATTCATAATCTGTATCAAATTTTTATATGAATA</w:t>
      </w:r>
      <w:r w:rsidRPr="002F6F5A">
        <w:rPr>
          <w:rFonts w:ascii="Times New Roman" w:hAnsi="Times New Roman" w:cs="Times New Roman"/>
        </w:rPr>
        <w:lastRenderedPageBreak/>
        <w:t>TAGAATTATCTATTAATATAATAATGCATGTAATTTATTTTTTTTAAAAAAGTATATCTATCCTTCTCGGAAAACAATCTTAATCCAAAATGTATAATTAATTAAGTTTCTCTGAGACAAATATTATGTTGAGAGATTAGTTTAATGAGAAACCCCTAATATACATGATACTTAGTAATAGTTCTCTTCACTGTTAGTTATTAGTCTGGTCTCAATTTTATAAATAAAAACACTTCACATTTATTAAAAATTTAATATAATTTTTATTCAAAATAATTTTTCTTTGAAACTTGATCATCAACAATAAACCAATAATATTACCATATTGAAAATAAAATTTTAATTAAGAGTTTTGATTAGTATACACAGTTTGTAAAAATTTTTATATTAACGTTCAATCACAATATTTCATTTATTGGTAAATTTATTAATTTTACTAAATAATAGTTTAAAAGTCATATAAATAAAGAATTGTTATTTAACGTCAGTGTAAAACTTTTTCACATTATCATTACATACTAATTAAATTCTTTAATTAAATAAAAAATATTTTAGAAATCACATTCACATGTCATTAACTGAGATCAATTAAATTAAAATTTGTTTATATTTAAAACCACATCAAAGACATTTTTTTTTGCTTATGTTAAATATTGGAGGAAATATCAACTGTTATAAGTCAACTTAATTAAGCCTTTAATATCTCAACTTCTACTATTTTATGACCTAAATTACATTCATTCTAATTAACATTATATTATTTTCCATTTTAACTTACTGGATTATGTTCTATATTATTTTTCGTGTTTATGTGTTTGAATATGTACTTGAATTCTTGAAAACAAATATTTTATTATTTTTATGTGCTTTTTTTCAGCAAAATTAATTATGTTTATTCAATGGGATATTTGGATAGCACGGTAGGATTATGAAATTGAATTCATTTTACACATGTAAGGTGGTTCTTTAGGGGTATAAAGGAAAAGGGTGTACTCTTCTATGTACTTATTGTTTTTTAGTGTCTCACGAAGGGGCAACTTGTGCTGATTTCATACCACCTTAATACAAATTTAACCTAAAAAATAGTTGTTGATAGCTATATATAATAATAATAATAATAATAATAATAATAATAATAATAATAATAATAATAATAATAATAATAATAATAATAATAATAGTTTTGATTTTTTTCTAAAAATTCATTTATATTAAAATGGACTTAAATATAATACATTTTTATCTTCCAAGAGTGAAAAGTATATACTTTAGAACCTCTACAGAAGAGGGAATGAAAATGTAATTTTCTCATTTTTCTTTTAGCAAAATACAAATTGATAAATATTAATAACTACCACAACTATCAATACAACTACCATCACTAATATAAAGGAGGGCATATACCAAATAGAGGATAAGATATACCAAATAGGTATGATACGTACCATAAAATCTTCAAGTTGTTTCATCAAAGAATCTCAACTTGTTCAAGTATATATATGTGTAAGACCACTAGTTTGCCATTTGTATTGATATTGTGTGTGACTACTTATGCTTTGATGTGTGAAAATGAGTTACTTTGTTTAAGTTGTTTTTAGAAAAAAATAGAATAATTATTTATTGTAATTTTTATATGTTTAGTTAAAATTTTTATAAAAAACAGAATTGAAAAAAAATTAAAACAATTTATTTTGATGAGATGTTTGGAGTATCTTCTCAAAATAAGTTGATGTTTAAACTAATTTATGAGAAACCTAAAACTAATAAATTAAAAACAAAATACTTTATATAATAATACCTAAACATAAATTTTTTCTGCTATTAAAATATTTATAAATAAATCACTTAACCTTAAGTCTAAACAAATCACCCAATTTATAAGAAAATATATTCAAGTTCTATTGATCGTTCTTCTATTAGTTGTTGTTTTATTTACTTATTATCCTTTCCATCTTGTAATTTTTTTAATTGAAAACCTATAAATAATTGAATGTATGGATCAATCAATAGAGGTTACTAATTCTAACTTAACCAAAAGTCTTCAGTTTGAATTTTAATCATAAACAAGTCATGTTAAATATTCAGAAAATGATCATTATTGATGTGATCTTTGATGATCACGTGCCTAAAGGATCTTTTCTAAGGTCACTTGGAAGGAAAATAAATTTATGGAGAGGAAAGGAATGAGGTGAGGTGCCACAAATACTAGGTTTGATAAGCCAAAGGGGAGAGGCCACAAGGGAGGGGTCCCTTGATAACTCTTAGAAGCTCTCAACCAATATGGTCTCTAGGATTAAATTCAAGTGTAAAAAATACAAGTGAGGGGATAACCTCTTGAACAAGATAACCTAAAAAAGAAGGGTTAGGATTAAAAGGAGAGATCTAAGGGAGGAGTATTGAGAAACAATTCCCTCCTTAGATCATCAAACTTGGTGCCAAAGTTTCTCAAACCAAGGGTCAAGATTCCTTCTTATTAGCTTAGGGGGCTTATGTAGGAAAAAAAGGGTGTAGATATTAAGGTTACCCCTTATTTCCTTCATAAAGACCCAGAAAGCTAAATTCACCCTCTAAATTCCTAATACACCTCCTAAAATAAAAAATGGACTAAATACATGTCCCAAATTAAATTCCTAATCCTCCTCAAAATTAAAATAAAGAAAATTACTTTTTATTAACTAAAGTCCCTAGCCTAATATATTTACTCTCCACAGTAGGTGAAATCTTTCTTTGTCTGCAAGAGTTAGGTCTTCTTTAATTCTTTTAGTCATGACCCTAGTGATAGGTCATTGGCTAGGCATGATCACATCAATTATCGTGTTAAAAATCAGATATATCTTTACTTTACAAAAAAAATAAATTATAAAGGAATAGATATATTCTTATGTAGTCATATATCCATATTTCACAAGATAGGAAATGCGATATTTGCAATTGCCTATGGTCGAAGTAAATTACCCGTGAACATGTGTCTTTGGCTTCTTGTGTTGATGGTTTATCCTATAATCTCTATCTATCATTAGACCTTATAAATAGTCAACAAATTAGCAAAACAA</w:t>
      </w:r>
      <w:r w:rsidRPr="002F6F5A">
        <w:rPr>
          <w:rFonts w:ascii="Times New Roman" w:hAnsi="Times New Roman" w:cs="Times New Roman"/>
        </w:rPr>
        <w:lastRenderedPageBreak/>
        <w:t>ATTGTTCAATCCAAAAAAACAAAGATGAACATGTAGCATATTATGGCCTTTATCTTTGGAGTGACGACATATTCTTCCACTTTAACTGAGAACTTATTTTTGTTATTAAAGGTATGTGTGTTAAAAGTTTATTCTTGTTGTTGTTGGTTCATGTTATACCTGGATGAGATGAGACCTAAGATGTCTGTTATACAAGAGAATTTATTCTCAAATCCTCTAGAATTTAATAGATAATTAATATATAAGAATTAGAGACTTAAAATAGAAAATAAGGATTTAATTGGTTTGATTTTGTTGTTTAGTTTTTGAAAAAAAATAATTAAAAAGTAGTTTTTAAGAATTGTTTTGTGGAAGAAGATAAAAAAAAAATTGTTTGATAAGTGTTGTTTGAAAACTATTTTAAATATATGAAAATGAAAAAGCTTGTTCATATTTACCAAAATACCATTATTAAAAAACACAAAATAATCTATTTTCTTCGTGTTTTGAATTTTTAAAACAAAAATACAAAACTAAAAAGTAAAACTTTTTACTGTTATTTCCATTTTTAATTTTTAATGACTAAAAAATAAAAAACATTTTTGAAAACTATTTTAAGAAAATATTAACCAAACGAGTTTTTTAGCTTTTAAATATTAAAAGAGATTAATTAATTAATATGCACTGATAATATAAAAGAGTTTTATAGTGCATTTAATAACAGTTCTTCACTTATATGACTTTTAAAATATTAATTGGTAAAATCAACAAATTTACCATAAATGAAGGATTGTGATTGAATGTCAGTGTAAAATTGTTTACACGTTTAATTCATATTAAAATACTAAAATAATTTTATGAAACTTCAACCATGACACTAAGTTATTCAACCCAAAGAGAATAGAGAAGTGTTTTTTGGTGTGCCCAAACAAGTAGGTTTTCCTTTTTAATTTTTGAAAAGAGTTTTCAGATATAGTTTTTAAGAACTTTTTTTTGGAAGAAGAGAAAAATTTTTTTTTGGTAAATATTATTTGAAATCTGTTTTCAAAATGTGAAAATGAAAAAAATTTGTTCATATTTATAGAAATTTCATTAATAAAAAACAAAAACAACATATTCTAATTGTATTTTGAGTTTTCAAAACAAAAATACAAAACTGAAAAACAAAACTATTTACGATTATTTCTCTTTTTTAGTTTTTTTTTAAATCAGAATTATTTTTTTAAAACTATTTTCAGAAAACACTAACAAAACAAGTTTTTAGTTTTTAAGTACTAAAATAACAAAAACAATTTTATAAAATTGTTGTCAAACAAGTACTTAGAGAGTCTCCCTTTTATAGGTGAAGCTTGACTTGAAAAAGGTAACAAAATGATATAAAGGGAACAAAATTAAATGTAATATAATTAGAATTTAATTGGTATACACTGTGAGTGTAAATATTTACATTGACACTGACATTCAATCACAACCCTTCATTCATGGTAAGTTTGTTGACTTTACTAATTAGTACTTTAAAAATAACATAACTGAAAAGTTATGATTCAACGTTAGTGTAAAAGTCTTTTACACAGACAATGTATACCAATTAAACTCATATAATTAACCTAATACAAAATCATAACTTGAGTATGGGGTTTTCATTGGTGTGGGAGATCCAATGACCCAATCTAACCCAAAGTGATTGGATTGAGTTTTTTTTTTTTTATAGATTAGGTGAAACGCAACCCAATATCCTATGGGTTGGCTGATGGGTTCAGTGAATTGAACCCAAGACCCAACCCAATAATTACATTATATTATTATTTTAAATAAAAAAATATCTTTAATAATTTAATTTATAATAGTTTCTGAAATTATTGTTGATTAACTAAGTATATTTCTGAAGTTACAACAATAATATGTCCTAAACATGTTACTGATTACTGTAAAAAGATGTCATGTCAAACACTAAGCACATTAGTTTTTAAGACCTAAGCCAATGAATTCATTTTATTGGTAAGACTATAATGTGTCTTTGAGTAAAAACTTTTTAAACATTGACAAAGTTCAGAAAAAATACTTTGTATTGAAAGTATAGATTAATTAGAAGAATGGAAGTAATAATAATTCTACTAATGTAGTAATGTCTTATTATAGATGCATGTGTTATGACTTATGAGAATTAATTCTTCACACTATATGTTTATTTTTATGTTACAACAATGATATATTCTTTTTTTAAAAAAATATCCTAATATATATAAGTTCTATCACATTCAATTTATGTTTTAAAAAATATATTTTTTAACTTGCTAACATAATTAACTCAACCTAACCCAACTCATTCAATGAAGAGTTGGGTTGAGTTGGGTTTAAAGAAAAAAAAAAAAAAACCTAACCCAACATAACCCAATAAATTGTGATTGGGTTAGATCTTAAGTTTGTCTAAATCCAACCCAACCCATGAACACCCTATTGAATCATAGTTTTAACAAAATAAATAATTATAATTATTTAAATGCTTAAAAAGGGTCAGAAAATATAGCTATTGAGTAAGTTATAGGTATTGAGTAGGTGCTAGAGTGATAGACTTATTTAAGTCTCTTGTATTTAATTTTTCTATATATAAAACGGTTAAAAATGGTTTAATAAGGTAAATGATGTAAATTGATTCTACATGTAAATACACATTAAAACTAAAATCATATAAAGTGGAAAAAGACAACAAGAAAATCACTAATTTTTGTGAATAGAAAATTAATTAAATTCAATGAAACTCAAGACTTCATAAAATAAGTTAGGTTGGACTTGAATGAAGCTCATATAGTAATATAGATCTGGTCCTAAATAGATTAGTTAGATGGGTTTTTAAGTCAAGCTGAACTTAAGATAGAAATGGACTTATTTAATTATAACATTATTTTATTTTTTTATTTTTTATTATATATATATATATAATTTATATAAAATAAAGAAAAACAAACAAAGTTAGGACCTATTACCCCAAAACCTAGGTCATAAAAATGGAAAGTGATATAAAATTTGGGTTGATTCCACTAGATCCTTTTTATGCTTT</w:t>
      </w:r>
      <w:r w:rsidRPr="002F6F5A">
        <w:rPr>
          <w:rFonts w:ascii="Times New Roman" w:hAnsi="Times New Roman" w:cs="Times New Roman"/>
        </w:rPr>
        <w:lastRenderedPageBreak/>
        <w:t>GGTCGAAGGGTGGAATCGAATAAACGAAATATTTTGACATCTCTACCAAATTCTTGATAAGGTTTATTTGCAATTTTCTTAAAAAAAATTAATGAAAAAAAAAATCTAAGAATCTCATCTTCTCATGTGGAGGGGAAAGTAAAAGTAATAGTGGAGGATTTGCACACAAAACTTGATCTCATGCGCATGTCTCATAATTTAACCAAGACCTCAAAAAGTATTTTTTTTATTAGTTAAACATATATGTGTTAGGAGCAAGGTTATTAAAATCGAGAGTTTACGTAAACTCATGAGAGTGTAGTAAACTCGACTCGTAAAATCATAAGAGTTTATTTCATTAAAAATATGATTATAAATCACATAATAATTGAAAGTTTTCAATACATAATAAGTTCAAATCCACATAATAAATTTAAATTACTCCAAATAAGTAGAAATTAAAGTAGGAACACTTAAAATTTCAAAAAATTTTTAGACATAAGAACAAATTATATTCAAAACACTTAAAATTAGAGTCAATATAGAAAAATATTACCTAAGAAATTTATTCACGAGTTTACTCCGATTTTACCGAGTTTACTGTGATTTTACGAGTTTACTTCGATTTTACCGAGTTTACTCCGAGTTTACTACTTTTCCGATTTTACTGCGATTTAACTCGTCCGGGACTTGTAAACTCGTAAACTCGTACAATTTTACGAGTTAACTCGCGATTTTGATAACCGTGGTTAGGAGCAATTCAATAATAGAAGAAAAATAAAACTTCAAGTATGAAGTTTGATTTAGTACCACATCGAATAATCTTTAAGAAATTTTTACCTTCTTTGTTACTATATAACTCACATTGTAATGGTTTTTACTCATAAATACAAAAATAAAATCTCTAGTGTAGCTATAGACAGAGACTTCCTATAATCGATTGTTTACTGTATAATCAAATATATTTTTAATTGATTATATGATAATTTTAATAGATTAAATTCATTCTATTTTATTTTTATTCTATTTTCTATCTATTTATTTTAAATATACTTATTTTTATTCTTTATTGGTATTACTGTATTCACAGTCAAACATCACAATAATGTTTATTTGTGGAAAGGGGTTGTCTAGAAGGAAGCAACATAAAGAAAACATAGGCACCTACTTCCTCAATTAAAACAAGCCTAAGACTTTGTTTCTATAGCCAATGTTGGCCCAGCATTCTAGACAAGTCACATCCTTTTTTATTTTGAAAGAACAAGTCACATCCTTAGAATCCTTTCTTTGCCGAAAGATTAGCTCATAATTGAACAAAACAAAATATATATATTTTTTAAAAATTTAGTTAAATATTTTTACAAAAATAAAAATACATTCAAAATATTACAATATTTAGGTTCGTATTTATTATATTTTAATAATATTTTAAAAATATAAACTAATTATTTATTCTATAATTTTACTTATGGTATGTAATAACACGATTTAACTTATTTAATATATAAAAAGTTTTATAATACTATTTTATTCTTTAGTTTTATTATTTTATTAATTAAATTAAAATTATTAGAATTAAATATATAAAATAAAATTACAATTATTATAAAATATTTTAAATATATAAAATAAAATTACAATTATCATATAAAAATTTTAAATATTTTTAAACAAGTTAATGTGCATTTAAATTTTGTTAAAAATTTCTTATATAGTTATTGATAATAATCAATGCTTTTAATATATATTTATTGATGATAACAATTATTATATTAAGAGATAGATTTTCAACTAATTATCAATTTTCTATGTTTTATATCAACATTGATTTAAATTTTATTATGGGTAGAATAAGTTTTATATTCTTTTATTTTCGATAAAACTTGGTTTAGACATTGTATTTTTAAATGAGGAAAAAAATAAAATTCTTTCTTTACATATTAAAAATGAAATATTTAACATTAATATTTTTATTATTTTTGTAAGCTTTGTAATTTTTTATTATTTTTTCTTATTTAAAAAAATAATTATCTATTAGTTGTAATTAATAAAATTATATATCAATTAGTTATATCAAAGATTTTTTTTATCCAAATTAATCAATAAAACACTTATTATTGATTTTAAAAGATATAGCTTTATACTTTAAAAAAAAGTCTCATTTTTTAATTTATTTTATACATAATAATATATTGGATTGACCATATCTCATATTGATGATTTTCGTTCTCATACGGAAAACATCACATAACACACCTATGATATATTATATTATAGTGAGTATTTATCATTTTTTCACCTTTGCAACATTCTCTTTTTCCTCTTGTTTTAAATGTGTATTTTACACACTATTTTTGTAATAAAATTGTTTTCTCTCTTTCAACCATCTCAAACAATCTTGTATCACAATGTAAATCATTCTTTCATGATTTTAAAATATAGATAATATATTTATTTTTCAAATATAATAATATAATTTTTAGTAAATTGAAATAAATATTTATATTATAAAATATTAATAATAAATTTGTAAGGCACATTTCTATTCCATTTTTTATGACATTTTATGTTTTGACATAAATATTAAAAGTATAATTAATATTTTTAAATTTATAATTTAATTTTTTTAATATATCATTTATCTTTCTAGTTAAGCTGATTTTTTTTAAAAATTTTTTAATGCAATGGGCAACTGCCCAAGACTGGCAGTAAATTGAATCAAGAGATCATTGAACCCAAATCACTTAAGTAAAGTGAAGATAAAGACTATGGTACAAATTGAAATATAGTTTTTTACTTGGTGTATTGTTAAACCTATTTTAGAAAACTACTAACTAGCAAATTTGATTCATAGGGGACATAACCATACTTACATGAAAAGTTTTTCACTTATTTTTAAATCTAGTTAACTATGGGTAAGATTTATGATCATTGGAGTACCTATATATTTTCTAATAGCTACATCGAGGATCAGATTTAACAACTAAGGTACGAAACTCATTCTTATAAGTTAGTGTTAATGAGTTTCCTCATTTATTATAAAGTAAAAACAACTCTCTCTATTGATATTTATGAAAAATATCGCTAAAAGACAAT</w:t>
      </w:r>
      <w:r w:rsidRPr="002F6F5A">
        <w:rPr>
          <w:rFonts w:ascii="Times New Roman" w:hAnsi="Times New Roman" w:cs="Times New Roman"/>
        </w:rPr>
        <w:lastRenderedPageBreak/>
        <w:t>TCCAATCCCTTTACCTTTGCAATTTTAAAATAAAGATATTTAATCTTTTATTTCTTTAAATCAATAATTTTAGTATCATTTTCCCAATAAGATGTTGAGTGTAAAAATATAAGTATTAATTTTCTTATATTACACTCTGAATAATATGACACTTTATTATTTGTCTATTTTTTAATATGATTAATTGATTACTATATTATTTGTTTATTTTAACGTTATTAAAATTATTTGATTTAAGATATGGATATGGATTCATCAAAAGACAATAAAATAGTGTTAGGTGAAAATTACCAATAATATCTTAACAATTAATGTCTCAAAGAAATGAGATTAAAATAATTTTTATTGATAAAGTTATTATGCCCGACAAAATTCTCTCAAAAGTTGTTTAATCTTTAGTATTATATATTCTATTTAAATGTAATTTCAACTAAAAAGTTTTAATATAAATTCTTTTCTTTTTTTTTTTCTCTTTACATTTTAAATAAAACATGGATCACTATTTGGTTTTCTGTCCAGCAAAAATGGGCCGACTATTGTAGTTGTTTTGAAAATGTGAATCACTAAATTTTTTCTGGTTTTAAAATAGTGAGACTAGCCAATATTGTGTATTATAAAAAAATAGGGACCAAAGTTATACTTCAGTTTTAAAAAATTCAATGCTTAATTGATTTTGTTAAAAAAAAAATTAATATCAAGATAATTGCTATCTTTTACTAAAACATTATGTAAAATAGAAAAAAAAATTATAGTCTCCTTTTTTTATAGAACAATGCTAACAAAGCAATTAAAAGACACAGATCAGACAAAATATATAGCCTTTATTTAATAGAAGTAGGATGAAAACATTTTAGCTTTCTATAAATTAATTTTTATATATTTTTTATTATTTTTAAAAGTTTTAAGTTCATAAATCATGTGAGCTGTATTTCTAAATATTCTAGTTTATATAAATCAATAATAAAGTGAATCCATACAGAGAAACAAAGAGATCTAAAACTAAGTCAAACAAGACTTCCACACTGGAAGTGACAACTTTTAAATGAAACTGCAGGAAGGATTCCATGAACCAAATTAAAGATCCACGTCACAATTCCATGACTGGAAAATGGAAATGAGAATTATAGAACAACTCACATGCATATTAATCACCAAATCTCCAAGAATATCAAACTAAACAACACAAAATCAACCACACATGAATAAAAGAATAAGGGAATGGTATGTGACAATTTTGATAATGTAGAAACTAAAAAGACAGGTATATTTGATACTAAAAGTATGACTTTAGTATAATAAAATTAGTTGAAGTTATAAGATGATTTAGATGGATAGGACATAAAGAAAGAGAGAAAATGTTGCTAGTTTGATTTCCTTTGTAATAAAAATAATATTCTGAGCCTTGTTATATAAATAAACCAAAATAAAAGGAACTGCATCAACTTTCTCTTTCTCTTTAGCAACAAGCTACCTACTAGGTAGGTGATTTATCCAACTTTTTATCCAACTTTCTTGTAACACTTGTTTTGTTTCTATAATTATTAGAATGATTTATTTTTGTTTTTATAAAGTAGGATTTACACCTTACTTATATACTATATTAAACAATAATTATTTACTTTCTCCTCTTCCTTTTCTTCTTTAACAATTTTACTCTCTTCAATATTACTGTCTTCTATTGTTTAAGTTGCTCCTATGAAGAAAATGAAATAAATGATTATTGGAATAGCAGAAAAGAGAGTAAAAATAGAAAATGCAAGTTTTTTTAATATCCACGGGTATATGCAAGAATTCGCAGATATTTTAAAAAATATTTTTTTAGAAAAATATTTGTTTTTTGTAAGAAGTTTTATAAAATAAATCCTTTAGTTGTTGAAAAATCTAGAAATAAAATCATACTATTTTCTATAAGATTAATTAGATCTAAAAATAAATTAATATAATATATATACAAAAAATGTTTAATATAAATAGAATCTTTGTTTTATATTATTGATATTCTCATAATAAATAGTTTTATTGATTATGAAGTTTTCATAAAAACAATAAGATTTATATCAATGAAATTTGACAATTAATATTTTAATTTGATTTATTTCATAAAAATATTATTTTTTCAACTTAAGTATATAGTATTTTAATTTAATGGATAACGAATACTATGATACTCACACCTATACTATTAAAGAATGGAAAAGAAAAATTTCATACCCTCAAATAAAAAGTACCAATTGATACTATTTGTAAGGATATTTTTACATATTTTATTTATGAGTATCCAGGAACACCAAGATTACTTAGTGGAACTTCAAATTTCCCACTCTTGTGTAAAAGTGAAAGTCGACACCTCGAAAACAAAGAAAATCATAATTGGCTATCTACTGATATTTTTAAATTATTAAATATTATTTAATATTATAATAAATTTTTATGTTTAACAAAAATTGAAATATTCTATTCAAACAAAATAATTAAAACTCAATAAATTTAAATTATTTTATTCAAACAAAACTTTTAAAAATAATGTCATTTGAATTGGGTTTTATACATTTCAAGTTTAATACATTTTAATATCCTGAATCTGTAAAACCGTACAATTAGAAATCCTGAATCAACCGTACAATTAGAAATTTTGAATTGAGTTTTATTGCTTTCTAAGAAATTCACTGGGCCATTATATAAGGTTTACGGCATTTTCTATTTTCACTTCCTTTTCTGCCACTCCAATGCCTATATTTTATTTTTAAATTATTATTATTATAAATATTGTTTTATACGAAAAATACCCTTATGTATAGAAATAAAAAAAAAACCTATTTTATTTTAATATTTTAGAAACACATGTTTCATTTTTTAACATTTGAACTTTTTAGAATAATAACTTGTATTTTGAAAACTACTTTTCAAAATACAATATTGTGCCGAAAAATAAATTCCACAATATAGAAGTGTTTTCCCAAAAATAATTTTCGAAATACACTTCTGATATTTTGTATTCTAAATAGTACTTTTTGAAATACAATTTTTTAATCTAGAAAGTGATTTCTGGATTTTTTTTA</w:t>
      </w:r>
      <w:r w:rsidRPr="002F6F5A">
        <w:rPr>
          <w:rFonts w:ascii="Times New Roman" w:hAnsi="Times New Roman" w:cs="Times New Roman"/>
        </w:rPr>
        <w:lastRenderedPageBreak/>
        <w:t>AACTTTTTTCATTGGATCTTTGTCAGTAACTAAAAAAAGGGAAGAATTACTAAAATTGGAGACAATGAGAATAACAAAAACTGAATAGGAATGAGTAGTAGTTAAGAAAAGAATAAGATGTGTATACGTGAGGAGAAGGGAATAGGGAGAGGTTGCGGGTTTGAATTTATCAACTAACAAAACTACACATTAACAACTAATATTTGCCTATATAAAAAAAATAAAAGAATAAGTTAAATGTTAGTTATTCAATTTGGATGACTCTAAAAGGTAATCCTGTGTAACAAATTGGTCAATTGAATCACAAACGTTGGAGGAAAAGAGAATCTTGTCTTGTTGTAGGAGGGGAAAAATTGAGCAAGAAACAAATAAAGACAATTGAAGGCAAATGGATAATTTGAGAGATTGCAATGAAAAAAATGGGAGGGGAGGAGAATGTATAATTGTAGGAAGAATGTAATAAAGAAGAGATGGAAAGTATGTGAGTCCAATTGATTTAAAAAGAATGCACGATAGAAACAAAGTTTTTTTTTTAAAATTAAAAGGATTATTTAAGTAATTTCCCATTTAAACAAAAAAAAATGGATGAATCATTTGCCTTCAAAATGCTAATATACTCCATGCAAAAATCATGACCTTGAGTTGCGGGCCAGTATGTCAATAATTAATTGACTATTATCAATGATATATGGGTAAATAATTAACTGATAAATTATTATCATATCAAAACATAAGATAGCAGCCAAAATATGATGGTTTGAGGGAAGACTGTAAGAAGGCCTCAGATTTTTTCTGAAAAAAAAAAATTAATATGTATGAAAAACAAAATCATAATTAACATTGATTGGTTCACCAATAGTCTTTACAAGAGCATTCACCGTCCTGAAAATGATGAAACCTGTTTCGATCTCTGACAATAATTTTCCTGTTATAAATTTTGGATATCATTTTTGCTACATTATGGCAATCCCAGCAAATCCTCAGGTTCATAACAACCCTAATGGGAATACCTTTCAAACTAATTAGCCCAAAGACTATGGCTACCTTCTCACTATGTTTACTCAAAGCATCCTCCTTCTCCTCTTCTTCTATATCAAAAAGCACAGTATTAGTGTTAGCCACATACCCTGCTAGTCTAAGACACCTAGAGATCTCTTCCAGCTTCAATTCAATCTCACCATATCTTGGGTGAGACTTGTCCCCAACAATGAACTCATGAACCTCACCATCAACTTCTATGACACTACAACCAGGAAGCTTCTTCACTCCCTTGGCCTTCATGGTCTGCCTCAAACTACTTACACTTTCCCAATTCTTATAATCAGCATATATGTTTGACAAAAGGACATAAGCACCATCATTCTTGTCTTCTAGTTCCACTATCTTTTTTAGTGCAAGCTCACCAAGTTCTTTGTTTTTGTGCACTCTACAGGCATGAAGCAAAGCACTCCATGCACCAACATGAGGCTTCATGGGCATGCTGTTGATGAAGTTCAAAGCTTCCTCAAGATGCCCTGCTCTACCATACATATCAACCATTAAGCCATAATGCTCAAGTTTAGGGTCAATCCCATAAACAGTCCTCATTGAGTCAAAATGCTTTTGACCTTCTTCCACCAACCCAACCACACTGCACCCTTTCAAGACAGAAATGAAAGTCACCTCATTTGGCTGAACCCCCTCTTGTTTCATATTGTTAAAAAGATCTAAACTCTCCTCACCAAAACCGTTCATGGCCAACCCACCAATGGCACTGCTCCAAGTATAAACATTCCTTTCCTTCATTCCCCAAAAAACATCCATTGACCTATTAATATCCCCACACTTAGCATACATGTCAACAAGTGTTGTTCCGAGTGCCACACTCATCCTAACCTTGTACCTCTCCACATAAGCATGAACCCATCTTCCATTATCCAAGGACCCCACGTGAGTACACACAGACAAAACCAGAACCATGGACACCTCATTTAACTTCACACCCTCCCCCTGCATCAAATGAAACATATCCAACGCCTCCCTCCACCTCCCACACTGAGTGTACCCCGTAATCATTGCATTCCACGCAACATGATCCCTGTGAGGCATTTCATCGAACATCTTCCTTGCAAACTCAACATCCCCACACTTAGCACAAGCATGCAGCATAGCCGTTTGGGTAACCAAATCCGCTTCAACAACACCTTCAAACACACCATGACAAGAACTGAGACAACGTAATTCAGCATACATGAAAACCAACCCGGATTGCACATGTGGGTCGTGCTCAAACCCACGTTTTATAACTGCCCCATGAACACACAAGCCAGTCATGTGCACGTGGAGTAGGGCGCACGTGCGGACCAGGAACGTGAAGGTGTAGTTATCAGGAGAGAGGGTGTTGGAATTTAGAATTTGAGTGTAAAAATGAAAGCTTTTGAAGGGTGTGAGGCTTTTGGAGTAGGCTCTGATCATGGAGTTGAGAGTGAAGAGTGTGGGGTGGTGGTGATGGTGGTTGAAGACATTGTTGGCATAGTTGAGATTGGTGGGGTTGTTTATGGCTATGGTGGCAACAAATTGCCCATGCAAATGGGGGTGCTTGAGGCTGCCCTTCACCACCAACTGAGCATGGATTTGCTTCACCTCTTTGAGTGTTGTGCATGGATTCAGCAGTGAAATTGTTGGGTGTTTTGCAATCCTTTTCAAAGATTTCATGTTATTCTGTTACATCAAGTGAAAAGTAGTAGCATAAATATTGGTGTTTTACTTATTCATTTTTTTTTCTAGTATTGTTGTTGTTAGAATTCTTATGTTAGGTATGGATACTGAGCTAATCCTCAATGCTAATATGTTAGAGCCTTAAAACATATATTTCAGTATATTATTTTTTGAATTTTTTATATTATGCATATTAGTTTTTAAAAATGTTTAAACATCACTTTTAAAGTGTTTATAAACATTGACTAAAATTATTTAAAAACCAATTTATGCAATAACAAAATTATTAGG</w:t>
      </w:r>
      <w:r w:rsidRPr="002F6F5A">
        <w:rPr>
          <w:rFonts w:ascii="Times New Roman" w:hAnsi="Times New Roman" w:cs="Times New Roman"/>
        </w:rPr>
        <w:lastRenderedPageBreak/>
        <w:t>AGTTTAATTTGTTTAAACGATTCATTTAGCCATACTTACTAATATGTATATGTAAAATATGTTTAGCAAAACTAGTTGAAAAGTTAGCTGAAATCTTAAGTTAGATATAAGTATTTGTTAAAAGTAACTGATCAACTAGGTGTGAATATTGTAACATGACAAATAAAAGTATAATTAATCATTATAGCAACAAGGAGTATTTAAAATTATTATAATATATTTTAATAACATAAATTAATCACATATTTGAATTATATATTATTATAATTACATATTTAAATTATAAATCTCTATAATTACATATTTAACTTATATTTTTTCTAGAATTAAATAAATAAATTTTAAATATATTTAAATTATAATTTTTATAATTATATATTTGGATTATAAATGACTATAATTACATTAATGAATGAATGAGAGAAAAATGAAGGAGAGAAATTGTATTGTTGGGTGAAAATCTTTTATCTCAAATTTATGTCTCATTCCCTGTTACAACCCATTAATATTTTTCACATCATTTAATTAATTTTATTTTATAAAATTTTTTATATTTTATGTAGCTCATTAAATGAGATGATGTTAATTGATTTATTGGAACTGAGACATGAATTTGGGACAAAAAAATTTTATCTTGTATCATATAAGGAGAAATAATAAGAGGAAGACAATACAATACACTAATGAATAAAGGGTAAAATTATAAGTTAGTAGTTAAAAATAGGAGACTTTTTAAAAAAATGATTTGGAGTAGCTTTTTAAAAAAATTAGTATATCCTAAAGAAATCTTATATTTTTATTATTCAAATAAAGTTGAAAGTAGTTATTCCACCATATCACAAACCTATATTTTTTAGATTAATTTTTGAAATATTTATGGATACCAACATTTGCAAACTGTAGAAATCCTTCTGACGTGACTAGTATGAAAGTGACGAAGGAGGTGCACTGACGTGAAACAAAGAAAGAGATATTTCTTATCCTCTAGGTGTATAGACCTATCTTACATTCTACTTAAAAGGTTTTGTTATTTGCACTGTTTTTATTTGTTAAATACACCCCTTTTATATAATATATTTAATTGTAATCATAGATACTCTTTATGCCAAAACAACTTTTTGTTAAATATAATATATTTGTCACATCAATAATTAACATAACATAATTATCACTTATAGTTATATCATATTAGCAACTCATATAACATGCTACATAGTACATGGTTTGTTGATGTGACACTTATATTGTAGATAACATATTACATGGATTATTGATATGACACTTTAATTACAATTATGGTTTATTATAGTAACAAAGATAAAAAAACAAATATTACCTCTATTCTTTATGCGATTTTTTGTCTAAGAAACCTTTTAATTCTCCAATAAAAGTGGGTGCATTCATTGAACTATCAACTAAACAAGTGTATGACCTTTTTTCTCTCTTAAAAATCAAAAGTCAACCAAAATTTAGAAACTAAAAGCAAACTACAAATATATTCTAGAAAAAAGAACATATTTAAATCATTCCTTATATTAATGCTAACAATTCAAAATTAATTCTTCCTAATTTTAAACAAATAATTTTTTATGTAAGAATTGAAGATTAACTTTACACGTGTTTGGAGGGAAAGAAAAAAGGATATCGCCATTATTTTTGAAGCATTACTGAACTGATTAGTAGAACAATTAATCACTATGTTTTAAACAAAACATTCTTTTTTTTTAATTTTATGGTACTTTTGAACAGCCTTACCTCCATGTATTCATTATCATAAAGTTTTACCCAAACAAAAAGTATATGCATGTGTTTTTTTTTTTTTTTCATAAGAAGAATTTTGTTAATCAAATTAACCTATGACTGTTCATGATACAATTGATAGATGCATCTCAAAAACTTAGCATGTTTCCTAACTCTAAACTAATTATATATATAACCAAGCCACCAAAAGATCATGTAATAAACTTTTTTAAAATAAAGCTTAGATTAGCTAAATATAGTGTCTAAATAAATTACAATATATACTATTACATACAATGGTATCAAAAGCCTCTATTTGGATTTGGGTATATCAAAACGATTAATCATCTCATAAAATATACAGAAACAGCTAGTGATTTGACAACAACAGTAAATAATTTAATAGATCTAATAACAATTTTTAACAATATCATTAGAAAATCCTGTGTTATAAATATAATTTAATCTTACAAAATTCACTTAATTTTACACTTTACATATTTCATTATATCATTGATAGATGTGAAATTAAAGTGTTTAATTAGAGACAATTATATGCATTGGGGTAATTCACATGCATGCATAGACAGTAGTTGCACCGGCATACCCTAATTGATGTCGACACAGAACCCTTTCTATGATGTCCCAAAACGTGAACAATGGAAAATGCTACCCAATAAAATAAAATAAAATAACATGCAAATGTGGTTAAGACTTAAGAATTAGAGGAATTACAACTAGTTTGAAAGCTGCAAGTCATGTGGCAGGCAAGCCAAAAAGTCATGCCTCAAATCTATTCAGAAAATTTGAAATAGCTATGTCTGTTTTTGGTAATTAGGTACCTAGTCTTTTTCTTACAGAAAATAAAATGTATACAATAGGAAATTAAACATTAAGAAGTTTCAACTTTCCAATACAAGGCGATATGTATACGTCTATATATACATATTTTTTATTAATAAATACAAGGCAATATGTATATATACATATTTTTTATTAATCCTATTACTGGTAAGAAATATTCACTTTTCGATAAATTTGATTGATCACATTTAATGAAATCTCGCTTTGAATTAAGTTCTTTTATATACAAGATTCAAATACATATATATATATATAAAAGATAAATTCAGCCCTATACACCAAAATTCAATTTTAGTTTTTTGTTCTTTTTTTAATTCTGATTTTTAACTATTTATAGCTGTTTTTAATTTCATTAATCTTTTATTAGTATTTCCTCCCTCCTGTTTTAAAACTATAGTTGTTTAGCATTATAATTTTGTTCCAAAAATATAATTTTTAAAAAATTTAAGAGTACATCTCTAT</w:t>
      </w:r>
      <w:r w:rsidRPr="002F6F5A">
        <w:rPr>
          <w:rFonts w:ascii="Times New Roman" w:hAnsi="Times New Roman" w:cs="Times New Roman"/>
        </w:rPr>
        <w:lastRenderedPageBreak/>
        <w:t>ATATTTTTTAAATACACTCTTATCTATATTAAAAATTACATTAGCTTATTTGACTGGTTTCTAAGCGAATGATATCAATGAACATGTTAATGACCAATAATAATTCCAATAACATTAGGTCCATCTAACAAATATGCTTTAGTCTATAAATATGCTAGTTAATAATTTTTTAATGAATGTATGCTATCCATAACAACTATACTTTTAGAATTTATTTTTAGTCATCATTCATCAATGTATTATACCAATAGCATTATATCATCAAATAAAGATATTTTTGTCGACAAATATAAAATGAATATATACTAACCATAAAGAACTATTAGATTTTAGTCATGAATGTATTATGGATTAAATAGAAGCCTGTTTATTAGTATTTTTATCATTATCACATTAACTTCTTGTTAACATTTAGTATAAAAAATTAGATTCGTTAAGTGTGATATGTTAATAACTATAAAAAATTAGTATCAAAATTTAATGTTCTACTTAAGAATTATTTTGAATAACTATTATTGGAAAAATTTGAATAACTGTTAAAAATAACAATTGCATAAAAAATTAACATTATTTATAGAAAAGACCCCAAGTTATTAAAAATTAATTATTAAAATTATATTTGTTGGTATTCGTTCAAAATTTCACACAGAGAATTAGTTACGGAGTTAATTCACATGAGTTTGTTTGTAACTTTTTTATATATATATATATATATATATATATATATATATATATATATATATATATTTCTATTTTGTAATTAATTAGTGTTTACACAGTTTCTTGAGAAATCAACACAATTTTTCTTTTTGGTTTTCAACTCTTGCTTTTTTGTCTCATTTGTCTTGCTGTGATTATTGACACTTTCGGAGTTCTCTTAGTGAGTTTCTAATTTGAATCTCAACAAGTGTCATCGTCTTTGAGAAGTTAAGGAATACTTTCATATAGAGGACATTTACCATTGAGGGGGAGATTGTTAAGTTCAAGTGTGATAGAAAATCTCACACTGGTTAGTAATGAATATATTGAGCACTATATGAGTAAGGAAACTCATACACCTAATGCCTTAAAGTTTTGGGCATTGGGCTCGCTTTCTATGTGGAGAAAATACCCAAATTGAGAAGCCCACTTGATATCTTCTTTAAGCTAAGTGGAGAAGGTGCTTTGACACAATAGAGAGTAGATAGAGAGAAAGAGAGACCAATAGATATTGCTTCATATCGCTTTCTATGAACGATACTGAAACAAACCAATTGTTTTGAGAGAAAAGAAGAGAGAAAATTATTCTTGGTTTTACATAGAACTGCAATTGTAAATTCACCACTGTAGATTTGTTCATCGTAGGATTGGGTTGATTTTTGAATAACACGTTCAGAATGTATGTTTCTTCATTCTAACCGCTCGAATCATTGAAAAGAGTTCTAATTTGAGAGATATTCAATTCGTATGGAAATAGTGTTTTTGGGGGGTTTTCATCTTACTTGTTCTCTATTTGTAAGCGTATTGCTTTATTGTTTGAAATTGATGTTGACACTTAATTGATACTTTTTTGTACTTTTTATTGATAATAGAGGAACTATTTCTTTGGTCCGGAAGACTCATGGTTTTTACCCTTGCTTTGAGGGGTTTTCCACGTTAAAATCTTGGTGTCTTATTTTAAAACAGTGGTGATTGGTTAATATTATATTTTTTATATTGCTTCTCGTAGATTCTTGCAAGATAGGTGGATTTCTTTCCGCTGCTTTGTTTACATTTGTTACAAACTTATCTTATTACCCTATCAGAGTGACATAAGAACTCTTTGATTTTAGTCGAAGGACTATTTGACTTGCTTGAATGATGGAAGCAAATACAAAATTGGTTGCTTTGAATAACACTAATTATCATTTGTGGAAGGGCAAGATGAAAGACTTGCTATTTGTGAAGAAAATTCATATTCCTGTTTTTGCCATTTAGAAGCCAGATTCTATGTTTGAAGAAGAGTGGAATTTTGAACACGAACATGTATGTGGTTTTATTCGGCAATTTATAGAAGACAATGTTTATAATCACATTACTAATGAGACACATGCGAGAACGTTGTGCGAGAAGATTGAGTCTTTGTATGCTTCTAAATCAGGGAATAATAAATTGTATTTGTTGAACTGTTTGATGAATTTAAAGTACAAGGAAAGTTCTTCTATTTCAGATCACTTGAATGAATTTCAAGGGCTCCTAGATCAGTTATCTGGTATGAGTATCAAATTTGATGATGAAGTTTTGGGACTATGGCTACTGAATACTTTACTTGAGTCTTGGGAGACATTTCAGGTTTCTATTACAAACTCAGACCCTAATGGTGTTGTTTCTTTGCAAGCGGCAAAGAGTAGTGCTCTTAATGAAGAAATAAGAAGGAAGACACAGGGATCTTCATCTCAGCCTGAAATACTTGTCACTGAAAACAGGGAGAGAAGTCAAGCAAAGGAGCTGAAGGGTGGTAGAGAAAAGAGTAGGAGTAAGTCCAAGTTCAAATCCAATAATATGGAGTATCACTATTATCATAAGACATGGCGCATACACAAGTATTTTTTCTGAAAAAAAAGAGAACAAAGATAAAAAAGGTAACCAGAAAGAGAAGGATCATGATGATGATAATCGTGTTGCTATTGTTACTTGTGGTGATCCTGTTAATCTCCATGACAATGAGTTAGTTAATCTTGTATCAGATGAGAACATGTGGATTGTTGATAGCGGTGCTACACTGCTGCACTGCATGTTACACCAAGGAAGAAGTTTTTCACATCTTCACTTCTGGTGATTTTGGAGTATTAAAGATGGGTAAAGGTGGTGTGTCTCAGGTGATTGGTGTTGGTGATGTTTGCTTGCAAACCAACATGGGAGTGCAATTGTTGCTTAGAGGTTTCAAACATGCTCCTGATGTTCATTTTAATTTGATATCTGTACAGATGCTTGATGATAGTGGTTATGATAACCATTTTGGTTCTGGAAAGTGGAAACTCACAAAGGTAACTTTGTTGTGGCTAGAGG</w:t>
      </w:r>
      <w:r w:rsidRPr="002F6F5A">
        <w:rPr>
          <w:rFonts w:ascii="Times New Roman" w:hAnsi="Times New Roman" w:cs="Times New Roman"/>
        </w:rPr>
        <w:lastRenderedPageBreak/>
        <w:t>GAAGAATATTTCTAAAATGTATTGGACAAAAGCTTTGGTTACTAAAGATAGTGTGAATTTTGTAGATATGGAGGCATATTTGCGGCACCGAAGGCTTAGTGATATTAGTGAAAAAGGGTTGAACTGCTTAGTTAAAAGGGATGTTCTTTAAGGGCGAAAAAATACAGAATTAGAGAGATGTTCTCATTACATGACTGACAAGCAAACTAGAGTATCCTTCAAGAAGCATCCACCCTCAAAGAAGTCAGAATTGTTGCAATTGGTGCATTCTAATGTTTATGGTCCATTTAAGGTAAATCCTTTAGGGTGCACTTTATTTTGTTACCTTTATTGATGACTGTTCCAAGAAGCTATGGGTCTATGCCTTGCAGAGAAAAGACCAAGTGCTAGACAAATTTAAACTATTTCATGCTTTGGTTGAAAGAGAGTCAGGCAAGAAGCTGAAATGTATTCGTACTAACAATGGTGGTGATTATTGTGGACCCTTTGATGTTTATTGCAAGCAGCATGGTATTGCACATGATAAGACTCCTCAGCTAAATGGTTTAGCAGAAAGGATGAACATAACATTGCTTGAGAGAGTGAGATGTATGCTCTCAAATGCTAAATTACCTAAGAATTTTTGGGGTGAGACACTGGACACAGTGATGCATGTTACTAATCTCAGTCATACTATTATTCTAAACAGTGAATTTCCAAATAAAATTTGGTTTGGGAAAAATGTGAGCTATGATCATTTGCGTGTCTTTGGTTGCAAAGCGTTTGTTCATATTCCGAATGATGAAAAATCCAAGTTAGATGCAAAGACAAAGCAGTGCATCTTCATTGGTTATGGTGAAGATGAATTTGGCTACAAGTTCTATGATCATATTGAGAAGAAGCTTGTTAGAAGTCGTGATGTACAGTTCATTGAAGACCAAACGATTGAGGACATTAATAAGGTGGGGGAAGACTACACTTGAAAAGGATAGAAATCTGACAGATGTTGATCCTATGCAATTGTCTATTCACGATCTAGATAATGTTAAAGGTAGTGTTGAACATGGTGAACAACAAAGTGCTGGTGTTAATCAATAGCTTGAAAATGAATTATATGTTCTTATTAATGATGACCAGGAGGAGCATGAAAGGTCACTTAATGAGAATGTTTATGATGTACCTAAATCCTCTCAAGTCCAACTTAAGAGATCTAATAGACAGAGACAACCATCTACTAGGTATTCTTCTGATGAATATGTGAATTTGAATGATGATGGAGAACTTGAGTATTTTGAAGAGTGAAGAAAAACAACAGTCGCTTGATGCAATGCAAGATAAGATGAAATCCTTGCATGATAATCACACTTATGACTTGGTGAGATTGTCTAAGGGTAAAAGGGCATTAAAAAACAGGTAGATATTCAAGGTGAAACATGAGAATAATTCTATGTCTCCAAGGTATAAAGCTAGATTAGTGGTGAAAGGCTTTAGACAGAGAAAAGGTGTCGATTTCAATAAGATTTTCTCGCCTGTGGTGAAGATGTCATCCATTAGAGTCGTTTTGAGTTTGGTAGCTACTCTTGATTTGGAGGTAGAGCAAATGGATATGAAAACTACTTTCCTTTATGAAGATTTAGAGGAAGAGATTTATATGAAGCAATTTGATGGTTTTCAGGTTAAAAGCAATGAAGGCTATGTGTGTAGATTGAGAAAAAGTCTATACAATTTAAAGCTCCAAGACAGTGGTATAAGAAGTTTAAATCTTTTATGTGTGAGCAAGGCTACAAGAAGACTACTTCTGATCATTATATCTTTGTTAGAAAGTTTTCTGATGATGACTTTATTATCCTGTTATTGTATATTGATGACATGCTTATTGTTGGGAAAGATGTTTCTATTATTAACCTGTTGAAGAAGCAATTGGGCGAGTCATTTGCCATGAAAGACTTGAAAGCTACTAAGTAGATTCTTGGTATAAGAATCATCGGTGATAGAGAGAAAAGGAAGTTGTGAATATCACAGGAACACTATATTAAAAAGGTGTATAGAGATTCCAGATGGAAAAAGTTAAGCTTGTGAGCACTCCTCTTACGAATTATTTTAAATATAGTATTAAAAAGAGTCTTTAAATGAAGCTGAAAAATTGGACATGGAGAGAGAGTTCCTTATGCCTCTGCACTGGGTAGTTTGATGTATGCAATGTTGTGTATGAGATCTAGTATTGCTCATGTTGTTGGTACAATCAGTAGGTTTTTGTCAAACCCAAGTAGAGAGCATTGAAATAGATTTTGAGATATCTTCATGGTACTATTGATAAGAAGCTTTGTTTGAGAGGTCATAAACCTATTTTGGTGGGTTAGTCAAACTCATATATGGGTGGAGACATTGATTCCAGAAGGTCTACATCTAATTATTTGATTAAGTTTGCAAGGAGAGCTATGACTTGACAATCTAAGTTACAAAAGTGTGTGGCTTTGTCTACTACTGAGGTGAAGTTCATTGCAATTACTGAAGCATGCAAGGAGTTTCTATGGTTGAAGAAATTCTTGCAAGAGTTTGGTTTTGTGCAAGACAGTTATCCATTACTCATTGACAATCAGAGTGTTATCCATGTTGCACTGTCAAGAGGAAAGTTGAAGTTTGTGTTGAGATCGTCGGTTTGGAGGTTCTCTCCACATAGTCGTGAGGGGGAGATTTGTTGAGTATTTAGATCCCTTCTTATGTGGAGAAAAGGCCTAAATTGAGAAGCTCACCTGATATCTTATTTAAGCTAAGTAGAGAAGGTGCTTTGACAAAATAGAGAGTAGACAAAGAGAAAGATAGACAATAATACTGAAACACATCAATTGTTTTGAGAGAAAAAAAGAGATAAAGTTATTCTCGTTCTTACACAGAATTTCAATCGTAAATTCACCACTGCAGATTCGTTCACCGTTGGATCGAATTGATTTTTGGATAGCACGTTCAGAATCTATGTTTCTTCATTCTTACCATTCGTACTGTTGAAAGA</w:t>
      </w:r>
      <w:r w:rsidRPr="002F6F5A">
        <w:rPr>
          <w:rFonts w:ascii="Times New Roman" w:hAnsi="Times New Roman" w:cs="Times New Roman"/>
        </w:rPr>
        <w:lastRenderedPageBreak/>
        <w:t>AGTCTGAGTTGGGAGATATTCAGTTTGTATGGCAGTAGTGTTTTTGGGGTTTTTCATCTTCCTGGTTCTTTATTTGTATGGTTATTTCTTTATTGTTTGAAATTGGTGTTGATATTGATATTGTTTTTGACACTAGCTAGAGACTATTTTCTGCCCTTTATTGATAATAGTTGAGCTATTTTTTTTGTTTGGACGACCTGTGAATTTTACCCTTGCTTTGAGGGATTTTCTATGTTAAAATCTTGGTGTCTTATTTTAAAAGAGTGGTGGTTGGTTAGTATTATATTTTTGTTATTGCTCCTTATAGATTCTTGTAAGATAAGGGGATTTCTTTCTGCTGCTTTGTTTACATTTGTTACAAACTTATCTTATTGTCCTCATCACTTATATGGGGTGTACTCAAATCCATTGGTTGATTATCTCCCATCAGTGGTTAATGCCTCGACAACCCCAACTTGTTGTAAACCTAATATGTGGCACCAATTGTACATAAATAACACAATTCAACAAAGATAAGAAGTCATGGAAATTAAGTTCGATATTGAGAAGTTATCTGAAAACAACAACTTGGGTTGTGGAGATGAATATGTAAGGAAGTGCTAAAAAGGGAGATGAATATTCGACAAAGATAATTTCATCTTGGTGCAACAAGGTTGTAAGAAAGTGCTAAAAAAGACGATGAATATGTAACCATCTTTGATGTTACAAGAGAAGAAGATGATGATTGATAGAGCTTGAAGCACTATCATCTTGTGTCTTGGGGATAAGGCACTAAGGAAAGTTTTTAGGGAGAGAATCGCCGCTAAGATGTGGGTTAAGTTAAAGTTATTGTATATAACAAAGTCTCTGACCCATATATAAATTATGTTTTAAGTATCAATTTATTTCTTCAAGATGACGAAGTCAAGATTGCTGGAAGAACATCTAGCAGATTTTAAAATTGTGGACAATCTAGAGAATATCAACTTGAAACTTGAAGACGAGATAAGACTTTACTTTTCCTCAATTCTTTGCAAAAGTGCTTTGGGCATTTAAATGATGCTTTGCAATATGGGAAGAACAAACAATCATGTTGGAGGATGTTCAGACCCCAATCAAACCAAGGAGTTTTGGAAACTCCAAGATTCACAGACAGTGGATGTGGTGGTTGTCTAATTATGACAAAGGAGAAGGGAAAGGAGAAGGAGAGAAGGAAAAAAGTTCAAGAGTAGTTAGGAAGGGAAGCCTGATTGGAAGAAGTAAACAAGATGTTTTGAGTGATCAAAACTTAGTCATATATAAAAGATTTGTCCTAAGAATGGAGAAGAGAACCCTTAGAATTTGTAAGAATTTGCAGATATTGTGATAAATTCCATTGAAGGACTTATTTGAGAATCTAGAATTGAAAAAGGGTCGGACAATCCTCATTAGGAACAACAAGGCCTATAAAGTGTAAAGTATAGAGAGGATCAAACTCAGGATGTTTGACAACCATGAGATGTTATTGCGGAGGTGAGGTATGTTCCAAATCTTAAAAGGAGCTTGTTATCCACAAGTATGTTTGATACTTTAGGCTATTCCACCAAGGTTGACCGATGGGATGATAAGGTTGTCTAATGGAGTGTCTATGGTTGCTAATGGTGAAAAGTGTAATGGGTTGTACATCTTAGATGGTTCTACCTTCATTGGCAAATTGGGCATGTGTATGTTTCCAATAAGACGATGCAGGATAAGCCTAAGTTGTGGAATATGAGGTTGGACCACATTATCAAGAAAGGCTTGGTGGAGCTTGAGAAGAAACAATTGAAAAGTGATAAACTACATAAGCTAGGTTTTTATGATCAGTGCATTTTGCGAAATCTCATAGGTTCACTTCGGGATTGGTAAACACATCCAGTAGATCATTTAAGTATGTTCATGTGGACCTATGGGATTCGTCTAAAACACAGACTTATGGTGGATGGTCTTATTTTCCTACTATCATTGATGACTTCTTACAAAGGATCTATATCACCATTCTGAGGAACAAGGTGGAGACGTTCCATAAGTCTAAAGAATGATATACCTAGTTTCAAAATTAGCAAGGGATCAAACTGAAGGTACTTAGAATAAACAATGGTTTGGAGTTTGTTTCAAAAGAGTTTGTTTCAAAAGAGTTCAACGAGTTTTGCAGGAACCAAGGGGTGAAGATACATAAGACAATTATAAGGGCTTAAAAAAAAGGAATTGCTAAAAGGATGAACAAAGCTATTTTGGAGAGAGTGAGGTTCATATTCTTGGGAGAAGGTTTGCCTAAGAACTTCTAGGGAGAAATTAATAGAACAGTAAATGTATTTGATAAAAGGTGTCCATTGCTTGTTCTAGAATTCAAAATGCTTATGGAAATTTGGAGTGGAAAACCAGCAAACTACTTCAATTTGAGGGCATTTGAATCCTTGGTATTTGCACATGTCAAGCAGGACAAGCTACAAGTATGAGCTAAGAAGTGTATCTTTCTTGGACATATTGAAGGATTCAAGGGATATAGAGACATTACATTTGATGAGACTAGAATGAGTATGTTGAGTGGATGTTTTGACGAAGGAAAGAGAAGAATCATGTTAAGGTGGAGTTGTCAACTAATAGCATTAGATAAAAATGTCTTGTGGAGGTAGACAATCTATAAGACAACATAATTGGGCCAACAATGTTTGACTTCGGAGGGGGGGAGAGGGATAGAGCATGCTACTTCTGATTACCAATTATTGCACGATAGGAAAAGGAGGACCATTAAATCTTCTCAGAGATTTGGTCATGTTGATCTTATATGTTATGCTTTTAGTGTAGCTGAAGAAATAGAGTTTAGAGGAATTGAGAAACTTCAAGGAGACACAAGAAAGTAAGGATAATCATCTATGACAATATGCATGACGAAGAAGCTTGAATCTCTCAAGAAAAACCACACACGAAAACTAGTGGACTTACCCAAGAATGAGAGGGTGGTCGAAGACAAGTGAAT</w:t>
      </w:r>
      <w:r w:rsidRPr="002F6F5A">
        <w:rPr>
          <w:rFonts w:ascii="Times New Roman" w:hAnsi="Times New Roman" w:cs="Times New Roman"/>
        </w:rPr>
        <w:lastRenderedPageBreak/>
        <w:t>CTTTAAGAAGAAAGACGTAATTTTCTTTGGTGGATACGAGATTCAAGACTAGGCTTATGACTGGGTAAAGCAAGTAAGAGATTGGCAAGTTCAAGATGAAGGTGAAGTTCATCAGGAGTTAGTGGAAGTCAATAAGAAGAAAGATGCATATGAAGTCCTTGATGTTCAATGCATAACCTCTTTATTCTACAGTTAATAGACTGAAACATCCTCTTAGTAGCTTCTAGGTATATTATGTCTCTTTCATAGATCACATGAGTTAGCTATGTCACATGATTTGTTTGTAGCCTATATATACCTTTGGGTAATAGTTTTGTAACTAACTGGTGTTTGTGCACTTTCTTGAGAAATCAATACAATAGTTTTTTCTCGTTTTCAACTCTTATTTTTTCTCTCATCTTCTTGGTGTGATTCTTGGCATTTACTGAGTTGTCTTGGTGACTTTCTAATTCGAACCTTAACAGTATTCTATATCATGAAATATAACTCTTTTAATTTTTCTCAAATTTTCATATACTTTTGAAAAATATAAACAATATGTTGAATATCAAAAGAATATAGGTCTAAGTTTAAAATGGATGAAACTGATAAAGTCAATTTATTTTTAAATTAAACATATAAAAGTATAAAATTTTGAAAAAAAATTGAATATCTAAAGAAAAGCATTGAGAGAGGAAATAATTTTTTTGCAATTTGAAGGGTTTATTAGGGGAGAGAAAAAGTGTGTGAGATTTATCCATCTTTCCTAGAGACTAGGATGGTTGAGCCTTAAAGAAACCCTTCTTCCTTATGGATTCATACTAGATAGTTTCGTCATTTCATTCCTAACAAGTATATTGTAAGAATTAAAATAAAGTAATAAGAATGAAAAGGAAGTTTTACAAGGCTCTTTTAAAAATCATTTTATAAGAATCAAAATTAAAAAAAATTATAGAAATAAAAAATATTTATTAGCCTAAAATCAAATATTTTAATTTAGTTTTACTTGCAGAATCCTTAGCATTTAAGAGTATGTTGCGAAACCATTATAATTTATTTTTTAGATTATAAGTTATTTGCATAAAAAAGATTATAAGTTGTTCTTAAAATAAGTTGGATGCTTGGGGATCGATTTTAAATTTACAAAACGATTTTATTTGAAAAATAAGATGTTTTTAAGAAGTTAAAAATTTATAGATTATTTTTAACAACTTATTTTTTCTTTCAGTTGTTTACATATACTTTCTTTACTATATGAAAGCAATTTTTTTTTGTATCAAAACAAGATTAATTATTTTCCAATCACTTTGTAATAAAATTACCTAAACAAAAATAAATTCTAATTATAATCAATTATACTTATAATTGACTATTAAAATAATATATTTTTTTTAAATTTTCTCAAACATATTCTAAGACTATAACCGAAGAAATGCTAGCAATATTTATCAAATATGTGCACTTCCTAGTACTCTATTATTTGTTAAAATTTATTTAAAATCATAAATGTTTGTGGGATCCACTTCTAAATCATAGGAAAATAGAGTTATTAACACAATGTTTGATTGAAGAGTAAGAAATAAAAAGAGCAAGAGAAAAGAGGAAAATTGAAGTGAAAATGAAATAAAATTATGGTTGTTTGATTTCGATAACAAAGTGGCAAGGATTGGAATATAGGAAAAAATTGGTTGTTGTACTTAATGGAAAAGAAATGAAAGACCCAAAATAATTGAAATAACCTCATGAATAATATATATACTTTATTTGTAGTTTAATTATAAACGTTGCAAACAAATATTATGTTATGAGCATAGTTGAATATATACACTTGTCGACAACAATGTATAACATCGAGGGGATAGTAAGATATTATAATTATACTAAAATATCTTTAGATTACGAGACCATTCTTTAAGACATATTTAGAAATGGAATGAGATATCGAATTATGTGTTGTCCATATATACAAATTAAATTTTATCTTCTAGTTATTATTAAATTTTTGTTATTTTATTATTTTAATAATTATTTTCTGCGATTATTATTTCTCATTTCTCTTAATAATTTTTTTCTTACCTTTTATTTATATATATATATATATATATAATGTGTTAATTTTATTTCACTAAAATCAAAATGTATTATTTGACCAAATATTTCCTTTAGTCCTATTTGTAAGACCCAAAATAAAAGTATTATTTGATTCTTTTTATAAAACCCAATTCATAATATTTCTTTTATTAATTATTTTTATACTTAAATACTCCTATAATTTAATAAAGTTGACAAATAATTAAGAGAGAAAAACTGAGTATCAAAAGATACGCAGATGGTGTTGAGAAAAAATATGTGCTTACAACATGTTTATTGCTATCAATTAAATAAACCGCTTCTTTTAATTTTAATGAATTAATTGAATCTTATAAATAAGGATCGAAAAGAATAATATAGTTAAATACTGAATAGTTTTATTATAATATAGTAAAATGGTAAAAACATCTTGTTATTTCCAATTATTTATTTAATTTTGCTCATCTTTACATTTCGAAGAAGAAAATGAAGAAAATTGAAACGTGTGGAACTCACTAATTTTGTTGATTTTCTCTGGATTTAAACAAATAGAACTTTTTCCGACAATCCCCTTAATTTCGTAGTGGGTTCGAATCAAATAATAAAGTGTTAGAGAAAATATAGTTATTAGGTAGTATTCCTTTTATAATATAAAAAAATATATATCATAAATTCCTTTTGAGTTTAATACTTTAATTTGACGTACACGCATGAGTTTCATCAACACAACACATAGCGTGAGCACATAGTTTTTATGGATTAAAAAAAAAAAACCACATAGTGAACAAAACAGAGAATCATAAAAACAAATAGCTTTTAAAATAAGAATACTAGGATGAGTGCCCTGTTAATTAAAAAATCAAGAAGAAAATATGATAGTTAATGTAATCAAAAGTATTTTTAGACACTGAATTTCCGATACCATCAAAATAAATACGAGATATTAATTAAAGATGCAAAATGGTTTAATTACTCCGCCGAAACCCAAATTTT</w:t>
      </w:r>
      <w:r w:rsidRPr="002F6F5A">
        <w:rPr>
          <w:rFonts w:ascii="Times New Roman" w:hAnsi="Times New Roman" w:cs="Times New Roman"/>
        </w:rPr>
        <w:lastRenderedPageBreak/>
        <w:t>TAGCATAGTTGTACTTAAATTTTTACTTTTTGTAATTAGTTACTCGAAGTTTTAAAAAATTTATAATCATGACCTTTTGGTTTTATCATCTATTAAACAACTGGTTAAGATCAAATAAAAAAAAAAAACCATGTAAAGAGGTGGATTTATTTTTACTAAGACCCGCATTTTTGGCCAAATAAATTTGAAATAAATACTTTAATTATTTTGGAGGTATTAATGTGACGCTGTATGTAGTTTAGACACAAAAATACTTGACTTTGATTCACGCTTACATGTGAATACATAAAAATGTGTTGGAGTTAAATTAACTTTTCTCTAGGTGACAACTAATCTAACATTAATTATTTGTTACGCTTTTTTGGCATTAAAAAAATGAAATATTTTCTTAAAATTAACCAGACTTGTTGACTCCAAGGACCTAGTTATAGATTTTTTAAAATTTTGGATAGTTAATTACAAAAATTAAAAGTTTAAGTATAATTATTTACAATTTCCCTAAAAGTTTTGGTGTACCCAAACAGTCATTCAACCATAAAAAGTATCTTTCAATTAAGAGGTTAATAACACACTTTCTCATTTATTGTTTAGAATATGTTTTTGTTATTGTTTTAAATTTCTTGGAAATCACATGCGTTATATAGGTTTCATCTAATTTAATTACTCTATCTCTTGATTTATTTTTTTCTTTTTCACTTTTAACGAATTTTAACAAATTTCCACTAATGTGGATAAGAATATATTAAAAAGTACTTTTTCCGTATCACTTTTGTCAGAACTATTGATGTTTAGAGTTTTAAAGTTTAATTTTCTTTTTAAATTTAATTAGTATAAGGTAAAAGTTTTATATAGACGTTAAATTATAATTTTTTATTTATATAAAATTTAAAATATTAATTAAAAAAATCAACAAATTTATTATAAATAAAATATTGTAATTTAATGTTAATATAATATTTTTTATAGTACATAATTTTTTTAAGGTATAAAAATTTAATTAGTTATGTTTCTTCTCTGATATACCCATATTTAATATCTACAATATATAAAAAATTAAATAAGAATGTTTTAGCAAAATATAATAATATTTTAGTTATATTAAATGTTTCTTAATCTATGTAATAACCTTATATATAAAAAGAAATGGGATAGTGAAACTATATTACTAGCATTTCTGATTATCGTTTTATGTAGTCTTAAGTTTCTGATTATATTCAGTTCTAATTCTATAAAACACATGGTTGAAGTCACATTAATTAAATATATTATATTTTTTAACTTAATCCACATATAGATAATCTTTGAAAAAGAAAATGTAACTCTAAATTCTATTGTTCCATCCTCAATTCTTCATGGAATGATAAAGAAAGAGTCCATTTCAGCAGGTCATTTTCATTTTTTTATGTAAAAAAGTGGCAAACTCTTAAAATCAGCATGAGCTTACCAGTCCTGCAATCCACAGATTGATAAATGGTTTTGGTTTGTCCATGCATGTGCGGTATACTTTATTCTGCTTTAAACAAAAACTAGCAGACAGAACCAAACGAACAAGTTACATAAAATGATCCTTGCATTCATGTGTCTTGTCCCTTCATTCAACAATGACAGGTCCATGAACGTGTCTACATTTTCACTTCCTTTAGGGTGCTCCAACTTGGATGTTCCCATATATCCACGATCTGGATACAATTATACCAGTACTAATACACCACATCTCATGAGAAAACTATCCCGTTAGCATGTTTTGGACAAAAGTAATAGTCAAATGGGTAAACTCTTATGAAGTACTCATTTTCGAGTTTTTACCATGTATCTTTTACAAGACTTATTAATAATCGTATAAATAAGAATGTGATTCTCGAAGCAAGTGAGTCTTATTAATTAATTTTGTACCTACATACCTATAAAAAAAATTTGTACTTGCACTAATTAAAATATCAAAGTATGTGTCTTTCTTCTATTCGGTCAATAATGCTTCACTCGTAGTAAAATCCTAATAAGAAGAACATATGAATACCTATAAAAGATACTTGACACTGAAGTCAAAATGAAATTGACCTTAAGAGCCTTTAAAGACAAAAGGTACATACTGCTCTCAAAATAAGAATATAATAATGAGTAGTCAAACATGAATAATTACTCTATATTTATAGTTATACTTACTGAGCTTAGGTTATGTAATTAGGGTTTTGACCTATGTAAGGGTAAAAGAAGGTTTATAAAAAATGGTTACCTTTAGTGCTTCTATATTCTATTTCTACCAAGTTGTCCTCACGGACATTCTAGCTTGAGGAACTTTCGACATGTTCCATTTAGGTTACCTTACCTTCTGTATAGCAGAATGCTATGTTGAAGGAGTGTGTCCAATATACAAGTCTCCTAATGTCAAGATATACGATAAAGACGTTTCAAAAGTGGCATCAAAAGGTGTGTCCAATATAAATTTTCTCTTTTATTACTAATTTCTTAGGATATTCATCTCATTTGAACGTTGAAGTGTCTTTACAAGTATTATATCCATATCCTAATAACTAACTACTAGATGTGAAGATTATTATGAATATAACCTCATACCTTAAAAAAAATTCAAGTGATAGAACTATAAGCATAAAATATCTGCATTATTTTCTCCATGTATTGAAACCAATGGAACAGAACATTTGCAAATCTTGCTACTCACAAGTACGCCAACTCCAACACCATGTAATCTCAGGAATCTGTCCTAGCCACACAAACTCGTGAGGTCGTACCATGCATAAAGACAAACACTCCAACTGTGATTATTCGCCCAGAAAGAGAAAGAATTGAAGAGATTGTCCAACTTTACGTAGTACATTTATTCTTGATACTTCTCTTTCACCGCTAATTTTCTCTGTTGCCTCTGTAAAGGGATGATTCATACTTTAAAGGAAAGGATGAATGAAACTGAACCACACACAAAATAGAAGTGTTTCACACTTTCCCCTGCTGGATGGAATTTAATTAATTACACACTGATATATGCATAAAAAGTAGGTGATAAGCTCAGTAGTCTTGACATTGATA</w:t>
      </w:r>
      <w:r w:rsidRPr="002F6F5A">
        <w:rPr>
          <w:rFonts w:ascii="Times New Roman" w:hAnsi="Times New Roman" w:cs="Times New Roman"/>
        </w:rPr>
        <w:lastRenderedPageBreak/>
        <w:t>ACGATAGATATATGCATTGAGTAATATTCCTATATTCCTATATCCTAGTGTGCTTCGGTTTCTTGAGTAGTTCTAACTTGTAATCACATAAAACTATTCATTATATTGAAAACTTAGTTTTATTCCTGAAAATTATAAGCATAGAAATGTTTTTACAAATTAGTCTTTCCGAAATATATTTGTGTAAGTTACTCTTTCAAATATTTTAGGAGGAGAGTTAGTAACACATTCTTTAACACACTCCTTGTAACACATCTTCTTTTGTTAGTTGAAATTTATTTAAAGTTACAAAATTAGGAGAGAGAATCATTTAGTGACAAGTGAGACCACATAATTTGTTATTTTCAATAAATTTTAATCAATCATGTAAAGTGTGTTAAATAGTGTGTTGTTAACATTTCTCATACTTTAGATATTGTTAGATTGAGACTAATTTTCTTGAAAATTTCATTTTAGAATTCAAGTATACTAATTCTAATAACTAGGGGTATTTATGGATTGAGTTTGGTTGAGTTTAAGCAAATACAACTCAATTCGTTATTGAATGAGTTGAGTTGTATTGTGTTAATTGCGTCACCATTTTAAAAAATATTTTTTAAAAGAATAAATTGAATGTTTAGAACTTTTTTTTTGTATTTTTTTAGGATATTTTTAAAAAAATAGAATATATCATTGTTGTAGTATAAAAATAAATAATAAATTATTAGCTCTGTGAAGAATCAATTCCCAAAACTCATAACACACACATCTATAAGCATACATTACTACTACATTAGTAGGATGATTACCACATATAAAAATAATTCATTGGCGTAAATCTTAAAAACTCATGTGTTAGTCTTTGACATAATATCTTTTTATAGTAATCACTAACATGTTTAAAATATATTATTGTTATAACTTCAAAAACATGTTTATTCAATCAACAATAAATTTTAAAATTATTATAAATTAAACTATTAAATACATTTTTTAATTTAAAATAATAAATAATAATATACTATAATTATCAGGTTGAGTTAAGTTAAGTCTTGGGTTCAACTTACTAAACTCGTTACTCAACCAGTAGGAGATTGAATTTGATTGAGTTAGATTGAATTTCACTCGATCTAAAAAAACTCAACCCAATCATTTTGAGTTAAATTAAGTTATCGAATCATACAACCTAATAAACACCTATAACTTAACAAAATAGGTGTTTAATAATTTATTATATGCTTGTTAGAAATCTTTTTTATGGGTCTCTGCTCTGCTAATAGATTGAGCATTTTTCATACTATTGAGTGTGTGGGTCTACGGATACCAAATTATTGCTTAACCAATAGTCAATCTATATCAATACTCAAAGATGATTATGTCAGATAAAGGATAGACGTGGTTTATGAAAAAAAAAAATATTAGTATCAACGCATACATACATATACGTACATAAAGAGTATTTTCAGGACATTAATATAAAAGTTTGGATCGTCACTGCCAGTAGTACTGGAATTGTTATCAATACCCCATGCTGATGAGGCTTAAAGCTGTAAAGACTTATATTAGGTTTTGGTTTCTAATATGCCTCAAACTAGTGTTGGCTATGTTTGTATTTGTTTATCTTGGTCTAGATTAGCTTTTACGTGTGTGAGAAATTTTGGTAATGTCATAATGCTTGAAGTGATTATCAAAATTATAAAATCATAATAGGATAAAGTGATAAGATGACTTTCTAAACTATTAATTAAAACTAACCTAGCTCATAATAATAAATTAAAAAATCAAATAAATCATTACTTTACTCATGTCTAGAATAATGGTTTTAAGCAATTGAAATTATAATTTTTTTATAGAAAAGCTTTATTTGTTTGGATGTTAATTTTTTTAATGAAAAGGATTTATATTAAAGATTTCTTTCCATCTTTTCTTCACATGTACATTTGTTACTAAATTAATTTTATAACTTTGACACTAGTAATAAATTAAATATTCATAAAAAAAATAATTTGTTAATTAACTTGAAATGTAATTGATTATGTCGCTTTGATGGGATTTAAACAAAAAATAAAAGTATATTTACTCTTTTAAATAATGTTATAAAAATAGGTCTCATCATCACATGATTGAAGCAATATGCTAATAAATTAGTTTTAAAATAGATTGATCATGGGTAATAAGAATTGAACCACTTACTTGGTATATGATAAAAATTATAAAATACATATTATAATACCTGATCAATCTATACTCCAAAAAAATATCTTTAAGTTTAATTTTGCATAAATTAATAATCAAAGAAATTTTTATAAAAAATAATTAATAATTAGTAAATTTATAATTTTAATAATTAGACATGAATATTTATTTTGAGTACGAAACTTTACTAAAATAAAATAAACTTTATATTTTTTATCCATAATTTATAAATTAATTATTATGATTAAATGATAATCTATTAAATAATATTTAATTCTTTATTTTGATTCTTTAGTGTGTTATTTTTGTTATATTTTTCATAAGAATTTTTGTTTTAAAAAAGTTGGGGTCAAATCTATTCAACTAAATTGATATTAGCTCAATTAGGCTATGGTGATTGATTCAACAGGATTGATTGTGTTTCCGGTTTGATTAGCGACTCAAATTGATTGAACCATTAGTTCAATTATATTGACGGGTCTGAATCCATTTTCCTAATTATAAACTCTAATCAATTAGACTAATCAAATAATGAAAATTATATTTTTAGATTATTTTTAAAAAAAAAATGAATGAGGTAAGAGTGTCTCAAATGAGAGACTTAGGGAAGGTGGGAGTGGGAGTGGAAATGACGTTTATTTGCTTGGGAGGAAGAGTTGGTGGCAGGACCATAGAGAAGTCTAAAAGGAATTGAACTTTGTCGATATTCGGGATATATGGATGTAGGAAACAGAAAGGTTTGAACGGTATTCATTGTCATCCATATACAGAATTTTGTATATTAATAAGGTAAATTATTTTTTTATAAGTAATATTGAGGAGATGATTTACATATATTAATTGATGGAGTGAGAAATAATTAAGGGAAAAATAAAAAGATGATA</w:t>
      </w:r>
      <w:r w:rsidRPr="002F6F5A">
        <w:rPr>
          <w:rFonts w:ascii="Times New Roman" w:hAnsi="Times New Roman" w:cs="Times New Roman"/>
        </w:rPr>
        <w:lastRenderedPageBreak/>
        <w:t>AGTTTAAAAAAGTTAATGTTAATTTTAAAATTAATAAAAAACAATTAACACATTTAACGTTATTAAATAAATTAACCAATTTTCGTAAAGAGTGTAAATTAGTTAGAGTTAAATTTAATCTTAGGAATCAAAGGATTATCATGAGTAGCCCTAAATAATTTTAAGAATACATGGTTTGATATATATCACATATAGTGATATAGTTCTTTTAACTCATTTCTTAGTGTTAATCATTGTCGAGGGTTAATTACTCGTTCAAGTAGATGGTTTTTACTTTGTGTGAGTGTTGTTTTAGAAGTTAATTAATTTCTATAGGGTTTAGGTGATTTTCTTTGGTCATGAAAATAGTGATGATCTTGTTTTGGAAAAGAAGATTCATTTTAGTGGAAAAACTCAACGGACTGGAATTGACTGGGAATTAGATGTGGATCACTAATTCAAGCAGTATAAACATTCCTTGTATTCTTGTATTTCTCTCTCACTCAATCTCGACACTCTCTTTCTTGAACTTTGCATCGTGGCATATAGAAACTACCGTTAGGAATGCATGATTATTACTACTATGAAACAAATGAATTAATAAACTTGTAATAAACATTTTCGAATCAGATTTTGACTAAAGACTCTTCACGAAAACTCTTCTTTTTATAATGAACCTTTTGGTTTCCTAAAATATAATTATTTTTTTTAACTTTTGGTCTTTTAAAGTTTTTTTTTTTAATTTGGTCCCTTAAATATTTTTTGAATGACTTTAATTCCTTGAGATGTTAGCAATTCAATGACTTATGATGTCATTAAGGAGTTTGACAAGATAGTTTAGTGTAATTCTTGAAACAGCAAAGGCAAAAGCTCTAGTGGGGGCTCTTGTAGTAGTTCTATACCAGTCACCATGGCTCAAGCTCTTTGGCAAGATAATCTGCTAAAGAATTGGGCTCGTGGAAAACATGGAGGAATTGGATTTCCTAGGGGCGGTGTATTAATTGGGAGATTAGGATATGATTGTGTCCATATGAAGGGATTGAGTGGCTTTAAGAGAGTCAATGATCTTCCTCCAATTTGTAGACCTCAAAAGATGGCCATCAATTCGGCCTGAAGGATAGATCCTATCCCTTCCTTGCAGAGAACCCTCTCACCCAGGCTCTGTCTGTTGATCTCATAGCACCCTATATGTCATTGCACAATCAACAATCAACCTGATGAGCAAGAGAATCTTCCCAAGTGCCAATATAGGACTTTCCCTTTGGATTCTTAATGCCGTATTAAGTCATGGACTCCAAAACTCATTTAATTAACATTATTGTTTGATAAAATGTTTTAAACCAAATAAAAAAAAATCAAAGACCAAATTAAAAAAATATATATTTAAGACCCAAAATATTATTTAAGCTTATTTACAATAATCACACATATTTTATACTCAAATGTTAAACAATGTTTCTTTATTGGTCAAAATTATATAAAGGATAAACAATGTATTGACAAATGTTAATGAATAATAGTTATTGATCATAACTATATAATTGTAGTGATAAATGTTAATTTTAATACAAAAATAAATAAATTATGGAAGTCAAGGTCTTGTCAAACTCTAAAATAGCTCTGTCTTTCAAAGTATATTAGAGTATCTTCAATGGAAGATAAATAACTCTGTCTAATTTTAAACATTCTAACATTGTAGAGATTATATTAAAATAATATTTTTACAATTAAGCAAATTTTATCGAAGATGTTCTCAGTGAGAGAGAAAGCATGTAATTAACTTTTTTATTATAGTATTCATATAAATATATAAATACACAAATATTTTATACAATATTAATTATTATGTTATTAAATATAAAGGTAATTATGGATGTTCCTCCTCAAGTCTATTGTAATTACATATGCATTTTCACTTCTTTTTTTTTTAAGTTACACAAACCTCTCTTACTTTTACAAGTTCATTGCAGTTGTATCACTCATTTCGAAACTACACAAAACTTCATTTATTTTTGCATTATTATATTTTATTCCATGTGACATGATATGAATTGTTTTTTTAAGCTTCGTAATAATGTGAAAATGGAGGTGAAAGGGTGTTTGTTGTAAAGTTTAAAAAATATAGGAGGTGTCTGTATAATATCATACAACACTTAGAGAGTACATTATAATATTAGATAAAACTTAAGGGGTACATGTATAATAAATTTATGTACAATATTACATTGTTTTGAAAGAAGAGATACAACTATAATAGGTACGTAAAAGTAAGGAGAGTCCATGTACCGCAAAAAAAAAAGAGATGATGTATATGTAATTACCTCTTAAATATAATACGTTTATTGAATTTAATATTGTAAAGATGATGCATGTATACATTTTAGGTGTTATATTAAAAAATTATTAAAAAAAAAGTAATTATAACCAAATTTAATGTGTAATTTTATTAAACATATATATTTTTTGAAGATTAATTGACAAAAATATGTTAAAATATAAAACTTTAAAGTGTGTCCACAAAGTGCATGTGTGCTTTTAAACAAATATGATTTTTAAAATATTAATAAGTAAAGTCTAACAAATTTATCATATAGAAATGATTATGATTGAATATTAGTGTAATGTCGCACATAATAGTCATTTTTTAGAGTTCCTACATCTATGTCTATTATTTTATTTAAATTTGGTTTAAAATTGTAAGTATAATTTATTATAAGTTAATTATAAATCCTGCTATTATAATTAATTATAAGTTGAATTTTTCATTTTATTGAGAGTCATGATAACAAAAACATGAAAATAATATTTAATTTTTTTATTTTAATAATTATATAAATATACTAATATTTTTCTTTTATAGAATTAATATATTTATTAACCATAATATATTTTCTGAATTTAATAAATATAATGATAATAAGAAGATTATTAAATATTTTTATAAACATATAAATCTTTAATTGAGTTATTTATACATAAATTAATATATATATATATATATATATATATATAATTTATTTCGTCGTACCTTTGTTAAAATTTGTACAATTAAGATGGTAAATTTTGTCAAAAAAATTATGAT</w:t>
      </w:r>
      <w:r w:rsidRPr="002F6F5A">
        <w:rPr>
          <w:rFonts w:ascii="Times New Roman" w:hAnsi="Times New Roman" w:cs="Times New Roman"/>
        </w:rPr>
        <w:lastRenderedPageBreak/>
        <w:t>AAAATTAACAATTAAAATTATGAAAGTTTAGTGGTAAAATATGTAATTAAAGAAGTGTTTTATTAGCTTTAATTAAAGAAGTTGAATATTTAAAAACCTTTGAAGAAAGATAAAATTTTCAGAAAAAATTAATAATAAAATTTGAAAAATTATAAAATTTTAATCATAAAATCCCATTAAACGTGTTTATTTTTCAGCGTTGAATGGAAGTTCAATTAAAATAAGAGATTAATTGGTATACACTGTCAGTGTAAATATTTTTACACTGACACCCAATCACAACTCTTCGTTCATGGTAAATTTGTTGACTTTACTCATTATTACTTTTAAAGTCATATAAATGAAAAAAATTATGCTTGAATGTCAGTGTAAAAATCTTTTACACTGACAATGTATACCAATTAAACTCTTAAAAGAATATGGGTAAACAGTCTATAAAATGATATTTCTATAAATAATATTATTGGACATTTATTCGCATGAAATATGTTTCGTATAATTTTTTCATTTCTTAAAATAATTTTAAAATTAATTTTAATTTGTTGAATATTAAAAAAAATTAAGTGAGAAACTAGGAATTAGAGGTGAAAGTTATGTCAAATTTAGGCAAACTCAAAATCTAATTCAATCATAAAACAAAGTTGGAGGCTTTTATTCCATTAAACTCAATTCAACTGTTTATTGAACGAGCTTAGTTAAGTTGAGTTAATTGGGTCACGGTTTTAAAAAGTATGTTTTAATTTTTTTTAAATAATTAAATTTTATAATATTGTTTTATTAGTTTTTTTAGGATACTTTTTTAGAAAATAGACTACATCATTCTTATAACATAAAAATAAACAATAAATTATAGTTACAAATTATATATAGAAACTAAAATAAATTTAAATTAATATACAACTAATAAGTATAATTTGTCTAAGCGAAATTATACAAATAAGTACAAATTACACAATTTGTCCAAACTAATAAAAACAATATCAAAAGAAACATATAATAACAAAACACATAATTTTAAATAATAATAATAATAATATATAATAATTTAATATTATAGTCGGGTTGAGTTTCAAGTTTAACTTACTGAATCTGTCACCCAACTTGTAATGAAATGGATTTAACTGACTTAAATCGGATTTCACTCAATTACAAAAAAATTCAACCCAATTTAAAAAATATCTATGGGTACTCGAAGATACCCACAGTATTAAAAAAACCAACGGGAATATTTACAACAGGTACCCGGTGAGTTTTTTAGTAGGTAGAAGGTGATAGGTTTTGTGGCGGGTCAGGTAACGGATAACCATTACCATTCCCTGTGCCCCGTCCTAATGCGTTGTCATTCCTACTACTTGTCACCCTCTAAAAATCCACTGATTACCAATTATAAAAAAACGGTGGGTATCCATGAGTATCGTGGATATTTAAAAAAATATTTTTAGAAAAAAAGATTCTTTTTTATAAGTTTTATAAAGTAAATCTTTATTTGTTGAAAAATTTATAAATAAAATTATTATATTTTCTATAAGATTAATTAGATATAAAATAGATTATATATATATATATATATATATATATATATATATATATATACACGTGCAAACTATGTAATACAAATAGAATCTTTATTTTATATTATTGATATTTTTACAATAAATAATTTTATTAATTTGAAAGTTTTCATAAAAAAATAAAATTGATATCAATGAAATTTGACAATTAATATTTTAATTTTATTTATTTCAAAAAACTATTATTTTCTTCAACTTAAATATATATAGTATTTTAGTTTAGCAGGTACTCATAGGTAAAAATACTATGATACTCAAATTTGTGGTTGTTAAGAAGCGGGTAAAAAAAAAGAATACTCATAGGTGACATATACTCATTTATACTATTCATATCGGTATTTTGACAGGTTTTATTTGCTGATACGATTTTTTTGTCATCCCTAATTAAAACATGTCTTTCTTCACTAGTCTAAGAATAATTTATTGCAAGTTATTAAACTTAAACTATGGTAGAACATTAAGGTATCTATAAAGGAAGCAACCTATTTAGATTGTTTAATAGATTGGAAATTGTGTCAGTGGTCTTTGTCAGCATTAAGAAATTAAAACACAAATTCACTCTCATGATAAGAAACTTTAAGAAATTCAATTTTTTATATATATTTTTTTCCACTTATTAATTGTGTTAAGTGGTATATATATATATATATATATATATATATATATATATATATATTATTTAATGAATGGAAAACAATTGTTATTTCCTTAACAATCCAATCTTATATGATGTAGATATTCACTAAATAATAAGTAATCGTTGCTTCGTTAGAAGAGACTTAAAAGAAATTTCATTATTTATAAAATTACATAAATTCATTTTTGTTGATTCTATCCTTAAATTATCCTTCATAAATATTTGAAAAATATTACATTGATATTTCTTATATGATACACGAATATTTCTTAAATATTTTAAAAAATATTATCTAACATCCTTCTACGAATAAGAGGAAATCAATTAAGTTAAAATTTATCAGGTTGAGCCCCAACTTTAATTAAAAATATATGGCTCGAATCTAACCATTTTACATGTTAAAAGGCATTTCCCTTGTCCTAACCTATATAAATAGTCTTGTCTAGCCTACAAGAATGTTTAAGGGTCTATTTATGATATTAAGATTAAGATGTGAAAATAGTTACTTTTAAGCTTTATAAGCATATATTTTTAATGTCTATAATAACATTCATAAAAACTAAATAAAAATATATTTTATAATAAAATCTTTGAATAAGACATATATTTTTATTTTTATTTATAAAGGTATAAATGTAAAAAAACATAAATTTTTCTTAATAAAATAAATTTAAATTTTGTTAGTAAATATGCAGTTACGTGGTTAACTTTAAAAGATAAATAAATATAAAATTTTAAAAAATTGTAACAAATCTATAATAATAATAATAATAATAATAATAATAATAATAATAATAATATCAATAACAAATGTTTATTTAAATAGATTGGTTTGATAGGTACAAATGACTATTTGAATAAC</w:t>
      </w:r>
      <w:r w:rsidRPr="002F6F5A">
        <w:rPr>
          <w:rFonts w:ascii="Times New Roman" w:hAnsi="Times New Roman" w:cs="Times New Roman"/>
        </w:rPr>
        <w:lastRenderedPageBreak/>
        <w:t>TTATAACTCGACCTATTTAACTAAACATGCTTTAATAATAATTAAAATATATTACAAATATAATTAAATACTATAAATATCATCAACTGTTTTTTTATCCAAATTAAAATATTCACACATCAACTTCAATAAAATTTAACAAGCACATAAGTACTCTAAGGGTGAAAGCTATTAAATTTAATAATAATAATAATTTTTAATATATAAATTCATATAAAATATTTATATTTGTTTATAAACTTCAATAAATATATTTTATTTATATTACCAAAAAAATTAATTATATATTATAATTAAAAGTACAATAATCAAACCATATAAAAAACATATTTGGAAATAAAAATATTTTTTTATCAGCGTAATGCATTTTTTTATATTTTTAATAAGCATTTTATGTGAATTATTATAAATTAATGTAAATTTAAATATATAATTAAAAATCAATTTTTAAGTATTGCTATTCATAAAATACCTTATTTTTAATTATTATAATTCATGAAATATATGTCACAATAAGCAAATTAGAAAAAACAAATGTAGAATTGAACATAAATAATTAAATAGATATTTACCTGAAAAAATTATGTTCGTGTTTTTAGATTAATATTTGTAATTATTAATAACGAAATATAATATATAGTTATCTTTAATAATATCATTAAATTAGCTTTTTTTTTTATAAATATAATATAGACTTAATTTTTTGAATTTAATTAGTATGCACTTACAGTGTAAAAAAAATTTTACATTTACGTTTAATCATAACTCTTCATTCATTGTATTACTTTTTAATTATTAATTAATAAAATCAATAAACTTACTATAAACAAAATATTGTGATTGATTGAATATGAGTATAAAACTTATCATAAATTTAATTTGTTACACATGTATACTAATTAAACTATGATCTTTTGCATTGAAATTTCAAAATTACAGTTGTTAGGGAATAAGTTTGACCAACTTTGATGAACTTAAATGACAAAAAAAAAATATTTTTCCTTTTTAGGAATAAAAAATAGAATTTAGTCAAATTTCAAGAATAAAAAATTTAACTAAACCTCTAATTTCATAAACAAAAAGTAAATTTATTAAATGTATAAATTTTTATGAATTTATATATTAAAAATTATTATTATTATTATTATTACATTTAATAGTTTTCCTTCTCTATAGCCTCTATGTGTGTGTACATACAGAAAGAGACTTTAATTGGTATACATTGTTATTTATGTGATATTTAAAGTAATAATTAGTAAAGTCAACAAACTTACATAATTGTGACTAAATGTCAGTGTAAAAATTATTTTTTATTGGATAAAAATTTATCTTCATAGTTGTAGTAAAATAAATTGACTTTGAATATTAATGATAGATTTGTTAAATTTTATTAATAAGGATCATGAGATGTATTCAATGGTACATAGAATTGCGAGAAGGAATTATAAAAAAAATTTGTTGGAAAGAATCTAAATGATCTACTTTTTCCATCTATTTACCGACTCTTACTAGTATATTCAACCATGTAAGTAATTTGACCTGCAAAATCAGTAATTTGCAAAATTCACAGGAAGTGTAATTTAAAGCATGAAACTCGTATTTTTTAAATGGATTTGTTAGATTTAAACTCGTATCTAACCGGTAAAATTAACAAATATGGTGGATGTATTTGCATTAAAAAATTGAAAATAATTTTTTTTTTTTAAAGAAAAGTAAAAATTTGACTAAAAATTATCGGAGTTTGCCTACGAAATTCTCTTATTGCGAATCGCAATCTCATTTGTTCATTTTTTTACCTAATTTATTTATTTACTTCACTATTCTCTCCATGGTTTAGCTTCTCTGACATAATCAATTTTCTTTATCAATATCAATAATTAAAATCCCAATACGAGATTGCGTGGATAAAAATTACGTAAGAAATAACCTTTTCTCCTGTTGAATTCTCTCTATCATGTTCCTTTATAAATATGTCAAATTAACAAACACGCGTGGAGAAATAAGAAAAAGCAAAGAAAAAAAATAAACGCATAAAATAATCAAATTCTTTTCTCAATTAAATTGTTGAGGGGATCTTGAGTCACTGATTGGTCGGTTGGGAGGTTTTTTAATTTAATATGAATTTTGAATTTTTTAAAAAAATCAAAATTATAAGAAAATTTAAGTACAATTCACGAAATTTACAGAATTTGTGAGTTAAGTTCGAGCGCTTAAGACTTAACTTGTTTAGAAGAATAAATTTTATGATTTTAACTATTAGTTTGTGTTATATTTAGTGATTTTTTTATTATAAATTATAATATTTTAAATTTTTAATAATAAAAATATGTAGTATTTGAAATTATTATAAATAATAATATAATTTTTAATATAATATTATAGTTTAATTGATTTAAAAAATGTTATAATTTTTTAAATATATATATGTATGCGGCGGTTTCACATAGGGATTTGTTAAATCTGCAAATTTGGAAGGCTGCAAATACGCTCTAAAAAAAATTCACTTATTTTGATAAATCGAATTTATCCAACTCATTTATAATACATATCTTGCAAATTAAATTTAAACGAGACAAGATTAATTCGTTTATCCATTCCTAATCTCGAGTTCAAATCCTGATTTGCGTTAAATAGTTGAAAATACATGCGTTTTATATTAAAAAGAAGAGTCTGCCTTGTGCAATATCACACTGCTTTTGAACAAAAAGCAAAAAATAAGAACCAAAATGTAAAAAATAAACTTTGTGCATACTTTTTGGACCCTTGTTTGTGAATGCTTCCTCAATATAGCTTCATCATTCCAAGACTCTCCATATAAACCCCATCAAAGTTTCCCCACCATCATCCACAGGAATCTCTCTTTACATCACTTCTCAACTCAAAAACCCAAATTTTCCAAACCTCTCATCAACCTTTGAACCATGAAATAATAAAACTCTTACTCTCTCTTACCATTCTCTCTGTCTCTTTCCACACATAGAAGAATGCACCACCCTTTTGTCCTGCAATTTATTCACATCTGACAGGCCTTAATTCCTCTGTGAGTGATGATGGGTATGATGCTCACT</w:t>
      </w:r>
      <w:r w:rsidRPr="002F6F5A">
        <w:rPr>
          <w:rFonts w:ascii="Times New Roman" w:hAnsi="Times New Roman" w:cs="Times New Roman"/>
        </w:rPr>
        <w:lastRenderedPageBreak/>
        <w:t>CACCCCCACTTTCACAATTCCCGTGTCACATTATTCCCCTCCACCTGCTCCTTTCACCATTAATTTTTATCAAACCAAAGAGCCTCATCCCTCTGCTCCTTCTTCTTAAGGATATGATGTGACTATGACCCTTTAGTTTAAATTCACCTAATAGTCTCCTTAGTTTTGTACCATATCCACCAAAAAAGTTTCCATTAGGCCATGGAGGGTGAGAAGCTTCATGAGGCTTCTAGCATGACACTTGTGTTCCAAAAAGAAAGACTTTCATGCTCCTCTGAGCTTATTCAGTCTTTTTGGCTTCAAAACTCTGATCCTTCTTTCCAAGGTGATTTGCTAACATCATGTTTTTTGTTTCTTACATCATGCTTGGATTGCAATTAGGATATTGTTCAATCTAGAATTTGGTTTTCCAATACACAAATTAAAAGCATCACAGCTATTGCTTTGAGTTAAAAGCTAATTGATTGAATTGAAGTTGAATCCAGCTCCAATTCAAACATGCTACTAATCTTCTTGGGGTTGCTATTTTCTTTTGTATTTCAAAACCTTTTTCATCAATTTGAAATTTACTAGAACAGAGAAAGAAAAAAATAAGTGTTTTTTAACAAAAATCAGAAGTGGGTTTCTTATAGATTTTAATTACCTTGTCATGATGAAATTTCCCATGCAAAACCAAGGGAAACATTATTGTTTTCACAGCAAATCGTTTTATGTTTGAATTTTCAAGTCTAGAATAACTATCAACGTATGGTGTTTTTTTTTTATTTTTTATTTACTAATATTTGTTATTAGTTTTCTTGATGAAAATTATATTCAAACTCAGTATTTTTCCTTTTGTAGCTTATCTTTACCTGCTAAGACAAGTTTATAACTCCATTAATGTTTGGTGCCTTGAATTCAGGATCAAAATCTGTTGTTAATGGTGTGAATGTGACGCATAGGCCCTTGTTTCAAGGGCTTGAGAAAGAGAACGTCGGTGAAGATGCTGATTTTGAGGTGTGCCTCCATCAACCAGGTAAGAAAAGGAGGCTCACAAGCGACCAAGTGCAGTTCCTTGAAAGCAACTTCGAGGTAGAAAACAAACTTGAACCTGAAAGAAAGATCCAACTTGCAAAGGACCTTGGCATGCAACCAAGGCAAGTTGCCATATGGTTCCAAAACCGTAGGGCAAGGTTTAAGACCAAACAGCTTGAAAAAGACTATGGCGTGTTGAAAGCTAGCTATGACATACTCAAAAGGGACTATGACAATCTCCTAGAAGAGAATAACAAGCTAAAGGAAGAGGTAACAATTGTAGAACATTAAAGTTGAGAAAATAGATGATATTTTTACAGTGTTAAAGCTCACACTTTACCATTTATGATAAAAATTTGTTGACTTTTATAATAATATCTTAAAAGTTGTGGCTGTGATTGAATGCAGTTTTACAGTGATAGTGTAAGACCTTTAAACCCTTTAAATTAACAATACTAAATAAAGATTTCAATATGGTTGGTTCTAGAAGTTGAACGTGTTCAAGACATCATTTAAGCATTTTGAGAGTTTTTAACAATAGCAACACTAACTTGAAACATCTTTCTCTGCTCCCCTTTTTTTTTTTATACTACTATGACTTCTTTAGGAAATTGTCATCATAGAGATAGAGGTACATACCAAATTGGTCCATAAAATTACAAATACAGTTAAAATTTGATCCTTTAAATTATCAATCAATTGATTTGAAATTATAAATTTACAAAATTAATGCCTGAGATAACCACCATTTGATAAGTTCAAATCTTAAATTGGCTAAATTTTTAATTTCAATACTAATTTATCCGAGTTAACATACTTTCAACTCAATCCAACACTAATGTTTTCTCAATTTGTACATAAGAATGTATGATTTTTCCATTCAACATGATTTCAATGGATATGGAAACACACCCTTATGGCTGAATTGGTACAATTTCCTTGTTACAGGTTAATTCTCTGAAGAGCAGGTTGATTCCTATACAGAAAGAGGAAGAGAATTTGGATGATGATACAAGCTGTGGTGCTGACAACTCACAGAATAAAGAGCAGAAGGATTTAAGAAAAAACACAACAGGTTCTGAAAATGGATCCAAAGGGCTACTTCCTGTTATGGTAACAAGCAAACAGGAAGATGCTAACTCAGCTAAAAGTGATGTGGTTGATTCTGAGAGTCCACATTTCGCTGAGGGAAACCAATCCTCAGTAATGGACCCTGCAGATTCTTCCCATGCTTTGGAACCGGACCACTCAGATTTCTCACAAGATGAGGAAGACATCCTCAGCCAGAACATCTTGACCATGCCCTTTTTCTTACCAAAGGCTGAAGATGTCTGCTACCATGAACCACCTGAAAATTGTTGCAGTTTCCGGTTCCCAGTTGAAGATCAAACCTTCTGTTTTTGGTCTTATTGAGTTACTACTTACTACTACCAAGGGAATGTTAAGTTTGCAGTTGTAATTTTGTACTAGAATGTTCTTGTAATTGAAGTTAATCTGCATAATAATCTGCCTAGTAAAGAGGAAAATGTTGACTAGTGTTTTAATTTTTAACAACACTGCTTAAGGAATAAATAGGGAAGATTATGTTTTGGGTTATTAATTTTATCTCTAAAAAGTTATTCATATTAAGTTGATCCTTTTAAAATGTATATGTAATTTTATTTTATTTTTGTAACATTGTTAAACAGTAAGTTGAAATGGCTGAAGAACATAACCATTTCAACTATAACAAGCTAAAATGATTTAGTTGAAATCACAAAATCTATTTCTTAATTTAGCATAATCTAATTGTTTAGTGGCAATAAATTTAGATACCTAAATATTAGAAGTTACTATAATTTGATTTTATTAATCTTTATATAAAAAATTATTTCATTTTTTTAACTTAAAGTAGGAATAACATTTTAAGATTATTAACGTTGTGTATAATTTTTTGAAGTTTTAAAAATAGATAAAATTATTATTTTATATATTAATTCTGTTAGATTACTGTTTAAGT</w:t>
      </w:r>
      <w:r w:rsidRPr="002F6F5A">
        <w:rPr>
          <w:rFonts w:ascii="Times New Roman" w:hAnsi="Times New Roman" w:cs="Times New Roman"/>
        </w:rPr>
        <w:lastRenderedPageBreak/>
        <w:t>TAGAAATAAACAGTTATTATTAAAATAAGATATATTAATTCAAAATTTTAAAAAAAGATAAATTTATTATTTTATATATTTATGGAAACAAAAACATAATTTATCCAAAAAGATGTGTGGCACAAAATTACGTATTCAGTTTGAATAGCGATGACCTATAATATTCAATAAAAAATTCTGTCTTTCTTTTTAGATTCTTGGTTAATCATATCATTTAAATAAAATCAAGAAATTATTAGTATTACCTCATTCTATTCACGATAAACAAGAAATTAATTTTTGGTAATAACGCAGGTTTGAGAGACGGATCTCAAAATTCCAATGGGCACACTTCTTAGCACTGGGCAGAACAAGATACAAGAAAAAAAAATGACTATAGTTTTGATATCAGTGATAGTGTCACAATTCACAACAACAAAAAATTTAGTAAAATAATTAGGTGGCACCGTAACAAGCACCTTTATTTTCCCGGGGTGTGTTTGAATTCTTCAAAACCTTAACCTTTACTTTCTCCTAAAAAAACTATGGTATATATTGATCTCAAATATAAATATACATTTTGATTATTTTTATCTTATTTAGTAATATTGTTTTAAAATATTTTTCATTTAATATGGTGTTTAACTTATATCAACTTCTAGTAATGGTATTTTAAGGAAAAAAGTCATTTTTAATTAGAATTGACAATAATGTGCAAAAATAAAATTATATGAAGATTCAACAAAATTTAATATAAAAGGAACAGAAAAGAGTATTAGAGATGCTATTTTACCCCAAGTTATTGTTAGGAGGTCTCTAGACATATTCCATCTAACACAGGCAAATTACAATATCCTTTAAGTTTTTATTAAATTATATGTAAGGTCGTTTTTAATGGAAGTTTCGAATCTATTTAAGAGGAAAAATGGTTTATAAACCAGAAATTTGCATTAGGGGAAATCTACATAGAAGAGTAAGACCCTCTTTGATTGTGAGAAAAAAGAGTGAAAAGTCAAAAATTATTTGCGTAGGAAAATTAGTGAAAAATCATTATTTTCTAGTTGGGTGATAAAGAAAAAGAAAATAGTGAAAAGTCATTATGTCTTTAATTTTTTACTTTTCACTCAAAATAGGTATAAATAAAAAAATAAAATTTAAATAGAATTGATCATTCTAAAATTACTTTTTGAACAAATGTGTAAAATATCAGGAAAAAAGAAAATATTATTTTTTATTAATTAAGTTATTATTTTAAATTTTATGTATTAGAAAATAATTACTTTATTAAATTATTTTTGCATTTGTTTAAAAAAGTACCTAATAATGCAAGAGTTTGAATATATACTTATTATATGAATTTAATTTTTATATATTGTAGTACTTAATTATAATTTTTTTCTTGGTATGAAGTTTTTTATAATATTATTATATTGTTAATTTTAATTAATTATAAAATTATAAATATATAGTTAGATTTATCAAACAAGGTGAAAAAAACTATTTTGTTCATAAAAAATAATTAATAAATATATGGATACTTTTGTAATTTTAATAATTTTAATTTATAACTTATTTCCTTTTCACATAGCTTTTTACTCAAATCAACAACATTAATTTCCACTTTATTTCATTTCTAATGCGTTCCTTAATAATATTAAAATGTACCATTTTTTTTCCATTCATCATCATCAATTATAATAAAGTCATAATAAAAAAAATATAAACATATAAATTTGTTGAAATTCTTTAGGGTATATTACTATGTTGGAACAAATTTATATATATGTTTCTTAATGATAACATAATTATGCAGATCACCAAAATACTCTAGGAATCACAAAAATTAATTTTAAAAACTCATTGAAGTGTCTTAATTACATTTTTTTTTTTACATTAATCTACTTGAAGGTTAAAAATATTACACTGAACCTTTTCTTCCATCGCTAAGCCTTTTCCATTAGTGGTTTTTGCTGTTTACTAGTTAATGACATGACACCATGCTAGACTAAAAGTTACACAATAAAAGTTTCTAGTCCCAATCTTCTTGTGTTGAGTTGAATAGTAAAAATAATGATAATATGAATGAATAATACAGTATTAATATATACTTCACAATTACATATGTGAAAAGACTATTTCAGGTGCACCCATCTAATAACCTAAAGCTTTCTCGCACCAAACTTTGTTAGCACGTTCTCTATTAGATACCTAATATTTCTTGGTTAGTCTAATGGTGCATGAAACTATACATTCTTAGATTCAAATCTTACTCTTTATGTTGGGAAGACTTTTGGAGCCTAGTCTACAATAAGTCGAATTTTCAAAATTGATGGGACAGGGGTGAACCAATAAACAAATTGAGCATATTTACAAAATCAATGTGATCACATTGAAAATGTTGACGATAACTGCAAGTCTCTGAGCCTATTTGTATGAAGATTGAAGAGAAATGAAAAAGCCTGAGAAGTTACACCCTCAAGATGAGTGAAATTAAATTGATTGATAGACAAAGGTATGTGAAAGATCTGACTTAGAAACCCAATTGGCCAAAACGCATCACACGCAAAAACATGATCCTGCTGTGTACAATACAAGTCAAGATCTGGTGTAGTTCACTTATACAAATTTTTACACACTCTCAACTACCTCAACTAACAAATTTACATGATATTTCTTGAACAATGAGACAAGAAAGAGACACCAATTGAAGTTGTAAAATTTCTATCCTTAAGTAATGTACCATTCTAGTATTTAATAATAGGTAAAAAAGTGTAAAATAAATAAAAAAAATTAAATATAATTTTAATTGTGATTATTAAATTTTTTTATAGATTATTAATGTGTTAGTTTTTGTTATTGGAGAGACTCGAATTCATTGTCTCCACATCTCTTCACTTTACACTAGATTAACCTTATAACTCCAACTATGAATACTAAATTATTTGGGAAAGTAAATTTTGTTGGAAAAATTCAATAGAATTAGTTCAATGCGAGAAAACTTTATTTATTTATATATATATATATATATATATATATATATGTATGTATGTGTGTGTGTGTGAGTTTTTATTA</w:t>
      </w:r>
      <w:r w:rsidRPr="002F6F5A">
        <w:rPr>
          <w:rFonts w:ascii="Times New Roman" w:hAnsi="Times New Roman" w:cs="Times New Roman"/>
        </w:rPr>
        <w:lastRenderedPageBreak/>
        <w:t>GAATTTATTTTGAAATTAAAGGTATAAGAAAATTTCATATAAAAAATAATAAAAAACTAAATATAGCTTTAATTTATTTATTTTTTCATTTTTCCTTTCACACTCTCTTTCTCTTCCTTGCATCTCTCTCTTCTATCTCAAACTTCTCTCCCTTGCATGTCGCATCCGGAGATGTCAGAATCCAAGGTGGTTTCTTCCATTGTTCCTGATTTTGAGAGTTGATCCTCATAGGTAAGTCTGATCTTAATTTCTCGGTTTTTTACCGTTTATTTCTAGCTCGATCGTTCCCTTTAAGAAGAGATTTCCTTGAAATCCTATTTCTTCTTAAGTTATTTCTTGGAATTTGGATTTTGTCAGATTTTGAGTGATTTCTACAATGTATTCTTTTCTATCCTCAAAATCAGTTTTTTCAGGAAGAAATAAGTAAGAATAGCTCTTTTTGTTGATTTTATTTTACGGAGCTATGATTTCATAGTGAGAAGTGGATTAATTGTGACTAATGGAACTTTTGATTATGATTTGAGCAATATGCAAAATTATGTATTGTGTGTGAATAGTGATTCATAATTTGGAATGGTAAAGTGTATGATTGAGCTATTTGAGATAATGAGTATTTTGATTGTGCTATTTAGATAGCGTATGTTTGAGCTATTTGAGATAGCGTATATGTTGATCGTATGTTTGAGCTATTTGAGATAACGTATATGTTGATTGTATTGTTGAGCTATTTGAGATAAAATATATCTAGATTCTATGAATGAGCTATTTGAAATAACGTGTATAATGATTGTATGATGAACTATTTGAGACAACGTATATGTCGATCATATGCATATCTGTATGA</w:t>
      </w:r>
    </w:p>
    <w:p w14:paraId="1DAD6925" w14:textId="28FAC601" w:rsidR="00AD7CF4" w:rsidRPr="002F6F5A" w:rsidRDefault="002F6F5A" w:rsidP="007D65D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.</w:t>
      </w:r>
      <w:r w:rsidR="008B0811" w:rsidRPr="002F6F5A">
        <w:rPr>
          <w:rFonts w:ascii="Times New Roman" w:hAnsi="Times New Roman" w:cs="Times New Roman"/>
          <w:b/>
          <w:bCs/>
        </w:rPr>
        <w:t>qantho1.1b</w:t>
      </w:r>
      <w:r w:rsidR="008B0811" w:rsidRPr="002F6F5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  <w:bCs/>
        </w:rPr>
        <w:t>(</w:t>
      </w:r>
      <w:r w:rsidR="008B0811" w:rsidRPr="002F6F5A">
        <w:rPr>
          <w:rFonts w:ascii="Times New Roman" w:hAnsi="Times New Roman" w:cs="Times New Roman"/>
          <w:b/>
          <w:bCs/>
          <w:lang w:val="en-US"/>
        </w:rPr>
        <w:t xml:space="preserve"> </w:t>
      </w:r>
      <w:r w:rsidR="008B0811" w:rsidRPr="002F6F5A">
        <w:rPr>
          <w:rFonts w:ascii="Times New Roman" w:eastAsia="Times New Roman" w:hAnsi="Times New Roman" w:cs="Times New Roman"/>
          <w:b/>
          <w:bCs/>
          <w:kern w:val="0"/>
          <w:lang w:val="en-US" w:eastAsia="en-IN"/>
          <w14:ligatures w14:val="none"/>
        </w:rPr>
        <w:t>63,357 bp</w:t>
      </w:r>
      <w:r>
        <w:rPr>
          <w:rFonts w:ascii="Times New Roman" w:eastAsia="Times New Roman" w:hAnsi="Times New Roman" w:cs="Times New Roman"/>
          <w:b/>
          <w:bCs/>
          <w:kern w:val="0"/>
          <w:lang w:val="en-US" w:eastAsia="en-IN"/>
          <w14:ligatures w14:val="none"/>
        </w:rPr>
        <w:t>;</w:t>
      </w:r>
      <w:r w:rsidR="008B0811" w:rsidRPr="002F6F5A">
        <w:rPr>
          <w:rFonts w:ascii="Times New Roman" w:eastAsia="Times New Roman" w:hAnsi="Times New Roman" w:cs="Times New Roman"/>
          <w:b/>
          <w:bCs/>
          <w:kern w:val="0"/>
          <w:lang w:val="en-US" w:eastAsia="en-IN"/>
          <w14:ligatures w14:val="none"/>
        </w:rPr>
        <w:t>CHR 4, 9041435-9104792)</w:t>
      </w:r>
    </w:p>
    <w:p w14:paraId="11D87198" w14:textId="661527E7" w:rsidR="00837037" w:rsidRPr="002F6F5A" w:rsidRDefault="008B0811" w:rsidP="007D65D2">
      <w:pPr>
        <w:jc w:val="both"/>
        <w:rPr>
          <w:rFonts w:ascii="Times New Roman" w:hAnsi="Times New Roman" w:cs="Times New Roman"/>
        </w:rPr>
      </w:pPr>
      <w:r w:rsidRPr="002F6F5A">
        <w:rPr>
          <w:rFonts w:ascii="Times New Roman" w:hAnsi="Times New Roman" w:cs="Times New Roman"/>
        </w:rPr>
        <w:t>TTGTTTTTGAAGCAGGAACATTGGGGCCCACCGTGGGGCCCGTAAGACTATTCCTAAAACCACATGTCACCATTCAGAGACGAGCAGTAAAAGAGATTAACCCTCATCAGATTAAACACACAACATCCCCTAGAGAAGGAATGTTCGAGGACACTAGCCCTAGTGTCATGATAGCTCACCTCCAAGATGAGATGGAGTGGATGAGATAACACAATGAGGAGGAACTCGAAGCATTGAAGAAGGAGAATGAAGACATCCGAAGTCGACTCATTCCATCTGAGGAGCAGCTGATAGCACATATCAACCCTCCCAAACTCAGACCGACACCTGCTAGATGGTGACTTCTCGGTCTCGAACTCAGAACGCCATGGCTATACTGTCTTAACACCCGTTCGTCAACACCATAATGGATGTTCCTTTGCCAGGCAACTAGAAACAACTGATGATAAACTATTATAATGGGACGATTGATTCAAATGAACACCTAGATGTCTACATTGCCTAAGTGGGTTTGTATACCATGGATGACACAATTTTATACAGAGCATTCCCAACCTCACTCAAGGGAGGGGCATTGAGCTGGTTCACTAGACTCTTGTCTAAGTCCATCGATTATTTTGAGACCTTGGTGATCAAGTTTAGGATACAGTTTGCTACAAGCCGACCTCATTACCTCATTCCATTGCGCTGGTGGGAATTAGACAAGAGAAGAAAGAACCTCTAATAGTGCTCATGAAACCTCAACCTTGAGGTCGCCCTTCACCACATGGTAACTACCCTTCAACTAGGGAAGTTTGCGGATAGCCTCTGCAAGAAGTCAGCCTTAAGCATGGACGAGTTGAGAAAGAGAGCATTTAAGTACATGTAGATCCTCGACAGGATGACCCAATGGTAATAACAGTGGAGATCGCTAACTTTGCAGTCTGAAAGACATTGATAGATCAAGGCAGCTCTGCTGATGTCCTCTATTGGTAAACATTTAAGCAGCTTGGGCTCTCAACTAGTTCAATTCAGCCTTACCATGATCAGCTAGTGGGTTTTTCTGGAGAATGAGTCTATACACGAGGATATATCGACCTATATACCAAATTTGGCATTAGAGGCTGAGACTAAAAGACTATTTTGGTCTGATACATTTTAGTAAATGCCAACACATCCTATAATGTCCTACTCGAAAGACCCTCCCTCAACAAGCTTGGTCAGATAGTTTTGACACCCCACCTCGCAATGAAGTTTCCTTCAGCGAACGAGGTCATGATTGTTCATACCGATCAGAAGACAGCCAGGGAAGGCTACATAGGCAGTTTAAAGCTCTACCCAATGAACACTTCGGACTTGCCAGATAGACCTAGGGTCGACATGGTTGCAATGTTAGACCTAGGCCCCTAAATTGATGACTCTACCCGACTTAAGCCTGTTGGGAATATTAAATCTTTCTTATTGAAAAGGGATGATCAACCCATCAATATAGGAGTTGAATTGAGAGGCGAGGCTAAGATTATGATCAGTCATGTCTTAAAGCAAAATGCTGACTTGTTTGCATGGACTGTCGCAAAATTACTAGGAATAGATCCAAGGGTCTTGTGTCATAAATTATCAATATGTCTGCAAGTCAAGCCGATCTCCCAAAAGAAGAGGAAAATGGGTGAAGCAAAAAGGAAGGCAACTATGGAGGAAGATGACAAGCTACTCCAGGTCGGATTCATTCAAGAAGTTTTGTACACTACCTGGCTTACCAATGTTCTCAAGCCAAATTGCAAGTGGCGTATGTGTACTGACTACACCGATCTAAACAAGGTTTGTCCCAAAGATTGTTATCCCTTGCCGAGTATAGATCGATTAGTAGATGAGGGCAGCAACCTCTATATGTTGAGTTTTCTCGATGCATATTCTAGATATAACCAAATCTAAATGTTTTCCCTAGATGAGGACTAAATGACCTTCATTGCAAATAATGCCAACTACTATTATCATGTTATGCCCTTTGAAGTGAAGAATGTTGCACCACATACCAACGTTTGATG</w:t>
      </w:r>
      <w:r w:rsidRPr="002F6F5A">
        <w:rPr>
          <w:rFonts w:ascii="Times New Roman" w:hAnsi="Times New Roman" w:cs="Times New Roman"/>
        </w:rPr>
        <w:lastRenderedPageBreak/>
        <w:t>GACAAGGTGTTCTAAGAATAGATTGGTCGGAACGTTGAGGTGTATGTGGATGATATAGTTATCAAGTCTAAAAATCCTCTCCAGCACAGGACTGACTTGTAGGAAACCTTTGCCTCACTTCATAAATATAACATAAGATTAAACCTTGAGAAGTGTGTTTTCAGAGTTGTTGGAGGAAAGTTCTTAGGCTTCATGCTTTCACAAAGAGGAATTGAAGCAAATCCGGATAAGTGTCAAGTTATGATTGACATGAGAAGTTCCAAAGACCAAAAAGAAGTGCAAAAGCTAAAGGGGAGACTAGCACCTTTGTCTAGATTTTTGCCCAAGTTGTATGAGAAAACGATACCCATAGCTAAATTACTTCAACAAGGTAGGAAATTTGAGTGGACTAAAGAATGTGAAATCAGATTCTGAGATCTAAAAGTGTGTTTGGCAAAACCCTCACTATTCTAGAAACCCAAACTAAAAAAAGACCCACTCATGTACTTTCGGTTTCCTATGAAGCCATAAGTGTTGTGATAGTTGAAGAGCACTCCTTAGCCCAGGAACCAGTATACCACATTAGCCAAACTCTGTATGGGCCCGAAGTTCGTTTCCAGGTGATTGAGAAACTTGTCCTGGCATTATTCACAGCCTTGAAGAGACTTTGCCCATACTTTCAAAGCCACCAAGTGGTGGTCAAGACATTATCCAATAACAAAGCTTATACGCAAGCCTGAGCTCACTGAAAAACTCATAGCATGGTCAGTGGAGTTGTTGGAATTTGGACTTTATTTTGAACCAAGGAGAGCCATGAAAGCTCACTGTTTGGCAAATTTTATAACTGAGCTACCTTCTGCAATCGAGTTGAAGTCTTTTTGGACATTAAATGTTGATGGGTCATGAAACAAACAAGGTAGTGGAACTGGTATTGTCTTGGAAGGCCCTGATAACCTTATGTTGGAATAATCCTTAAAGTTTAACTTCAAAGCCTCCAATAACTATATCAAATATGAAGCCTTAATTGACAGACTCATTCTAGCAAAAGGGTAAAGTGCTGAAGTGATTCACAGCTCACGGTGTCCCAGCTGAATGGGGAATACCAAGTCAAATACCTATTGCTTCTACAATACTAACATAAACTTGCGAGTCTGAAAGAATCATTCACCGAGGTAGTAGTGGAACATATTCCAAGAGAAAAAAATGAGTGTGTTGACCTTTTAGCTACGCTTGTCAACACCAAAAAATTGGGACATCACAGGTCAGTCATCCAACAACGTTAAAAAACCTTAACATTGCAGACAATAACAACTAAATTAGAGATGAGCTGAATGACACTCATTTGAGCATATATCAAAAAAGGTGAACAACCTGGCGATGATAAAGAGGCACGAGCATTGAGAATGAAATCAACACGGTTCAGGATCAAGGAGCTTATGTCTTAGAAGAATGAGCTATTCAAAAGAGGTTATTTAATGTCACTCCTGAAATATCTGACCTTGACTTAAGGAGCTTATGTCTTAGAAGAATTGCATGACGAGATTTGTGGATTCTATTGTGAATCCCGAAGTTTAGCTGTTAAGGTTATGAGGGTACTCTATTACTAGCCTATACTGAAAAAAGATGCTGAAGTCTATGCTAGAAGATGCAAAAAGTGCAAGAGCACGGAAACCTGATTAGAGCTCCTCCCGAACAACTCCGAAACTTGGTATCTTCATGGCCCTTTACTCTGTGGGGCATGGAGATATTGGGACCGTTCCCCCCAACTAAAGGATAGTGAAAGTTCCTACTTGTTGGCATCGATTACTTCACCAAGAAGATTGTAGTTGACCCCCTAGCCAAGATCTTAACATCGAATGTAAAGAAATTTCTATGGAAGATCATATGTCAGTTTAACATACAAAATATAGTGGTGATCGACAATGGCAAGCAATTCATTGATAAAAGGCTCGAAGAATTCATGACAAGCCTCTTTATACACCATGTGACTACCTTAGTAGAGCATCCCGGAACTAATGGTCAAGTTGAAGTCGCTAATAAAGTCATATTGATCGAGTTGAAGAAGAGGTTGAGAACAACAAAAGGTAGATGAGCTGAAGATTTTTTCGAGGTTTTGTGGGCCTACATATATACCCCCAAACAACCACCTGTGAAACCCCTTACAACTTAACCTAGAAACTGGTGCCATGATTTTGGTCAAGATAGGGGAGTCAACACTTCGCCGAGAACTATTCGACGACAGTAAAAACCAAGATGAGATGATGATAAAACTTGACCTAGTTCAGGAGTTAAGGGGAAAAGCTTAGATCCGAGAAAAAGCCCCAAAGAGATGAGCAACAAGGAAATTCAATAGCAAGATTAGGTCGAGGGGCTTTAAGGAAGGAGATCTCGTGTGGAGAATATGAGTTGAAGCTCGAAATGAGCGAATTGAAGGCAAATTGGCATCAAAATGGAAGGGTCCATTTTGGGTCAACAAGGATCTCGAAAATGAGGTATAAAAACCCGACAACTCTAACGTGAACTCATACTGAAGACGTGGAACGCGGCTCATTTGAAGTTTTACTTTAGTTAATACAATTGTTGCACTAATTAATGTATGTAGAAAAGTGTACTATTTTCCTACCATTGGTCTTTTTTCCAATGAGGTTTTAGCCAAAGAGGTTTTAACAAGGCATCATTATGATAATGAAAAGGGCTACCTATTGTTCCAATTTTCTAGCTCATTTTCAAGGTGACAACCATGAACTCATCCCGGATACGTAGCCATATGAACGCATAGTTATCGAGATTGCCTCAGACATAGAAAGTCGCATAAAAGCTCGCGCATGCATAAAAATTTGCATTGATAAACCGAGTTGACATCGGATCACACTTGAGTAAAAATTTGCATTAATAAACTCAGTTGACATTAGATCAAACTTGCGTAAAAATTTGCATTAATAAACCAAACTGACATCGTACCACACTTGCATAAAAATTCACACTAAT</w:t>
      </w:r>
      <w:r w:rsidRPr="002F6F5A">
        <w:rPr>
          <w:rFonts w:ascii="Times New Roman" w:hAnsi="Times New Roman" w:cs="Times New Roman"/>
        </w:rPr>
        <w:lastRenderedPageBreak/>
        <w:t>GAAAAGAGTTATTATCAGATTTCACTCGCGTAAAAGTTCGCACTAATCAGCCAGTATTATCCACTCACGTGAACTCACTATCATTCAAGTACAACCTTAAGCGTGTGTGTGCACCAAAATTACCAAAATAGATATTCATATGGAAATGATAAAATGGACCCACATTTTATCACTATTTATAAAAATACTCATACAGATGGATAATTACCCATAACAATGAGTCTAGATCTGCAAAAAAATATAAGTATAGGTATTATATGACTCAAGTCGCCCTGCCCCTTATATATAATATAATTATCTTATATAATATTATTTAGTATAATTATATTAAATAATATTACATAATTATAATTTTGAGTGAAAAATATTGCTAAAAATATTATTTTTATTATTATATAAATTATAGAATTAAATGAAACATATAATATATTTTACGCAAATTTAGCAAGATAAAACACAATTTACAAGGAATTGAGTTATTTTAACTCTTAATAAACTTATAACATTATTTAATGTTATGGTAAAAAAACATTGGTTTATGTGTAATCGTATAAAACTTTAGAGAGTATTTTATAAGTTGTTATATTTAATGTTATGTTGGTTTGTTTTTTATATTATATTTATTTATGTGTAAAAGATATTGATTTGTTATCTCTATACAGAAGTAAAGTGCAGGTTACAGGTGCAAATATGAGTATATAGGTACATAATGAGTACAATGATGAAATCAAAGTTGCTATCAGCATAGGTATAGGCCGAGTACAGGATGAGATCAAAGTTGCTACATGCGTGAATATAGGTTGGGTACAAGTACATTTTTTAAACGCATGTATGTAGACAAGTATTATAATACCTTACCTAGACCCTACCAATGGTCATCCCTATGTTTAGGCATGTAATCAATTAATCATGTTTGTTTAAGTAAAAAAATATAAGGATAATCTGAATATTTTTAGGCATGTCTAGGGTGATTTTTAATTTTTAATTTTTTAAATTTATAAAAACAAAAACTAATCTTGATTTTAAAGTTTTAAATTTATAAAAATAATATTTTTTATTTATAATTTTAAAACATTATTGTCAAATCTTAATTCCACCATAATTCTTCCTCCTTGGAAGTCAGTAACCAACGGTAGTTACATGTGACGGCTAATAACTAGACAACTGACAACTATTGGCTAGCAACCAAGAGGTGGAAATCAATGACCATTAGAGGTTAGAATTGGTGACCAGTGACTGAATATCATTAGTAATGATTGAATACCAGTAATTAGTGAATGGTGGTCAATAATTAATGATTGACGATTGAAGGTGATTGGTAGTGATTATGATAGGAGGTGACAATCTGGATTGATAGTCAGAGTTGTCGGTTGGTGAGTAATGAATGGAAACTGACAATTGATGACCGTTGATGGAAACTGGTGACTAATAGTTAGAGGTAAAAACTAATGACTGATAGTTGGAGATATCAATTGGTGATCAATAATTGACAATTGATAATCAGTGATCAGAGGTGGTTGTTAGTGATAACAATAAAAGGTGACAACTAGTAAGCAACAATTAGAAGTGAAGATGATGATGATAAACAATTAGTAAAGGATGAGTGGCGACAAACGTCAAACTTGAATTAAATCAGAAACACAAATCTCAAAATAAAACTTTTATTTTTAAAATGTAGTACAAACATAAATCCAAATATACAATGACAAACAAGCATGCATTATCATGTATGTATTAATATCTTATTTTTATCATTTTTTCACATTTGAAATAAAAAAAATAATAGTGACAAACATATTAGCATATGTGCAATCCAAAAAACAAATACATAATGAACGACAACACACATGCTAATATAGAGAATATATATAATCTCACGTGTTATTTTATCATTTTCTAAGACAAGACTTATCTAGTTCTATTAAGTTTATAGGTGGTTATGATTAGATTAAAATAGAGACTGTTTTTTTATAAAAAATATTGAAAGTGCAAAATTAATTTAAAATAAAATATGTTTTAGAATTTTTTAAAGAGTTTTACTAATGAGCTACGTTTGTAGCATGACTTCTTAAATTTAGCAGTATGTTACTCATAGATATGAGTGATTCCTGTGCTACATCAAGAACTTGGAATTAACTTTAAACAACAGATAGGTTGTGATTTAAGTAAAAATAACAAGCAAAGATGAAAGGTAGAATGGAATGAAATTTTGTAATGCTTATGAAATAAAAAGAATTCATGCGTTTTTAGAAGGGAGCCCTTAAGGTGGAGAAAGTTATAGACCAAATAAACTATCATATATGATTTTGGATTTCTACATTTAATCCCTCTTTTTTATATTGCTTCTTGATATGTGTTAGAATTAGGTAATTGCATATAAGTAGGTTAGTAGGGGTGAACTGTACTCAATAGTTGAATAATGTAAGGTCTTTGTAGATGTAATATTGTGTGTGAGTATAGCTTGTAATTGTTGACTTTTGGATTCATGTATCTTTTTGTTAGTATAAGGTGGAGGTGAGTTCCTCCCCATGGTCATTTTAATTGTTGGAGTTTTATTTCCAAGTATTAATTAATCATCTTTAGCTTTGTTCTTCCTTGTATTTTGCTGGGTATTACTTATACCTTTTTTTAATGAAATTCTTTTGCCCATAAAAAAATAGCATGTGAATGTGTGTCTTATTCAGTAACACATAAAACGTAAATAAATATGAAATAATATAGTTGAATCGGTTAAAATTGATAGAAAATCACTTAAAGAATTTTACAATGAGTTTAATATTTACACACTGACAATGTAAAAGAGTTTTACATTGATATTAAATCACAATACTTCATTTATATGACTTTTAAATTATTAATTGGTAAAGTCAACAAAATCATATACGAAGAGTTGTGGTTGAATGTTAGTGTAAAACTTTTTATACTAATAATGCATAAATCTTTTTATCTTTTACAATTAAATGTACATGACTTTGAACAATTATGATATGATTGACCTTGAGGAAAGTTTTCTAGAAATTGTGTTAGTGAGGACGAAAC</w:t>
      </w:r>
      <w:r w:rsidRPr="002F6F5A">
        <w:rPr>
          <w:rFonts w:ascii="Times New Roman" w:hAnsi="Times New Roman" w:cs="Times New Roman"/>
        </w:rPr>
        <w:lastRenderedPageBreak/>
        <w:t>ATGATGAAAAATTGTGTTAGTCGGTGATTGTGGGGTCAAGCATTGATCCTAAAAACGTGGTCAAGCATATTAAGAAGTTATTCATGGTGAATTCTACCGTGAAAGGTTCTCACTAATGAGAAATTGAGAGAATTATCGTCATGTTAGATGATTGTCTTTTTAAAAAATTTCATAAAAATTGTTTGACTGTGGACGAAATATGTTGATTTGTGAAATTAGTCGGTAAAACATCTCAAAAATAATTTTCAATAGTGTGTTTTAACAAATAAAAGTTGTGACTTAGCAGGAGTTAAACATAATTAAACAACTTTATTTTCAAGTGATGTATTTTCCTTTCGCATAATTTTTTGTTGTACTTTCATATTAGTTGACTTATTTTTTTTATAGTGCAACAATAAATTTTACTAGGTTAATTTTTTTTTCTACCAAAAATCTTTTAGTTTGCATTTGTATTTTTTTACCATTTCATTTTCATAAAATTAAGTAGAATTAGAAACTACGACAATAGAACTTCTAAAAAGATTTGACATCTTCACATGCAAATGTGATATCTAAATGTTATTTTACATGAAATGTCATGAATTGGTCCCCTCACCTTTCCATAGAACACTGTCATGCAACTTATTACTTTTACTTTATTTTTCTAGATTGCATAGGGATTGAGAACCCTTTTAAAGACATAGCAGGTAGAAAAGGGGCATCCAATGCTTAAAATGAAGTAGTTGTATTTAGCCCACCCACTATTATTAGTAAAAGTAAAGTAGTGGCACTAATTGTATAAGGAATTTATGAAGTTAAGTCCATAACAAGTTTTTCTTACTAGACAACAAAAATATTGGTTTCTTTAATTTTTTATTATATTTTTTTATAAATAAATATTAATTGTTAATGTGTTAGTGGATGAATTTGAATTCACGATCTTTCTTTTTTTGGATAAAAATTTTCTATCTCAAATTAGTGTCTTAATTTTTGTCCTAACTAATTAATAAATGTCGGTATCATTTAAGAGCTATCTAAGATATTAAAAAAATTATTAAAAAAAATTGTTAAATTATATGACGATTATTAATTGATTAAGACACCAATTTGAAATAGAAGATTTCGATTCATCTCTCTCCCATCTCACTAAGTTACCATTAAACCAAACTTATAAATCTAATTATATTATTTTACTAGAATGACATATTTACTAATTTTATTAATAGCTAATTTATATTGAAAAATTTAATTGTTCACTTTTATTCAAATATATCTATCACCCAACTTGAACAAGAACTTGCTTATGAGAACTGAACCTATCTTTATTTTGATCAACAACTCAAGCTAAAACAACATTAAGTTTAATGAGAATGAATATCCATAGAATTGTGAGATTTGATTGATGAATAATTAAATACTGATAATGTTTTTATCAACAAGATTATATCATATTAAAAAGTTAAATAACAACTTATTTCTATTGTCTTATGAATTTCAAATTTTAAATTAGAAACATCAATGAATTTCTTCCGTCCCTATCCTCCCCATGACAAAGTCGACCTTTAACTTCTATTAATATTTTAATATTACAAACATGGGTGTCGATTGATTTTTTTTTTTTTTAAATAAAACTATAGACCGTGACAAATTGCATAATAACATTTTAACTACCAGATTATATGATATTCTTTGTATATCTATACAACAGTGACAACACGAATCGAAGTACATAAATAAAAATTGACAAGTTCCTAAGACGTAACACCTTTTTCTTATATAATTCCAATGTGACCGAATCAACCGTATCCAAATCTGCTCCCATACCCACCACCAAGTAAATACAAAAGGAAGTCCTATAAAGGAGTAAGATTATGTGGCACCAGCAAAACATATACAAATGATTATTGAGATCCTTAATCCATGAACAAACATGCATTTATGGTCATTTTCTGAGGGATAGGCACTCACTACTTTTTACCAGTATTCTTGCTTCTTATTCAAGAGTAGATGTGAAAGTAAAATGCTCTAGCTCCCTTTTTGCATGTAAGATTGAAAAGTTGGTATATTTGATTGATTGAATTAAGAATAAGCATCATCGATCTAACGCATGGATATGAAATACTTAAAAAATTAATAATATTACCAACAATATTTACATTATATATGTAAAAAAATTAATAAAATATATATCTTATTCAAACTCTCTCAGTATATAATTATATAATTGCGTTAAATATTTAATAAAACTTTGTCATTGTAGTCAGACTACCGTAATTTCCTCCCATAAGAATATTAATTATCACTTAAAAAAATATATAAAAAGAGAGGAGAAATTTAGTTACAATAAAAATAAATTTAAGAATTTATTATTCTTTCTAACATTTCATTTTCTTAAAATATAACAATAAATATTAGTTATTTATTATAACTATTAAATTTGAATAAAATAAATAATAAGATAAAAAATAAAATTTTTAAACTTACTATCGATAAAAGTGGATTTTGTCCCTGCATGTATAGATATTACGAGAGTTAATGTTTTTTAGTTGATTGTGGTCCTGAACATGTTGTTACGCACCCACCAGGCACCCCACTAGCCCCACTAGCCCCACTAACCTTTGGTTACATTACATTCCTTTAAGGGCAAGCCAGAGTGATGAAAAGACTGTTTCACAAATCAATACAATTCTCAAATCTACAGTGAGTGATTGTGTTAGGGAAAGGAAAAGGACCAGAGTCTAATTTTGAAGGTGCGTAATACACACAGGGTACCCTATCCCTTTCTTTAAGTCATTTCTTCGTGTTGTATAATAAATTGCACCTAATAAGTGTTAGTAATTATGCATTAGATATAGAATTAGATTCCTTCGCTGTGGTCCCAAAGATGTGACCCCTGAAACCTTTTGTGATTATCAAAACAAAAACAGTACGATTCCACAACTCTGATACAACCGCTACATGTAAGAACAAAAATATATGTGACACACATAATCGATTGCTTCTTCACATTTTATATATATTTAATCCATTTTTATTTATGACTAAAGATCCATCGGGAATGCGTCACATA</w:t>
      </w:r>
      <w:r w:rsidRPr="002F6F5A">
        <w:rPr>
          <w:rFonts w:ascii="Times New Roman" w:hAnsi="Times New Roman" w:cs="Times New Roman"/>
        </w:rPr>
        <w:lastRenderedPageBreak/>
        <w:t>AAAAGTACAACTACAAAGGAATAAAAATTGCACCACTTTTTTTTTTTTTTTAATTTGGTGAGTGTTATAATTTGATTGTCGTAATTAATTTTGAAAACAAAGGCTAATATTAATTGAAGTATCATTACATGCAAGATATAACACGGTGCGTGAAAGGAAAAAATGATTATATAATTTATATGAAGCCATATAATAATTTTTCTTACGAGGGAGGGGCATCCCTTATGACAATAAATGACCGTGGAAGTTTGGAGGAGGAAAAAGAGATGTGAGCCCAATTAACTATTTCGAGGTCCAAGTGCCTTATGACATGTTGCATAGACCAAAATTAACCTGCATGCCCCCACTTTGTATTAGGTTGTAGGACTAAGAGATGCTTCTACAACAGAAGCATTGTTGTTTTAATATACATATATATTACATACAAGGTATAAGGTGCCTTTGTGTGTTTGGCTGAGATAATTATTTTCTACAAAATTAATGTTGATTACAAATTTACAAGTGAATCCATTCATAAGTTTAATTTTTACGTATCGCGCGTTAGTGTAAATAACACTTTACACTGTTACTAGACATTTTATTGATACCAGATTCATGTTTAAAAATTTAACCTTAAAATAAGTTTGTAATAAAACTAACCATAAAACTCATGAGTAATCCCTTAAACAAAAGTATAAAACTCAAGATAAAATGTTATGTTTTTTTTTCTTTTCTTTTACTTAAATGTTCTAGCTTTTAGGGGAAAATTAATTTGATTTTGTCAACAAAACATAATTCTTTATGATGAAATAAAGTTTGAACCGACAAAAAAATGTTCAAGTTGCCTACGCATACAGAACCATAGTATTAGACTGGATATGTCTTTGTTTGACGTTTTCTTCAACATGAAATAATGTTTATAATAATTAAAGAAATTTATATTGGCTGTGTAATTCAACGAGACACATAGCTCGAGATGATGAATGAAGACAAATATGCGACGCCAAATTGCAGCTAGATCAGTTTAATGGTAAAATATCATGTAGGTTAATTTGGATTTTAAATTAAAAATATTTGTTGCCATTTGAATTATGCAGTCAAACTGAGAAACTTAATTAGTTACCATCTGTATAAAATTTTATTCTAATAGTCATGCCGATAATATGAGTATATTTTTATTTTATTCTCTTCAGTTACTTTAGTCTTTAACGTTACAAAACTTTAATTTTCTTCGATGTAAAACAATAATGAAAAATTAAGTAAAAATTATTAAATTAAGTAAGTAGTATCCTTTTATATAAATTAATTAAAATGAAGACTTCAAAAAGTTAAAATTAAAGCGGGCCACATTATAATTTTAAGAAGGAGTTTATTTTATAATTAGTGTTGTAGTGGAGTTAGGTTTACTTAATATTCTCCATTTTAAAATAAGTTAGAATAGTTATGGTTAACGGAAGAAACCAAAATATAAACTACCCGTCAAGCATTATGCAGCCTATGTACCAAATGAAATGAATATAAATAATTTAATAGTGCGTATTTGAGAATTTCACTAAACCTAAAACATTTTTTTGAACCTATTTGCAATCTAATAATTTATTAATATGCTATGAACGAATATGTGATATTTTAATATAATGGAGAAACGAGTAAATACACAAATCACATGATATTCATATTAATATCTTCAACTCAATAACAACGAAAATCATTGTAAATATCAGTGTCATGATGTGCGTAGCTTGCTTTTCTTTTTCAAAAAGTGTATTAGCTTGCTTTCTATTGCACCATCAAAGTGGTGTGACAATTGACAAACGATAATGATGAATCTTAAATTTAAGATAAATTAAATATTTTTAATTTGCTAACGAGTTTCGTTACTCAAATTTGTTGATGATTAATTTTAGTCGGAAAATATGGTTAACCAAGGTTTTTTTGAGTTTAGTAACACTAACGACCCTGATTTGTGAGGTTTTATTTATTAAATTTTAAATAAAGTTTATTTAATAATAAATAATAAGTTATAAAAAGTGTGTCATAAAAAATATAAATTGACATTTGTTCATATTTTAAAAGTTATTATAACTAGCTAATAAAGCGAAACTAATAAAATAAAATACAATTAATTTAAAAAGTTTACAGACATAATTTAATATTTTGATGATAATTTATAATTGAGTGATGGGATTAATAAAACTCAAAGTCTATTAAGAAAGTATTTAACAATATAGCAAAGTATTAACAGTACAGATATCTTTGTAATTAGTTGGCCCTGTGGACCTCACTCTTTGTCTAACCAATTAAAGGTATTAGGTGCAACGCATGAAATTGCCAAATTGCCAGTGTTAGATACCCATAAGAAAATTGTGATAGATCCCAAATCTATTTAAAATTTAGTATAGATAGAGAAATGTAAATCTATATATCTTTCCATTGTTTTATTTTTTTCTGCTTTTAAATGCTACTATGTTACCATCTTATTTGAATTTTATCATTCTGCCACTTACCACATTTCTTTTTCCTTCTGCGTTAAGAGGCAGAATGATGAATTTTATAATAACACTCAAAAATCATTTTCAACTCATATATCATTTACGTCTACACTTTAATTTTAAAATACGCCTTTTATTTTACTTTAGAGGATGTAAAGCTGTAATAAGTGATCAATGCCTAATCGATAGGGCCTTTTGCCCTTTCCTTTCAGGAATAAAAAAAGACTGGATTTTCTGCAATTATTAAATTTGATTAAATTAATTATGACATTTGACGTTTTAACCATGACATAATTATGACTCAGAAATCCAATTAATTTATACATATTTGTGTTTGATTTCATATATATTACTCTGCTATTTTGTTTTGACCACTTAACTAACTAACTCGTGCTTCCTTTTTAAAATATAGCAAAGTTGTAGTTATATACATCCATAATAAATATTTCACTATATATTTATCTATTATAGTTTCAATAATGAACTTATTCTCTCTCTTGCTCCTGAACCCCACCACTTAGAATTATTTATTATAGTTTGAAATTTTGAATAGTATTCGTTAAAAAAAATTGAATAGT</w:t>
      </w:r>
      <w:r w:rsidRPr="002F6F5A">
        <w:rPr>
          <w:rFonts w:ascii="Times New Roman" w:hAnsi="Times New Roman" w:cs="Times New Roman"/>
        </w:rPr>
        <w:lastRenderedPageBreak/>
        <w:t>ATATATTGATTTAATTGTGTTGGAGGTGGTGTGGCAAATTCAAGGGCATGGTTTCTAGGAGTTAGTTTTAAAGGAATGAATTCAGATGACGTAAATTGTGTTGTCAATGTTTATGCTCCGTGTACAATGGAAGGAAAGCGGAAGCTCTGGAATGACTTAATGATGACTAGAAGAGGGGTTCCACAAGTAAGATGGGTAGTTGCTGGTGATTTTAATGCGGTTAGTACAAGGAGTGAAGTTATAGGAAGATCGACGTTTCATTCAAGGAGGGAAATGGAGGAATTTGAATTTTTTATTCAACAGATGGGGTTGGTAGACATTCCAGTCATTGGAAAAGGAGTGACATGGATTTCCCCAGATGGGCAGTCAGCAAGTAGATTAGATAGGTTTCTCTTTTCACCGACGCTGATGGAGGAATGGGGAGTTAGTGCACAGAGGGTGGGTACGAGGGAGTTTTCAGATCATTGCTGGATAAGTACAAGAGATAATAAGCAGAATTGGGGACCTAAGCCATTCAAGTTCTTTGATTATTGGTTGGAAGAGGTCTCCTTTGGAGAGATGATAAAAGCAAGGTGGAATTTAATCCAGGGCTCAGGTTGGAAGATGTATCAGCTGGCAAGGAAGCTGAAGGCTATTAAAGGGGAGATAAAAAAGTGGTCTAAAGATGTGTGGAAAAAAGATGATAATTTTTTGGCCGACAGGGTTCAGGAAATGGAAGTGGTTGATCAGCAGCTAGTGGCAAGGGTCCAGGTGATCAACAGATCAAGGCAGGATATACTGGGCTAAAGCAAGGGTGATGAAGCATGCCATGTTACAGAAATCAAGGGTACGATGGGCTCTTAATGGAGATAATAATTCCAGGTACTTTCATAATAGTTTTAAGTCGAGATGTCATGCAAACTCCATTTTTGCAGTCCAATCGGATTCGGGGTGGCTGGAGAGTGTGGCTGATATTAAGGCCAAAATATTAGACCACTTCTCAGGCAATTATCAGGAAAAATGGTTGGATCGACCCACCATGGATGGAGTTCCCTTTCCTCAAATATCCGAGCAGCAAAAGCAGGGGTTGGAGGAGTCTTTTTTAGAGGAAGAGATTAAGGCGGCAGTGTGGGCATGTGAAGGAGGGAAAAGCCCAGGGCCTGATGGTTTTGCAATGAATTTTTACAAGTCATGTTGGGAAGTAATTGGGCAAGATGTGGTCAATGCTGTACAGGAGTTCCATGGGTCTGGCACATTACCGAGATGGGTAAGCTCTTCTTTCATTGCTCTCATTCCAAAGGTGGCCAAACCTTCAGGGTTAAGCCAATATAGGCCTATATCCATAATATTAAGCGTGCATAAGATTATTTCGAAGATATTGTCGGTGAGGCTGAAAAAAGTGTTGACTGGGCTAATCTCGCCCTCTCAGACAGCTTTCTTGTCTGGAAGATCAATTATGGATGGAGTAGTGGTGGCAAATGAGCTTATGGATTGGGCAAAGAGAAGGCGAAATCCGTGTTTCTTGTTCAAAGTGGATTTTGAGAAGGCTTATGATTCGGTGAGTTGGAATTTTCTGGACTATATGCTGGGTAGGATGGGTTTGGATGGAGATGGAGACTATGGATGAGTGCTATAGTCCAGAATAGTTATGTATCAATTCTAGTAAATGGGTGTCCGACTACAGAGTTCAAGCCAGCGAGAGGGTTGAAGCAGGGAGATCCGCTGTCGCCTTTTTTGTTTTTTATAGTGGCGGAAGCATTACCAGGTTTGTACCGATCAACCATCCAAAAAGGTTTGTACAAAGAAATAAAGGTACAAGACGGTGTGAAGTATTCAGTGCTACAATATGCAGATGATGCAATCATGATGGGTGAAGCGGACCTACAATCTGTGTGGTATTTGAAGGCAATTATGCGGGGGTTTGAAATGGTGTCAGGGTTAAAGGTAAATTTTAGTAAGAGCAGTTATAGTTTAAATGCATCAGAATCATTCACATTGGCGGCTAGCAGCATGCTAAACTGTAAGGTGGGTACACTACCATTCAAATTCTTGGGGGTACCAGTGGGAGTGAATCCTAAGAGGAAACAAGTGTGGAAGCCAGTTATTGATCAATTCAAAAAACGACTGTCAGCATGGAAGGCGAGGAATATGACTTTTGCTGGGAGGTTGGTATTACTGAATTCTGTGCTAGCTTCTCTTCCACTGTATTTTTTCTCCTTCTATAAGGCCCCAAAGTCAGTGTTGAAATCTCTTAAGCGGCTGCAGCGAACTTTCTTGTGGGGAGGTAATGACAGTCAATCAAAAATTGCATGGTTAAGTTGGGAAAAAGTATGCCGGCCGAAAGACGAAGGAGGGCTAGGTGTGAAGTGTCTGGAGAAATTTAATTTGAGCATGTTGGCAAAGTGGAGGTGGAGAATATTATCAGATGATGCGGCTATTTGGGGTCCGCTTCTGAGGAGTAGGTACGGACAGGTAGATGGCTATATGGATAGGCCCTCGTCGCTTGTCCATACTTCTCAGTGGTGGAAAGATATATGGGTCATTGACGGACCAAAAACGGCCTTGCCAGACTGGTTTAAACTTAGAGTCAATAGAATTGTAAGGTCTGAAGTGGGGACTCTATTTTGGGAGCAGAGGTGGTTAGGAGATACAGCCTTCAGCGTACTATTCCCCAGATTGTATGCTTTGACAGAGGATAAATATATAACTATTAAGGAAAAATGTGAGGCAGGAGGCCAACTATCATCATGGAAGTGAGTTTGGCGGAGGGGTTTGTTCGTATGGGAGTAGTAGTTGCTTCATGCTTTACAGGAGACGGTAAGTGAAGTGGTATTGGCAGAACGGGACTCGGATGAGTGGGGATGAAATTCAGTTGTTGGAGGGAGCTACTCGGTGGAGCAAGGGTATAAGGTGTTGAATGAAGGAATATCTGACTTAGGAATGAATTTCGTGGAAGCCCGGGATTTGCGCTGTTTGTGGAA</w:t>
      </w:r>
      <w:r w:rsidRPr="002F6F5A">
        <w:rPr>
          <w:rFonts w:ascii="Times New Roman" w:hAnsi="Times New Roman" w:cs="Times New Roman"/>
        </w:rPr>
        <w:lastRenderedPageBreak/>
        <w:t>GGAAAAGCTACCATCTAAGGTATTCGTTTCCTCGTGGAGATTGCTAAGGGACAAATTACCCACTGTGAAAAACTTGCTAATGAGAGGGATTCAGGATTCTGTGCTCAATTCTGTTTGTGTGTTTTGTAATAATGGGATAGAGATCAAGAATCACCTCTTTTTACAATGTCCATTCATACAAAGGCTGTGGTATAAAGTTATCAGCTGGGTAGGAGTACAGACACCACTTCCAGGAGATCTGAACCAATTATTTCTGTTATCCTCTGGTTGGGCGGTAGGAAAATGGAAGAAAAAATGCAGGTATGTGTTTTGGATTGCAGTATGCTGGTGTATCTGGTTGTCAATGAATGCTATCATCTTTCAAAGGACCGATTTGGAATCCCTTGATATGGTAATGTCGATAAAATTTTTATCGTGAAAATGGTTGTTGTATTATTTTGGTTTTAATGTAGGATATATATTCTCTTATTGATGCTCCCACCCTAGATTGTGTCTGATGAATATAAGATAGATTTATAGGTTAGACGGAGCACAGTCAATATGTTACTAGACTACTGATTATCAGTTTGAAACGTTGCGTTTCAACTGCTTTTTCTATTCTATAATATAATATATTTTTGCTCTTAAAAAAAAAAATATATTGATCTAATTAGCACGAGTCAAAGTCGAGACGTTAAAATGAATAACTAAAAGGTAGCTGTACCTGGGAAAAAAATTTATTGTTTAATTTTTCTCTTAAATATACGTATTACGCGTGACATCTCAACGAATATTGCTACCCTGAGATGCTCACTCTGTTACTTTTTTCGTTTTCGTTCAATACTTGCTTATGATGATTTAATACCATGAAACTCGCAATCATTTTTAAAGGTAAATTATTTTTTAGTTCAATTAGATGAAATATTATACACTTACGTTTAATTATAATTTTTCTTTTTTAATTATAACTTTTTTTTTAATGTAAGATTGATGATGTTTTTTATTAATATTTTAAAAATTATTTAAATAAAAAATTATTATTTAACTATATATACTAATTAAATTTTTTATTTTTTCTCTATATAAATTAAAATATTTTAATTTAAAATATCATCAAATTAATTAATAATGTATTATACTGTATTACTGACAGAGAAAATATGACATATTAAACTAATTTTCTATTGAAGAAATTAAACTAAATTATTATATCAGTTGTAACACAAATTGTTTATTTTCTATTGAAGAAATTAAACTAAATTATTATATCAGTTGTCACACAAATTGGTTATGATTCTTTAAAAAAAAAATTATCTGTTTAATAACATGACATCTTATTATATCTTTCTATTCTGATTGTCATATCTTATAATTTGACTTATCTATTTAAATGAAATTTGTTTAAGAGATCTTTCAAGCTAATAATAATTTGTAGAAAATGCTTTTGTTTATTTTTTTAACAGGAATATTCTAATTTTTTATGCATACAATTTTTTCATATGATATACATCACTGTAATTCTTGAAGTAAAGACTTACCTAAAATATTATAAAAAAAAGAGACTTACCTACAAAGTTTTGTGCTAATAATATTCTAAGACCTATTTATGTTGTCTACAAATAAAATTCACTATATATAGATTTCTATATAATAAAATATATCCTGTTCTAATGTATATGTAAACAAAAAAAATCTAAATTATACATATTAAAAAAATGGTTGTTATTATTTAATTTTATTGATATCAAATAAAATATAAGTTCATTTATTAGGAACTTTTTTTTAAATACCTTTTCGTTAGAAATTGATATCATAATAAAAAATTGTCATAATTATAATTAAATAATATTTTAGAAACAATAAAATTAAATAAGATAAAATTAGTTAAATTTTTTTACATTTGACTTCAATGCACAATATATATATTTTTTATACTTTTATATATATATATATATATATATATATATTTATACATACATGTCATAATTTAATTTAACTGATCTCAAGTAAAATATAATGTTATTTTTAATTTTTTTTATTAGGACTTGGTATTATGAATATAAAAAAAGGTCATACTACAACTAAATGAATTATGTTTTAGAAATAATAACGTTAAATAAATAAAATTAGTTTATTTTGCTTAAATTTAATTGTAATACATAATATAAATTTTTTTTTGTTATATGTAAGACAAAGGAAGCACTTGTGTAATATATAACTCAAACTATACATAAATGTTTGAGCATGGTTCAATGACGTTGGCTTAATGGTATGCCCATACTTCTTCATAGCAATTCTTATTTTAAGTAAAAAAAAAAAAATCTTTTATGAACTGAGCTGTTACGTTAAAAACTCTTGAAAACAAAGCACATGAGCAAATTAGTTCGTCTAACCCCAAACTACTAAAAAAGGCAAGATCATCAACATGTCATTATTTCGCTTCTAGAGTGCTCAACCCTATTGTAATATTCCTAAAAAATACTAATACAGTTAAGAGTTTAATTAGTATACAGTTTCAATATAAAGGATTTTTACACTGACATTCAATTATGAGTTTTCATTTATGTGACTTTTAAAGTAGTAATGAATAAAATCGACAAATCTACCATGAATGAAGGTTGTGGTTGAATGTGAGTGTAAAAATCTTTACACTAATAATGTATACCAATTAAACTCTACCATTAATACTATTCACAATCTATAACATACATTTGTAAGATAATTAATATTCAAAATATTAAATTTTCTAAAAATAATAATACAAATCATACACTAACTAGCTCGTCCAACAAACAATGTTACCCAAATAGAAACTATGACACCTTGCCCAAGGACAAGTGTCCTTAATGAGAGGTCTAAGCTATGATTTTTCAGATAAGGGACTTCACTCAACGAAAGGCCTCACAAAAATGTAGGCAGATAGTACTTTGCATTAAGTGAGACATGTTGCTAAGCGCAAAGCCATAAAATTGTTTGGTAGAAATAACTTTGCATGGACGAGATCCGTCATCCAGCGAGACTCTGCAAAATCACAGAATCCCTACTGCAGAATTGTTAACCACTCTTAAAACCATAA</w:t>
      </w:r>
      <w:r w:rsidRPr="002F6F5A">
        <w:rPr>
          <w:rFonts w:ascii="Times New Roman" w:hAnsi="Times New Roman" w:cs="Times New Roman"/>
        </w:rPr>
        <w:lastRenderedPageBreak/>
        <w:t>TGAACTAGTTTTCAAATTGCATATCTAAATAATATAATCACAATTCCCATGATTAAACTATGTTATATAGCCATACTCTCATCATACATCTACATGATCAAAGGATACATTTACATCCATCAAAACCATAAACATTGTGCCAAATCCAACATAAAATATAGTTCCATTATGATTATATATATATATATATATATATATATATATATATATATATATATATATATATATTCGAAACATACATTCTATAATATTCACATATACATAAACCCTCCAATTTACATGTTATAACAAAAAAGTTGTTATCTATATTGCTAACCCATGCCTTCTTCAACTTTGATTATTTTGTCTTTCCGCTTCACTAGTGATATTTGCTCATTTACAAAGCACGATCATCGTAGTCATATATAAAACACACATAATGCAAGAGTAAACTTATAATAACCCAAAATGCTTTAAACATGAAAAAGTTTATTAAATCAACATAAACATTCATTCCACAATATCACCAAACAAGTATTTTACTTATGTTTCCTTTTGAACATAAATACTCACTCAATATGACATAATCACATAACATAATGTTTTTCGAAAAGACCCACTACATTAAATTCGGATACTGGGGTGACCTCATCTAACTTCATTTTTCAATTGATGTCTGACGTTTACCTAACCCAATTTAGACTTTCAGTTACTATCAAAGCATATCCTTCTAGCGCCCACACTGACACCCCAAATTACGACCAGTGGGCATCCCTAATTTCATACTCTTTAACACATTTTAACCAAGGCTAAGTTATCCAACTATAATCGTTACACTCATAAACCCAACATAACATATCATAAGCATGTATCACATTTACCATGCATCACTACAACATGGAACACAATATAATCTCATTTAATACCAAAATTAATACCTGAACATCAATTTCAAAGAGTAAACATTTTAAATAATAAATTCCACAAAATATCCATGTCTCAAAATATTCCAAAAAATTACAAATCATTCAATTCAATAAAAAATTTATTTCAAGAACAATACTCTAATCTTAATCATACAAGACACCCAATTCCGCATAACACTTAAGTCACAATCAAAAGCTTAGTTGCTCAAAATAAATTAACTTCACAACCATTAAATAATAATTTCTCAAATTAAAATAAAAGATTTGACTTTCCTTACCTATTTATCCCTTTAAAAGTTAACTCAAAAGAAGAAAAAGAAATTCAACTGCAAAAATAACTCAAAATCAGACAACAACCTATAATCTATAATGATCAACAACCAAAAAGAGAGGATTTGACAAACACTTCTTTGAAATTTGTGGGCTAGAAGACTATCATGCAAGAAGAAAAAAGACTTGGGTGAGGGGGGGGAGGGGGAAAGAGAAAGAGTTTCGAACAATGAAGAGAAAGAAGAGGTTGGCGATGAAAGTGTGGAAAGAAAAGGGAAAGAATAAGAAAAGAAGAAAAAGAGGAGACAAGAAAGAACCAGGGATTGAACTCAGTAATTCTGTTTTGTTACCTACAACCCTACTTTCAAAATAATTAGATTTCCATAAAATCATCCCTAATACCCCAGCTCAAAAGAATATAAATAGTTCTCATCTCTCACTTAACTAACTTCAAACACTTATATACATCACTACTTAATTCACTAAAATTCAATCACATTTATAATTTAATAATCATATTTCATTCAAACAAAATGTGTGTGTGTATATATATATAATACTTAATTATATTTTTCATAATTAATTTATTAATTACACTTAAATTAAATTTAGTTTTCTATTTTATTTATTTTACACACTTATAACATATTAATAATAAAAAAAGGACCTTACAACCTACCCTAACTATGATCACTAGTCTATCCTACCTATTTTTGGCAGGTTAAAATGAGGCTGACCAACCTATTTTGTCACTTGTAAGTTCAAGTGATATTAAATTGTCTTTTTAAGCAAATGTTCATGTTCAAGTCTTGCAGGTAGAAAAAAATATAGTTGGGAGAGAATACCTAACTAAAATTAGTCAATCAAGTCTTTTAGTAAATATCATTTATCAACAAAATTGGTAGATATTCTATACTAATGTCATGAATATTAAATGTTGGTGAACATTTTGCAAAATGTCATATATATACGGAAAAAAAACTATTATTTGAATGATTTTTAATGTAATTATTATAGTAAAATTTAATAAATTTATCATATTAAATAAATTTATTATAGTCAAAACTATTATTTGAATGGTTTTTAATGTAATTATTATAATAAAACTTAATAAATTTATTGTATACATGTATATAATGATTTGTAATTATATAACAATACAAAAATTATTTAATTTTATTACTACACGTCTTTTTCTCAACCTTAAAAATTTATACATCTAAGTCGAGGATGCACTTTATCTGTTAAATAGATAACATATTTTGTGTTATGACAAATATTGAGTATGACAACTTAGAAAAGTAGGTCACTCTAAAATTTTCATTCTGTAAAATAATTTTAATAAAAAAAATTAATTGGATTATCATCTTATGTTTTGTTTTGTTTTATATATATATAAAAGGAAAAAAGCTAGGTTAGGATGACGACTCCTATATTTCTCAACTTCAACAAGACAAAGTAATGTTTTGCATTTTTAAATGATTAAATAAAAAAAAATCAATCCATAGTCTTTGAAGAAAAAGTTAAGAAGTAATTTTAATTTTTTCACTGTATGAAAAATATTTTAAAAAAGTAAAATTATTATATGTTTGAATTAAAGTGTATAAATTGAGGTTAAACTAATGTAGTTATTTTATAAATTTAATTTGCAAAATCAATCTACATGTTATTTTTATAAAATTGACTTTTCAAACAAAAGTTTTATAAATATATTTTCGAGGATAAGCAAACATATATAAAAAAAAAAAAGTTTATTTAATAAACCGAAGCATTCCAAACTAAAAATTAAACATAACCTTCATTGTCAAGTTCAAAGTTGAAAGATAATTTTACAAACTTGATCCCCTCTTAAAATAAAATAAAAATT</w:t>
      </w:r>
      <w:r w:rsidRPr="002F6F5A">
        <w:rPr>
          <w:rFonts w:ascii="Times New Roman" w:hAnsi="Times New Roman" w:cs="Times New Roman"/>
        </w:rPr>
        <w:lastRenderedPageBreak/>
        <w:t>TCCTGAAAAAGATAATTTTATAAACTTGACCTCCTCTTAGAAAAAATATATTTCCTTTCATGAAATGAAAAAAAAATGCACATATTTTGTTAAAAAAAGAATACAACAGTGAAATAAGTAAATAAATATTAATAATTACTCTTTATTTTATAAAATTTATGGTTTAAAAGCAAAAGAAAAAAACAAAATCATTAGTTTAGATATTCAGTTGAAGATAATCCTTTCTAAAAATATATATAGTAAATTATTACCACTTTATTTACAAGTAATGTACTTCTGAAATCTATAACTGATTTCGAAAGAATTTTTCGTTTTAATGGATTTTTTTAAATTTCTTTTCATTGAATAAACTTTATTACAACTCCTTTCTCATTAATTTGTTTTTAATATTTGGTTTGTTGCGCCATCACGAATCACGGTTCTGATACCTTCACTTTCCTTCTCTTTTTTTTTTTATTTTATTTTATTTATTTTTTTAATGACTAACCAGCATTATTAAAGTCACAATTTATTTCTCAATAATTAACCATTACTAAATTATTATTCAAAATGAATAAAGTAAATAAAAGGCAGACATAAAAATAAAAAGTACTATATAACTGTAACAAAAATTTAAGAAAGGAAGACAAAACAAAATCATGGTGACATGTAATATTTTTTTCTCTCTTCTCATAAAAAATAAATAAAAAAATTGTGAATTGTTTACGATAAAAAATTTATTTAGAATTTAATTTTTATATATTGTAAATATAATTTTTCTACCTGCTGTACCAAAAAACTTCGACTGCACGAAAAAAAATCTAAATTTTCACTTTATTTTATAAAAAAGTAATCTAAACATACCTATAAAATAATTGTTATAAATGTGAATAATCCGATAAAAAAATGTGAATAATCCTATATGCATGATAATTCATAAGTATATATAATGGTGTAAAAAAATATATTTTTAAGGTAAAATTTAGGAAGAGGCCGGAGATGATGTCTCTGTTTAAGACAAAAATTAAAAAATGCCTCAGCATCCAAAGAATGGTGCTTACAGTTATCTCATTCCAAAAAGACGAGTGAGATTCAAACCTCTTGCAACCTGTGATATTTTACTTCTACTCGATCAACCTTTTAGGTTAAAAGCTTTTTAATATTATCACTATATTTTAATTTTATTTCTTTATAGATGAGAAAATGAAATTATCTGACATAGATATATTTTATGGAGAAAACAAGAAAAAGAAAAGTTATAAGTTATACTCTCTTTAAGCCCCACAATAAAAGAAAGATATTACATTTTTGAATTTTCTTATAATATACTAATCGGTTCAAAATATTTATTGATATCAAATTTCTATAGAAAACAAATCTGACCAAACTCCTTTAGAACCCTCTTTCTGAGGACATTTTTACATCTTGAGTTTAGTATACATGCATGATCCAATATTATTCCCTCACTATAAGAAGTATTTATAGTACTTTATATAATTTAAATTAATCTTTATATTTTCTAGGTCCAAATTGCTAGAGACAGAAAGTCAGAAGAGAAGAGGAGTTATCTATCCATATATGGATGTGTGTGCAAAGCATCTGTGCAGTGATGACTTTGATGCTAAAATTGAAAACAGAACGGAAAATCGTGACACCCCAAAAGCACAAACATTTTCTTCCGTAGAATTTTACAACACAGACACAAAAGCTCATCGTATGGGCCCACACCTCTACCATACTGTCTCAACTCGCACGTATTCTTCTTCCTCTTCTGCCACACTACACCAAACACCAACAACGTTGTAAAAGTTCTCCCTTTCACCTTCCCCCAATCCCATACTAACCTTCTCTCTCTTCTTTCTGCCACTTTTTTCTCAGTCTTTAATGGCTGCCCGCATCAAAATTCCGCGTTAAAGAATCGTGGGCGGTGCAAGTTAGTATTTTTCCTATCTTTTGGGTTGTCAAAAAGATACCCAATAGGAAAAGCCTTGTTTTTTTCCTTTAAGGGGTAAAACTTGCTACCAGTTTCACCCCCAGACATTGTTCTGCCAGAAAATAGTGTTTCCCAAGGAGTTTTCTCTCTCTCTATATGTGTGTTGGTCAAACCGAGGCCGAGGGAGAGTTTTGGTGATGCAGATTGATTTTTTGTTTTGTGGTAGAGCTTAGGTGGTAATGGTGTGCAAGAGTTCACATTTGAGTGGGAATTTTTTTGGGAACTACTCCATGGGGATGTGTTGTTGTTGCTAACTGGGACTTGGATGCTTCTTATGTGCTGTGTTGGTTCAGTGGTGAAAGAAGATAAATGCACTGTTGAATGTTGATTTCATACATGATTCTGTTATGTAGATGCTATGGGGTTCTGCTTGAATTGGTGATTATGAGATTTGGATTTGACAGTGCTGGGGCCTAGCTTTTGTGTGTGTTAAGCTTTTTTTATGTGATTGTCAAACTTTACCATTACGTTTAATCATTCAGCTTTCTTTTTCCTGTATTGGAAGAAAGGGGTGGTTCACTGAATAAGGGTGGCTGGGTGTGTCAATTGCCCTTTTTTTTTCTTTTATGGGAAGAGTGGACTGGAATTTTCAGCTTTTTTCTATGGAACCTGTTCTGTTTATGACCGTGCATGAAGAAAGAAGGCATTGATACCTTTCCCTCCAAAGAAATCTTATGATGCTTCTCTGAGATTCACTCGGTTAGTGAAATTGGAAATCCTAGATGCTTTGAAATCGACTCTCCGAGCTGCATCTTAGCGTTTTGCTCCTTCAGCGTATTGAGTCTAAAAACGCCCGGATTATAGGTACTTTGTTTAATCAATCATATTTTCGGAATATAATTTAGTTTTGTCTTACATACCTGAAATGTCTACCCACTCAATTAGGCTGCATCTTCTTCCGTTTTTAGTAGAAACCCAGATTTTTGTGCTCTGAGGAGTTGCTGATTCAGATGATCAACTCTTTCTCGGTGACTTTTTTTTTTGTTGTTGGTAAATCTGTGTGACCGAGTTTAGTCATGTTGAATAATATCCCTGACAGTTTAATTGTTAATTGAA</w:t>
      </w:r>
      <w:r w:rsidRPr="002F6F5A">
        <w:rPr>
          <w:rFonts w:ascii="Times New Roman" w:hAnsi="Times New Roman" w:cs="Times New Roman"/>
        </w:rPr>
        <w:lastRenderedPageBreak/>
        <w:t>TCCAATGGCATTGTGCAATCCATATATAAGACTTTGTTTGTGTGGCTGAGCTTAAAACTTTTAATCATGTGAATAGGTTGGTATAATTCTTGCATGAGTTGATTTGAACAAACTGGTTAACATGAAGAGATTAGTCTGGCCTACATATATTTAGCACACACTATTGTTCCATTGTCAGGGTGTTGTGCACTAACTATGACGTTGACCAGCATTTGTTGACTTCTTGTTTTTGTCCATCAATCAGGTTGCACAAGATTGCGCCCACGAGGAGTTTTGTATGAACCTAGGCAACAGAAGGTTGATAATACCTTATTAGCATCCTGAGAAAAGAGAAAGAAGGAAGTCAACCGTGCCAACCGATCATTATGGCAAAGAGGTCCCACAGATTCCCTGGAAATTATGACAGAGATCAGTCAGGCTGTATGTGGGGTTTTATTAGTATATTTGATTTTCGACATGCCCGCTTTACTCGGAAGTTAATAGCAGATAAGAGGCATGGCAACAAGTATGCTGTTGGTAAGAAATGTTTTGACAAATAAATTTGTACTTCCAAAATTGACCACTTTTCATTTGTGTGTATATCTATATCTATCCACGGGAAGAGCGTCAATATGCTAAATATATGTAAAACAAAATGTGCTTGTGCTAAATAATTTGGAATGAAAAAATTGAATACACTTTGCTATTTTATATATCTTTTATACATTCATGTTTACTTTTAGAAGTAATGCTGCTGCGAATGTCAGCATATAAGTTAATGTTTTACAATAGTTTTTAGTACAAATCTTTCATCGTAATATGCTTTCCTTGTTTATAATTGTCTTGTAATATATTGTGGTTTAACTGTCCTGCATTCATGGAAATGAATCATAATAATCACTGAATTTGTTTTCTGCAGGGCCTGCACTTACCAAGAACAAGTTTGAAGTATTGAGCAATTTGGATGAAGAATATCAAGGCAAATTTGTAAGTCTGCCCATACATATATTTTTCTTCTTTTTCTCAACCCAAAAGTTGAAGTTTGATTACATTAAAATTTGAAAAATTCTAAAGTAAGATTAGGTTATCTGCCATGTATAACAATATGTCTGGTCTTCTGTTGATTTTTCTATATCATCTATGTTTCAGGACAAAGGAGAAAGTAAGAGACTAACACTGGCAACTAATGCTGATAAGCTTAGTGTGAAGAAACTCATAGAAGAAGAGATGATCATTGATCAGGATGAAATAAAGGATCAAGATAATGCTGGCATAGAATCAAAGCAAACCAGACTAGGGCAACAACACCCCCGAAAGACAGATTCCAGAAGAAAAAAGAAATCTCGCAAGAAAAGCCGTGACATGGATAGTCATGATTTGAATTCAGATGCAACCTTGAAATCTGAATTTTCACATAAACAGCATTCAAGACAACAGTCTAAAGATGATCTGGATTTGGAAAAAATAATGGATGATTTTTGTCATGTTGAAGCTGCTTGTTCTATTATGGATGGAAATGATAGCAAAATTGATGCTCAGTCAAACCAAAAGCATGTTAATTCTGAAAACCTTGCTAATGCAATCCATGAATTTGTCAATCAGATGAGCTTGAATGGGAAAGATATGCCTAAAGATGGACAATTCCTTAACTCAACTGAACTCATGGAAGCACTTCATGTTATAAGTTCAGATAAGCAATTGTTTCTTAGACTTCTACAAGATCCAAATTCACACTTATTGAAATACATTCAAGAGTTCGAAAATGCTCAAGGAAGAGGTGGAAAAGAATGCAGTTCAGTTACTGGCTCCAACTGCTCTGAACAAGAACTTGTTAATCTGAAACAAACTAGGGAGATTACCAACCGAAGCAAGCATCGTAACTTTTTCAGGAAAAGGGTGAAGTCTCAATCAAAAGATCTATCAAATGAAAATGAGAAAACTGAGTTTTCAAATAGAATTGTCATTCTGAAGCCTGCACTAACAGGCATGCAAATTTCTGAAAGTGGAAACAACCTTGCCTCATCATTAGATTCAAATAATATTGCCCATTACAAAGGTCCTTCTGTGAGAGTTGGTTCACATTTTTCTCTTACGGAGATAAAAAGGAAATTGAAACATGCTATGGGAAAGGAGAAGCATGGAAACCCTGAACTGATCTCACGGAAACACCTGGTTGAACGTCAAAACAAGGTGCCAAGAGGTAAATGCGTAGATAATGCTGGAATGAGATCTCCTAATAAAGACCATTTCTTCATTGAAAAGATTGCAAGGCCTATGTTTGATGTTGTGAAAGGAAATAAGACTGGTGCATTGAAAGACTCTGAATTGAACATGGAACCTGAAAGTGGTATTCCCGACCTAAGTGTTTCTAACATATATATTGAGGCCAGGAAACATCTGTGTGAGATGCTAGATAATGCTGATGAGAACACAAACATTTCAATCAAGCAAATTCCCAAAACCCTTGGGAGAATACTTTCTCTTCCCGAGTACAACTTTTCTCCTCTAGAAAGTCCTGGAAGGGATTTAGAGTATCATTCTGTGACTGCACAGGCAAGATTTTCTTCCTCAGACAAAACCAAGGAGGTTGATGAGGATAATTTATCCTCCAAAACAGTGACCTTTATTGGTCTTCTGGATCGGGAAACTAACAATTCAGAGAAACAGTCAGACATTTTTTATGAAACCTCTAATAATAAAGTCCAGGAAATTAAGCCAGTGTCAAATTTCTCCCATGATGTTGGTCATGTTGATACATCTGAAGGCTGTTATCCTGTTAGAGATGAGATAGTTTCTGAAGGTACCATGTTCAACTTCTTGTAGATGCTACAATAAACTTCAGTGTGTATGCATGTTTGTATATTTTTATTTTTTTTCATTTATCATTTCTTAACTTTTATGCAAGTAATGTTGAATCTACAGAAGAGGAAAATGATTTGGAATCATCTGTTGATCCAAATGGCTTCATCACAGAAAATGGTCAAAATATTGATATCTCAGAAATTCCTGATGGT</w:t>
      </w:r>
      <w:r w:rsidRPr="002F6F5A">
        <w:rPr>
          <w:rFonts w:ascii="Times New Roman" w:hAnsi="Times New Roman" w:cs="Times New Roman"/>
        </w:rPr>
        <w:lastRenderedPageBreak/>
        <w:t>GCTGGTTGTTCTGATTGTTTGAGTCAGGTAATTTCACTTACTGCATTTATATTTTTACCAAAATAATTGATTTAGGGATAAATGGACTATAATTGTAGAAATATATAATCAGTTATGAAATGAATCCTAAAGATTTGTATGAAAACCCCTATACATGTTAGGTTTTATCTAAACTTTCATTTGATTCTTTAACAGGATGTAACAGAAGAGAACCAACCGCCATCTCTATCATGGTCTCCCCACTCTTCTGTCACTAAAAAATCTGAAGAGAGAGAAAGTGGTACAGATGTATCCGGGCGACCAAGCCCTGTATCTGTTCTTGATTCATCGTTCTCTGATGATGACTTTGTCCCCGGGCACTCACAATGTCAACCAGGTAAACATTCTGCACTAGAGCTTCAAGGTGCTTCTCTGGCTATATTCTTCAAAGTAAAAACCATATTTTTAAAGCAAGATCTAGAAACTTTTTGTTGCAGTTATTCTATTGTCTCTAAACTCTAAACTAAAAGTCCAACTTAAAACAGCATTCTGGTTTATGTGGTTTTGTAAATCATAATTCAACAAGAAATCTACTTTATTATGTATATAAATTACAGAATTTGAACTCGCTACCCCCATTTTCAATCCGTCCATTATCTATATTCCATTTCTCATCTGAGTATGTCAGTATGAGTTACTCTCACAATCACTGAATGTAAAAAAGTTTTCTCCAACTCATCTCTGCATAGCTTTTTCATTTTCCTTTAATTCTAAACTATAATGAGACTTATTAGTAAATTAGAAAGTGTCTTATCAATACAAAATTTTTGAATTTATCCTTGTATGATGTTCTTTATCATTTAATTATTTATCTAAAATATATTAAAGTAATCAACAAAGTTTCTTAACATGCTAGTTCCTTAAGGATAAAGAAGAAAAATAAAGGGAGAAAGTGAGATGAAAGAGATTTTGGGACTTATGAGTCTCTAATATAACATTAGAAAAGGTTGTATTTCTTTTTATTTAAGTTCAGATGACTTTGTCTATTTTATTTTAAATTATAACAAGGAAAATAATTAATAAATTAAATTAAAAAGTTTCCTTCCTTATTTTTATCCTTGATCTTTGTTTATTTTTTTTTTCTAGATTTAATAAATATAAAAGCTATATACATTTTCTAGGTTACTACTATTTGATCTAGAAATTTCAGTCTCATTTGTTTGGTTTATTCTTGTCCCTTTATTCCCTACAGATGAACAAAGTTGGAACTGCTTTTGAGGGACCAACTAACCCTTTTATTATCATATTGATTTTAATTTTTTTCAGTTAAATTACCAGTACAACCTCTACAAATTCAATTTGAAGAACACGACTCTTCACCTGCAGAACAATTTGACACAGGAAAATATTGTTTTGAAGAAAATGAATTGATATATAACTACATCAAAGCTGTCTTGCATGCCTCTGGCTTGAATAGAGATCAATTGTTGATAAAATGCCTTTCCTCAGACAAGATACTAGATCCTTCCTTGTTTGATCATGTAGAGTTTTTCTCAAACCTGCTTTGCCACGATCAGAAGCTCTTATTTGACTCTATCAATGAAGTTCTCATGGAGGTTTGTCAGCATTACTTTGGACTCTCACCTTGGGTTTCATTTGTAAATCCTAGCATGAGGCCAACTCCAAGTATGAAAAGGATTACTTTCAAGGTCTGGGAAGGAGTGTGCTGGCATGTCCTTGCCTTGCCTCCACCTCGCACTTTGGAGCAAATTGTTAGGAAAGATATGGCAAGACGGGGAACTTGGATGGACCTTGAACTTGATGCAGAAACAATTGGTTTCGATATGGGCGAGGCCATTCTTGCTGAATTGATGGAAGACACAATTTTGAGCCTTGTGAGAGAAAGTCCAGAAAGTAAATGTTCTGTGCTTGAATTTGAGGTGAAGGATAATGAGAGCAGCTTCCACTTATAAAAGACTACTCACTGCCTTTTGCTCATGCAAGCTGTCTAGGGAATTCTTGTGAGGTGGAAGGAAAGTAAAGAGAGGATGGAAATTGATAAGCAATAATATTAGAGTTATATAGGCTTGTTTAAATCATACTTGGACCTTGTAGTATTTCTTTTCACCCTACCTGACTATTTTGATATTGGACAGACAGGATAATGTGAATGAGGAGGATACTCAAATAAGTCACAAGAAGTAAATGGGGAGCCAATGGCAATTGCTTCTTGCAAAAGTGAAAAACTAGGCTTTTACTATGACAAACAGACAAAGGAACCGTATTATTCAGCGTGTGACTCACTGCACCCAGTGAAGCCCAAAGGTGTTTGATTGTAGATTTTGTAAAGTTTGATTTGCTGATCCCATTAGATGGTGTGTTATAATTTTGTTTGTATCATCCTTTGTACATTAACCTATTGATTTCACAAAGTTTGGTAATAATGGAATGTACACTTAGCTTTTTGTTGTTTGAAGGGAAGAACTGAGCAGAAATATGAATGACAGGAGACAATAAAGAAACTAAGGAGTTGCAGCATGCTTTGAAACTGTCGGTGTGAATTACTGTTCATGATTTCCTTCTTTTCCTGGCGAATATTACCTTTCTAAAAGAGATGTCCAATATCGTGGACGTTTAAAACTAGTGCAATTATCAGTTTATTAAATTCGCTTAAATATTGCCCTTTAAAAAAAATCGCTTAAATATTTAAATATATGTAACTGAATTTCAGTATGTGTTCTGTACACTTGGTATAAATAATGTTTCAAGTTTAATTGCATACGTTCCATATGTACAGTAAATCAAGTCAGCAATCTTCTAAGTTGCAACCCCTCTATTCAAACCGATCATTAGATTGCCAACTAGTTAGAATTTTATAAACATGTTTTTACAGAGTCGGTTTAAGTCTTTAATAAAAAAAGACGAATTCACCCAGGCATAGCCTGCATAGACTTAAACAAATTATACGTGCTACAATATACATAAATTGAAGTATCATCGTTTAAAATGTAAAATTGTTTTGCACAAATGTTCATTCAGT</w:t>
      </w:r>
      <w:r w:rsidRPr="002F6F5A">
        <w:rPr>
          <w:rFonts w:ascii="Times New Roman" w:hAnsi="Times New Roman" w:cs="Times New Roman"/>
        </w:rPr>
        <w:lastRenderedPageBreak/>
        <w:t>TAATATTACAACAAATACACGACAATATTAGTTAAGTCACTATAACTCGCATAAATAGCACAAAATATTCATCCAGAATTTTATGTAAGAAAATTGTAGATGGCAATAGAGTGGACCAAAAGCTAGTAAAATTATCTTTTTCCTCAAGTACATAACCACGTATGATGAAATTCCTAATGACTTCCATTTAAAAAGATGTATACATGTATTGCATGATTGAAGCCAAAATTCCAGCACGGCAAATGCAAAATATGTGATAATTAGCAGCCTTACAGTTACAGCAAAAAGCAACTCCATGTTAAATTTACTTGTGCTTCTTATTTTGCAATACAGACGACGTGAAAGGAGCTGTTGCCTTCCTCTTGGTAAATGCATTAGTTCTGCTGTCTAAGTTTTCACTGTCCTCATCGTCATCTAAAGCATCGCTTGCAATTGCAGTAGACTCTTTAGCAATATTAGCTGCTTTTCTTTTTTCAGCATTCAATTTGGCACACAACTTCCTTTCAACAGGGTCGTCTGAAGGCACAACTTTTGATTGGCGTGAAACTTTTGCACCTAGACCAAGCCTACAAAGTTGTGTGATAGTACAACATAAGCAATAATTATCACGGCAAACAAAATGAGTACATCATAACCAATAGATTTGATACCGACCTAGAAGTTCGACCCTCTAAATCTGCATCTATTCTATCTTCATCTGCACCTTTGCTCATATTGTTTACCCATAACTCGGCCTGCCAATCAGAATGGTTGACATTTAACTAATGGCAACACGAAATTCACAATATTTTTTACATAAATCAAGTGAAGTATATGTTTGGTTTCACGTTACAGAATTAATTTTGGATTCAGAATAGATTTGAAACAAATTTTGATATGTTTGATTTTATATTGAAAAAGAATTCAAAATTGATTCTAGGTTAAAGTAATTTGGAGTAGTTTTTGCGTTAGATCAACAATTTTAGACTGAATTTTACCCTTAACTCATCTTTATAGTAAAAATATCCAAACGTAAATCATATAAACTCAAAATCAATTTTAACTAAAATCAATTTTGCTAAATCAATTATAATCAAAATTAATTTTGTTAACACTCATCCAAATACCCATTAAATCCTTCTCAAAGATGGAAATCACTTTATCTAATAAGCTTCAATCTTTAACAAGCCACTTCACTAACTAGTCACAATAAATTTAAAAAAACACGTTTAATAAAGTGTCCATTACTGTTAGTGTAAGGTAATAATTTGCCTGAATGCATTTCAATACCACTTAAATCATTATCATCCATTTGACAAACGACAAGCACCAAATACATAGAGAGCAAGAGGGGTCAAAACATGTTACCAATTTCAATGCCTTGTCCAACTTAACTATTTGGGGAGCACCAGCTTTCATTGGTGTTTCTGTGACACTCATTTCAAGTTCAAGCTCTTTATGCCCTAATAAATTGAAAAGAACAATCAATATATTCATACCAATACCAATATATTCTAAATTTGACAACCACAAAATAATATTTTTCAAAAGAGAACTGCTTCTTATGTTCTCTATTCTAATCAAGGTTGTCAATAAGGCTATATGGTGGATGGCGGTGAGCACCTTTATGTGCATACCGCCATGGTGGACAAAAAATATATATTTATATGTATATAATATGATAAAAAAACAGTAAAATAACAAATATATATATATACATATATATATATATATATATATATATTAAAAACAATAGTATAACAAACTAAAATTTATAACATTCATATTGTCATCACAAAAAGTCTTAAATAAGCACACCAATATAAGGATTAAATAGCAATCTCAAACTGCCCGTATAAGTATACATTTGAAAGTTAGAAAATCCCAGTTCTAATCTAAATTCATTTTGAAGATTGTGTATGAAAGTTGACAGTGTCACAATAGTGTCTTCTCTTAAAGTCCAAGACACAAAACCATAACTATTTCATCTGCTACTCCCAGCAATTTGAATTACACTCAAGTCTGACAAGCTCAATTTACTAATAGATTAATTCAGCAACTGGGTATACCATATGAACATATTGGATGGCTAGGATAATAAAACCTAAAAACTGACGGACTAAGTATTAATGTATATTAGGATTATAAACAAAGGAGGGAAGGTATTGATTCTATTGAACTTTTGAAGTTTCAATTGAAAATTATTACAATTTTTTATTAAACTAAGGTTACGCTCTTACTATATTAAATTGCATATTATGAAAAATCAATACCTTTTTGAACACCCAATAATACAAACACAACTTCCTAATAATCAAGTGCCGGGTTTGATCGAAATTAACAAGAGCGGATTGGGGTCAGTTTGTTTTCCATAAAATAGAGTTTTCTAATTAATTATGAAGTGGCCAATTTGATTGAAATTAACAAGAGTGGATTTGGAATGAAGCATGACAAAATCCATATAAACCATAACCATTCTAACAACTCAGCCAAACAAAATCAGTGAGGGAGAGGGACCTCAAGGAAGAAAGAGAGAGAGCAACTGCGAATGTTGAAGCCGAAGAAAGCGAAATGAAGGAATGCCCAAATCTCTCAACTTCAACTGCGATTTGGAAAGGAAAGAAACACATTCAATTCAAACCATCAAACTGTGAAAACATAACTTAGGTTATTCAATTAATCAATTTGCATTTTGGGCCTGAACCCACCCAATTCAAGGGTTAGGTGGGCCGGATTAGCATATTGAGACCCACTCCTAAACTTTGTTCTTTTTTCTGGTCTTCAAAGTTCTAATCCTGATTTGTACTTTAGTATTGAAGATTAACCATTTTGTTATTTTCAAATATTTGGATACTGCTTCATTTAAGATGCTTTTGGATTATACATGTTTGTTTGTAATAATATGCACACTCACTCACTTTGTTCCAACACAATATCATACTACTATGTCTATGTATTATGCAGATTATACTACTGTCACACACCAAAAAAAAAAAAAAAACCCTGCATATTTGGAATTGGTTGTCCCAAGATAAAAAA</w:t>
      </w:r>
      <w:r w:rsidRPr="002F6F5A">
        <w:rPr>
          <w:rFonts w:ascii="Times New Roman" w:hAnsi="Times New Roman" w:cs="Times New Roman"/>
        </w:rPr>
        <w:lastRenderedPageBreak/>
        <w:t>TAATATCTCCAACATTGTTTTCAAAAATTAATTCTAAAATATACATTCTCAATAAAAGAGAAAATGATAAATATTTTGGTTGATTTATAATTTTTAAAGTTAAAATGATGTTCTATTAGTAGTTTCTTATTATCTTTAGAAATCTTTATTTTTTTTACCCTTTGACTAATATTTTAAGTCGATTCTTTGATGGATTGATTTTGTTTTTTCTTAGCAAATCAATTGTTTGTCATGTTAAAGCACATTCTAATATCTTATTTCAATCTCTTGGATATTTATTTATTTTTTAATTTTTTCTTGCTATCTTGCTTCTTAACTTTAATTTTAAATTTAGTTTAGTGTTATGTATAATTATTATAATAGTTGTGACTTTCTATATATTTTATGCATATTACTTTTTTCTAGTTTTAATGTTTATAAATTTAGAGTTTCATATAATCTTTGAGTTTTTTACTTGTAAATGTATATTCTCTCCTTTAATCTTATAACAATTATTTACTTTTTTTTTTTTTTTACATTTCAAATCACTTTCTTTATCTTTAGTTGTAGTATTTGATTTTTTCTATCATTAATTTTTATCTGTTATTTATCTTTATCTTTAAAAACATATCTTGTATTATAATATAAATTATTTATATAAATTTAAAATATAATTTGTATATTAAAATATATAAATATTATAAATTTTGATAATAATATAATTTATATATTTAGAATTAATTCTTATAATATTTGATTATATAAAATAAGTAACATAATTAACATTTTATCATAAAATATACATTATTTCACACACTATTAAAATACTAAGTTATAAAAATATTTTTTATAATTAAAAATTTTATTATAAGATAATATTTTTAACACTTGATGACTTTTTAAAAAATATTAAAGTTAACATGAAAAATATATTTAAATGGATAAAAGATTTAAATAAATTCTTAAAAACATTTAAATAAAATTAAAAATAATTTATAACATTTAATATATTGATATCACTAATATTTATTATTATTATCAAAATTAAAAATTAAAAATAAATATTAAAAATATAAAAAACTTTAAATTTAATATATTGATATTATTAATATTTATTATAGTTATGAAAATTCAAATTTATAAATAAATGAGTTGAAGATATATATTTTTAATTAAAATATTTATTTTTATAAATTTAGATTTTATATAAAATAAAATATTTATATCTATTATTTACATTTTACAAATTAAAATATTTTTAAAGAAAAAATTAAGATTATCGATCTACTATACAAATAATTCATCACAACTTTTTTTTATCTAAATTCTTGCCTTCTTATTTTTTATATCTTTCTCAAACCAAATTTATGGTGATAAAAAAATATATAACATTTTCTCAGGCATAAAATTTTAATACAACGGTTACTTTTTAACTAAAAAAATATTATAACTAGCTCCTCCGGCTTCACTGTTGTTCATCGAGATTCACAGAAAACATCACAACACAAAACAAATACAATCATCGTCACTACAAAAAAAAAAAAAAAAAAAAAAAAATTAAAAAAAAAAACAAAGAGTCAAACCCTCGACCACACTACAGAGACCTTTCTTCTTCTTCTTCTCTGTTCCTCTCTCTTACTTTCTCACTCTTTCCGTCAAAGTTTGCATTTTTTTCTTCCCAGGTATGCCCCTACCTTCCCCTTGTCATTAATCTTCAAATCTTCAATATCTCGCAATTCCCCCATTTTTATTTTTGTTATTAATATCAATTTTTTCGAAACCCTTTTTGTTCTGTTTCGCCCAATTGTAAATAAAAAACCCTAGTTTTTTTGCTTGTTCTCGAATATCCCCAATTTTCAGCTCCTCAATTTGCTCACGTGGGCATTTCCATGTTGGTGGAGAACGAAACAGTAATCGGAATTTCGTTCTTCAAAACCCTAGTTTTGGATCGTGCTTTGGAGTTCTAATTGAGGAGTTTTTTTTTTCTTGCATTGGATTTGATTTTGTAAGTTTTTGCTATTGCTGTTAAGCTTTGTGTAGAGTATAGCTGGGATTTGATGTTAAAGTTAAGATTTTTGGACCATTCTATTAAAGTGGTGGGTTGTTTGTTCAATTTTTGCCTCTTGCATCTGAAGAAGTTTCATTTGGTGCCCTTGTTAGTTAGAGCTGGGAAAGTGAGATTGAAAAGTGAGGGTATTTTTTATTACAGTTGCTTTTGGAGTTGTGCTTGTGGATTGGGATTGATTTGATTTGGTTAAATTTTGCAACTGTGTTGTCTCTGGTGTTATAATTTGTTACTGTTGGATATGGGTTCATAAATTGATGTTATTATTCCGCCAACTGTTATAAGTGATTGGACTTGACACAGGCGTAATATCCTTTCTTTGGTTTTGGGAGTGGGTTATGAGTTTATAAGTGATAGGACTTGATATAGGCGTGATTTCCCTTCTTTTGGTTTTGGTATATGTAGAAACATTTTAATGAAGATTTTCCAATTTCAACGGGAATTGTATTCACTCGTATAATTACTGTGAGCGTGTTTGTATTAATTTGACTAGGGAGTTGCTTTTGATGGTTGATTTAAAACTTCCAAATTCATTGGTATATTTGCACTAGTTTTCAAAACAAGATTTTTATAATAGGGCATGGAATGGGGTTTTGGAGTCAACGACATTTCCCGAACATAAATGTATAAAGTTGTTAAAATTTTCTTTACCCACCTGTTACACACCTATGTATTGGAAACTGTACTTAGAGTGGAAAAGTGTTTATGATTCTGTTTTCTTTTATTTCCAGAATATTTTATATTCTTTGCGTTTTAAATGATGCATTCATAGTGTGCTTGGATGTATGCCACCTTGCTTTCAAAATCGAGCCTTTTCCACTGTTGATGCAAAAGCTTAAAATGATGCATACACAAATTCTGTCTCAAGTTTTGGGGTAATGATTTCATTGCAAATCTTTGAAGAGTGGTTGAAGACAGATAAATAACATGGATTTGATGCTTAAGATAATTTTCTCTTGTCTTTGATTATTTGTCTTTTTTTTTTTTTTTCCTTTCCTTTGTCACTTTTTTAGGATTTTCCTTTTAGTTTGCTTAATT</w:t>
      </w:r>
      <w:r w:rsidRPr="002F6F5A">
        <w:rPr>
          <w:rFonts w:ascii="Times New Roman" w:hAnsi="Times New Roman" w:cs="Times New Roman"/>
        </w:rPr>
        <w:lastRenderedPageBreak/>
        <w:t>GCTTTGGTTGGATGACACCGCACATTTTCAATGATGCAGATTAGCTATTACAGCTACTTGAAGTGGTTTGATGCTGTGGGAAGTATGCTGGTTATAATTGGGGGAAATGCAAAGGTATCATGCTGGCAGCTGCACTAGTGCAGTTAATAACAGTGCGCTTGGTGGGCCATCTGCTAGGGACATTGGAAGAACAGATTCATCTTCATTGCCAGCTAACTTTCCTGTGAGTTCAAGGTAAATGTACTTACTGCCAAGTGCCGACATTTCTTTGATGAAAATCTTATCATCTATTTTTCTTCTCAGATGTTGTTACTGTAGCACTAGCTCATATGATTGAGGTACTATGTATACCAATGAGTATGGTTGTGATACAGCTTCTGGTGCTTCAGTCACTGTTAGCTAGTAGCTTTCTTTGTTGCTATAGTGATTGATTTTGTTTACTTCTTGCCATTTTGGAACCCAAAAGAATACTCCAGGGCTGGTTCATTTATCATTTGACTCTTTGAGTACTCAACTATATTTCTAGACTTTGTTCTTCATTTCTGTTATGCATTTATATTCTTGAGAAATACAAGTAGTTTTTCTGTTATAACCAACTAAACATTTTCCCCTTTTATGTTATATTCTATTTCTAATTTTCTATAATATATCTACTTCCGATGGTTTGCTTGGGTGGTAGATGAACGAGAAATATTAGGTATGAACCACACTACACTAGTGAGGGCCACAGTATTTGTTATAAGAAAATTGCTGTATAAAGGGTTGAGAAGTATCTATTTCTTTGATTATGTACATGCACAATATTTATAAATTTCTCATTGATAAATGACTATATTAGTGGGGGATTATTATACTTTCAAGTAAGTATTTTAAACATAACAAAAAATTGTAGCTACATATCTTTCTCTTATTCATATCAGAATTTATTCTCCCCCCTATGAATGTCACAAGAATTACATATTTCCCCGCAGCTCAGGTTAGAATGCAAAAAAAAGCCCTATTAAAAAAAAACAACTAAAATAGTACTATTTAGTATTTACTGCAGCTTTGAAGATACAGAGGAAAAAAGTTGAGTTGTTTGTAATTTTGTTGTTTGTTCTGTTTGATATTTGTTGATAAAATGGTATATTATTATTATCATTATTTTCTTTGATAATTTCAGTTATTTGATGCTGTTCAACACTTTAAACACAATGGTTTTGCTTTTGCAGGCGACAACCACCATTAACCCCATACAAGCTGAAGTGTGATAAAGAACCTCTGAACTCTAGGTAGTCCATGCTTGTAATAGAACTTGTCTTCAAATTGTTGATCTCTGTTGTTCATGAGTAACAAACATCCCAAATTTTTCTGGAGTAAAATTTGCATGCATAATGTTATTATTCAAAATTATTGTTGATATACTGTCTTGATGGCCTTCAATCATCTGTATCTGTTTTTGTTAGTTGTTATTTTAACAGTATTAAGATTGTAATGTTTTAATCCTAGTAGTATTCACTTGTAGTTTTGGCTTTGACTTTCCTTATTGTTTAGCTGTACTGCTGTATAAATTTAATGTCCCTGTTTAATTTCAGGCTTGGACCACCAGACTATCTTCCCCAAACACCAAATTGTCCTGAAGAGACTCTGACCAGAGAATATTTGCAATCTGGATATAGGGACACAGTTGAGGGGCTTGAGGTACATACTTTTAAACTTGTGTTTATATGAAATGGATAATGTTGTTTCTTAGCTGTGTAGTTTTTAAAATATCACAATTCATGAATCGTGACAATTCAACTACCTACCGATTCATATTATAAGATGTATCTCAAATACGTTTTTTATGCTAGTGAATAAGTTTGTATAATCTTGTATCATCAATATGAATCACATGATTCAACAATTTTTTTCATTTATTACTTTCTCTGGTTGGCTTGAAAAAAATGAGAAGTCATATTGTTAAATGGAAAGGAGTCAAAGGAGCACTTCTGAACTTATGTTATTTGATCATTCCACTGCTTAATTTGTCGCCCATTCATTCAATGCATGCACATTATTTGGCTATTTCATTGCCTTGATTCTATATTTTCTAAGACTAAATCTTTACAATCTCAGATATAACTAATAGTTTTGTTTTATAAAACTTGTTAAGTTTTTCGTATCTATTTCTAGTTTAAAATTATTACATCAAAGTCAAATACTATCTTATGTTGGAATGGAGATTGTTGTTTTTGGATTTGTGTTGTCATTGTGTTTCTATCTGTGCTTGTTTCAGTTGAATTGAATATGGTTGGATTTTCTTTTAAATCTCTATTTTGGATCTCCTAATGTTCAAGAAGATTGAAACTATGCTGTAGGGAATTTTATATTCTAGAGGATTGTCTTCCCTTGATGAATTATTGAAAATCAACTTGTGCTTTACTGCTTTCTGAAACTGATTGTTTGTTGTTTCTATGACATGGGATTGCCTTTTTGTCTTCAGGAATCTAGAGAAACCTCTCTCACCCAGGTTCCAAATTTTAACAAGACAGTTGTCCTTAATTGCAAAGAGGTGATTTCCTGGTCTTTGCGAGAGATATATGCCCGTTGCTTCTGTAACTTTGAGGATTTTGGAACTTTGACATGTCAAATAAGCTAGTTTTAAGCTTATGTAACTAGTTTATATTTATAAGGTTGTTTGATCAAACTAAGGTGTATTATAAACAAACTTATTCCCCTACCGTATAGCTTATAAGCTTTAGGCTACTTCAGGTAGCTTATAGCTGATGAGCTTGTAGCTTTTTTTTCCCCCATTTTTATTATTATACTTATTTTCTTTTAAAATTTTAATTAAATATTAAATATTTGATGTTTGAAAAAATTATTTAGAATGTAAAATTAATAAAAGAATCTGAAACTATAATTACCTAAATTTTTTTTTGGTAGATAAAATGAAATTATTACATATATAATATAATAAGAAATTATATGAATATGGCCTTTTGTGTTATTTTACATTCATGAGCTACTTTAATAACTAATTTTACCAAACAACTAATTCAATAAGTTAGTTTATAAGCTTTCAGTT</w:t>
      </w:r>
      <w:r w:rsidRPr="002F6F5A">
        <w:rPr>
          <w:rFonts w:ascii="Times New Roman" w:hAnsi="Times New Roman" w:cs="Times New Roman"/>
        </w:rPr>
        <w:lastRenderedPageBreak/>
        <w:t>AGAAACTTAAAATCTTTAAGGTAGCTTATATTTCGTAAGCTGGCTTATGTGGTTTAAGCTAACTTTTTAGTTTGTTTGCCAAACATAGCCTATGACATGTAGTGTTGTTAAATAATTGCCATGGCGGTGCCATAGTGCATGGCATGACGGATATTTTACCAACCGTCATAGTCAATTTGTGAAGGGATGCCCACCATGGCATCATATGTGCTTTAAGCTAACTTTTTAGTTTGTTTGCCAAACGTAGTCTATGGCTTGTAGTGTTGTTAACTAACCACCATGACAGCGCCATAGCGCATGGCATGATGGATTTTTCACCAACTTCCACAGTCTATTAATGAAGGGATGCCCACCATGGCACTGTAGCATGTTTTATGGTGGAATTTTGGCATTCTACTATGTTCCACAATCTGCCATCGATAACACTTGATGAATATTCTGGACATTGTCCATATTTTGTTTTTATATCCAATAAAAAGTGTTTGTAGGTTGATTCTTTAATCTTTCATCTTCTCTCCAGGCCATTAGAAAACGTCTAAGGGCCATCAATGAATCTCGTGTTCAGAAGCGGAAGGTAACGACAAATGATCTTTGTTCTGTTATTATTATGCTTGCTGAACATTATATTAAAATATTCCATATTTATGTTTTGATTTTGTTTTATTTTTGGTTTAATGAGTCCTATGTTATGAAGGTATTTGATCTACATGATAGTGCTCATTTTCACAGGCTGGTCAAATATATGGAGTGGCTCTTTCAGGGTCACAACTTGCTAAGCCTGGTGTTTTCCCTGAACAAAGGCCATGTCCTGAAGACTTCCGGAAGAAGTGGATTGAGGTACTAATGAAAGGCTTGCTCCTGTTGCTTTGAACTTTGACAACTTAACTGTCTAAATATTGCTTTCCATGTTACGTTTTTTTTTTTTTTTTTGCTTTTAGAATGTTAGGGCTATTGGTTTGTTGTTAGTGTACTTGGTTGGGCATGTAGCTGACTTGCTCTCCTAGTCTTTGACCAAGTCCCGTAGTCTTATAAAAAGTCCCCTTTCGCATCAACTGTCCTGTTTTTAGGTTTGATAGTGGGTTGCTCTGTTTCTGTATCTCGACTGTGGACTGTGACCTGGAGACTCTGGTCTCACTTCGATGCTGGTTGTTTGAATCTCTTGTACTAGTACTATACCTAATTATTGGTATTAATTGTTAACAGTGTTAGATATTGTATAACTCATTTATCATTATTCATCTTAGTTTACCATTTTTCACTCTTCACCCAAACCGCATAATTCTTAAGTGTTGAAATGTAGGGTTTAGGTAGAAAGGATGAAAAAGAGAGGAGAATATGGAAATTGATATTAGATGTTACACGATAGCTCATTCTAATGCTTGTATTTGTACTACTAGGTCTAACTGTAGTAGTGCTAAATGCTAATATAATCCTAGGCCCAGTAACTAAAACTAAAGTGAACTTGGTATTCTAACAGTTTTGATGAAGTTTTAAACTGAATTTTCATTTAGAAAGCATGAGGTTGTGAATCATTTGTGTGTATAGGTGGACTGTTGTAGTTTGATCTGGCTGGAAGCAATGTGCAAATGTGGATAGATACATTATATGCTAAACTCCAGTACAGGCTAGGTATTGATAAATTTAGGAGAGTGATTGTTAAATATGTTAGGCTTTTGTTGCCTTGAGATTTTTGCTGCTACTTTGTTTTTTATTAACCCAATCTTTTACAGGGTTTATCTCAACAGCACAAGCGATTACGTTCTTTGGCGGATCTTGTTCCTCATGTTAGAAGGAAGTCACTTTTAGAGGTTCTTATTAGGAATAATGTTCCATTGCTGAGGGCCACCTGGTTTATAAAGGTTACTTACCTTAATCAGGTATGGGTGCTTCAATGTTATGTAGTTTTCCTATTTATTATACCCTCAAGTCCCCCCTCTCCTTTTCTCAATATTTAAGATAGATTATGGTCGAATGTTGTAGGTTCGCGCTGGTTCTACAAGTATTCCTTCTGGGACTACTGACAAAACTCAGCCGTCTTGTTCTGAGCTTTGGACCAAAGATATTGTTGAATACTTGCAAACTCTTCTTGATGAATTTTTCTCAAAAAATGCGTCTCATTTTTCGCATAATCGGGACCGATCACCCCAAGTTCCTTATACTTCATCACTACAGCACAGAAATGAGCAGTTATCTGTTTCTGATGGTGAAGAACCATCTTTACATTTTAGATGGTGGTATATTGTTCGGCTTTTGCAATGGCATCATGCTGAAGGGCTGCTTCTTCCTTCTCTTATCATTGACTGGGTTTTGCGTCAATTACAGGTGATTGCATATAACTAGTCTTGTGTGTTTATGGAAATTAAACTGCGCATTTTTATCCCTTATTGGTTTCAATCATTTAGTCTTCAGGTTTTGATTTTTCACTCTTCTGCTCCTTTCAGGAAAAGCAATTGCTTGAGATTTGGCAGCTTCTGTTGCCTATTGTATATGGCGTTTTAGATATTGTTGTTCTATCTCAAACATATGTTCGCATTCTTGCTGGTGTAGCTCTTCGTATTATCCGTGATCCTGCTCCTGGTGGATCAGATCTAGTAGACAATTCCCGGAGGGCATATACAACTTCTGCGCTGATTGAGATGCTCCGGTATTTAATACTTGCGACTCCAGAGACTTTTGTTGCTTTGGATTGCTTTCCTTTGCCATCCTCTGTTGTTTCACATACAATAAATGATGGGAATTTTGTACTAAAAGCAACTGAAGCTGCAGGAAAGATAAAAAATAGTTCAGATGTTGCATGTTTATTCAGAAGTAAAGGATTTGATGCACAATACCAATCATTGGCATTTGATCATGTTATTTCATGCATTCAAGAACGTGTAGAAGGTCTGACAAAGGCTGTAAGCCCAGGCTATCCAGGTAAATGTTTGGCTAAAGCTTCCCAAGCCTTGGATAAATCCCTTGTACTTGGTGATATACATGGAGCATACAAATTTCTTTTTGAAGATCTTTGTGAGGAAACAGTAT</w:t>
      </w:r>
      <w:r w:rsidRPr="002F6F5A">
        <w:rPr>
          <w:rFonts w:ascii="Times New Roman" w:hAnsi="Times New Roman" w:cs="Times New Roman"/>
        </w:rPr>
        <w:lastRenderedPageBreak/>
        <w:t>CTGAAGGTTGGGTTGCAAAAGTCAGCCATTGCTTAAGGTTATCGCTGAAGTGGTTTGTGACTGTAAATACATCACTTATTTATTCAGTGTTTTTCCTGTGTGAATGGGCAGCATGTGATTTCAGGGATTTTCGGACTGCTCCTCCTTGTGATGTAAAGTTCACAGGAAGGAAAGATCTTTCCCAAGTGCATATAGCAATTAGACTTTTAAAGATGAAGATGAGGGATATGCACATTTCACCAAGACAAAAGAGTGGAAGCACTCATGGTCGCGGAACCAATTATTTAGCAAAATGTTCAAGTCAGCAGAGCAATCGGTATTTTGTAAACAATGCATCCAAAATAAAATTTAGTTCAAGAAATATGGATCAGAATATCTGTTCTTTGGCTATATTTGAAAGTCCAGGTCCTCTACATGATATTGTTGTTTGTTGGATTGATCAACATATGGTGCATAAAGGGGAAGGCCTAAAACGCCTACATCTATTTATAGTGGAACTCATACGAGCAGGCATCTTTTACCCACTGGCGTATGTACGCCAGCTGATAGTGAGTGGGATCATGGATATGAATGTAAACGTGGTTGACTTGGAGAGACAGAAGAGGCATTGCAGAGTCTTGAAGCAACTTCCTGGGAAGTTTGTGCGTGATGCTTTGCTGGAATCAGGGATCAATGAAGGCCCACGACTCACTGAAGCATTGCAAGTTTATTCGAATGAACGCCGCCTCATACTTCGTGGTTCCTTATGGGATAACCATTGCAATGCCAGTAAAATGAATATATCTTCCCTAAATAAAAAACACTCAACATCTTCAACGAAAGATCCAGCTTCTGCAGTGCCAGCTGATCAATGGAAAAGTGTTCTTTCTAATAAAATCTCCTCTAAAGATGTGAAGGATATCAATGGTGTTGACCAACTGAAGACATTCATCTCAGCACTGTTACAGTTGCCAAAAAGTTTATCTAATTTGAGCAGTACAGGACTAAATGAATCTCAAGGCAGTGTCAGAAAACCTATTGGGTCTCGCAGCAAGATTGATCTTGTGGAGGCTACACCTGGGTGTGAAGAATGTAGAAAAGCAAAGAGACAAAAATTGAGTGAAGAAAGAAGTTTATTTGTTCAAGCTCCTTCCCCGGTTCTGTCTGATGATGAAGATACATGGTGGGTGAAGAAGGGGCTAAAATCCTTGGAGCCTCTCAAAGTTGATCAACCACTTAAACCAACCAAACAGGTTACTAAGACTCGGCAAAAGAATGTGCGTAAAACCCAGAGTCTTGCTCAACTGGCTGCTTCTAGAATTGAGGGTAGCCAAGGGGCTTCAACCAGTCACGTATGTGACAATAAGGTTAGCTGCCCTCACCATAGAACTGCTATGGATGGAGATACAGCAAGGCTTGTTGATGGAATTCGATCAAGTCACTGTGAGGATATAGTTTCAATTGGAAGGGCACTAAAACAGCTGCGGTTTGTTGAGAGAAAGGAAATAACACTTTGGTTGATGACTGTAGTTCGACAGCTTATTGAAGAGACTGAAAAAAATGTTGGTAAAATTAGCCAGTTTGGCAGGCCTTTAGCCACTGTGGATGATAAAAGTTCAATACAGTGGAAACTTGGTGAGGATGAACTTTCTGCTTTACTTTATCTGATGGATGTCTCAGATGATTTAGTATCAGCTGTAAAGTTCCTCTTATGGTTGCTGCCTAAGGTTTATAGTAGCTCCAATTCTACAATTCATAGTGGAAGGAATGTTTTAATGCTGCCAAGGAACATGGAGAACCAAGCTTGTGATGTTGGTGAGGCTTTTCTGTTATCATCACTGAGAAGGTTTGTACTCAACTTAGTGTGTTTTTTTTTGGGTTCTGTGACAATTTCTTAATTTTGTTTGTTTTTTTAATCAGTTTTTGTGCTGTTCCGTAGTTCCTCCAACTTTCCTTTCTAATCCTTGTGTTGTTTGTTTGCTATGTTTTTAATACTCGTATGTAGTTTGAATATGCGAAATAACATGTGGTTTACTTCAATTTGTTATTATTTTAACAAGTGCTTGTTAAACTTTTGCATGTTAGTGCTTCTTATTCTCTTGTTTTTCTTATAGGTTGAATTAAGTATTTTTCCTGTGGACTTTATATGAACTCCCAATTATCTCCCTCATGATTTTTTAATCTAACTAGTACTGTATATACTTTTCATCTTTATGCTAGTGTAGTATAATTTTTTTTGTAAGAAATGTTTATGTGTGATATTGATTTTGTATAGTCTGTCTTGTTGTATTTGATGCAGGTATGAGAACATTCTTGCTGCAGCAGATCTTATTCCTGAAGCTCTTTCATCTATAATGCATCGTGCTGCAGCTATTATAGCGTCTAATGGGAGGGTTTCAGGTTCAGGTGCCCTAGCTTTTGCTCGTTATTTATTAAAAAAATATGGCAATGTGGTCAGTGTCCATGAGTGGGAGAAAAATTTTAAGAGTACATGTGATAAGAGACTTGCATCTGAACTAGAATCTGGACGGTCAGTTGATGGAGATTTAGGACTTCCACTTGGTGTTCCTGCAGGAGTTGAGGACCCTGATGACTTTTTCCGTCAAAAGATAAGTGGTGGCCGGTTACCATCCAGAGTAGGTTCAGGCATGAGAGATGTTGTACAGCGTAATGTAGAAGAAGCATTTCAATATCTTTTTGGAAAAGACAGAAAGCTCTCTGCTGCTGGTACACCCAAAGGTCCTGCTTTTGAAAAATGGGATAATGGATATCAAATTGCTCAACAAATAGTTATGGGTCTGATAGATTGCATACGGCAAACAGGTGGTGCTGCTCAAGAAGGGGATCCCTCTTTGGTTACTTCTGCTGTTTCTGCCATTGTTGGTAGTGTTGGTCCCACTTTAGCAAAATTACCTGATTTTTCAGCTGGCAGTAATTATTCAAATATGTCATTGGCCACACCAAGTTCATTGAACTATGCAAAATGCATTTTACGAATGCATATAACTTGTT</w:t>
      </w:r>
      <w:r w:rsidRPr="002F6F5A">
        <w:rPr>
          <w:rFonts w:ascii="Times New Roman" w:hAnsi="Times New Roman" w:cs="Times New Roman"/>
        </w:rPr>
        <w:lastRenderedPageBreak/>
        <w:t>TGTGCTTGCTTAAGGAAGCCTTGGGAGAACGCCAAAGCCGTGTATTTGAGATTGCTCTTGCAATGGAAGCTTCTACTGCTCTAGCTGGAGTTTTTGCTCCAAGTAAAGCATCTCGAGCTCAGTTTCAAATGTCACCTGAAACCCATGATACTGGTACTGTTTCAAATGATGTTGCAAACAACACTAGTAAAATTGTGATTGCAAGAACAACAAAAATTAGTGCTGCTGTTTCTGCACTTGTTGTGGGTGCAATTATATGTGGTGTTACCAGCCTGGAAAGAATAGTAGCCATTCTCAGATTGAAGGAGGGCCTGGATGTTGTACAATTTGTAAGAAGCACAAGATCCAATTCAAATGGAAATGTACGTTCAGTTGGGTCTTTTAAGGTGGATAGTTCAGTTGAAGTTCATGTCCATTGGTTTAGGTTGCTTGTTGGGAACTGCAGAACCATCTGTGAAGGTTTAGTGGTGGATCTCTTGGGTGAACCGTCCATTGTTGCTCTTTCAAGGATGCAGCGCATGCTTCCTCTAACTTTGGTCTTTCCACCTGCCTATTCAATTTTTGCTTTTGTTATGTGGCGGCCCTTTGTTATGAATGCCAATGTAGCAGCTCGTGAAGACATGAATCTACTTTATCAGTATCTAACAATGGCCATGAGTGATGCAATAAAACATTTGCCATTCCGAGATGTATGCTTAAGAGAGTGTCAGGGTCTTTATGATCTTATGGCTGCTGATACGAGTGATTCAGAGTTTGCAACCTTGCTAGAGTTGAGTGGCTCTGATATGCATTCAAAATCTGTGGCATTTATTCCCCTCCGTGCTAGACATTTTCTAAATGCCATGATTGATTGCAAGATGCCTCAATCTATTTATACAAAAGATGAAGGAAGCCGGACTTCTGGACATGGTGAATCTAAAATTGATTTTATCGATAGTGAGTCTACACTTCAGGATAAGCTTGTTGACGTGTTAGATGCTCTGCAGCCTGCCAAGTTTCACTGGCAATGGGTTGAACTCAGACTGCTTTTAAATGAACAAGCCCTCATTGAAAAACTGAAGATGCATGATATGTCTTTAGCTGATGCTATACAGTTGTCCTCACCTAGTTCAGAGAAGGGCACTGCTTCGGAGAATGAGAACAATTTTATTGAAATAGTTCTCACTAGGTTGCTGGTTAGACCTGATGCTGCACCCCTTTTCTCCGAGTTGGTCCATTTATTTGGGAAGTCACTAGAGGATTCAATGTTGTTACAGACTAAATGGTTCCTTGCTGGTCAAGATGTCCTCTTTGGACGGAAGACCATTAGGCAACGACTGATTAACATTGCAGAGACTAAAAGAGTTTCTGTTAAGACACAGTTTTCAGAGCCCTGGGGTTGGTGCATCCCATGTAAAGATTCAGTTACTATGAAGGGCGATAAAAAGAAAGTTGATTCTATGCCTCTTGAAGAAGGAGAAGTTGTTGAAGAGGGAATGGATGTGAAAAGGTCCATGAAAGGATTCTCTCAAGTGTTTGATTTTGAAAGCTCAACAAGTAAGCAGCAGCATGGGACTGAGAGGGCTCTTCTTGAGTTAATTCTTCCTTGCACAGATCGAATCTCTGATGAATCCCGTAATACCTTTGCAAGTGATTTGATCAAGCAATTAAATTATATTGAGCAACAAATAGCTGTAGTTACTCGAGGACCAAGTAAACCAACTGCAAGTACTCCTGTAACTGAAGGTCAGACAAATAAAGTAAATAGCCGCAAAACTATGAGAGGTGGAAGCCCTGGGTTAGCCAGACGACCAACACCTGCACCGGATTCTTCTCCACTTTCTCCTGCTGCTTTGCGAGCATCAATATCTTTACGGGTGCAGTTACTCATGAGATTTCTTCCTATGATTTCTACAGATGGGTAATTAAGATTATATTTATTCAAATCTTTAAATTGTTTGCTATGCTATCCTAAAGTACTTTTTCCTTCCTGGATTGTTGATTTGTTGCAATAATGTTGTCTTTTTTCATTGGGTAAGTATTTACCCCAGTGCTAGAGGCTCCTTGTTTCATGAAGGTATGGGAAAGGGTCATTGTAAGGCAACCTTTCCTTGCTGCAAAGAGGTTGTGTCCAGATTCAAACCCTAAGCTCCACTTTACTGTTGTGCTTGGGTTTGCCCTTTTTTCACTGGATAAGTATGATATTTTCTTGAAACATGCTTGTATAGTTAACTATTGTGGGTATAGAAGTCTATCATTTTTGGTTTTCTTGAAATGCATAAAAATGGAGATAATTGCAATATGAACATTGTCAACAATACAATTATCTTGTATGTGCTTATTATCTTGGTTTTCAGCTATTTGCATTGAAGATTGTTAAAAATATGAAGAGATATGCTTGTTTTAATGTATGCCATATTAGTGTATCAAATGTAGGCTGTTCATAACAAGATGTTCAATTTTGCAGGGAGTCCTCTGTACGGAGCTTGAGATATTCACTTGCCTCTGTACTTCTACGTCTCCTTGGTAGCCGGGTTGTGCATGAGGATGCAATGGTGAATGCCATGCACTATTCTCCATTGAGAAAGGAGGCAGAGTCACCTTCTGAAGTTGCTTTTGTAGATTCTTCTGTTGAGGGTCTGTTTGATCGACTGTTGTTGATTTTGCATGGATTGTTGGGTAGTTCTTGTCCAAGTTGGCTTAGGTCAAAGCCTGTTTCAAAGACAAGTAATGAACATACAAGGGAGTTTTCTGGATTTGAACGTGAGCCATTGGAGGCATTGCAGGTATGTCTTTCAGCCTATGTTATTATATATAGATGTAATTTTATTATATATAGCTTTTAGTTTGTGACTGATCCCATGTTATTATATATAGAGGTAATTTTATTATTGATATTATCTTCTGGGTGATGTTGATTAGAAAGAAACATGCGTCTTACTCTTCTTATGGTCTATTCTATAAATACAGAATCACCTTGATAGTATGCAACTGCCGGACAATATCCGGTGGAGAATCCAAGC</w:t>
      </w:r>
      <w:r w:rsidRPr="002F6F5A">
        <w:rPr>
          <w:rFonts w:ascii="Times New Roman" w:hAnsi="Times New Roman" w:cs="Times New Roman"/>
        </w:rPr>
        <w:lastRenderedPageBreak/>
        <w:t>TGCAATGCCTGTGCTCCCTCCCTCTGTGCGGTGCAGTTTCTCATGCCAGCTGCCAACTGTTCCTACTTATGCTCTTGCATCACTTCAACCCAACACTACAAATTCTTGGTTTAACTCCGGCAATTCAACTCTCCCTCAGAGGAACCTGGTTCCATCATCAAGGACTACAGTATCAGGGAAGTCAAAACAGCAGGACAATGATTCAGATGTTGACCCTTGGACACTTTTAGAAGATGGTGCTGGATCTTGCCCGTCTGCAAGTAATACTGCTATCATAGGAAGCAGTGACCGTGTTAATATTCGTGCTGCTAGCTGGCTTAAAGGGGCTGTAAGAGTGCGGCGAACAGACCTTACATATGTTGGTGCTGTGGACGAGGATAGTTGATTAACAAGATTTTTTATGGGCTTGGAGTATGCAAACCCCTCATCAGGTTTATTAATTGTTTCACTGTCTACTATTGATGGCATGACTGGCACGAAGATGTCATTTTGTGCTTGCCCTTCCTATGTTGATGGGAAGATGAGGGAACATCAATTTGGGAAACAGGTGAAGGGATGTGTTCTTTGTTGAAGAAAAGTAAAGCTTCCTATGTCCTGGCAAAGCTCATCTTGTTGGTTCTGCCCTTCTTGACAACTAACCTGTTGATTACCCCGACCCTGGGCTAGTGGACTTCCATACACAGTTCAGTGGTTTGCTGTAAATATAGGATCATTGTTTCTACTTTCCCAATTTATTTGATAATATATATTGTTCGGTTCTAATTCATGCCTCAACGAGTAAGCTCATTCTGTATCTTTTGGGGCCACAGGCACACACCAAAGCAATTATTCAATTTTTCTTTTTGAATTTTCAGACTATCAAAATTATCCGTCCTTTCATATGGACTATGGAGAAATGCAGCATCATTCAATTTACTTGCAAGTCCAAGGAATTTTAAGAGGGTTAAATATGTTTAGTTCATGTAAATAGGGTAAAGTTAAATAAATAAAGTTTTTCATTTTCATTTCAGATATGAAAATTTGTTAGATGAGATTTTTTTAAAGAAAAGGCCCCTTTTAGTATTTCAAGATAATTTGGACTAAATATGACAAATTTTTATAAATGAGGGACTAAAAGAAGATAATTTGTTTCAAGACTGAAAGAGCATTATCTTATTTGTAGATATACATTTAACTGATAATTCTTGATTTATATGGATCTTTATCATTCTTTTACTAGGGTAAGTAGGCATGTCGTGAAGTTAGAAATAAATTATGTGTAAAATGAGTTGTTTTAAAATGTATACTTGGCTTTTTAGGGTTTTTTATTTTATTTTTTTAAGTTGAAAGTTGAAAAAAATTTTGCTATTATTTAAAATAGCTGGAGGCAGGAAGTCAAATAAAGCTATACAAAATTGAAAAAATATTCTGTTTATTAGAAAAGGAGTAATATATTTGAAGCTTTATATATAAGGCTTAAATATGTGTTGGTTTCTTAATATATTAGCAAATTTTGCATTCAATTTTTAATAATTTTTTTATTGGATTTTTAATAATTCTTTTATTTGGTTGTGTCCTTAAAATACAGTAGATAAAGTTTCAAATTGTTTAAAATACTTTAAAAAGTAGTTTAGATAGCATTTCAAGGATTCAATAAAATAAAAATTTAATAAAAATTTATTAGATACTCAACACAGTAAAAATTTATTAGAGACCAAAAACAAAATTTATTAACATATAATAGATTTAAAGAATATTTAAGCTTAGATTTAAATATCTTTCATTTTTTCACTACTTTTCGAGAAAATGTTTTCTATTTTCATTTTTATTTATTGAAAGTTTTCATTTTTCAAATTTTCAACTTTAAAAAAATATTTTTGTTGTTATTTGACATATTTTATTTTTAAATAATAATATTGTTAAATTTAATCAATTTTAATAAAAATATTATAAAATATTTATATATATATATATTAAAATATATTCATATATAGTTTTTGTTATAATTATAATATTGTTATTAAGTTTTTATATAGTTTAATTTTTTAAAAGATTAAATTTTTTTTTTATTTTCTGTTGCTTTTGAAAATGTTTCTAGAAAAAATATTTTCTAAATTTTAACCAAACATATTTTTATTATTGTTTTATGTTTTCTATAAAAATGAAAAAAAAAATACAAAAAACAAATGTCACCTAATTTTTTCTTATAAGACACTTTTCAAGGTTTTCTATGTTAAATTCTTTCCTTGTTTAGAATTGTTAAGAACAGGACGCCTTCCATAAAGATTCTCTTAATAGAGTATATATCTCAATCAATAATTTGATTTTAAATGTTGGCTGACAAGTGATTTTAGTCGTTTAACTGTTTAGATTATTTTTTCTTAAGCAATCAACATTAAAAGTAAGTAATTTCAGTTGTCAGTGAGAAAATCAACGGTTTATTTATAATATTTATGACATTATGCATGTGCATGTAATGTTAATTGTAACTGCCATAAATCATGCTTAAAGAATGTTAAAACTGTCTTCTGTGACTTTAGTACATTTAACTACTGTATATGATTCACACAGATACAAGTCATATCTTTTTCATGCAATCATCTATTCTGCAAATAGTTTACTAAAGATTGTTGGATGGAAAGCAACAGTGTTAGGACACGGTTGTAAAACCTAGTTGTGGTTTTTAGACATCTCGATTCCTCATTGATTTATCAACATATAGGACATCTTCAATCCATGCAACTATGTTAAATGCTAAACCTTCCAATACTCTTGAATAACTCTCTAGCACTGCTTTACCTACATCCTGCAAAGCATAACCATCATTTATTCTTGGTCCGTTGTCTCATTCAAACATATTTACTTTGTTTTTTATAAATAAATATTAGTCGTTAGTACGTGAATTTTGCCTTGACATACAAATTTGAATCCAGAATCTCTCTTTTTTATTTTTCTTCTTCATGCAAAATTTACTTGAAAAAATTTGTTATTGTAGCCCTTGTAACTCTTAAAAACATATTTACTTTACATGGATCATATTCATTGCTGAAATAATTAAATAGATGGTATTC</w:t>
      </w:r>
      <w:r w:rsidRPr="002F6F5A">
        <w:rPr>
          <w:rFonts w:ascii="Times New Roman" w:hAnsi="Times New Roman" w:cs="Times New Roman"/>
        </w:rPr>
        <w:lastRenderedPageBreak/>
        <w:t>ATATAATGATGTCCTAAACTGTTCTTCCTTTGGTTAACGGAAAAGTAAATAATGAATTAATGATGTCATGACTTTAGACTAATGCTAAACGTACCCGGTTGTATTGGATCTTGCATGTGTCCAAAGAAGTTTGTGAAAGTTCAGGATATCGTTGCTTCAGGCAAAACAGTAAGGACTCAGCTCTCTCAGCTAAGGTGTAGTTTTTGTCCTTATAGTCTGTGTCTTCCATGAGATCCTTTACTTTACTCCATGATGACTTTGAATGGCTCAAACAAGCTTTGCGTCTCCATGTGTACATCGATGATTCAACCCTGTCTGCTAGCTCAAGTGCTTCATGTTCAGAATTTATTTTAAGACAGTCAAGAAGTTGTTCTGGTGAGAACTTGTCTGCATTGTACATGTAGTGGTAAATTGAGTCTCCTATACTTGATCTTCCACTCTGAAAAAATTCATGTTTGAAAAGAGAAGTAGAAAGATCAGAGTGTAGTAATTTTTATAAGAATGATGTGAATGCATACACTATTAGTTAACATGTAAACAATTTTTTTCCTACATTAACTTAATCAGTCATCAAACTTTTATTATTAATTTCAGTGGAATTGGCATTAGATTAATATATCTAATTGGATTTGATTGCTATTAGTACCTTAATTGAAACTATGTCATCCCGTCTCCTACAAGACTCAGCTGCTATTATTGGCTTCCATAAAAAGCTTATGAAATTTGATGATAAATTCCAAGACATTTGCTTTATAGGGTCACATTTAATCGAATCCTCAATCACTTGGCAATAGAATTTCAGCTGGAAAAAAAAAGATGGAGATTTGTTAGAAATGTAGTTATTTGAAGATTTTACTACTTGGTTGGAGATTAGTTAGAACTACTTGTATTTCAAATTGATTGACCATTAGATTTTTATTTTTTTTTTAATATTAGTATGAAAACTAATACTTTGAGACAACATTATGTTTTAGTAAAATATTCTTTCTCCTTTTTTTTCTAATTTCTACAAGGGCGCTAGAAAGTATTTCATGACAATGTTATTTACTAGGGAACAAAACTGAAGTTTTAAGATTTTATTAAAAATTGAAAATGTCAATTAATAAGAATTTTTTAAGGTTAAAATGTCAATTTAGAATAGAGGGGATATTTGCTTAGTTAGTTACTGCTTGGTTAATGTCTATATATGACTTGATGTAATTACCCTTACTCATTCAATCAAATAGGATTTTATTTTTCTCTTATCCATGTTTCAAAACAAGATTCATTCTGAGGTTTCAACTGCAAATTTATGACTGAGACTTTCAGAAACAGAATCATCTTTAACAACTGGGATTAGCAACGAGGACCAACCTTGGGAAGATTATCTATGTATGTTTCTGGGATATCTAGTTCTGAAAGAACATTGCTGTTTATGGCCATGGCCGCCTTGTGAATTTGATTAGCACAATCCCTTTTCTCTATCAGGTGCCTTCTTGACTTGTCAGAGAGGCCACCTGGAAGAACACAAGGAACTGGCAACCACCATTTTTCATCTTTCCTTGGAACAATTTTTCGAAAGGATGTTCCTCTTAATCGACTTGAATTCCCTGGTATGTTCTCTGCATACCAAAATTCAGTGTCCTGGAAAGTATCTAATATTTCCTGCAGACAATGTTATGTTTACAATTTAAGTCACAAGAAGTCTTGATGAAAACTGAGAAGTTTCATGCAAGAAGCAATTAAGGTTTCTCTTACTATGAGCATTGTGTCAAGCTTCTGCAGTGCAGGGAGGTTGACATAGATGTCTGATCTTGGCCTGCTTTTCATCATCTGAAAGAGATCATCAAGTCATGTCACATACATTATGCCAAACAAATTCTATTAAAGTTATGGTTATCATTTAGCAAAGCTCACCTCCACAATTGTGCCATCTTCTAAGTATTGTGCAGTTGGAGCAAATTCTTGTATGTACTCACACACCGATAATAGAACCTTCATTTCCCTTTTCCACATAGCCTTCTTCTCTGACTTTAATGGTTCCAACTTTAAACTTTGTCCAAATACAGTTGCTGCATTCCCAATTCCCAAATCAAAGACATTCAAGAACAATAAATTTGAGTCATTTGACAAAGAAATATGAAAAATGCTAGCATTGTATAGACGCCTCCAATATTATTTGTTGAAATTTATTAGGACTGGCCAAATTATGTAGTTCTCATTTCCTATTTAGGAGTCTCCATTATAATTTTGTGAATTCTTATAAATTTTATTTTAGCCAAAAACAGATAGCTTGCTATCCGGCTATGCTATTTAATATTGATACAGATATAAAATTACCATAGAGATTTGTGATGGAATTTGAGATTGTAACTGCAGTGCAAACACCTTTCCCACTACCAGACATGTCTTCTCCCAGCAGAAGCTTTGCAAATCTTTCCTTCATCATTTCAAGCTCGGCTAATGAGTACAAAATTATGTCAATCGCAATTGAAATTTATAATCATTCAAACTTCAAAAAGTCCTAAAACTTTGCAAATAAATACATGAGCTGTGCAAAGTACAATCCTACCTGCATCCAAGAGATCACTGCCATCAAGTTTATCATCTATTGAATGCTTGCGCAGCTTCATTCCTAGCTTTGAAAGAACATTCTGTTTAGCCCTCCACCGAGAAGGTGAAGTTTCACTGGCATAACTGCTCTCATCTACAGCCTCAGACTCCGAGCTTGTCCAGGTTTGGCAATATGCAAAAGAATCTCCACTCATTATGGAAAAAGCAGGAGTATTGGAAGGTGAAGGGTGATAACCCACATCAGAATTTTCATCAAAGTTGGATGATTTATCCATCTTAGCTCAAGAATATGTGATTAACTTCTTCAACACCTGCAGATAAACATGAAAGTTCAAGTCACAAGTTCAGCTTGTGGCCTCTAAATACCGTTACTTCATTGTCACACAGAGACATACTATATAGGTGTAAAAGCATGACATAAAACCCCTGCTTAAAACCTACAATCTTCATTGAAATCAAACTACAG</w:t>
      </w:r>
      <w:r w:rsidRPr="002F6F5A">
        <w:rPr>
          <w:rFonts w:ascii="Times New Roman" w:hAnsi="Times New Roman" w:cs="Times New Roman"/>
        </w:rPr>
        <w:lastRenderedPageBreak/>
        <w:t>ATATACAAAACAAAAAGGAAAAAAGTGAAATCAAAAGAAAAAGCAGAAAATTTGAATGTTAAATTGTCTTGTCCTAAAAAAAAAAACAACAATGAAGCAAAAGCTTCCCAAGAATGCTTCTTGTGTTGAGACTCAAGATGGTTTACTGAAGAACGCAGCAAAGGGTTGCTGTGAAGGGAACAAAAAAAAGTTATGTTGGACAACTTTCCGAGGTTGAAACTAACAGAAATTTAAAACTTCAAAGATAACGGTTGGCAATAAAGGAAGGGGTCCCAGCATTCTTTTCTGTGTAACCTTTAAATGTGTTAGATTTGAATTTGAAGTTTGAAGTATAACTACTAACTAGTTAAGAAGGTTTGAAGCAGTTCCCTCCTTAGCGTTTATGCCTTTTTCTTCTTCCCTGAACACTTTCCATGCATAAAGCAAAATTATTGGCCTCCTTCTGCGGTAATAATAAATTAATCATTGAATTGTCCAACTAAAAAGGACAGAGCAAGTTGCAGAAATTGCATAATTCTTGGGTGGATTCAGAGGACAAATACTAGTTGCAAATTATGCTAAGATAGATCAGAATCTTCAGACTGTATATATATTCTTGAAAAATGTTAATTATATACAAGACTTTTGCTTCAGGGGATGTGCCTAAAATTAAAAATGTTTTACACTCTGATAATTGTATTTAAATAAACTTAGATAAAAGTCAGAAAGAAATATTGTGAAATTATACAGTGCCAAAATATTAGAAAATGGAAAGTCGTTTGCATGTAGTACTTTTATATAATTGTTTAAATAAAGTTATTGAAACTAACAAAGAAATAATATAAAATTAAACGAAATGTCATAATATTAGAGAACGGAAAGTCGTTTGCATATACTTTTGTTTTGAATTTGAAAATTATTAGAAAAAAGAATTCCCTTTGCATGCATCTGATCACGAAGGCATTAGGCAGCCCCGGCCAAGCCAAAGTGCAAAACTGGTACTTTAGTTCGAAATTATATTAATTATTTATTATGATATTTGTTTAGTTTCTTTATTATGATTTTTAATACATCAGTTTAGTTCACGAAATTACGTGATTGAATTTCTGAAATAATAAAATTATCATTTTATTTTCGAAAATTATTAAGTGTAAATATTTTTTCTTTGATTGTTTAAATTATAGTGGTTTTTTGTTCTTAAAATTAAATTCACCAATAAATAAATAAATTAAATTGATTTACATTTTTTTGTTATAAAATTAACCCACATAATATATAATATAAAATTCATTATCAACGTACATTTTTAAAGCGAAAAAGAAATAAAAAAATAATGAAAATACTGAAAATTTTAAAATTAACAAAATACTTACAAACTTTGGCTTAGATGTTTAGGTTTAGTTCTAAATTTTTTTACGATGGGAGAGTCTTTTTTTTTTCTAAAAGTGGTCTGTCCTTTAGTGTTGTTTTCAATTTTTCCATTATTATTTCCGTCCTTATCTCGGCCATATGAGATGAAGATAAGGATTTTAGTTATAAGCTATCAAAATTTGGATCTTGAGCCATTTGTATGGCATAACAATCTTTTAATATATATTATCTGCTGAATTCTTTTCTTCTTGATCTTAATCTGAAGAAAATAATACTTGTAAAAGCTTATTCTTCAAATCTTTTTTAGAAAAGATTTCAATAGGTTCATCAAGTTTTTTATTCTTCATCATCTCTAACACTTTTCTTTTTTGGTTTAGATGACAAATATTTTGATTTATTCTTTCAAGTTGTGAATTTATTTTCTATGAATTTGACATTAAATTTTTTCCACCAAAACATTTTAACCTTTAGGCAAAGTTGCTTTAGAAATTAGACCACCAACATGTTGATGGTAGATTTCTACCTAACTCCTATTTCAGAACAAAAGTTTATCATTTCAAAATGTACTAGCATTGAAGGAGTCAATGCTTTAAAATTTCATATAATTTTACTATTTTTGTTGATAGAATGAATTTTATTAGCCCAATAAATAATCCTAAACTTTAAATCTTAAACCCTAAACCTTAAATCTTAAAAGGCAGTAATAATGAAAAAATTAAAAGCAACAAATTGAGATAAGAGTTTTGATTCTACTGGTCAAGTGTCAGCAAAAAAAAATTGAGATTGTAGCATCAAAGGACATACCACTTTTAGAAAAGAAGAGAATTTAGATGATGAGAGCAACTATTCCTTCTTGGCTTGTTTCTTGGAAAAACAATAGCAATTGACTTAATTCAATGATTTCAGAAAATTGTACTTTTTATTATCTTTAATGTTGTAAGGAGACGTAGAAAAAATCATAATAATTTCAAAACCTTCCTTGAGAGCATGTTTATCCGGTGTTTTTGAAGACTGATTTTAAAGTTAAAATTTAATTTTAACAAAATTAATTATTAGAGAAAAAAAATTGATTTTGAACGGGAGTTCTTGTTTTTTTACAGAAAAACAAGTAAGATTAATTTATTATTAAAAAATAATAATTTTTTATTATTTTTTTTAACATTAAAAATGCTCTAAGATAAAAAATTTCATTAGAATAGATACTTAAATTGAAAAGTATACCAAAAGATGAGTTTAAGTTAAAAAACATTTGAAATGATATGCTCAGAAGTCCATTATTTATTATCGCATTGAATTCCTTGTACCTGTCTACAACTCTGCATCTAATATTTAAAGATAATAACGGCTAACCAATCTTTAAACTAAGATTTAGAAATAGGATTCTCTTGTTTCCAATTTGCTCTTCTTAATGGAAATTTAGTACAACTCGTGGGGAGGGTAGCTACCCTGTTTGGATCTAGTTAGTTAGAAAGCCACACGTGTGAGCATAATATTAAAATTGATGAAAAACATTAATTTTGTCGAAATGAATCTTCATTAGAGTTTTTTTTTTTTTTGGAGGGAGCTGAATTATTTGTGATTAATGATATCATCCTAATGACAGGTAATCATGTGTTATTTTTTTATAGAGAAAATGAAAAAAGAATTCCGTTGAATGTGCTAAGACGACGTGCA</w:t>
      </w:r>
      <w:r w:rsidRPr="002F6F5A">
        <w:rPr>
          <w:rFonts w:ascii="Times New Roman" w:hAnsi="Times New Roman" w:cs="Times New Roman"/>
        </w:rPr>
        <w:lastRenderedPageBreak/>
        <w:t>TCCCATTTCTCACAGCATAGCCTGTCATTTGATATAGATGGCTGTATGATGAACATAGGCACATAGTCAACGAGATAAGGTTGCTTTTGTCTTGCTCAAAATATATTCACGTGAAGGGTGTTGCATTTGTATGTTATTTTTAATTTAATAATTATATACTAAATGAAAGTATTGAAATTTAAATGCATAACAAGCAATTCAATCTGTTAATGCATAAGAAGAATTTACACACGAGTTAACTCACAAAGAGCAAGTAAACTTGTAGATTTGTAAAAGTTAGTAAGTGACAAATTAGTAACCATGAATGTATGATTAATATTTTATTTATAAATTTTAATTTTACTATTTTATTTCCTATGTTTCATAGAAAAAAAAATCTAAAAAAATTTATTTGTAATGTAATTATTTAATTTCTTAATGATTATGTTTTTTAGTCTAGTTACTTTTTTTATCTTTCTAGCCTCTGTTTGTCGGAGAGTGTAAAAAAATTGTAAATTTTTTACTCTAGAGCGAATGGTTGTCAGAGACTAAAAAAAAAGTTGTAAATTTTTTTTCTCTTTGACAAACCATGCCTGAAGAATAAAAGAAATTGCAATTTTTTTTCACTCTCGGACAAAAGGTGGCCAGAGAGATAAAAAAAAAAGTAACTATACTAAAAACGTAATCATTAAGAAATTAAATAATTATACTAAAAAAATAAGAAATTAAATTACTATGCTAAAAAAATAAGATAATTATACTACACTATACTAACTAAATATTTAATTAAATATCAGCACTAATTGAACACAATTCCACACTAATTAAACTTTTTAATTTTTCTTTTAACTAAACAATAAAATACATATTTCACTAATTGAACACTAATTGAACTTTTTTTTTTAATTGAACACTAAGTTTTAATTGAGTATTGATTTTACTTTCAAATCTCATCACTAAGCTTTTTATTTTTACTCTCCATTGATGCATTGACAGAGAGTAAAATCATTGAAGATATATTAGTATTTTATCCATAAAAATAAGTGGGAATTGAAAATTAAGTAAACGATAATCCAAATTTTCGTGATGTATATGAGAATAACAAGCCTATTCTGTATTCTTTGTTTTTGAGACAAAACTAAGCACACAGGTTTGCATGATCAACCCATAATAAATTAAGAAAAGCACACAGATTTTTTTGGTGAAAGATGGTGGAAATGCGCATAAAATAGTCTGGGGCATTAAGTAGGGGTTTGTTTTGCTATTTGGTAGCAGTTTTCTACAAGGCATGCATGGCGGGGATTAACTATATATATTCTCAACTCAACCATACAGTACCCAGTTGCAGTAATTTATGTATTTTTTAGAATAAATAATTATATACCAATAAATGCTATGGACATATCAAATAAAAAATAGAAGAAGGACACGGTAAAGCCTTGTTTGGGTTGCTTTTTATTTATTATAATAATTATAAAAAAATGTGATTCTGTTTGTATTTTTTGCCTTTTAATTATTTTTCAGAGATTTGTATAAAAAATATTAAAAATAATAATTTTATAAAAGTTTATGAGAATAAGGAAAAACAAAAAACCAAAATATATTTTAATTTGTATTTATTTATCAAACACAATAAAACTAGATGATGTTTGGACCCAAGATATTCATATGCATGTTTACTTACCTTGTCTAAATCTTAGACTGCATATTTCTCTTCATTATTTCTCAACTAGAATACTGGAAATAAATATTCAACACTTCAACATAAATATAGGCACAACTTTACAAAATGAAATTTTTGGTTTGCTTGTAATGAAGAACAGATATTAACTTTTGCAACGATTTACAGCTGGGGCCTTGATCCCAGCAAAATCTCTAACTGTGAAACCAACCTTATCAAATCTTCCTTTCTCATTATTCTCTCTAAATTTCAAATAGTCTAAATACACAAAAGGTTTGTACTTCCTCTTGTTTCCATCTCCAACAACTTCATCTGGTGCCAAAATCACCTTGTCATCCTCAAAGCACCAAAAGAATGCAAGAGAAAAGCGGTTCACATGATGCTTCAAAACAACTCTATGTTCTGAGGACCTCAGTTTGTCATTGCTCCAAGCTTGCAACATATCACCTATGTTCACAACTAGGGTTCCCTCAGTTGGGCATATATCTATCCACTCTCCCTCATTTGATCTCACTTGAAGCCCTCCTATCTCATCTTGATATAAGATAGTAATACAACTCATATCAGTATGCATACCAAGTCCCTCAACTTCATCTTCCATAATTTCTGGGGCTGAGTAATTGTTTATCCTCAAGTGACCGTGGCACTTCTTGAACTCATAATCATAAAACTTCTTCTCAATGCCATCCCCTATGCCCATCAATACAAGCTTTAGAATTCTCTTAGACAAATCTTCCATCTTACTGCAATATTCTTGCATTATCACACTGTTAAACATACACGCACAAAAAAAAAAAAAAGAGTAAAAAAATCATGCTTTATTCAAACTTTGTAAATAATAAGATAAAATAAAATAAATTTCTGTTCTAAGCTAAAATGATCTTATGTATTTAATAACTTTTACATAAACTCTTTCATTTAACTTATGTAATAGCTGAAATGCAAAGTTGATTTTAATTTATGAAAAAACTTTAATTAATTTAATCTTTTTGTTTTGTTTTTCTTTTATATACTTTGGAAAAGTTTATCTACTCAGGACCTCAATAAATTAATTAAGCATGCAGAGAAAGTGACACCAAATTAGTTAAAAGTAAAAGTTCAATGGAAAAGCATTGCACACATATGTAATTACCTGAATTTGGAGTCCTTTTTGTCAAAGAGGATTTCAGCAGAACTATTAGCGGAAACATAAAAAATGGGTCCATTAACTCGGAGGCTCTCAAAGAATGGAGAGGCAATGAAATGAGGAGTATAAGATTTTAAAGATGACAAAGGTCCAAGTCTAAGTTTAGTATCCAAAGAGAGGCTGAAGATGTGTTTGGATAGAGACTGGATCTGACTGCAAAGATCTTTGGAGATTCCATGGT</w:t>
      </w:r>
      <w:r w:rsidRPr="002F6F5A">
        <w:rPr>
          <w:rFonts w:ascii="Times New Roman" w:hAnsi="Times New Roman" w:cs="Times New Roman"/>
        </w:rPr>
        <w:lastRenderedPageBreak/>
        <w:t>TGATTATGTGGAAAAACCCCCAATCTTTGCTTGCTTTATAGAGAGAGGATAGAGAAGATGGCTGCAATGGCTGAGAAAGGTCTAAAATGGGAATGTCAGCATAAGATTTGGCCATTTGGGGTTGGACATAATGCCTAGGGTATGAAACCAGAAGAGATGTATAGTATATTGCCACCTAAATTTTGGCATACTTATTATATAGAAAGTCTGAAGCTTAGAGTTTAAGAAGGGAATCTCAAAATAGATAGCTGAAAGGACAGCTATATTAATTATTGTCAATCAATGGGATAAGTGCCATCTAGAATGCAAAAAGAATAAAGCAAAACTAAATTGTTGGTTCATGCCTTTGTGTACAGTCATATGTTATACAGTAATAACCAAATGACTGGAATAGTCATTGGTCGAAAGTGTGAATTAACCAATAGAGATTATGGGAAAACATGAGGGTCTATGACCTTGATGACCATTAGGTGCTACCATTTACAAAAGGCTATTGATAGAAAATTTGGCATCACTGTGTTGAAAATTCTGTCACTAAAAAGTCCAAATAATTTTTTCATCTTTGTTGTTTGCTAAAAGATGATAAGAGAATATTAATTTCGATCTAAGCTTGATCCAGGAGAAACCTGATACTAATTTGAAGATACATGTCATAACTGAGATTTGAAGAAAACAATTTTAATTTTTTTTTAAAAGGCCGTTGATACTAATTTTTATTAAATATTTGACAAAATAGCATACATAAA</w:t>
      </w:r>
    </w:p>
    <w:p w14:paraId="082A009C" w14:textId="77777777" w:rsidR="00AE54FB" w:rsidRPr="002F6F5A" w:rsidRDefault="00AE54FB" w:rsidP="007D65D2">
      <w:pPr>
        <w:jc w:val="both"/>
        <w:rPr>
          <w:rFonts w:ascii="Times New Roman" w:hAnsi="Times New Roman" w:cs="Times New Roman"/>
        </w:rPr>
      </w:pPr>
    </w:p>
    <w:sectPr w:rsidR="00AE54FB" w:rsidRPr="002F6F5A" w:rsidSect="00677D67"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694F72"/>
    <w:multiLevelType w:val="hybridMultilevel"/>
    <w:tmpl w:val="C2C476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101BE1"/>
    <w:multiLevelType w:val="hybridMultilevel"/>
    <w:tmpl w:val="E160C2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403D51"/>
    <w:multiLevelType w:val="hybridMultilevel"/>
    <w:tmpl w:val="0F20C0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7933927">
    <w:abstractNumId w:val="2"/>
  </w:num>
  <w:num w:numId="2" w16cid:durableId="1881895973">
    <w:abstractNumId w:val="1"/>
  </w:num>
  <w:num w:numId="3" w16cid:durableId="3967847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W0MDCzNDM0MTK0MDJQ0lEKTi0uzszPAykwrAUAtkEC/SwAAAA="/>
  </w:docVars>
  <w:rsids>
    <w:rsidRoot w:val="00D800CB"/>
    <w:rsid w:val="000043F5"/>
    <w:rsid w:val="00061551"/>
    <w:rsid w:val="000E354F"/>
    <w:rsid w:val="001822D1"/>
    <w:rsid w:val="002035B5"/>
    <w:rsid w:val="002B7E14"/>
    <w:rsid w:val="002F6F5A"/>
    <w:rsid w:val="00315C80"/>
    <w:rsid w:val="00317930"/>
    <w:rsid w:val="00367244"/>
    <w:rsid w:val="004141A9"/>
    <w:rsid w:val="00461AA1"/>
    <w:rsid w:val="00465239"/>
    <w:rsid w:val="00472B1B"/>
    <w:rsid w:val="004C7D9C"/>
    <w:rsid w:val="00515F72"/>
    <w:rsid w:val="00576474"/>
    <w:rsid w:val="00595BC3"/>
    <w:rsid w:val="00600518"/>
    <w:rsid w:val="006257FD"/>
    <w:rsid w:val="00677D67"/>
    <w:rsid w:val="006A0AE0"/>
    <w:rsid w:val="00736ACF"/>
    <w:rsid w:val="007652A9"/>
    <w:rsid w:val="007D65D2"/>
    <w:rsid w:val="00837037"/>
    <w:rsid w:val="00851CBB"/>
    <w:rsid w:val="008810DD"/>
    <w:rsid w:val="008B0811"/>
    <w:rsid w:val="008B5109"/>
    <w:rsid w:val="008C59FF"/>
    <w:rsid w:val="008E7392"/>
    <w:rsid w:val="0091048C"/>
    <w:rsid w:val="00A35D3A"/>
    <w:rsid w:val="00A56D7A"/>
    <w:rsid w:val="00AD7CF4"/>
    <w:rsid w:val="00AE54FB"/>
    <w:rsid w:val="00C95A1A"/>
    <w:rsid w:val="00CA0427"/>
    <w:rsid w:val="00D03895"/>
    <w:rsid w:val="00D43625"/>
    <w:rsid w:val="00D4393C"/>
    <w:rsid w:val="00D800CB"/>
    <w:rsid w:val="00D90DC9"/>
    <w:rsid w:val="00DB7C1B"/>
    <w:rsid w:val="00DE3D7A"/>
    <w:rsid w:val="00E547D6"/>
    <w:rsid w:val="00EB0A3C"/>
    <w:rsid w:val="00EF2212"/>
    <w:rsid w:val="00F7266F"/>
    <w:rsid w:val="00F8473E"/>
    <w:rsid w:val="00FB7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C09FCC"/>
  <w15:chartTrackingRefBased/>
  <w15:docId w15:val="{43711065-2C4F-4E05-B5FB-3E1DBC714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qFormat/>
    <w:rsid w:val="006005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005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3</Pages>
  <Words>68834</Words>
  <Characters>392356</Characters>
  <Application>Microsoft Office Word</Application>
  <DocSecurity>0</DocSecurity>
  <Lines>3269</Lines>
  <Paragraphs>9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SHIDA D</dc:creator>
  <cp:keywords/>
  <dc:description/>
  <cp:lastModifiedBy>Kishor Tribhuvan</cp:lastModifiedBy>
  <cp:revision>5</cp:revision>
  <dcterms:created xsi:type="dcterms:W3CDTF">2025-01-27T05:43:00Z</dcterms:created>
  <dcterms:modified xsi:type="dcterms:W3CDTF">2025-02-06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4013e8-37c7-4490-bcd1-b6e4e1a9c05e</vt:lpwstr>
  </property>
</Properties>
</file>